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A8AA" w14:textId="77777777" w:rsidR="00B949B0" w:rsidRDefault="00B949B0" w:rsidP="00B949B0">
      <w:pPr>
        <w:jc w:val="center"/>
        <w:rPr>
          <w:rFonts w:ascii="Arial Narrow" w:eastAsia="Calibri" w:hAnsi="Arial Narrow" w:cs="Times New Roman"/>
        </w:rPr>
      </w:pPr>
      <w:r w:rsidRPr="00B949B0">
        <w:rPr>
          <w:rFonts w:ascii="Calibri" w:eastAsia="Calibri" w:hAnsi="Calibri" w:cs="Times New Roman"/>
          <w:noProof/>
          <w:color w:val="DB1B1B"/>
          <w:sz w:val="18"/>
          <w:szCs w:val="18"/>
          <w:lang w:val="en-US"/>
        </w:rPr>
        <w:drawing>
          <wp:inline distT="0" distB="0" distL="0" distR="0" wp14:anchorId="0DB0B005" wp14:editId="4E5D635E">
            <wp:extent cx="2190750" cy="752475"/>
            <wp:effectExtent l="0" t="0" r="0" b="9525"/>
            <wp:docPr id="1" name="Picture 1" descr="logo">
              <a:hlinkClick xmlns:a="http://schemas.openxmlformats.org/drawingml/2006/main" r:id="rId10" tooltip="&quot;First Mutual Health&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hlinkClick r:id="rId10" tooltip="&quot;First Mutual Health&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0750" cy="752475"/>
                    </a:xfrm>
                    <a:prstGeom prst="rect">
                      <a:avLst/>
                    </a:prstGeom>
                    <a:noFill/>
                    <a:ln>
                      <a:noFill/>
                    </a:ln>
                  </pic:spPr>
                </pic:pic>
              </a:graphicData>
            </a:graphic>
          </wp:inline>
        </w:drawing>
      </w:r>
    </w:p>
    <w:p w14:paraId="032376E0" w14:textId="77777777" w:rsidR="000475EE" w:rsidRPr="000475EE" w:rsidRDefault="000475EE" w:rsidP="00B949B0">
      <w:pPr>
        <w:jc w:val="center"/>
        <w:rPr>
          <w:rFonts w:ascii="Arial Narrow" w:eastAsia="Calibri" w:hAnsi="Arial Narrow" w:cs="Times New Roman"/>
          <w:sz w:val="18"/>
          <w:szCs w:val="18"/>
        </w:rPr>
      </w:pPr>
      <w:r w:rsidRPr="000475EE">
        <w:rPr>
          <w:rFonts w:ascii="Arial Narrow" w:eastAsia="Calibri" w:hAnsi="Arial Narrow" w:cs="Times New Roman"/>
          <w:sz w:val="18"/>
          <w:szCs w:val="18"/>
        </w:rPr>
        <w:t>First Mutual Health Head Office: First Mutual Park 100 Borrowdale Road Borrowdale Harare P. O. Box 1083 Harare, Zimbabwe Telephone: +263 242 886018-38 Fax: +263 242 886068-9 Email: info@fmlmedical.co.zw Web: www.fmlmedical.co.zw</w:t>
      </w:r>
    </w:p>
    <w:p w14:paraId="3F133436" w14:textId="5EC6DE39" w:rsidR="006E246B" w:rsidRDefault="006E246B" w:rsidP="006E246B">
      <w:pPr>
        <w:jc w:val="center"/>
        <w:rPr>
          <w:rFonts w:ascii="Calibri" w:eastAsia="Calibri" w:hAnsi="Calibri" w:cs="Times New Roman"/>
          <w:b/>
          <w:sz w:val="36"/>
        </w:rPr>
      </w:pPr>
      <w:r w:rsidRPr="006E246B">
        <w:rPr>
          <w:rFonts w:ascii="Calibri" w:eastAsia="Calibri" w:hAnsi="Calibri" w:cs="Times New Roman"/>
          <w:b/>
          <w:noProof/>
          <w:sz w:val="28"/>
          <w:szCs w:val="28"/>
        </w:rPr>
        <w:drawing>
          <wp:inline distT="0" distB="0" distL="0" distR="0" wp14:anchorId="0E480C0C" wp14:editId="11AE6C09">
            <wp:extent cx="1676400" cy="685800"/>
            <wp:effectExtent l="0" t="0" r="0" b="0"/>
            <wp:docPr id="3136" name="Google Shape;97;p2">
              <a:extLst xmlns:a="http://schemas.openxmlformats.org/drawingml/2006/main">
                <a:ext uri="{FF2B5EF4-FFF2-40B4-BE49-F238E27FC236}">
                  <a16:creationId xmlns:a16="http://schemas.microsoft.com/office/drawing/2014/main" id="{9D6940EB-919F-4C80-BBE5-53F228E6E36F}"/>
                </a:ext>
              </a:extLst>
            </wp:docPr>
            <wp:cNvGraphicFramePr/>
            <a:graphic xmlns:a="http://schemas.openxmlformats.org/drawingml/2006/main">
              <a:graphicData uri="http://schemas.openxmlformats.org/drawingml/2006/picture">
                <pic:pic xmlns:pic="http://schemas.openxmlformats.org/drawingml/2006/picture">
                  <pic:nvPicPr>
                    <pic:cNvPr id="7" name="Google Shape;97;p2">
                      <a:extLst>
                        <a:ext uri="{FF2B5EF4-FFF2-40B4-BE49-F238E27FC236}">
                          <a16:creationId xmlns:a16="http://schemas.microsoft.com/office/drawing/2014/main" id="{9D6940EB-919F-4C80-BBE5-53F228E6E36F}"/>
                        </a:ext>
                      </a:extLst>
                    </pic:cNvPr>
                    <pic:cNvPicPr preferRelativeResize="0"/>
                  </pic:nvPicPr>
                  <pic:blipFill rotWithShape="1">
                    <a:blip r:embed="rId12">
                      <a:alphaModFix/>
                    </a:blip>
                    <a:srcRect l="5185" t="8242" r="11323" b="24411"/>
                    <a:stretch/>
                  </pic:blipFill>
                  <pic:spPr bwMode="auto">
                    <a:xfrm>
                      <a:off x="0" y="0"/>
                      <a:ext cx="1676400" cy="685800"/>
                    </a:xfrm>
                    <a:prstGeom prst="rect">
                      <a:avLst/>
                    </a:prstGeom>
                    <a:noFill/>
                    <a:ln>
                      <a:noFill/>
                    </a:ln>
                    <a:extLst>
                      <a:ext uri="{53640926-AAD7-44D8-BBD7-CCE9431645EC}">
                        <a14:shadowObscured xmlns:a14="http://schemas.microsoft.com/office/drawing/2010/main"/>
                      </a:ext>
                    </a:extLst>
                  </pic:spPr>
                </pic:pic>
              </a:graphicData>
            </a:graphic>
          </wp:inline>
        </w:drawing>
      </w:r>
    </w:p>
    <w:p w14:paraId="7A00BECE" w14:textId="3B9E32E4" w:rsidR="00EA7B4F" w:rsidRPr="006E246B" w:rsidRDefault="00B949B0" w:rsidP="006E246B">
      <w:pPr>
        <w:jc w:val="center"/>
        <w:rPr>
          <w:noProof/>
        </w:rPr>
      </w:pPr>
      <w:r w:rsidRPr="00B949B0">
        <w:rPr>
          <w:rFonts w:ascii="Calibri" w:eastAsia="Calibri" w:hAnsi="Calibri" w:cs="Times New Roman"/>
          <w:b/>
          <w:sz w:val="36"/>
        </w:rPr>
        <w:t>MEMBERSHIP APPLICATION FORM</w:t>
      </w:r>
      <w:r w:rsidR="00630739">
        <w:rPr>
          <w:rFonts w:ascii="Calibri" w:eastAsia="Calibri" w:hAnsi="Calibri" w:cs="Times New Roman"/>
          <w:b/>
          <w:sz w:val="36"/>
        </w:rPr>
        <w:t xml:space="preserve"> </w:t>
      </w:r>
    </w:p>
    <w:p w14:paraId="077FDD15" w14:textId="60C82A04" w:rsidR="00E075D4" w:rsidRPr="00CD758D" w:rsidRDefault="007E54F9" w:rsidP="00EA7B4F">
      <w:pPr>
        <w:jc w:val="center"/>
        <w:rPr>
          <w:rFonts w:ascii="Arial Narrow" w:eastAsia="Calibri" w:hAnsi="Arial Narrow" w:cs="Times New Roman"/>
          <w:b/>
        </w:rPr>
      </w:pPr>
      <w:r w:rsidRPr="00522EB1">
        <w:rPr>
          <w:rFonts w:ascii="Arial Narrow" w:eastAsia="Calibri" w:hAnsi="Arial Narrow" w:cs="Times New Roman"/>
          <w:b/>
          <w:highlight w:val="lightGray"/>
        </w:rPr>
        <w:t>For administrative use</w:t>
      </w:r>
    </w:p>
    <w:tbl>
      <w:tblPr>
        <w:tblStyle w:val="TableGrid"/>
        <w:tblW w:w="9923" w:type="dxa"/>
        <w:tblInd w:w="-856" w:type="dxa"/>
        <w:tblLayout w:type="fixed"/>
        <w:tblLook w:val="04A0" w:firstRow="1" w:lastRow="0" w:firstColumn="1" w:lastColumn="0" w:noHBand="0" w:noVBand="1"/>
      </w:tblPr>
      <w:tblGrid>
        <w:gridCol w:w="1276"/>
        <w:gridCol w:w="1416"/>
        <w:gridCol w:w="711"/>
        <w:gridCol w:w="283"/>
        <w:gridCol w:w="2833"/>
        <w:gridCol w:w="782"/>
        <w:gridCol w:w="319"/>
        <w:gridCol w:w="635"/>
        <w:gridCol w:w="181"/>
        <w:gridCol w:w="236"/>
        <w:gridCol w:w="684"/>
        <w:gridCol w:w="567"/>
      </w:tblGrid>
      <w:tr w:rsidR="00500E5E" w:rsidRPr="00CD758D" w14:paraId="1717CB5B" w14:textId="77777777" w:rsidTr="0075775A">
        <w:trPr>
          <w:trHeight w:val="245"/>
        </w:trPr>
        <w:tc>
          <w:tcPr>
            <w:tcW w:w="2692" w:type="dxa"/>
            <w:gridSpan w:val="2"/>
            <w:shd w:val="clear" w:color="auto" w:fill="000000"/>
          </w:tcPr>
          <w:p w14:paraId="4F511849" w14:textId="77777777" w:rsidR="00500E5E" w:rsidRPr="00CD758D" w:rsidRDefault="00500E5E" w:rsidP="00B949B0">
            <w:pPr>
              <w:rPr>
                <w:rFonts w:ascii="Arial Narrow" w:eastAsia="Calibri" w:hAnsi="Arial Narrow" w:cs="Times New Roman"/>
              </w:rPr>
            </w:pPr>
            <w:r w:rsidRPr="00CD758D">
              <w:rPr>
                <w:rFonts w:ascii="Arial Narrow" w:eastAsia="Calibri" w:hAnsi="Arial Narrow" w:cs="Times New Roman"/>
              </w:rPr>
              <w:t>MEMBERSHIP NUMBER</w:t>
            </w:r>
          </w:p>
        </w:tc>
        <w:tc>
          <w:tcPr>
            <w:tcW w:w="3827" w:type="dxa"/>
            <w:gridSpan w:val="3"/>
          </w:tcPr>
          <w:p w14:paraId="751D7A6F" w14:textId="77777777" w:rsidR="00500E5E" w:rsidRPr="00CD758D" w:rsidRDefault="00500E5E" w:rsidP="00B949B0">
            <w:pPr>
              <w:rPr>
                <w:rFonts w:ascii="Arial Narrow" w:eastAsia="Calibri" w:hAnsi="Arial Narrow" w:cs="Times New Roman"/>
              </w:rPr>
            </w:pPr>
          </w:p>
        </w:tc>
        <w:tc>
          <w:tcPr>
            <w:tcW w:w="1736" w:type="dxa"/>
            <w:gridSpan w:val="3"/>
            <w:shd w:val="clear" w:color="auto" w:fill="000000"/>
          </w:tcPr>
          <w:p w14:paraId="06EEDAC1" w14:textId="77777777" w:rsidR="00500E5E" w:rsidRPr="00CD758D" w:rsidRDefault="00500E5E" w:rsidP="00B949B0">
            <w:pPr>
              <w:rPr>
                <w:rFonts w:ascii="Arial Narrow" w:eastAsia="Calibri" w:hAnsi="Arial Narrow" w:cs="Times New Roman"/>
              </w:rPr>
            </w:pPr>
            <w:r w:rsidRPr="00CD758D">
              <w:rPr>
                <w:rFonts w:ascii="Arial Narrow" w:eastAsia="Calibri" w:hAnsi="Arial Narrow" w:cs="Times New Roman"/>
              </w:rPr>
              <w:t xml:space="preserve">PAYER NO. </w:t>
            </w:r>
          </w:p>
        </w:tc>
        <w:tc>
          <w:tcPr>
            <w:tcW w:w="1668" w:type="dxa"/>
            <w:gridSpan w:val="4"/>
          </w:tcPr>
          <w:p w14:paraId="144ADD48" w14:textId="77777777" w:rsidR="00500E5E" w:rsidRPr="00CD758D" w:rsidRDefault="00500E5E" w:rsidP="00B949B0">
            <w:pPr>
              <w:rPr>
                <w:rFonts w:ascii="Arial Narrow" w:eastAsia="Calibri" w:hAnsi="Arial Narrow" w:cs="Times New Roman"/>
              </w:rPr>
            </w:pPr>
          </w:p>
        </w:tc>
      </w:tr>
      <w:tr w:rsidR="00500E5E" w:rsidRPr="00CD758D" w14:paraId="05572B2F" w14:textId="77777777" w:rsidTr="0075775A">
        <w:tc>
          <w:tcPr>
            <w:tcW w:w="9923" w:type="dxa"/>
            <w:gridSpan w:val="12"/>
            <w:shd w:val="clear" w:color="auto" w:fill="FFFFFF"/>
          </w:tcPr>
          <w:p w14:paraId="06E11E61" w14:textId="77777777" w:rsidR="00500E5E" w:rsidRPr="00CD758D" w:rsidRDefault="00500E5E" w:rsidP="00B949B0">
            <w:pPr>
              <w:rPr>
                <w:rFonts w:ascii="Arial Narrow" w:eastAsia="Calibri" w:hAnsi="Arial Narrow" w:cs="Times New Roman"/>
              </w:rPr>
            </w:pPr>
          </w:p>
        </w:tc>
      </w:tr>
      <w:tr w:rsidR="00500E5E" w:rsidRPr="00CD758D" w14:paraId="2984483D" w14:textId="77777777" w:rsidTr="0075775A">
        <w:tc>
          <w:tcPr>
            <w:tcW w:w="2692" w:type="dxa"/>
            <w:gridSpan w:val="2"/>
            <w:tcBorders>
              <w:bottom w:val="single" w:sz="4" w:space="0" w:color="auto"/>
            </w:tcBorders>
            <w:shd w:val="clear" w:color="auto" w:fill="000000"/>
          </w:tcPr>
          <w:p w14:paraId="7C206989" w14:textId="77777777" w:rsidR="00500E5E" w:rsidRPr="00CD758D" w:rsidRDefault="00500E5E" w:rsidP="00B949B0">
            <w:pPr>
              <w:rPr>
                <w:rFonts w:ascii="Arial Narrow" w:eastAsia="Calibri" w:hAnsi="Arial Narrow" w:cs="Times New Roman"/>
              </w:rPr>
            </w:pPr>
            <w:r w:rsidRPr="00CD758D">
              <w:rPr>
                <w:rFonts w:ascii="Arial Narrow" w:eastAsia="Calibri" w:hAnsi="Arial Narrow" w:cs="Times New Roman"/>
              </w:rPr>
              <w:t>COMPANY NAME</w:t>
            </w:r>
          </w:p>
        </w:tc>
        <w:tc>
          <w:tcPr>
            <w:tcW w:w="7231" w:type="dxa"/>
            <w:gridSpan w:val="10"/>
            <w:tcBorders>
              <w:bottom w:val="single" w:sz="4" w:space="0" w:color="auto"/>
            </w:tcBorders>
          </w:tcPr>
          <w:p w14:paraId="027DA735" w14:textId="77777777" w:rsidR="00500E5E" w:rsidRPr="00CD758D" w:rsidRDefault="00500E5E" w:rsidP="00B949B0">
            <w:pPr>
              <w:rPr>
                <w:rFonts w:ascii="Arial Narrow" w:eastAsia="Calibri" w:hAnsi="Arial Narrow" w:cs="Times New Roman"/>
              </w:rPr>
            </w:pPr>
          </w:p>
        </w:tc>
      </w:tr>
      <w:tr w:rsidR="00500E5E" w:rsidRPr="00CD758D" w14:paraId="45EA7EE6" w14:textId="77777777" w:rsidTr="0075775A">
        <w:trPr>
          <w:trHeight w:val="233"/>
        </w:trPr>
        <w:tc>
          <w:tcPr>
            <w:tcW w:w="9923" w:type="dxa"/>
            <w:gridSpan w:val="12"/>
            <w:tcBorders>
              <w:left w:val="nil"/>
              <w:right w:val="nil"/>
            </w:tcBorders>
            <w:shd w:val="clear" w:color="auto" w:fill="auto"/>
          </w:tcPr>
          <w:p w14:paraId="52D4178A" w14:textId="77777777" w:rsidR="00500E5E" w:rsidRDefault="00500E5E" w:rsidP="00B61C34">
            <w:pPr>
              <w:rPr>
                <w:rFonts w:ascii="Arial Narrow" w:eastAsia="Calibri" w:hAnsi="Arial Narrow" w:cs="Times New Roman"/>
              </w:rPr>
            </w:pPr>
          </w:p>
          <w:p w14:paraId="2D97EFA3" w14:textId="77777777" w:rsidR="00500E5E" w:rsidRPr="00CD758D" w:rsidRDefault="00500E5E" w:rsidP="00B61C34">
            <w:pPr>
              <w:rPr>
                <w:rFonts w:ascii="Arial Narrow" w:eastAsia="Calibri" w:hAnsi="Arial Narrow" w:cs="Times New Roman"/>
                <w:b/>
              </w:rPr>
            </w:pPr>
            <w:r w:rsidRPr="00CD758D">
              <w:rPr>
                <w:rFonts w:ascii="Arial Narrow" w:eastAsia="Calibri" w:hAnsi="Arial Narrow" w:cs="Times New Roman"/>
                <w:b/>
              </w:rPr>
              <w:t xml:space="preserve"> </w:t>
            </w:r>
            <w:r>
              <w:rPr>
                <w:rFonts w:ascii="Arial Narrow" w:eastAsia="Calibri" w:hAnsi="Arial Narrow" w:cs="Times New Roman"/>
                <w:b/>
              </w:rPr>
              <w:t xml:space="preserve">    </w:t>
            </w:r>
            <w:r w:rsidR="00B24DA1">
              <w:rPr>
                <w:rFonts w:ascii="Arial Narrow" w:eastAsia="Calibri" w:hAnsi="Arial Narrow" w:cs="Times New Roman"/>
                <w:b/>
              </w:rPr>
              <w:t xml:space="preserve">         </w:t>
            </w:r>
            <w:r w:rsidRPr="00CD758D">
              <w:rPr>
                <w:rFonts w:ascii="Arial Narrow" w:eastAsia="Calibri" w:hAnsi="Arial Narrow" w:cs="Times New Roman"/>
                <w:b/>
                <w:highlight w:val="lightGray"/>
              </w:rPr>
              <w:t>Section 1. CHOICE OF PLAN</w:t>
            </w:r>
          </w:p>
          <w:p w14:paraId="38D10646" w14:textId="77777777" w:rsidR="00500E5E" w:rsidRPr="00CD758D" w:rsidRDefault="00500E5E" w:rsidP="00B949B0">
            <w:pPr>
              <w:rPr>
                <w:rFonts w:ascii="Arial Narrow" w:eastAsia="Calibri" w:hAnsi="Arial Narrow" w:cs="Times New Roman"/>
                <w:b/>
              </w:rPr>
            </w:pPr>
          </w:p>
        </w:tc>
      </w:tr>
      <w:tr w:rsidR="0075775A" w:rsidRPr="00CD758D" w14:paraId="04977522" w14:textId="77777777" w:rsidTr="0075775A">
        <w:tc>
          <w:tcPr>
            <w:tcW w:w="1276" w:type="dxa"/>
            <w:tcBorders>
              <w:bottom w:val="single" w:sz="4" w:space="0" w:color="auto"/>
              <w:right w:val="nil"/>
            </w:tcBorders>
            <w:shd w:val="clear" w:color="auto" w:fill="000000"/>
          </w:tcPr>
          <w:p w14:paraId="501324BB" w14:textId="77777777" w:rsidR="0075775A" w:rsidRPr="00CD758D" w:rsidRDefault="0075775A" w:rsidP="00B24DA1">
            <w:pPr>
              <w:rPr>
                <w:rFonts w:ascii="Arial Narrow" w:eastAsia="Calibri" w:hAnsi="Arial Narrow" w:cs="Times New Roman"/>
              </w:rPr>
            </w:pPr>
            <w:r w:rsidRPr="00CD758D">
              <w:rPr>
                <w:rFonts w:ascii="Arial Narrow" w:eastAsia="Calibri" w:hAnsi="Arial Narrow" w:cs="Times New Roman"/>
              </w:rPr>
              <w:t>PLAN</w:t>
            </w:r>
          </w:p>
        </w:tc>
        <w:tc>
          <w:tcPr>
            <w:tcW w:w="2127" w:type="dxa"/>
            <w:gridSpan w:val="2"/>
            <w:tcBorders>
              <w:top w:val="nil"/>
              <w:left w:val="nil"/>
              <w:bottom w:val="single" w:sz="4" w:space="0" w:color="auto"/>
            </w:tcBorders>
          </w:tcPr>
          <w:p w14:paraId="66F74EDA" w14:textId="45B108CF" w:rsidR="0075775A" w:rsidRPr="00CD758D" w:rsidRDefault="0075775A" w:rsidP="00500E5E">
            <w:pPr>
              <w:rPr>
                <w:rFonts w:ascii="Arial Narrow" w:eastAsia="Calibri" w:hAnsi="Arial Narrow" w:cs="Times New Roman"/>
                <w:b/>
              </w:rPr>
            </w:pPr>
            <w:r>
              <w:rPr>
                <w:rFonts w:ascii="Arial Narrow" w:eastAsia="Calibri" w:hAnsi="Arial Narrow" w:cs="Times New Roman"/>
                <w:b/>
              </w:rPr>
              <w:t xml:space="preserve">       Hospital Access</w:t>
            </w:r>
          </w:p>
        </w:tc>
        <w:tc>
          <w:tcPr>
            <w:tcW w:w="283" w:type="dxa"/>
            <w:tcBorders>
              <w:bottom w:val="single" w:sz="4" w:space="0" w:color="auto"/>
            </w:tcBorders>
          </w:tcPr>
          <w:p w14:paraId="3898FC9A" w14:textId="77777777" w:rsidR="0075775A" w:rsidRPr="00CD758D" w:rsidRDefault="0075775A" w:rsidP="00500E5E">
            <w:pPr>
              <w:rPr>
                <w:rFonts w:ascii="Arial Narrow" w:eastAsia="Calibri" w:hAnsi="Arial Narrow" w:cs="Times New Roman"/>
                <w:b/>
              </w:rPr>
            </w:pPr>
          </w:p>
        </w:tc>
        <w:tc>
          <w:tcPr>
            <w:tcW w:w="3615" w:type="dxa"/>
            <w:gridSpan w:val="2"/>
            <w:tcBorders>
              <w:bottom w:val="single" w:sz="4" w:space="0" w:color="auto"/>
              <w:right w:val="nil"/>
            </w:tcBorders>
          </w:tcPr>
          <w:p w14:paraId="163FE59E" w14:textId="6823DB47" w:rsidR="0075775A" w:rsidRPr="00CD758D" w:rsidRDefault="0075775A" w:rsidP="0075775A">
            <w:pPr>
              <w:rPr>
                <w:rFonts w:ascii="Arial Narrow" w:eastAsia="Calibri" w:hAnsi="Arial Narrow" w:cs="Times New Roman"/>
                <w:b/>
              </w:rPr>
            </w:pPr>
            <w:r>
              <w:rPr>
                <w:rFonts w:ascii="Arial Narrow" w:eastAsia="Calibri" w:hAnsi="Arial Narrow" w:cs="Times New Roman"/>
                <w:b/>
                <w:noProof/>
              </w:rPr>
              <mc:AlternateContent>
                <mc:Choice Requires="wps">
                  <w:drawing>
                    <wp:anchor distT="0" distB="0" distL="114300" distR="114300" simplePos="0" relativeHeight="251665408" behindDoc="0" locked="0" layoutInCell="1" allowOverlap="1" wp14:anchorId="23640CD4" wp14:editId="4A489F25">
                      <wp:simplePos x="0" y="0"/>
                      <wp:positionH relativeFrom="column">
                        <wp:posOffset>1034415</wp:posOffset>
                      </wp:positionH>
                      <wp:positionV relativeFrom="paragraph">
                        <wp:posOffset>10160</wp:posOffset>
                      </wp:positionV>
                      <wp:extent cx="274320" cy="160020"/>
                      <wp:effectExtent l="0" t="0" r="11430" b="11430"/>
                      <wp:wrapNone/>
                      <wp:docPr id="14337" name="Rectangle 14337"/>
                      <wp:cNvGraphicFramePr/>
                      <a:graphic xmlns:a="http://schemas.openxmlformats.org/drawingml/2006/main">
                        <a:graphicData uri="http://schemas.microsoft.com/office/word/2010/wordprocessingShape">
                          <wps:wsp>
                            <wps:cNvSpPr/>
                            <wps:spPr>
                              <a:xfrm>
                                <a:off x="0" y="0"/>
                                <a:ext cx="274320" cy="1600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896658" id="Rectangle 14337" o:spid="_x0000_s1026" style="position:absolute;margin-left:81.45pt;margin-top:.8pt;width:21.6pt;height:12.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" filled="f" strokecolor="#1f3763 [1604]" strokeweight="1pt"/>
                  </w:pict>
                </mc:Fallback>
              </mc:AlternateContent>
            </w:r>
            <w:r>
              <w:rPr>
                <w:rFonts w:ascii="Arial Narrow" w:eastAsia="Calibri" w:hAnsi="Arial Narrow" w:cs="Times New Roman"/>
                <w:b/>
              </w:rPr>
              <w:t>Hospital Prestige                 Garnet</w:t>
            </w:r>
            <w:r w:rsidR="004D196B">
              <w:rPr>
                <w:rFonts w:ascii="Arial Narrow" w:eastAsia="Calibri" w:hAnsi="Arial Narrow" w:cs="Times New Roman"/>
                <w:b/>
              </w:rPr>
              <w:t xml:space="preserve"> </w:t>
            </w:r>
          </w:p>
        </w:tc>
        <w:tc>
          <w:tcPr>
            <w:tcW w:w="319" w:type="dxa"/>
            <w:tcBorders>
              <w:top w:val="nil"/>
              <w:left w:val="nil"/>
              <w:bottom w:val="single" w:sz="4" w:space="0" w:color="auto"/>
              <w:right w:val="nil"/>
            </w:tcBorders>
          </w:tcPr>
          <w:p w14:paraId="2C58A55B" w14:textId="03351635" w:rsidR="0075775A" w:rsidRPr="00CD758D" w:rsidRDefault="0075775A" w:rsidP="00500E5E">
            <w:pPr>
              <w:rPr>
                <w:rFonts w:ascii="Arial Narrow" w:eastAsia="Calibri" w:hAnsi="Arial Narrow" w:cs="Times New Roman"/>
                <w:b/>
              </w:rPr>
            </w:pPr>
            <w:r>
              <w:rPr>
                <w:rFonts w:ascii="Arial Narrow" w:eastAsia="Calibri" w:hAnsi="Arial Narrow" w:cs="Times New Roman"/>
                <w:b/>
              </w:rPr>
              <w:t xml:space="preserve">       </w:t>
            </w:r>
          </w:p>
        </w:tc>
        <w:tc>
          <w:tcPr>
            <w:tcW w:w="816" w:type="dxa"/>
            <w:gridSpan w:val="2"/>
            <w:tcBorders>
              <w:top w:val="nil"/>
              <w:left w:val="nil"/>
              <w:bottom w:val="single" w:sz="4" w:space="0" w:color="auto"/>
              <w:right w:val="nil"/>
            </w:tcBorders>
          </w:tcPr>
          <w:p w14:paraId="5FCC6E6C" w14:textId="2E49852F" w:rsidR="0075775A" w:rsidRPr="00CD758D" w:rsidRDefault="0075775A" w:rsidP="00500E5E">
            <w:pPr>
              <w:rPr>
                <w:rFonts w:ascii="Arial Narrow" w:eastAsia="Calibri" w:hAnsi="Arial Narrow" w:cs="Times New Roman"/>
                <w:b/>
              </w:rPr>
            </w:pPr>
          </w:p>
        </w:tc>
        <w:tc>
          <w:tcPr>
            <w:tcW w:w="236" w:type="dxa"/>
            <w:tcBorders>
              <w:top w:val="nil"/>
              <w:left w:val="nil"/>
              <w:bottom w:val="single" w:sz="4" w:space="0" w:color="auto"/>
              <w:right w:val="nil"/>
            </w:tcBorders>
          </w:tcPr>
          <w:p w14:paraId="40B50152" w14:textId="77777777" w:rsidR="0075775A" w:rsidRPr="00CD758D" w:rsidRDefault="0075775A" w:rsidP="00500E5E">
            <w:pPr>
              <w:rPr>
                <w:rFonts w:ascii="Arial Narrow" w:eastAsia="Calibri" w:hAnsi="Arial Narrow" w:cs="Times New Roman"/>
                <w:b/>
              </w:rPr>
            </w:pPr>
          </w:p>
        </w:tc>
        <w:tc>
          <w:tcPr>
            <w:tcW w:w="684" w:type="dxa"/>
            <w:tcBorders>
              <w:left w:val="nil"/>
              <w:bottom w:val="single" w:sz="4" w:space="0" w:color="auto"/>
            </w:tcBorders>
          </w:tcPr>
          <w:p w14:paraId="7B0089B1" w14:textId="07FF63A5" w:rsidR="0075775A" w:rsidRPr="00CD758D" w:rsidRDefault="0075775A" w:rsidP="00500E5E">
            <w:pPr>
              <w:rPr>
                <w:rFonts w:ascii="Arial Narrow" w:eastAsia="Calibri" w:hAnsi="Arial Narrow" w:cs="Times New Roman"/>
                <w:b/>
              </w:rPr>
            </w:pPr>
            <w:r>
              <w:rPr>
                <w:rFonts w:ascii="Arial Narrow" w:eastAsia="Calibri" w:hAnsi="Arial Narrow" w:cs="Times New Roman"/>
                <w:b/>
              </w:rPr>
              <w:t xml:space="preserve">       </w:t>
            </w:r>
          </w:p>
        </w:tc>
        <w:tc>
          <w:tcPr>
            <w:tcW w:w="567" w:type="dxa"/>
            <w:tcBorders>
              <w:bottom w:val="single" w:sz="4" w:space="0" w:color="auto"/>
            </w:tcBorders>
          </w:tcPr>
          <w:p w14:paraId="5EAF4283" w14:textId="5B4F01FC" w:rsidR="0075775A" w:rsidRPr="00CD758D" w:rsidRDefault="0075775A" w:rsidP="00500E5E">
            <w:pPr>
              <w:rPr>
                <w:rFonts w:ascii="Arial Narrow" w:eastAsia="Calibri" w:hAnsi="Arial Narrow" w:cs="Times New Roman"/>
                <w:b/>
              </w:rPr>
            </w:pPr>
          </w:p>
        </w:tc>
      </w:tr>
    </w:tbl>
    <w:p w14:paraId="41754F26" w14:textId="77777777" w:rsidR="00B24DA1" w:rsidRDefault="00B24DA1" w:rsidP="00522EB1">
      <w:pPr>
        <w:rPr>
          <w:rFonts w:ascii="Arial Narrow" w:eastAsia="Calibri" w:hAnsi="Arial Narrow" w:cs="Times New Roman"/>
          <w:highlight w:val="yellow"/>
        </w:rPr>
      </w:pPr>
    </w:p>
    <w:p w14:paraId="4C6A4EAE" w14:textId="77777777" w:rsidR="0010109E" w:rsidRPr="00CD758D" w:rsidRDefault="00E075D4" w:rsidP="00522EB1">
      <w:pPr>
        <w:rPr>
          <w:rFonts w:ascii="Arial Narrow" w:eastAsia="Calibri" w:hAnsi="Arial Narrow" w:cs="Times New Roman"/>
        </w:rPr>
      </w:pPr>
      <w:r w:rsidRPr="00522EB1">
        <w:rPr>
          <w:rFonts w:ascii="Arial Narrow" w:eastAsia="Calibri" w:hAnsi="Arial Narrow" w:cs="Times New Roman"/>
          <w:b/>
          <w:highlight w:val="lightGray"/>
        </w:rPr>
        <w:t xml:space="preserve">Section 2. </w:t>
      </w:r>
      <w:r w:rsidR="00957E85" w:rsidRPr="00522EB1">
        <w:rPr>
          <w:rFonts w:ascii="Arial Narrow" w:eastAsia="Calibri" w:hAnsi="Arial Narrow" w:cs="Times New Roman"/>
          <w:b/>
          <w:highlight w:val="lightGray"/>
        </w:rPr>
        <w:t>DETAILS OF PRINCIPAL MEMBER</w:t>
      </w:r>
    </w:p>
    <w:tbl>
      <w:tblPr>
        <w:tblStyle w:val="TableGrid"/>
        <w:tblpPr w:leftFromText="180" w:rightFromText="180" w:vertAnchor="text" w:horzAnchor="margin" w:tblpX="-864" w:tblpY="107"/>
        <w:tblW w:w="9859" w:type="dxa"/>
        <w:tblLook w:val="04A0" w:firstRow="1" w:lastRow="0" w:firstColumn="1" w:lastColumn="0" w:noHBand="0" w:noVBand="1"/>
      </w:tblPr>
      <w:tblGrid>
        <w:gridCol w:w="2555"/>
        <w:gridCol w:w="432"/>
        <w:gridCol w:w="410"/>
        <w:gridCol w:w="262"/>
        <w:gridCol w:w="192"/>
        <w:gridCol w:w="372"/>
        <w:gridCol w:w="432"/>
        <w:gridCol w:w="336"/>
        <w:gridCol w:w="24"/>
        <w:gridCol w:w="372"/>
        <w:gridCol w:w="312"/>
        <w:gridCol w:w="336"/>
        <w:gridCol w:w="336"/>
        <w:gridCol w:w="48"/>
        <w:gridCol w:w="384"/>
        <w:gridCol w:w="348"/>
        <w:gridCol w:w="324"/>
        <w:gridCol w:w="384"/>
        <w:gridCol w:w="288"/>
        <w:gridCol w:w="72"/>
        <w:gridCol w:w="1640"/>
      </w:tblGrid>
      <w:tr w:rsidR="00B949B0" w:rsidRPr="00916678" w14:paraId="74FB6836" w14:textId="77777777" w:rsidTr="008D718E">
        <w:tc>
          <w:tcPr>
            <w:tcW w:w="2555" w:type="dxa"/>
            <w:shd w:val="clear" w:color="auto" w:fill="000000"/>
          </w:tcPr>
          <w:p w14:paraId="255935F1"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TITLE</w:t>
            </w:r>
          </w:p>
        </w:tc>
        <w:tc>
          <w:tcPr>
            <w:tcW w:w="7304" w:type="dxa"/>
            <w:gridSpan w:val="20"/>
          </w:tcPr>
          <w:p w14:paraId="6A771206" w14:textId="77777777" w:rsidR="00B949B0" w:rsidRPr="00916678" w:rsidRDefault="00A97551" w:rsidP="008D718E">
            <w:pPr>
              <w:rPr>
                <w:rFonts w:ascii="Arial Narrow" w:eastAsia="Calibri" w:hAnsi="Arial Narrow" w:cs="Times New Roman"/>
              </w:rPr>
            </w:pPr>
            <w:r w:rsidRPr="00916678">
              <w:rPr>
                <w:rFonts w:ascii="Arial Narrow" w:eastAsia="Calibri" w:hAnsi="Arial Narrow" w:cs="Times New Roman"/>
                <w:b/>
              </w:rPr>
              <w:t xml:space="preserve">                                                                        </w:t>
            </w:r>
          </w:p>
        </w:tc>
      </w:tr>
      <w:tr w:rsidR="00B949B0" w:rsidRPr="00916678" w14:paraId="205B0DD0" w14:textId="77777777" w:rsidTr="008D718E">
        <w:tc>
          <w:tcPr>
            <w:tcW w:w="9859" w:type="dxa"/>
            <w:gridSpan w:val="21"/>
            <w:shd w:val="clear" w:color="auto" w:fill="FFFFFF"/>
          </w:tcPr>
          <w:p w14:paraId="6BD9DF5E" w14:textId="77777777" w:rsidR="00B949B0" w:rsidRPr="00916678" w:rsidRDefault="00B949B0" w:rsidP="008D718E">
            <w:pPr>
              <w:rPr>
                <w:rFonts w:ascii="Arial Narrow" w:eastAsia="Calibri" w:hAnsi="Arial Narrow" w:cs="Times New Roman"/>
              </w:rPr>
            </w:pPr>
          </w:p>
        </w:tc>
      </w:tr>
      <w:tr w:rsidR="00B949B0" w:rsidRPr="00916678" w14:paraId="334F3506" w14:textId="77777777" w:rsidTr="008D718E">
        <w:tc>
          <w:tcPr>
            <w:tcW w:w="2555" w:type="dxa"/>
            <w:shd w:val="clear" w:color="auto" w:fill="000000"/>
          </w:tcPr>
          <w:p w14:paraId="602DB75B"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FIRST NAME</w:t>
            </w:r>
            <w:r w:rsidR="00BA590B" w:rsidRPr="00916678">
              <w:rPr>
                <w:rFonts w:ascii="Arial Narrow" w:eastAsia="Calibri" w:hAnsi="Arial Narrow" w:cs="Times New Roman"/>
              </w:rPr>
              <w:t>(S)</w:t>
            </w:r>
          </w:p>
        </w:tc>
        <w:tc>
          <w:tcPr>
            <w:tcW w:w="7304" w:type="dxa"/>
            <w:gridSpan w:val="20"/>
          </w:tcPr>
          <w:p w14:paraId="54E0133F" w14:textId="77777777" w:rsidR="00B949B0" w:rsidRPr="00916678" w:rsidRDefault="00B949B0" w:rsidP="008D718E">
            <w:pPr>
              <w:rPr>
                <w:rFonts w:ascii="Arial Narrow" w:eastAsia="Calibri" w:hAnsi="Arial Narrow" w:cs="Times New Roman"/>
              </w:rPr>
            </w:pPr>
          </w:p>
        </w:tc>
      </w:tr>
      <w:tr w:rsidR="00B949B0" w:rsidRPr="00916678" w14:paraId="46991D1A" w14:textId="77777777" w:rsidTr="008D718E">
        <w:tc>
          <w:tcPr>
            <w:tcW w:w="9859" w:type="dxa"/>
            <w:gridSpan w:val="21"/>
            <w:shd w:val="clear" w:color="auto" w:fill="FFFFFF"/>
          </w:tcPr>
          <w:p w14:paraId="00B1F88E" w14:textId="77777777" w:rsidR="00B949B0" w:rsidRPr="00916678" w:rsidRDefault="00B949B0" w:rsidP="008D718E">
            <w:pPr>
              <w:rPr>
                <w:rFonts w:ascii="Arial Narrow" w:eastAsia="Calibri" w:hAnsi="Arial Narrow" w:cs="Times New Roman"/>
              </w:rPr>
            </w:pPr>
          </w:p>
        </w:tc>
      </w:tr>
      <w:tr w:rsidR="00B949B0" w:rsidRPr="00916678" w14:paraId="7FE8E24B" w14:textId="77777777" w:rsidTr="008D718E">
        <w:tc>
          <w:tcPr>
            <w:tcW w:w="2555" w:type="dxa"/>
            <w:shd w:val="clear" w:color="auto" w:fill="000000"/>
          </w:tcPr>
          <w:p w14:paraId="7AFE4D27"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SURNAME</w:t>
            </w:r>
          </w:p>
        </w:tc>
        <w:tc>
          <w:tcPr>
            <w:tcW w:w="7304" w:type="dxa"/>
            <w:gridSpan w:val="20"/>
          </w:tcPr>
          <w:p w14:paraId="08E2CD41" w14:textId="77777777" w:rsidR="00B949B0" w:rsidRPr="00916678" w:rsidRDefault="00B949B0" w:rsidP="008D718E">
            <w:pPr>
              <w:rPr>
                <w:rFonts w:ascii="Arial Narrow" w:eastAsia="Calibri" w:hAnsi="Arial Narrow" w:cs="Times New Roman"/>
              </w:rPr>
            </w:pPr>
          </w:p>
        </w:tc>
      </w:tr>
      <w:tr w:rsidR="00B949B0" w:rsidRPr="00916678" w14:paraId="06154F75" w14:textId="77777777" w:rsidTr="008D718E">
        <w:tc>
          <w:tcPr>
            <w:tcW w:w="9859" w:type="dxa"/>
            <w:gridSpan w:val="21"/>
            <w:shd w:val="clear" w:color="auto" w:fill="FFFFFF"/>
          </w:tcPr>
          <w:p w14:paraId="243E537B" w14:textId="77777777" w:rsidR="00B949B0" w:rsidRPr="00916678" w:rsidRDefault="00B949B0" w:rsidP="008D718E">
            <w:pPr>
              <w:rPr>
                <w:rFonts w:ascii="Arial Narrow" w:eastAsia="Calibri" w:hAnsi="Arial Narrow" w:cs="Times New Roman"/>
              </w:rPr>
            </w:pPr>
          </w:p>
        </w:tc>
      </w:tr>
      <w:tr w:rsidR="00EC45CF" w:rsidRPr="00916678" w14:paraId="63950282" w14:textId="77777777" w:rsidTr="008D718E">
        <w:tc>
          <w:tcPr>
            <w:tcW w:w="2555" w:type="dxa"/>
            <w:tcBorders>
              <w:bottom w:val="single" w:sz="4" w:space="0" w:color="auto"/>
            </w:tcBorders>
            <w:shd w:val="clear" w:color="auto" w:fill="000000" w:themeFill="text1"/>
          </w:tcPr>
          <w:p w14:paraId="7A95F0B3" w14:textId="77777777" w:rsidR="00EC45CF" w:rsidRPr="00916678" w:rsidRDefault="00EC45CF" w:rsidP="008D718E">
            <w:pPr>
              <w:rPr>
                <w:rFonts w:ascii="Arial Narrow" w:eastAsia="Calibri" w:hAnsi="Arial Narrow" w:cs="Times New Roman"/>
              </w:rPr>
            </w:pPr>
            <w:r>
              <w:rPr>
                <w:rFonts w:ascii="Arial Narrow" w:eastAsia="Calibri" w:hAnsi="Arial Narrow" w:cs="Times New Roman"/>
                <w:color w:val="FFFFFF" w:themeColor="background1"/>
                <w:highlight w:val="black"/>
              </w:rPr>
              <w:t>GENDER</w:t>
            </w:r>
            <w:r>
              <w:rPr>
                <w:rFonts w:ascii="Arial Narrow" w:eastAsia="Calibri" w:hAnsi="Arial Narrow" w:cs="Times New Roman"/>
              </w:rPr>
              <w:t xml:space="preserve">                              </w:t>
            </w:r>
          </w:p>
        </w:tc>
        <w:tc>
          <w:tcPr>
            <w:tcW w:w="7304" w:type="dxa"/>
            <w:gridSpan w:val="20"/>
            <w:shd w:val="clear" w:color="auto" w:fill="auto"/>
          </w:tcPr>
          <w:p w14:paraId="654001E1" w14:textId="77777777" w:rsidR="00EC45CF" w:rsidRPr="00916678" w:rsidRDefault="00EC45CF" w:rsidP="008D718E">
            <w:pPr>
              <w:rPr>
                <w:rFonts w:ascii="Arial Narrow" w:eastAsia="Calibri" w:hAnsi="Arial Narrow" w:cs="Times New Roman"/>
              </w:rPr>
            </w:pPr>
          </w:p>
        </w:tc>
      </w:tr>
      <w:tr w:rsidR="00EC45CF" w:rsidRPr="00916678" w14:paraId="23C0DA6E" w14:textId="77777777" w:rsidTr="008D718E">
        <w:tc>
          <w:tcPr>
            <w:tcW w:w="2555" w:type="dxa"/>
            <w:tcBorders>
              <w:right w:val="nil"/>
            </w:tcBorders>
            <w:shd w:val="clear" w:color="auto" w:fill="FFFFFF"/>
          </w:tcPr>
          <w:p w14:paraId="668E1309" w14:textId="77777777" w:rsidR="00EC45CF" w:rsidRPr="00916678" w:rsidRDefault="00EC45CF" w:rsidP="008D718E">
            <w:pPr>
              <w:rPr>
                <w:rFonts w:ascii="Arial Narrow" w:eastAsia="Calibri" w:hAnsi="Arial Narrow" w:cs="Times New Roman"/>
              </w:rPr>
            </w:pPr>
          </w:p>
        </w:tc>
        <w:tc>
          <w:tcPr>
            <w:tcW w:w="7304" w:type="dxa"/>
            <w:gridSpan w:val="20"/>
            <w:tcBorders>
              <w:left w:val="nil"/>
            </w:tcBorders>
            <w:shd w:val="clear" w:color="auto" w:fill="FFFFFF"/>
          </w:tcPr>
          <w:p w14:paraId="737D29FE" w14:textId="77777777" w:rsidR="00EC45CF" w:rsidRPr="00916678" w:rsidRDefault="00EC45CF" w:rsidP="008D718E">
            <w:pPr>
              <w:rPr>
                <w:rFonts w:ascii="Arial Narrow" w:eastAsia="Calibri" w:hAnsi="Arial Narrow" w:cs="Times New Roman"/>
              </w:rPr>
            </w:pPr>
          </w:p>
        </w:tc>
      </w:tr>
      <w:tr w:rsidR="00E305A7" w:rsidRPr="00916678" w14:paraId="38967D6E" w14:textId="77777777" w:rsidTr="008D718E">
        <w:tc>
          <w:tcPr>
            <w:tcW w:w="2555" w:type="dxa"/>
            <w:shd w:val="clear" w:color="auto" w:fill="000000"/>
          </w:tcPr>
          <w:p w14:paraId="388869D4" w14:textId="77777777" w:rsidR="006169D5" w:rsidRPr="00916678" w:rsidRDefault="006169D5" w:rsidP="008D718E">
            <w:pPr>
              <w:rPr>
                <w:rFonts w:ascii="Arial Narrow" w:eastAsia="Calibri" w:hAnsi="Arial Narrow" w:cs="Times New Roman"/>
              </w:rPr>
            </w:pPr>
            <w:r w:rsidRPr="00916678">
              <w:rPr>
                <w:rFonts w:ascii="Arial Narrow" w:eastAsia="Calibri" w:hAnsi="Arial Narrow" w:cs="Times New Roman"/>
              </w:rPr>
              <w:t>MARITAL STATUS</w:t>
            </w:r>
          </w:p>
        </w:tc>
        <w:tc>
          <w:tcPr>
            <w:tcW w:w="1104" w:type="dxa"/>
            <w:gridSpan w:val="3"/>
          </w:tcPr>
          <w:p w14:paraId="6450C8DF" w14:textId="77777777" w:rsidR="006169D5" w:rsidRPr="00916678" w:rsidRDefault="006169D5" w:rsidP="008D718E">
            <w:pPr>
              <w:rPr>
                <w:rFonts w:ascii="Arial Narrow" w:eastAsia="Calibri" w:hAnsi="Arial Narrow" w:cs="Times New Roman"/>
              </w:rPr>
            </w:pPr>
            <w:r>
              <w:rPr>
                <w:rFonts w:ascii="Arial Narrow" w:eastAsia="Calibri" w:hAnsi="Arial Narrow" w:cs="Times New Roman"/>
              </w:rPr>
              <w:t xml:space="preserve">Single                                                             </w:t>
            </w:r>
          </w:p>
        </w:tc>
        <w:tc>
          <w:tcPr>
            <w:tcW w:w="1332" w:type="dxa"/>
            <w:gridSpan w:val="4"/>
          </w:tcPr>
          <w:p w14:paraId="0A371192" w14:textId="77777777" w:rsidR="006169D5" w:rsidRPr="00916678" w:rsidRDefault="006169D5" w:rsidP="008D718E">
            <w:pPr>
              <w:rPr>
                <w:rFonts w:ascii="Arial Narrow" w:eastAsia="Calibri" w:hAnsi="Arial Narrow" w:cs="Times New Roman"/>
              </w:rPr>
            </w:pPr>
            <w:r>
              <w:rPr>
                <w:rFonts w:ascii="Arial Narrow" w:eastAsia="Calibri" w:hAnsi="Arial Narrow" w:cs="Times New Roman"/>
              </w:rPr>
              <w:t>Married</w:t>
            </w:r>
          </w:p>
        </w:tc>
        <w:tc>
          <w:tcPr>
            <w:tcW w:w="1380" w:type="dxa"/>
            <w:gridSpan w:val="5"/>
          </w:tcPr>
          <w:p w14:paraId="7DA9B97E" w14:textId="77777777" w:rsidR="006169D5" w:rsidRPr="00916678" w:rsidRDefault="006169D5" w:rsidP="008D718E">
            <w:pPr>
              <w:rPr>
                <w:rFonts w:ascii="Arial Narrow" w:eastAsia="Calibri" w:hAnsi="Arial Narrow" w:cs="Times New Roman"/>
              </w:rPr>
            </w:pPr>
            <w:r>
              <w:rPr>
                <w:rFonts w:ascii="Arial Narrow" w:eastAsia="Calibri" w:hAnsi="Arial Narrow" w:cs="Times New Roman"/>
              </w:rPr>
              <w:t>Divorced</w:t>
            </w:r>
          </w:p>
        </w:tc>
        <w:tc>
          <w:tcPr>
            <w:tcW w:w="1776" w:type="dxa"/>
            <w:gridSpan w:val="6"/>
          </w:tcPr>
          <w:p w14:paraId="733E2476" w14:textId="77777777" w:rsidR="006169D5" w:rsidRPr="00916678" w:rsidRDefault="006169D5" w:rsidP="008D718E">
            <w:pPr>
              <w:rPr>
                <w:rFonts w:ascii="Arial Narrow" w:eastAsia="Calibri" w:hAnsi="Arial Narrow" w:cs="Times New Roman"/>
              </w:rPr>
            </w:pPr>
            <w:r>
              <w:rPr>
                <w:rFonts w:ascii="Arial Narrow" w:eastAsia="Calibri" w:hAnsi="Arial Narrow" w:cs="Times New Roman"/>
              </w:rPr>
              <w:t>Widowed</w:t>
            </w:r>
          </w:p>
        </w:tc>
        <w:tc>
          <w:tcPr>
            <w:tcW w:w="1712" w:type="dxa"/>
            <w:gridSpan w:val="2"/>
          </w:tcPr>
          <w:p w14:paraId="3209AF4A" w14:textId="77777777" w:rsidR="006169D5" w:rsidRPr="00916678" w:rsidRDefault="006169D5" w:rsidP="008D718E">
            <w:pPr>
              <w:rPr>
                <w:rFonts w:ascii="Arial Narrow" w:eastAsia="Calibri" w:hAnsi="Arial Narrow" w:cs="Times New Roman"/>
              </w:rPr>
            </w:pPr>
            <w:r>
              <w:rPr>
                <w:rFonts w:ascii="Arial Narrow" w:eastAsia="Calibri" w:hAnsi="Arial Narrow" w:cs="Times New Roman"/>
              </w:rPr>
              <w:t>Other</w:t>
            </w:r>
          </w:p>
        </w:tc>
      </w:tr>
      <w:tr w:rsidR="00B949B0" w:rsidRPr="00916678" w14:paraId="182DCF51" w14:textId="77777777" w:rsidTr="008D718E">
        <w:tc>
          <w:tcPr>
            <w:tcW w:w="9859" w:type="dxa"/>
            <w:gridSpan w:val="21"/>
            <w:shd w:val="clear" w:color="auto" w:fill="FFFFFF"/>
          </w:tcPr>
          <w:p w14:paraId="0056ACBF" w14:textId="77777777" w:rsidR="00B949B0" w:rsidRPr="00916678" w:rsidRDefault="00B949B0" w:rsidP="008D718E">
            <w:pPr>
              <w:rPr>
                <w:rFonts w:ascii="Arial Narrow" w:eastAsia="Calibri" w:hAnsi="Arial Narrow" w:cs="Times New Roman"/>
              </w:rPr>
            </w:pPr>
          </w:p>
        </w:tc>
      </w:tr>
      <w:tr w:rsidR="00E305A7" w:rsidRPr="00916678" w14:paraId="3AC6A587" w14:textId="77777777" w:rsidTr="00E305A7">
        <w:tc>
          <w:tcPr>
            <w:tcW w:w="2555" w:type="dxa"/>
            <w:shd w:val="clear" w:color="auto" w:fill="000000"/>
          </w:tcPr>
          <w:p w14:paraId="3077052F" w14:textId="77777777" w:rsidR="008D718E" w:rsidRPr="00916678" w:rsidRDefault="008D718E" w:rsidP="008D718E">
            <w:pPr>
              <w:rPr>
                <w:rFonts w:ascii="Arial Narrow" w:eastAsia="Calibri" w:hAnsi="Arial Narrow" w:cs="Times New Roman"/>
              </w:rPr>
            </w:pPr>
            <w:r w:rsidRPr="00916678">
              <w:rPr>
                <w:rFonts w:ascii="Arial Narrow" w:eastAsia="Calibri" w:hAnsi="Arial Narrow" w:cs="Times New Roman"/>
              </w:rPr>
              <w:t>ID NUMBER</w:t>
            </w:r>
          </w:p>
        </w:tc>
        <w:tc>
          <w:tcPr>
            <w:tcW w:w="432" w:type="dxa"/>
          </w:tcPr>
          <w:p w14:paraId="610EAB1A" w14:textId="77777777" w:rsidR="008D718E" w:rsidRPr="00916678" w:rsidRDefault="008D718E" w:rsidP="008D718E">
            <w:pPr>
              <w:rPr>
                <w:rFonts w:ascii="Arial Narrow" w:eastAsia="Calibri" w:hAnsi="Arial Narrow" w:cs="Times New Roman"/>
              </w:rPr>
            </w:pPr>
            <w:r w:rsidRPr="00916678">
              <w:rPr>
                <w:rFonts w:ascii="Arial Narrow" w:eastAsia="Calibri" w:hAnsi="Arial Narrow" w:cs="Times New Roman"/>
              </w:rPr>
              <w:t xml:space="preserve">                                        </w:t>
            </w:r>
          </w:p>
        </w:tc>
        <w:tc>
          <w:tcPr>
            <w:tcW w:w="410" w:type="dxa"/>
          </w:tcPr>
          <w:p w14:paraId="0AC6FE5B" w14:textId="77777777" w:rsidR="008D718E" w:rsidRPr="00916678" w:rsidRDefault="008D718E" w:rsidP="008D718E">
            <w:pPr>
              <w:rPr>
                <w:rFonts w:ascii="Arial Narrow" w:eastAsia="Calibri" w:hAnsi="Arial Narrow" w:cs="Times New Roman"/>
              </w:rPr>
            </w:pPr>
          </w:p>
        </w:tc>
        <w:tc>
          <w:tcPr>
            <w:tcW w:w="454" w:type="dxa"/>
            <w:gridSpan w:val="2"/>
          </w:tcPr>
          <w:p w14:paraId="0F18B0D8"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  </w:t>
            </w:r>
          </w:p>
        </w:tc>
        <w:tc>
          <w:tcPr>
            <w:tcW w:w="372" w:type="dxa"/>
          </w:tcPr>
          <w:p w14:paraId="41450265" w14:textId="77777777" w:rsidR="008D718E" w:rsidRPr="00916678" w:rsidRDefault="008D718E" w:rsidP="008D718E">
            <w:pPr>
              <w:rPr>
                <w:rFonts w:ascii="Arial Narrow" w:eastAsia="Calibri" w:hAnsi="Arial Narrow" w:cs="Times New Roman"/>
              </w:rPr>
            </w:pPr>
          </w:p>
        </w:tc>
        <w:tc>
          <w:tcPr>
            <w:tcW w:w="432" w:type="dxa"/>
          </w:tcPr>
          <w:p w14:paraId="0F79B1D0" w14:textId="77777777" w:rsidR="008D718E" w:rsidRPr="00916678" w:rsidRDefault="008D718E" w:rsidP="008D718E">
            <w:pPr>
              <w:rPr>
                <w:rFonts w:ascii="Arial Narrow" w:eastAsia="Calibri" w:hAnsi="Arial Narrow" w:cs="Times New Roman"/>
              </w:rPr>
            </w:pPr>
          </w:p>
        </w:tc>
        <w:tc>
          <w:tcPr>
            <w:tcW w:w="360" w:type="dxa"/>
            <w:gridSpan w:val="2"/>
          </w:tcPr>
          <w:p w14:paraId="4AA7393A"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72" w:type="dxa"/>
          </w:tcPr>
          <w:p w14:paraId="0C4B368C"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12" w:type="dxa"/>
          </w:tcPr>
          <w:p w14:paraId="3C784F7C" w14:textId="77777777" w:rsidR="008D718E" w:rsidRPr="00916678" w:rsidRDefault="008D718E" w:rsidP="008D718E">
            <w:pPr>
              <w:rPr>
                <w:rFonts w:ascii="Arial Narrow" w:eastAsia="Calibri" w:hAnsi="Arial Narrow" w:cs="Times New Roman"/>
              </w:rPr>
            </w:pPr>
          </w:p>
        </w:tc>
        <w:tc>
          <w:tcPr>
            <w:tcW w:w="336" w:type="dxa"/>
          </w:tcPr>
          <w:p w14:paraId="6E8E0B7B"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84" w:type="dxa"/>
            <w:gridSpan w:val="2"/>
          </w:tcPr>
          <w:p w14:paraId="5A5B59CE"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84" w:type="dxa"/>
          </w:tcPr>
          <w:p w14:paraId="7D9111DE"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48" w:type="dxa"/>
          </w:tcPr>
          <w:p w14:paraId="41677047"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24" w:type="dxa"/>
          </w:tcPr>
          <w:p w14:paraId="384B2CBC"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w:t>
            </w:r>
          </w:p>
        </w:tc>
        <w:tc>
          <w:tcPr>
            <w:tcW w:w="384" w:type="dxa"/>
          </w:tcPr>
          <w:p w14:paraId="36FFF314"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360" w:type="dxa"/>
            <w:gridSpan w:val="2"/>
          </w:tcPr>
          <w:p w14:paraId="141D0462" w14:textId="77777777" w:rsidR="008D718E" w:rsidRPr="00916678" w:rsidRDefault="008D718E" w:rsidP="008D718E">
            <w:pPr>
              <w:rPr>
                <w:rFonts w:ascii="Arial Narrow" w:eastAsia="Calibri" w:hAnsi="Arial Narrow" w:cs="Times New Roman"/>
              </w:rPr>
            </w:pPr>
            <w:r>
              <w:rPr>
                <w:rFonts w:ascii="Arial Narrow" w:eastAsia="Calibri" w:hAnsi="Arial Narrow" w:cs="Times New Roman"/>
              </w:rPr>
              <w:t xml:space="preserve"> </w:t>
            </w:r>
          </w:p>
        </w:tc>
        <w:tc>
          <w:tcPr>
            <w:tcW w:w="1640" w:type="dxa"/>
          </w:tcPr>
          <w:p w14:paraId="383DED55" w14:textId="77777777" w:rsidR="008D718E" w:rsidRPr="00916678" w:rsidRDefault="008D718E" w:rsidP="008D718E">
            <w:pPr>
              <w:rPr>
                <w:rFonts w:ascii="Arial Narrow" w:eastAsia="Calibri" w:hAnsi="Arial Narrow" w:cs="Times New Roman"/>
              </w:rPr>
            </w:pPr>
          </w:p>
        </w:tc>
      </w:tr>
      <w:tr w:rsidR="00B949B0" w:rsidRPr="00916678" w14:paraId="486F1B36" w14:textId="77777777" w:rsidTr="008D718E">
        <w:tc>
          <w:tcPr>
            <w:tcW w:w="9859" w:type="dxa"/>
            <w:gridSpan w:val="21"/>
            <w:shd w:val="clear" w:color="auto" w:fill="FFFFFF"/>
          </w:tcPr>
          <w:p w14:paraId="71C9091A" w14:textId="77777777" w:rsidR="00B949B0" w:rsidRPr="00916678" w:rsidRDefault="00B949B0" w:rsidP="008D718E">
            <w:pPr>
              <w:rPr>
                <w:rFonts w:ascii="Arial Narrow" w:eastAsia="Calibri" w:hAnsi="Arial Narrow" w:cs="Times New Roman"/>
              </w:rPr>
            </w:pPr>
          </w:p>
        </w:tc>
      </w:tr>
      <w:tr w:rsidR="00B949B0" w:rsidRPr="00916678" w14:paraId="4F5AA0F6" w14:textId="77777777" w:rsidTr="008D718E">
        <w:tc>
          <w:tcPr>
            <w:tcW w:w="2555" w:type="dxa"/>
            <w:shd w:val="clear" w:color="auto" w:fill="000000"/>
          </w:tcPr>
          <w:p w14:paraId="6973CEB1"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DATE OF BIRTH</w:t>
            </w:r>
          </w:p>
        </w:tc>
        <w:tc>
          <w:tcPr>
            <w:tcW w:w="7304" w:type="dxa"/>
            <w:gridSpan w:val="20"/>
          </w:tcPr>
          <w:p w14:paraId="1ACD419B" w14:textId="77777777" w:rsidR="00B949B0" w:rsidRPr="00916678" w:rsidRDefault="00B949B0" w:rsidP="008D718E">
            <w:pPr>
              <w:rPr>
                <w:rFonts w:ascii="Arial Narrow" w:eastAsia="Calibri" w:hAnsi="Arial Narrow" w:cs="Times New Roman"/>
              </w:rPr>
            </w:pPr>
          </w:p>
        </w:tc>
      </w:tr>
      <w:tr w:rsidR="00B949B0" w:rsidRPr="00916678" w14:paraId="76C35953" w14:textId="77777777" w:rsidTr="008D718E">
        <w:tc>
          <w:tcPr>
            <w:tcW w:w="9859" w:type="dxa"/>
            <w:gridSpan w:val="21"/>
            <w:shd w:val="clear" w:color="auto" w:fill="FFFFFF"/>
          </w:tcPr>
          <w:p w14:paraId="62DDEC69" w14:textId="77777777" w:rsidR="00B949B0" w:rsidRPr="00916678" w:rsidRDefault="00B949B0" w:rsidP="008D718E">
            <w:pPr>
              <w:rPr>
                <w:rFonts w:ascii="Arial Narrow" w:eastAsia="Calibri" w:hAnsi="Arial Narrow" w:cs="Times New Roman"/>
              </w:rPr>
            </w:pPr>
          </w:p>
        </w:tc>
      </w:tr>
      <w:tr w:rsidR="00B949B0" w:rsidRPr="00916678" w14:paraId="65F56964" w14:textId="77777777" w:rsidTr="008D718E">
        <w:tc>
          <w:tcPr>
            <w:tcW w:w="2555" w:type="dxa"/>
            <w:shd w:val="clear" w:color="auto" w:fill="000000"/>
          </w:tcPr>
          <w:p w14:paraId="3F46B58C"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EMAIL</w:t>
            </w:r>
          </w:p>
        </w:tc>
        <w:tc>
          <w:tcPr>
            <w:tcW w:w="7304" w:type="dxa"/>
            <w:gridSpan w:val="20"/>
          </w:tcPr>
          <w:p w14:paraId="16AF8105" w14:textId="77777777" w:rsidR="00B949B0" w:rsidRPr="00916678" w:rsidRDefault="00B949B0" w:rsidP="008D718E">
            <w:pPr>
              <w:rPr>
                <w:rFonts w:ascii="Arial Narrow" w:eastAsia="Calibri" w:hAnsi="Arial Narrow" w:cs="Times New Roman"/>
              </w:rPr>
            </w:pPr>
          </w:p>
        </w:tc>
      </w:tr>
      <w:tr w:rsidR="00B949B0" w:rsidRPr="00916678" w14:paraId="2CD18822" w14:textId="77777777" w:rsidTr="008D718E">
        <w:tc>
          <w:tcPr>
            <w:tcW w:w="9859" w:type="dxa"/>
            <w:gridSpan w:val="21"/>
            <w:shd w:val="clear" w:color="auto" w:fill="FFFFFF"/>
          </w:tcPr>
          <w:p w14:paraId="12D91399" w14:textId="77777777" w:rsidR="00B949B0" w:rsidRPr="00916678" w:rsidRDefault="00B949B0" w:rsidP="008D718E">
            <w:pPr>
              <w:rPr>
                <w:rFonts w:ascii="Arial Narrow" w:eastAsia="Calibri" w:hAnsi="Arial Narrow" w:cs="Times New Roman"/>
              </w:rPr>
            </w:pPr>
          </w:p>
        </w:tc>
      </w:tr>
      <w:tr w:rsidR="00B949B0" w:rsidRPr="00916678" w14:paraId="4439EC3F" w14:textId="77777777" w:rsidTr="008D718E">
        <w:tc>
          <w:tcPr>
            <w:tcW w:w="2555" w:type="dxa"/>
            <w:shd w:val="clear" w:color="auto" w:fill="000000"/>
          </w:tcPr>
          <w:p w14:paraId="7D6058FD"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POSTAL ADDRESS</w:t>
            </w:r>
          </w:p>
        </w:tc>
        <w:tc>
          <w:tcPr>
            <w:tcW w:w="7304" w:type="dxa"/>
            <w:gridSpan w:val="20"/>
          </w:tcPr>
          <w:p w14:paraId="7442DD8A" w14:textId="77777777" w:rsidR="00B949B0" w:rsidRPr="00916678" w:rsidRDefault="00B949B0" w:rsidP="008D718E">
            <w:pPr>
              <w:rPr>
                <w:rFonts w:ascii="Arial Narrow" w:eastAsia="Calibri" w:hAnsi="Arial Narrow" w:cs="Times New Roman"/>
              </w:rPr>
            </w:pPr>
          </w:p>
        </w:tc>
      </w:tr>
      <w:tr w:rsidR="00B949B0" w:rsidRPr="00916678" w14:paraId="2969E574" w14:textId="77777777" w:rsidTr="008D718E">
        <w:tc>
          <w:tcPr>
            <w:tcW w:w="9859" w:type="dxa"/>
            <w:gridSpan w:val="21"/>
            <w:shd w:val="clear" w:color="auto" w:fill="FFFFFF"/>
          </w:tcPr>
          <w:p w14:paraId="7D290320" w14:textId="77777777" w:rsidR="00B949B0" w:rsidRPr="00916678" w:rsidRDefault="00B949B0" w:rsidP="008D718E">
            <w:pPr>
              <w:rPr>
                <w:rFonts w:ascii="Arial Narrow" w:eastAsia="Calibri" w:hAnsi="Arial Narrow" w:cs="Times New Roman"/>
              </w:rPr>
            </w:pPr>
          </w:p>
        </w:tc>
      </w:tr>
      <w:tr w:rsidR="00B949B0" w:rsidRPr="00916678" w14:paraId="132C149F" w14:textId="77777777" w:rsidTr="008D718E">
        <w:tc>
          <w:tcPr>
            <w:tcW w:w="2555" w:type="dxa"/>
            <w:shd w:val="clear" w:color="auto" w:fill="000000"/>
          </w:tcPr>
          <w:p w14:paraId="5E944C4F"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PHYSICAL ADDRESS</w:t>
            </w:r>
          </w:p>
        </w:tc>
        <w:tc>
          <w:tcPr>
            <w:tcW w:w="7304" w:type="dxa"/>
            <w:gridSpan w:val="20"/>
          </w:tcPr>
          <w:p w14:paraId="7A40633D" w14:textId="77777777" w:rsidR="00B949B0" w:rsidRPr="00916678" w:rsidRDefault="00B949B0" w:rsidP="008D718E">
            <w:pPr>
              <w:rPr>
                <w:rFonts w:ascii="Arial Narrow" w:eastAsia="Calibri" w:hAnsi="Arial Narrow" w:cs="Times New Roman"/>
              </w:rPr>
            </w:pPr>
          </w:p>
        </w:tc>
      </w:tr>
      <w:tr w:rsidR="00B949B0" w:rsidRPr="00916678" w14:paraId="6A4E579A" w14:textId="77777777" w:rsidTr="008D718E">
        <w:tc>
          <w:tcPr>
            <w:tcW w:w="9859" w:type="dxa"/>
            <w:gridSpan w:val="21"/>
            <w:shd w:val="clear" w:color="auto" w:fill="FFFFFF"/>
          </w:tcPr>
          <w:p w14:paraId="1D1FDC2C" w14:textId="77777777" w:rsidR="00B949B0" w:rsidRPr="00916678" w:rsidRDefault="00B949B0" w:rsidP="008D718E">
            <w:pPr>
              <w:rPr>
                <w:rFonts w:ascii="Arial Narrow" w:eastAsia="Calibri" w:hAnsi="Arial Narrow" w:cs="Times New Roman"/>
              </w:rPr>
            </w:pPr>
          </w:p>
        </w:tc>
      </w:tr>
      <w:tr w:rsidR="00B949B0" w:rsidRPr="00916678" w14:paraId="4A2CE7E4" w14:textId="77777777" w:rsidTr="008D718E">
        <w:tc>
          <w:tcPr>
            <w:tcW w:w="2555" w:type="dxa"/>
            <w:shd w:val="clear" w:color="auto" w:fill="000000"/>
          </w:tcPr>
          <w:p w14:paraId="5A83A40F" w14:textId="77777777" w:rsidR="00B949B0" w:rsidRPr="00916678" w:rsidRDefault="00B949B0" w:rsidP="008D718E">
            <w:pPr>
              <w:rPr>
                <w:rFonts w:ascii="Arial Narrow" w:eastAsia="Calibri" w:hAnsi="Arial Narrow" w:cs="Times New Roman"/>
              </w:rPr>
            </w:pPr>
            <w:r w:rsidRPr="00916678">
              <w:rPr>
                <w:rFonts w:ascii="Arial Narrow" w:eastAsia="Calibri" w:hAnsi="Arial Narrow" w:cs="Times New Roman"/>
              </w:rPr>
              <w:t>CELL NUMBER</w:t>
            </w:r>
          </w:p>
        </w:tc>
        <w:tc>
          <w:tcPr>
            <w:tcW w:w="7304" w:type="dxa"/>
            <w:gridSpan w:val="20"/>
          </w:tcPr>
          <w:p w14:paraId="0739A99F" w14:textId="77777777" w:rsidR="00B949B0" w:rsidRPr="00916678" w:rsidRDefault="00093D67" w:rsidP="008D718E">
            <w:pPr>
              <w:rPr>
                <w:rFonts w:ascii="Arial Narrow" w:eastAsia="Calibri" w:hAnsi="Arial Narrow" w:cs="Times New Roman"/>
              </w:rPr>
            </w:pPr>
            <w:r w:rsidRPr="00916678">
              <w:rPr>
                <w:rFonts w:ascii="Arial Narrow" w:eastAsia="Calibri" w:hAnsi="Arial Narrow" w:cs="Times New Roman"/>
              </w:rPr>
              <w:t xml:space="preserve">                                                                          </w:t>
            </w:r>
          </w:p>
        </w:tc>
      </w:tr>
    </w:tbl>
    <w:p w14:paraId="37C8F955" w14:textId="77777777" w:rsidR="001D4C6E" w:rsidRDefault="001D4C6E" w:rsidP="00D56974">
      <w:pPr>
        <w:rPr>
          <w:rFonts w:ascii="Arial Narrow" w:eastAsia="Calibri" w:hAnsi="Arial Narrow" w:cs="Times New Roman"/>
          <w:b/>
        </w:rPr>
      </w:pPr>
    </w:p>
    <w:p w14:paraId="3412141C" w14:textId="5DA333CF" w:rsidR="00957E85" w:rsidRDefault="00B56A57" w:rsidP="00D56974">
      <w:pPr>
        <w:rPr>
          <w:rFonts w:ascii="Arial Narrow" w:eastAsia="Calibri" w:hAnsi="Arial Narrow" w:cs="Times New Roman"/>
        </w:rPr>
      </w:pPr>
      <w:r w:rsidRPr="00D30EAB">
        <w:rPr>
          <w:rFonts w:ascii="Arial Narrow" w:eastAsia="Calibri" w:hAnsi="Arial Narrow" w:cs="Times New Roman"/>
        </w:rPr>
        <w:t xml:space="preserve">Date from which membership is supposed to </w:t>
      </w:r>
      <w:bookmarkStart w:id="0" w:name="_Hlk38892177"/>
      <w:r w:rsidR="001D4C6E" w:rsidRPr="00D30EAB">
        <w:rPr>
          <w:rFonts w:ascii="Arial Narrow" w:eastAsia="Calibri" w:hAnsi="Arial Narrow" w:cs="Times New Roman"/>
        </w:rPr>
        <w:t>commence</w:t>
      </w:r>
      <w:r w:rsidR="001D4C6E" w:rsidRPr="00B24DA1">
        <w:rPr>
          <w:rFonts w:ascii="Arial Narrow" w:eastAsia="Calibri" w:hAnsi="Arial Narrow" w:cs="Times New Roman"/>
          <w:b/>
        </w:rPr>
        <w:t>:</w:t>
      </w:r>
      <w:r w:rsidR="001D4C6E">
        <w:rPr>
          <w:rFonts w:ascii="Arial Narrow" w:eastAsia="Calibri" w:hAnsi="Arial Narrow" w:cs="Times New Roman"/>
        </w:rPr>
        <w:t xml:space="preserve"> _</w:t>
      </w:r>
      <w:r w:rsidR="00CD758D">
        <w:rPr>
          <w:rFonts w:ascii="Arial Narrow" w:eastAsia="Calibri" w:hAnsi="Arial Narrow" w:cs="Times New Roman"/>
        </w:rPr>
        <w:t>______/_______/__________</w:t>
      </w:r>
      <w:bookmarkEnd w:id="0"/>
    </w:p>
    <w:p w14:paraId="590761B2" w14:textId="77777777" w:rsidR="00EA7B4F" w:rsidRDefault="00EA7B4F" w:rsidP="00D56974">
      <w:pPr>
        <w:rPr>
          <w:rFonts w:ascii="Arial Narrow" w:eastAsia="Calibri" w:hAnsi="Arial Narrow" w:cs="Times New Roman"/>
        </w:rPr>
      </w:pPr>
    </w:p>
    <w:p w14:paraId="2E7933DF" w14:textId="77777777" w:rsidR="007E54F9" w:rsidRPr="00916678" w:rsidRDefault="007E54F9" w:rsidP="00522EB1">
      <w:pPr>
        <w:rPr>
          <w:rFonts w:ascii="Arial Narrow" w:eastAsia="Calibri" w:hAnsi="Arial Narrow" w:cs="Times New Roman"/>
          <w:b/>
        </w:rPr>
      </w:pPr>
      <w:r w:rsidRPr="00522EB1">
        <w:rPr>
          <w:rFonts w:ascii="Arial Narrow" w:eastAsia="Calibri" w:hAnsi="Arial Narrow" w:cs="Times New Roman"/>
          <w:b/>
          <w:highlight w:val="lightGray"/>
        </w:rPr>
        <w:lastRenderedPageBreak/>
        <w:t xml:space="preserve">Section 3. </w:t>
      </w:r>
      <w:r w:rsidR="00957E85" w:rsidRPr="00522EB1">
        <w:rPr>
          <w:rFonts w:ascii="Arial Narrow" w:eastAsia="Calibri" w:hAnsi="Arial Narrow" w:cs="Times New Roman"/>
          <w:b/>
          <w:highlight w:val="lightGray"/>
        </w:rPr>
        <w:t>DETAILS OF DEPENDANTS TO BE INCLUDED</w:t>
      </w:r>
    </w:p>
    <w:tbl>
      <w:tblPr>
        <w:tblStyle w:val="TableGrid"/>
        <w:tblW w:w="10632" w:type="dxa"/>
        <w:tblInd w:w="-998" w:type="dxa"/>
        <w:tblLook w:val="04A0" w:firstRow="1" w:lastRow="0" w:firstColumn="1" w:lastColumn="0" w:noHBand="0" w:noVBand="1"/>
      </w:tblPr>
      <w:tblGrid>
        <w:gridCol w:w="10632"/>
      </w:tblGrid>
      <w:tr w:rsidR="007E54F9" w:rsidRPr="00916678" w14:paraId="6AE3EC7F" w14:textId="77777777" w:rsidTr="00973E80">
        <w:tc>
          <w:tcPr>
            <w:tcW w:w="10632" w:type="dxa"/>
          </w:tcPr>
          <w:p w14:paraId="7AC7BE83" w14:textId="77777777" w:rsidR="00CF7B6B" w:rsidRDefault="007E54F9" w:rsidP="007E54F9">
            <w:pPr>
              <w:rPr>
                <w:rFonts w:ascii="Arial Narrow" w:eastAsia="Calibri" w:hAnsi="Arial Narrow" w:cs="Times New Roman"/>
              </w:rPr>
            </w:pPr>
            <w:r w:rsidRPr="00916678">
              <w:rPr>
                <w:rFonts w:ascii="Arial Narrow" w:eastAsia="Calibri" w:hAnsi="Arial Narrow" w:cs="Times New Roman"/>
              </w:rPr>
              <w:t>Adult rates apply to any dependant who is 18yrs or older. Child rates apply</w:t>
            </w:r>
            <w:r w:rsidR="00957E85" w:rsidRPr="00916678">
              <w:rPr>
                <w:rFonts w:ascii="Arial Narrow" w:eastAsia="Calibri" w:hAnsi="Arial Narrow" w:cs="Times New Roman"/>
              </w:rPr>
              <w:t xml:space="preserve"> from newly born babies to full time students aged </w:t>
            </w:r>
          </w:p>
          <w:p w14:paraId="5BE492E3" w14:textId="77777777" w:rsidR="007E54F9" w:rsidRPr="00916678" w:rsidRDefault="00957E85" w:rsidP="007E54F9">
            <w:pPr>
              <w:rPr>
                <w:rFonts w:ascii="Arial Narrow" w:eastAsia="Calibri" w:hAnsi="Arial Narrow" w:cs="Times New Roman"/>
                <w:b/>
              </w:rPr>
            </w:pPr>
            <w:r w:rsidRPr="00916678">
              <w:rPr>
                <w:rFonts w:ascii="Arial Narrow" w:eastAsia="Calibri" w:hAnsi="Arial Narrow" w:cs="Times New Roman"/>
              </w:rPr>
              <w:t>18-24yrs provided proof of education for the current year is attached to the application form. Acceptance of the dependants will be in accordance with the Rules of the Scheme</w:t>
            </w:r>
            <w:r w:rsidRPr="00916678">
              <w:rPr>
                <w:rFonts w:ascii="Arial Narrow" w:eastAsia="Calibri" w:hAnsi="Arial Narrow" w:cs="Times New Roman"/>
                <w:b/>
              </w:rPr>
              <w:t>.</w:t>
            </w:r>
          </w:p>
        </w:tc>
      </w:tr>
    </w:tbl>
    <w:p w14:paraId="44F4C2C4" w14:textId="77777777" w:rsidR="00E075D4" w:rsidRPr="00916678" w:rsidRDefault="00E075D4" w:rsidP="00E075D4">
      <w:pPr>
        <w:rPr>
          <w:rFonts w:ascii="Arial Narrow" w:eastAsia="Calibri" w:hAnsi="Arial Narrow" w:cs="Times New Roman"/>
        </w:rPr>
      </w:pPr>
    </w:p>
    <w:tbl>
      <w:tblPr>
        <w:tblStyle w:val="TableGrid0"/>
        <w:tblW w:w="10690" w:type="dxa"/>
        <w:tblInd w:w="-998" w:type="dxa"/>
        <w:tblCellMar>
          <w:top w:w="42" w:type="dxa"/>
          <w:left w:w="118" w:type="dxa"/>
          <w:right w:w="115" w:type="dxa"/>
        </w:tblCellMar>
        <w:tblLook w:val="04A0" w:firstRow="1" w:lastRow="0" w:firstColumn="1" w:lastColumn="0" w:noHBand="0" w:noVBand="1"/>
      </w:tblPr>
      <w:tblGrid>
        <w:gridCol w:w="2868"/>
        <w:gridCol w:w="2480"/>
        <w:gridCol w:w="1336"/>
        <w:gridCol w:w="1335"/>
        <w:gridCol w:w="439"/>
        <w:gridCol w:w="419"/>
        <w:gridCol w:w="1813"/>
      </w:tblGrid>
      <w:tr w:rsidR="00E075D4" w:rsidRPr="00916678" w14:paraId="003D2135" w14:textId="77777777" w:rsidTr="00957E85">
        <w:trPr>
          <w:trHeight w:val="258"/>
        </w:trPr>
        <w:tc>
          <w:tcPr>
            <w:tcW w:w="2868" w:type="dxa"/>
            <w:tcBorders>
              <w:top w:val="single" w:sz="5" w:space="0" w:color="181717"/>
              <w:left w:val="single" w:sz="4" w:space="0" w:color="181717"/>
              <w:bottom w:val="single" w:sz="5" w:space="0" w:color="181717"/>
              <w:right w:val="single" w:sz="4" w:space="0" w:color="181717"/>
            </w:tcBorders>
          </w:tcPr>
          <w:p w14:paraId="7CE0B224" w14:textId="77777777" w:rsidR="00E075D4" w:rsidRPr="00916678" w:rsidRDefault="00E075D4" w:rsidP="00A97551">
            <w:pPr>
              <w:ind w:left="2"/>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586AA9E7" wp14:editId="0F04F244">
                      <wp:extent cx="458648" cy="70769"/>
                      <wp:effectExtent l="0" t="0" r="0" b="0"/>
                      <wp:docPr id="4" name="Group 4"/>
                      <wp:cNvGraphicFramePr/>
                      <a:graphic xmlns:a="http://schemas.openxmlformats.org/drawingml/2006/main">
                        <a:graphicData uri="http://schemas.microsoft.com/office/word/2010/wordprocessingGroup">
                          <wpg:wgp>
                            <wpg:cNvGrpSpPr/>
                            <wpg:grpSpPr>
                              <a:xfrm>
                                <a:off x="0" y="0"/>
                                <a:ext cx="458648" cy="70769"/>
                                <a:chOff x="0" y="0"/>
                                <a:chExt cx="458648" cy="70769"/>
                              </a:xfrm>
                            </wpg:grpSpPr>
                            <wps:wsp>
                              <wps:cNvPr id="5" name="Shape 3046"/>
                              <wps:cNvSpPr/>
                              <wps:spPr>
                                <a:xfrm>
                                  <a:off x="0" y="0"/>
                                  <a:ext cx="44621" cy="70769"/>
                                </a:xfrm>
                                <a:custGeom>
                                  <a:avLst/>
                                  <a:gdLst/>
                                  <a:ahLst/>
                                  <a:cxnLst/>
                                  <a:rect l="0" t="0" r="0" b="0"/>
                                  <a:pathLst>
                                    <a:path w="44621" h="70769">
                                      <a:moveTo>
                                        <a:pt x="24088" y="0"/>
                                      </a:moveTo>
                                      <a:cubicBezTo>
                                        <a:pt x="25690" y="0"/>
                                        <a:pt x="27313" y="108"/>
                                        <a:pt x="28937" y="360"/>
                                      </a:cubicBezTo>
                                      <a:cubicBezTo>
                                        <a:pt x="30560" y="612"/>
                                        <a:pt x="32073" y="936"/>
                                        <a:pt x="33480" y="1369"/>
                                      </a:cubicBezTo>
                                      <a:cubicBezTo>
                                        <a:pt x="34888" y="1785"/>
                                        <a:pt x="36130" y="2272"/>
                                        <a:pt x="37231" y="2794"/>
                                      </a:cubicBezTo>
                                      <a:cubicBezTo>
                                        <a:pt x="38329" y="3315"/>
                                        <a:pt x="39053" y="3769"/>
                                        <a:pt x="39395" y="4112"/>
                                      </a:cubicBezTo>
                                      <a:cubicBezTo>
                                        <a:pt x="39755" y="4471"/>
                                        <a:pt x="39989" y="4759"/>
                                        <a:pt x="40114" y="5011"/>
                                      </a:cubicBezTo>
                                      <a:cubicBezTo>
                                        <a:pt x="40241" y="5264"/>
                                        <a:pt x="40331" y="5587"/>
                                        <a:pt x="40420" y="5986"/>
                                      </a:cubicBezTo>
                                      <a:cubicBezTo>
                                        <a:pt x="40510" y="6400"/>
                                        <a:pt x="40583" y="6904"/>
                                        <a:pt x="40618" y="7517"/>
                                      </a:cubicBezTo>
                                      <a:cubicBezTo>
                                        <a:pt x="40637" y="8133"/>
                                        <a:pt x="40655" y="8906"/>
                                        <a:pt x="40655" y="9824"/>
                                      </a:cubicBezTo>
                                      <a:cubicBezTo>
                                        <a:pt x="40655" y="10837"/>
                                        <a:pt x="40637" y="11700"/>
                                        <a:pt x="40583" y="12406"/>
                                      </a:cubicBezTo>
                                      <a:cubicBezTo>
                                        <a:pt x="40528" y="13107"/>
                                        <a:pt x="40439" y="13684"/>
                                        <a:pt x="40312" y="14151"/>
                                      </a:cubicBezTo>
                                      <a:cubicBezTo>
                                        <a:pt x="40204" y="14606"/>
                                        <a:pt x="40025" y="14947"/>
                                        <a:pt x="39790" y="15146"/>
                                      </a:cubicBezTo>
                                      <a:cubicBezTo>
                                        <a:pt x="39557" y="15362"/>
                                        <a:pt x="39251" y="15470"/>
                                        <a:pt x="38873" y="15470"/>
                                      </a:cubicBezTo>
                                      <a:cubicBezTo>
                                        <a:pt x="38473" y="15470"/>
                                        <a:pt x="37861" y="15217"/>
                                        <a:pt x="37015" y="14732"/>
                                      </a:cubicBezTo>
                                      <a:cubicBezTo>
                                        <a:pt x="36166" y="14242"/>
                                        <a:pt x="35140" y="13701"/>
                                        <a:pt x="33894" y="13126"/>
                                      </a:cubicBezTo>
                                      <a:cubicBezTo>
                                        <a:pt x="32669" y="12532"/>
                                        <a:pt x="31245" y="12006"/>
                                        <a:pt x="29620" y="11537"/>
                                      </a:cubicBezTo>
                                      <a:cubicBezTo>
                                        <a:pt x="27997" y="11052"/>
                                        <a:pt x="26233" y="10819"/>
                                        <a:pt x="24286" y="10819"/>
                                      </a:cubicBezTo>
                                      <a:cubicBezTo>
                                        <a:pt x="22770" y="10819"/>
                                        <a:pt x="21453" y="10998"/>
                                        <a:pt x="20337" y="11376"/>
                                      </a:cubicBezTo>
                                      <a:cubicBezTo>
                                        <a:pt x="19199" y="11736"/>
                                        <a:pt x="18263" y="12261"/>
                                        <a:pt x="17507" y="12909"/>
                                      </a:cubicBezTo>
                                      <a:cubicBezTo>
                                        <a:pt x="16748" y="13558"/>
                                        <a:pt x="16189" y="14332"/>
                                        <a:pt x="15812" y="15253"/>
                                      </a:cubicBezTo>
                                      <a:cubicBezTo>
                                        <a:pt x="15451" y="16172"/>
                                        <a:pt x="15253" y="17147"/>
                                        <a:pt x="15253" y="18155"/>
                                      </a:cubicBezTo>
                                      <a:cubicBezTo>
                                        <a:pt x="15253" y="19671"/>
                                        <a:pt x="15667" y="20988"/>
                                        <a:pt x="16495" y="22104"/>
                                      </a:cubicBezTo>
                                      <a:cubicBezTo>
                                        <a:pt x="17327" y="23206"/>
                                        <a:pt x="18443" y="24195"/>
                                        <a:pt x="19832" y="25059"/>
                                      </a:cubicBezTo>
                                      <a:cubicBezTo>
                                        <a:pt x="21218" y="25928"/>
                                        <a:pt x="22788" y="26737"/>
                                        <a:pt x="24555" y="27479"/>
                                      </a:cubicBezTo>
                                      <a:cubicBezTo>
                                        <a:pt x="26323" y="28235"/>
                                        <a:pt x="28109" y="29045"/>
                                        <a:pt x="29945" y="29894"/>
                                      </a:cubicBezTo>
                                      <a:cubicBezTo>
                                        <a:pt x="31767" y="30740"/>
                                        <a:pt x="33570" y="31695"/>
                                        <a:pt x="35338" y="32761"/>
                                      </a:cubicBezTo>
                                      <a:cubicBezTo>
                                        <a:pt x="37088" y="33840"/>
                                        <a:pt x="38654" y="35121"/>
                                        <a:pt x="40025" y="36619"/>
                                      </a:cubicBezTo>
                                      <a:cubicBezTo>
                                        <a:pt x="41397" y="38114"/>
                                        <a:pt x="42512" y="39881"/>
                                        <a:pt x="43362" y="41901"/>
                                      </a:cubicBezTo>
                                      <a:cubicBezTo>
                                        <a:pt x="44207" y="43938"/>
                                        <a:pt x="44621" y="46318"/>
                                        <a:pt x="44621" y="49061"/>
                                      </a:cubicBezTo>
                                      <a:cubicBezTo>
                                        <a:pt x="44621" y="52646"/>
                                        <a:pt x="43956" y="55804"/>
                                        <a:pt x="42620" y="58525"/>
                                      </a:cubicBezTo>
                                      <a:cubicBezTo>
                                        <a:pt x="41289" y="61229"/>
                                        <a:pt x="39467" y="63501"/>
                                        <a:pt x="37177" y="65305"/>
                                      </a:cubicBezTo>
                                      <a:cubicBezTo>
                                        <a:pt x="34888" y="67125"/>
                                        <a:pt x="32216" y="68476"/>
                                        <a:pt x="29153" y="69397"/>
                                      </a:cubicBezTo>
                                      <a:cubicBezTo>
                                        <a:pt x="26090" y="70316"/>
                                        <a:pt x="22807" y="70769"/>
                                        <a:pt x="19324" y="70769"/>
                                      </a:cubicBezTo>
                                      <a:cubicBezTo>
                                        <a:pt x="16963" y="70769"/>
                                        <a:pt x="14764" y="70585"/>
                                        <a:pt x="12744" y="70190"/>
                                      </a:cubicBezTo>
                                      <a:cubicBezTo>
                                        <a:pt x="10728" y="69811"/>
                                        <a:pt x="8942" y="69343"/>
                                        <a:pt x="7391" y="68803"/>
                                      </a:cubicBezTo>
                                      <a:cubicBezTo>
                                        <a:pt x="5839" y="68242"/>
                                        <a:pt x="4543" y="67684"/>
                                        <a:pt x="3495" y="67072"/>
                                      </a:cubicBezTo>
                                      <a:cubicBezTo>
                                        <a:pt x="2470" y="66478"/>
                                        <a:pt x="1709" y="65952"/>
                                        <a:pt x="1260" y="65484"/>
                                      </a:cubicBezTo>
                                      <a:cubicBezTo>
                                        <a:pt x="792" y="65034"/>
                                        <a:pt x="469" y="64368"/>
                                        <a:pt x="288" y="63519"/>
                                      </a:cubicBezTo>
                                      <a:cubicBezTo>
                                        <a:pt x="90" y="62655"/>
                                        <a:pt x="0" y="61409"/>
                                        <a:pt x="0" y="59785"/>
                                      </a:cubicBezTo>
                                      <a:cubicBezTo>
                                        <a:pt x="0" y="58688"/>
                                        <a:pt x="36" y="57787"/>
                                        <a:pt x="90" y="57045"/>
                                      </a:cubicBezTo>
                                      <a:cubicBezTo>
                                        <a:pt x="163" y="56307"/>
                                        <a:pt x="288" y="55696"/>
                                        <a:pt x="432" y="55242"/>
                                      </a:cubicBezTo>
                                      <a:cubicBezTo>
                                        <a:pt x="594" y="54793"/>
                                        <a:pt x="810" y="54469"/>
                                        <a:pt x="1079" y="54270"/>
                                      </a:cubicBezTo>
                                      <a:cubicBezTo>
                                        <a:pt x="1332" y="54073"/>
                                        <a:pt x="1638" y="53982"/>
                                        <a:pt x="1998" y="53982"/>
                                      </a:cubicBezTo>
                                      <a:cubicBezTo>
                                        <a:pt x="2488" y="53982"/>
                                        <a:pt x="3190" y="54270"/>
                                        <a:pt x="4089" y="54845"/>
                                      </a:cubicBezTo>
                                      <a:cubicBezTo>
                                        <a:pt x="4976" y="55422"/>
                                        <a:pt x="6128" y="56074"/>
                                        <a:pt x="7553" y="56776"/>
                                      </a:cubicBezTo>
                                      <a:cubicBezTo>
                                        <a:pt x="8960" y="57477"/>
                                        <a:pt x="10635" y="58129"/>
                                        <a:pt x="12582" y="58706"/>
                                      </a:cubicBezTo>
                                      <a:cubicBezTo>
                                        <a:pt x="14548" y="59282"/>
                                        <a:pt x="16801" y="59569"/>
                                        <a:pt x="19383" y="59569"/>
                                      </a:cubicBezTo>
                                      <a:cubicBezTo>
                                        <a:pt x="21074" y="59569"/>
                                        <a:pt x="22590" y="59371"/>
                                        <a:pt x="23926" y="58976"/>
                                      </a:cubicBezTo>
                                      <a:cubicBezTo>
                                        <a:pt x="25258" y="58562"/>
                                        <a:pt x="26396" y="57986"/>
                                        <a:pt x="27332" y="57244"/>
                                      </a:cubicBezTo>
                                      <a:cubicBezTo>
                                        <a:pt x="28252" y="56506"/>
                                        <a:pt x="28973" y="55605"/>
                                        <a:pt x="29459" y="54504"/>
                                      </a:cubicBezTo>
                                      <a:cubicBezTo>
                                        <a:pt x="29963" y="53405"/>
                                        <a:pt x="30201" y="52197"/>
                                        <a:pt x="30201" y="50860"/>
                                      </a:cubicBezTo>
                                      <a:cubicBezTo>
                                        <a:pt x="30201" y="49312"/>
                                        <a:pt x="29783" y="47978"/>
                                        <a:pt x="28937" y="46879"/>
                                      </a:cubicBezTo>
                                      <a:cubicBezTo>
                                        <a:pt x="28091" y="45760"/>
                                        <a:pt x="26989" y="44769"/>
                                        <a:pt x="25636" y="43920"/>
                                      </a:cubicBezTo>
                                      <a:cubicBezTo>
                                        <a:pt x="24286" y="43056"/>
                                        <a:pt x="22734" y="42242"/>
                                        <a:pt x="21021" y="41487"/>
                                      </a:cubicBezTo>
                                      <a:cubicBezTo>
                                        <a:pt x="19289" y="40731"/>
                                        <a:pt x="17507" y="39917"/>
                                        <a:pt x="15686" y="39089"/>
                                      </a:cubicBezTo>
                                      <a:cubicBezTo>
                                        <a:pt x="13846" y="38243"/>
                                        <a:pt x="12060" y="37267"/>
                                        <a:pt x="10347" y="36205"/>
                                      </a:cubicBezTo>
                                      <a:cubicBezTo>
                                        <a:pt x="8618" y="35121"/>
                                        <a:pt x="7085" y="33840"/>
                                        <a:pt x="5714" y="32347"/>
                                      </a:cubicBezTo>
                                      <a:cubicBezTo>
                                        <a:pt x="4364" y="30849"/>
                                        <a:pt x="3261" y="29081"/>
                                        <a:pt x="2416" y="27043"/>
                                      </a:cubicBezTo>
                                      <a:cubicBezTo>
                                        <a:pt x="1566" y="24988"/>
                                        <a:pt x="1152" y="22554"/>
                                        <a:pt x="1152" y="19689"/>
                                      </a:cubicBezTo>
                                      <a:cubicBezTo>
                                        <a:pt x="1152" y="16423"/>
                                        <a:pt x="1764" y="13540"/>
                                        <a:pt x="2973" y="11052"/>
                                      </a:cubicBezTo>
                                      <a:cubicBezTo>
                                        <a:pt x="4180" y="8582"/>
                                        <a:pt x="5822" y="6508"/>
                                        <a:pt x="7894" y="4885"/>
                                      </a:cubicBezTo>
                                      <a:cubicBezTo>
                                        <a:pt x="9950" y="3243"/>
                                        <a:pt x="12384" y="2020"/>
                                        <a:pt x="15182" y="1206"/>
                                      </a:cubicBezTo>
                                      <a:cubicBezTo>
                                        <a:pt x="17974" y="396"/>
                                        <a:pt x="20949" y="0"/>
                                        <a:pt x="24088" y="0"/>
                                      </a:cubicBezTo>
                                      <a:close/>
                                    </a:path>
                                  </a:pathLst>
                                </a:custGeom>
                                <a:solidFill>
                                  <a:srgbClr val="181717"/>
                                </a:solidFill>
                                <a:ln w="0" cap="flat">
                                  <a:noFill/>
                                  <a:miter lim="127000"/>
                                </a:ln>
                                <a:effectLst/>
                              </wps:spPr>
                              <wps:bodyPr/>
                            </wps:wsp>
                            <wps:wsp>
                              <wps:cNvPr id="6" name="Shape 3047"/>
                              <wps:cNvSpPr/>
                              <wps:spPr>
                                <a:xfrm>
                                  <a:off x="55188" y="882"/>
                                  <a:ext cx="55839" cy="69887"/>
                                </a:xfrm>
                                <a:custGeom>
                                  <a:avLst/>
                                  <a:gdLst/>
                                  <a:ahLst/>
                                  <a:cxnLst/>
                                  <a:rect l="0" t="0" r="0" b="0"/>
                                  <a:pathLst>
                                    <a:path w="55839" h="69887">
                                      <a:moveTo>
                                        <a:pt x="6981" y="0"/>
                                      </a:moveTo>
                                      <a:cubicBezTo>
                                        <a:pt x="8312" y="0"/>
                                        <a:pt x="9432" y="53"/>
                                        <a:pt x="10296" y="161"/>
                                      </a:cubicBezTo>
                                      <a:cubicBezTo>
                                        <a:pt x="11182" y="271"/>
                                        <a:pt x="11883" y="414"/>
                                        <a:pt x="12424" y="597"/>
                                      </a:cubicBezTo>
                                      <a:cubicBezTo>
                                        <a:pt x="12946" y="760"/>
                                        <a:pt x="13327" y="993"/>
                                        <a:pt x="13561" y="1281"/>
                                      </a:cubicBezTo>
                                      <a:cubicBezTo>
                                        <a:pt x="13777" y="1552"/>
                                        <a:pt x="13904" y="1876"/>
                                        <a:pt x="13904" y="2218"/>
                                      </a:cubicBezTo>
                                      <a:lnTo>
                                        <a:pt x="13904" y="42588"/>
                                      </a:lnTo>
                                      <a:cubicBezTo>
                                        <a:pt x="13904" y="45292"/>
                                        <a:pt x="14228" y="47635"/>
                                        <a:pt x="14893" y="49637"/>
                                      </a:cubicBezTo>
                                      <a:cubicBezTo>
                                        <a:pt x="15563" y="51621"/>
                                        <a:pt x="16535" y="53280"/>
                                        <a:pt x="17780" y="54576"/>
                                      </a:cubicBezTo>
                                      <a:cubicBezTo>
                                        <a:pt x="19022" y="55875"/>
                                        <a:pt x="20521" y="56852"/>
                                        <a:pt x="22269" y="57500"/>
                                      </a:cubicBezTo>
                                      <a:cubicBezTo>
                                        <a:pt x="24020" y="58147"/>
                                        <a:pt x="25964" y="58489"/>
                                        <a:pt x="28109" y="58489"/>
                                      </a:cubicBezTo>
                                      <a:cubicBezTo>
                                        <a:pt x="30291" y="58489"/>
                                        <a:pt x="32238" y="58147"/>
                                        <a:pt x="33970" y="57482"/>
                                      </a:cubicBezTo>
                                      <a:cubicBezTo>
                                        <a:pt x="35701" y="56815"/>
                                        <a:pt x="37163" y="55839"/>
                                        <a:pt x="38351" y="54540"/>
                                      </a:cubicBezTo>
                                      <a:cubicBezTo>
                                        <a:pt x="39561" y="53263"/>
                                        <a:pt x="40479" y="51674"/>
                                        <a:pt x="41126" y="49799"/>
                                      </a:cubicBezTo>
                                      <a:cubicBezTo>
                                        <a:pt x="41778" y="47906"/>
                                        <a:pt x="42102" y="45759"/>
                                        <a:pt x="42102" y="43380"/>
                                      </a:cubicBezTo>
                                      <a:lnTo>
                                        <a:pt x="42102" y="2218"/>
                                      </a:lnTo>
                                      <a:cubicBezTo>
                                        <a:pt x="42102" y="1876"/>
                                        <a:pt x="42210" y="1552"/>
                                        <a:pt x="42426" y="1281"/>
                                      </a:cubicBezTo>
                                      <a:cubicBezTo>
                                        <a:pt x="42624" y="993"/>
                                        <a:pt x="43002" y="760"/>
                                        <a:pt x="43528" y="597"/>
                                      </a:cubicBezTo>
                                      <a:cubicBezTo>
                                        <a:pt x="44068" y="414"/>
                                        <a:pt x="44770" y="271"/>
                                        <a:pt x="45673" y="161"/>
                                      </a:cubicBezTo>
                                      <a:cubicBezTo>
                                        <a:pt x="46573" y="53"/>
                                        <a:pt x="47690" y="0"/>
                                        <a:pt x="49025" y="0"/>
                                      </a:cubicBezTo>
                                      <a:cubicBezTo>
                                        <a:pt x="50361" y="0"/>
                                        <a:pt x="51459" y="53"/>
                                        <a:pt x="52327" y="161"/>
                                      </a:cubicBezTo>
                                      <a:cubicBezTo>
                                        <a:pt x="53190" y="271"/>
                                        <a:pt x="53875" y="414"/>
                                        <a:pt x="54418" y="597"/>
                                      </a:cubicBezTo>
                                      <a:cubicBezTo>
                                        <a:pt x="54940" y="760"/>
                                        <a:pt x="55317" y="993"/>
                                        <a:pt x="55516" y="1281"/>
                                      </a:cubicBezTo>
                                      <a:cubicBezTo>
                                        <a:pt x="55731" y="1552"/>
                                        <a:pt x="55839" y="1876"/>
                                        <a:pt x="55839" y="2218"/>
                                      </a:cubicBezTo>
                                      <a:lnTo>
                                        <a:pt x="55839" y="43218"/>
                                      </a:lnTo>
                                      <a:cubicBezTo>
                                        <a:pt x="55839" y="47402"/>
                                        <a:pt x="55227" y="51152"/>
                                        <a:pt x="53983" y="54468"/>
                                      </a:cubicBezTo>
                                      <a:cubicBezTo>
                                        <a:pt x="52758" y="57769"/>
                                        <a:pt x="50937" y="60581"/>
                                        <a:pt x="48557" y="62871"/>
                                      </a:cubicBezTo>
                                      <a:cubicBezTo>
                                        <a:pt x="46159" y="65160"/>
                                        <a:pt x="43200" y="66891"/>
                                        <a:pt x="39668" y="68101"/>
                                      </a:cubicBezTo>
                                      <a:cubicBezTo>
                                        <a:pt x="36152" y="69289"/>
                                        <a:pt x="32094" y="69887"/>
                                        <a:pt x="27534" y="69887"/>
                                      </a:cubicBezTo>
                                      <a:cubicBezTo>
                                        <a:pt x="23223" y="69887"/>
                                        <a:pt x="19365" y="69361"/>
                                        <a:pt x="15959" y="68282"/>
                                      </a:cubicBezTo>
                                      <a:cubicBezTo>
                                        <a:pt x="12532" y="67197"/>
                                        <a:pt x="9648" y="65578"/>
                                        <a:pt x="7286" y="63396"/>
                                      </a:cubicBezTo>
                                      <a:cubicBezTo>
                                        <a:pt x="4943" y="61214"/>
                                        <a:pt x="3139" y="58489"/>
                                        <a:pt x="1876" y="55228"/>
                                      </a:cubicBezTo>
                                      <a:cubicBezTo>
                                        <a:pt x="634" y="51980"/>
                                        <a:pt x="0" y="48161"/>
                                        <a:pt x="0" y="43793"/>
                                      </a:cubicBezTo>
                                      <a:lnTo>
                                        <a:pt x="0" y="2218"/>
                                      </a:lnTo>
                                      <a:cubicBezTo>
                                        <a:pt x="0" y="1876"/>
                                        <a:pt x="108" y="1552"/>
                                        <a:pt x="328" y="1281"/>
                                      </a:cubicBezTo>
                                      <a:cubicBezTo>
                                        <a:pt x="526" y="993"/>
                                        <a:pt x="904" y="760"/>
                                        <a:pt x="1462" y="597"/>
                                      </a:cubicBezTo>
                                      <a:cubicBezTo>
                                        <a:pt x="2002" y="414"/>
                                        <a:pt x="2725" y="271"/>
                                        <a:pt x="3589" y="161"/>
                                      </a:cubicBezTo>
                                      <a:cubicBezTo>
                                        <a:pt x="4472" y="53"/>
                                        <a:pt x="5610" y="0"/>
                                        <a:pt x="6981" y="0"/>
                                      </a:cubicBezTo>
                                      <a:close/>
                                    </a:path>
                                  </a:pathLst>
                                </a:custGeom>
                                <a:solidFill>
                                  <a:srgbClr val="181717"/>
                                </a:solidFill>
                                <a:ln w="0" cap="flat">
                                  <a:noFill/>
                                  <a:miter lim="127000"/>
                                </a:ln>
                                <a:effectLst/>
                              </wps:spPr>
                              <wps:bodyPr/>
                            </wps:wsp>
                            <wps:wsp>
                              <wps:cNvPr id="7" name="Shape 3048"/>
                              <wps:cNvSpPr/>
                              <wps:spPr>
                                <a:xfrm>
                                  <a:off x="125867" y="1206"/>
                                  <a:ext cx="23351" cy="68678"/>
                                </a:xfrm>
                                <a:custGeom>
                                  <a:avLst/>
                                  <a:gdLst/>
                                  <a:ahLst/>
                                  <a:cxnLst/>
                                  <a:rect l="0" t="0" r="0" b="0"/>
                                  <a:pathLst>
                                    <a:path w="23351" h="68678">
                                      <a:moveTo>
                                        <a:pt x="4129" y="0"/>
                                      </a:moveTo>
                                      <a:lnTo>
                                        <a:pt x="21820" y="0"/>
                                      </a:lnTo>
                                      <a:lnTo>
                                        <a:pt x="23351" y="37"/>
                                      </a:lnTo>
                                      <a:lnTo>
                                        <a:pt x="23351" y="10760"/>
                                      </a:lnTo>
                                      <a:lnTo>
                                        <a:pt x="20123" y="10620"/>
                                      </a:lnTo>
                                      <a:lnTo>
                                        <a:pt x="13903" y="10620"/>
                                      </a:lnTo>
                                      <a:lnTo>
                                        <a:pt x="13903" y="30003"/>
                                      </a:lnTo>
                                      <a:lnTo>
                                        <a:pt x="20970" y="30003"/>
                                      </a:lnTo>
                                      <a:lnTo>
                                        <a:pt x="23351" y="29672"/>
                                      </a:lnTo>
                                      <a:lnTo>
                                        <a:pt x="23351" y="41918"/>
                                      </a:lnTo>
                                      <a:lnTo>
                                        <a:pt x="22144" y="41091"/>
                                      </a:lnTo>
                                      <a:cubicBezTo>
                                        <a:pt x="21006" y="40640"/>
                                        <a:pt x="19709" y="40406"/>
                                        <a:pt x="18230" y="40406"/>
                                      </a:cubicBezTo>
                                      <a:lnTo>
                                        <a:pt x="13903" y="40406"/>
                                      </a:lnTo>
                                      <a:lnTo>
                                        <a:pt x="13903" y="66459"/>
                                      </a:lnTo>
                                      <a:cubicBezTo>
                                        <a:pt x="13903" y="66802"/>
                                        <a:pt x="13777" y="67126"/>
                                        <a:pt x="13561" y="67399"/>
                                      </a:cubicBezTo>
                                      <a:cubicBezTo>
                                        <a:pt x="13327" y="67687"/>
                                        <a:pt x="12945" y="67921"/>
                                        <a:pt x="12423" y="68083"/>
                                      </a:cubicBezTo>
                                      <a:cubicBezTo>
                                        <a:pt x="11883" y="68264"/>
                                        <a:pt x="11181" y="68407"/>
                                        <a:pt x="10296" y="68515"/>
                                      </a:cubicBezTo>
                                      <a:cubicBezTo>
                                        <a:pt x="9432" y="68623"/>
                                        <a:pt x="8294" y="68678"/>
                                        <a:pt x="6927" y="68678"/>
                                      </a:cubicBezTo>
                                      <a:cubicBezTo>
                                        <a:pt x="5591" y="68678"/>
                                        <a:pt x="4474" y="68623"/>
                                        <a:pt x="3571" y="68515"/>
                                      </a:cubicBezTo>
                                      <a:cubicBezTo>
                                        <a:pt x="2671" y="68407"/>
                                        <a:pt x="1947" y="68264"/>
                                        <a:pt x="1425" y="68083"/>
                                      </a:cubicBezTo>
                                      <a:cubicBezTo>
                                        <a:pt x="903" y="67921"/>
                                        <a:pt x="526" y="67687"/>
                                        <a:pt x="328" y="67399"/>
                                      </a:cubicBezTo>
                                      <a:cubicBezTo>
                                        <a:pt x="108" y="67126"/>
                                        <a:pt x="0" y="66802"/>
                                        <a:pt x="0" y="66459"/>
                                      </a:cubicBezTo>
                                      <a:lnTo>
                                        <a:pt x="0" y="4381"/>
                                      </a:lnTo>
                                      <a:cubicBezTo>
                                        <a:pt x="0" y="2833"/>
                                        <a:pt x="399" y="1713"/>
                                        <a:pt x="1191" y="1030"/>
                                      </a:cubicBezTo>
                                      <a:cubicBezTo>
                                        <a:pt x="1984" y="346"/>
                                        <a:pt x="2959" y="0"/>
                                        <a:pt x="4129" y="0"/>
                                      </a:cubicBezTo>
                                      <a:close/>
                                    </a:path>
                                  </a:pathLst>
                                </a:custGeom>
                                <a:solidFill>
                                  <a:srgbClr val="181717"/>
                                </a:solidFill>
                                <a:ln w="0" cap="flat">
                                  <a:noFill/>
                                  <a:miter lim="127000"/>
                                </a:ln>
                                <a:effectLst/>
                              </wps:spPr>
                              <wps:bodyPr/>
                            </wps:wsp>
                            <wps:wsp>
                              <wps:cNvPr id="8" name="Shape 3049"/>
                              <wps:cNvSpPr/>
                              <wps:spPr>
                                <a:xfrm>
                                  <a:off x="149218" y="1243"/>
                                  <a:ext cx="27369" cy="68641"/>
                                </a:xfrm>
                                <a:custGeom>
                                  <a:avLst/>
                                  <a:gdLst/>
                                  <a:ahLst/>
                                  <a:cxnLst/>
                                  <a:rect l="0" t="0" r="0" b="0"/>
                                  <a:pathLst>
                                    <a:path w="27369" h="68641">
                                      <a:moveTo>
                                        <a:pt x="0" y="0"/>
                                      </a:moveTo>
                                      <a:lnTo>
                                        <a:pt x="2904" y="71"/>
                                      </a:lnTo>
                                      <a:cubicBezTo>
                                        <a:pt x="4074" y="143"/>
                                        <a:pt x="5121" y="236"/>
                                        <a:pt x="6075" y="326"/>
                                      </a:cubicBezTo>
                                      <a:cubicBezTo>
                                        <a:pt x="8814" y="722"/>
                                        <a:pt x="11285" y="1389"/>
                                        <a:pt x="13502" y="2346"/>
                                      </a:cubicBezTo>
                                      <a:cubicBezTo>
                                        <a:pt x="15702" y="3301"/>
                                        <a:pt x="17560" y="4527"/>
                                        <a:pt x="19093" y="6058"/>
                                      </a:cubicBezTo>
                                      <a:cubicBezTo>
                                        <a:pt x="20627" y="7592"/>
                                        <a:pt x="21796" y="9413"/>
                                        <a:pt x="22610" y="11505"/>
                                      </a:cubicBezTo>
                                      <a:cubicBezTo>
                                        <a:pt x="23419" y="13596"/>
                                        <a:pt x="23816" y="16011"/>
                                        <a:pt x="23816" y="18716"/>
                                      </a:cubicBezTo>
                                      <a:cubicBezTo>
                                        <a:pt x="23816" y="21006"/>
                                        <a:pt x="23527" y="23095"/>
                                        <a:pt x="22952" y="24971"/>
                                      </a:cubicBezTo>
                                      <a:cubicBezTo>
                                        <a:pt x="22375" y="26865"/>
                                        <a:pt x="21508" y="28543"/>
                                        <a:pt x="20393" y="30020"/>
                                      </a:cubicBezTo>
                                      <a:cubicBezTo>
                                        <a:pt x="19255" y="31500"/>
                                        <a:pt x="17866" y="32781"/>
                                        <a:pt x="16210" y="33878"/>
                                      </a:cubicBezTo>
                                      <a:cubicBezTo>
                                        <a:pt x="14568" y="34961"/>
                                        <a:pt x="12674" y="35844"/>
                                        <a:pt x="10565" y="36509"/>
                                      </a:cubicBezTo>
                                      <a:cubicBezTo>
                                        <a:pt x="11594" y="37018"/>
                                        <a:pt x="12548" y="37612"/>
                                        <a:pt x="13447" y="38314"/>
                                      </a:cubicBezTo>
                                      <a:cubicBezTo>
                                        <a:pt x="14334" y="39015"/>
                                        <a:pt x="15180" y="39865"/>
                                        <a:pt x="15975" y="40873"/>
                                      </a:cubicBezTo>
                                      <a:cubicBezTo>
                                        <a:pt x="16767" y="41884"/>
                                        <a:pt x="17523" y="43018"/>
                                        <a:pt x="18229" y="44301"/>
                                      </a:cubicBezTo>
                                      <a:cubicBezTo>
                                        <a:pt x="18931" y="45596"/>
                                        <a:pt x="19615" y="47041"/>
                                        <a:pt x="20284" y="48664"/>
                                      </a:cubicBezTo>
                                      <a:lnTo>
                                        <a:pt x="26033" y="62132"/>
                                      </a:lnTo>
                                      <a:cubicBezTo>
                                        <a:pt x="26577" y="63467"/>
                                        <a:pt x="26920" y="64457"/>
                                        <a:pt x="27099" y="65070"/>
                                      </a:cubicBezTo>
                                      <a:cubicBezTo>
                                        <a:pt x="27279" y="65684"/>
                                        <a:pt x="27369" y="66170"/>
                                        <a:pt x="27369" y="66512"/>
                                      </a:cubicBezTo>
                                      <a:cubicBezTo>
                                        <a:pt x="27369" y="66908"/>
                                        <a:pt x="27297" y="67232"/>
                                        <a:pt x="27153" y="67507"/>
                                      </a:cubicBezTo>
                                      <a:cubicBezTo>
                                        <a:pt x="27010" y="67758"/>
                                        <a:pt x="26685" y="67974"/>
                                        <a:pt x="26141" y="68154"/>
                                      </a:cubicBezTo>
                                      <a:cubicBezTo>
                                        <a:pt x="25619" y="68335"/>
                                        <a:pt x="24846" y="68460"/>
                                        <a:pt x="23816" y="68532"/>
                                      </a:cubicBezTo>
                                      <a:cubicBezTo>
                                        <a:pt x="22809" y="68604"/>
                                        <a:pt x="21418" y="68641"/>
                                        <a:pt x="19651" y="68641"/>
                                      </a:cubicBezTo>
                                      <a:cubicBezTo>
                                        <a:pt x="18174" y="68641"/>
                                        <a:pt x="16983" y="68604"/>
                                        <a:pt x="16119" y="68532"/>
                                      </a:cubicBezTo>
                                      <a:cubicBezTo>
                                        <a:pt x="15233" y="68460"/>
                                        <a:pt x="14532" y="68315"/>
                                        <a:pt x="14028" y="68136"/>
                                      </a:cubicBezTo>
                                      <a:cubicBezTo>
                                        <a:pt x="13520" y="67938"/>
                                        <a:pt x="13160" y="67686"/>
                                        <a:pt x="12944" y="67398"/>
                                      </a:cubicBezTo>
                                      <a:cubicBezTo>
                                        <a:pt x="12729" y="67089"/>
                                        <a:pt x="12548" y="66728"/>
                                        <a:pt x="12403" y="66314"/>
                                      </a:cubicBezTo>
                                      <a:lnTo>
                                        <a:pt x="6291" y="51043"/>
                                      </a:lnTo>
                                      <a:cubicBezTo>
                                        <a:pt x="5553" y="49311"/>
                                        <a:pt x="4829" y="47782"/>
                                        <a:pt x="4128" y="46446"/>
                                      </a:cubicBezTo>
                                      <a:cubicBezTo>
                                        <a:pt x="3408" y="45110"/>
                                        <a:pt x="2630" y="43995"/>
                                        <a:pt x="1766" y="43090"/>
                                      </a:cubicBezTo>
                                      <a:lnTo>
                                        <a:pt x="0" y="41880"/>
                                      </a:lnTo>
                                      <a:lnTo>
                                        <a:pt x="0" y="29634"/>
                                      </a:lnTo>
                                      <a:lnTo>
                                        <a:pt x="2796" y="29246"/>
                                      </a:lnTo>
                                      <a:cubicBezTo>
                                        <a:pt x="4272" y="28778"/>
                                        <a:pt x="5518" y="28108"/>
                                        <a:pt x="6489" y="27243"/>
                                      </a:cubicBezTo>
                                      <a:cubicBezTo>
                                        <a:pt x="7482" y="26380"/>
                                        <a:pt x="8221" y="25350"/>
                                        <a:pt x="8706" y="24163"/>
                                      </a:cubicBezTo>
                                      <a:cubicBezTo>
                                        <a:pt x="9211" y="22952"/>
                                        <a:pt x="9448" y="21617"/>
                                        <a:pt x="9448" y="20141"/>
                                      </a:cubicBezTo>
                                      <a:cubicBezTo>
                                        <a:pt x="9448" y="17887"/>
                                        <a:pt x="8941" y="15994"/>
                                        <a:pt x="7915" y="14442"/>
                                      </a:cubicBezTo>
                                      <a:cubicBezTo>
                                        <a:pt x="6903" y="12890"/>
                                        <a:pt x="5229" y="11793"/>
                                        <a:pt x="2904" y="11163"/>
                                      </a:cubicBezTo>
                                      <a:cubicBezTo>
                                        <a:pt x="2198" y="10978"/>
                                        <a:pt x="1407" y="10835"/>
                                        <a:pt x="502" y="10745"/>
                                      </a:cubicBezTo>
                                      <a:lnTo>
                                        <a:pt x="0" y="10723"/>
                                      </a:lnTo>
                                      <a:lnTo>
                                        <a:pt x="0" y="0"/>
                                      </a:lnTo>
                                      <a:close/>
                                    </a:path>
                                  </a:pathLst>
                                </a:custGeom>
                                <a:solidFill>
                                  <a:srgbClr val="181717"/>
                                </a:solidFill>
                                <a:ln w="0" cap="flat">
                                  <a:noFill/>
                                  <a:miter lim="127000"/>
                                </a:ln>
                                <a:effectLst/>
                              </wps:spPr>
                              <wps:bodyPr/>
                            </wps:wsp>
                            <wps:wsp>
                              <wps:cNvPr id="9" name="Shape 3050"/>
                              <wps:cNvSpPr/>
                              <wps:spPr>
                                <a:xfrm>
                                  <a:off x="186771" y="990"/>
                                  <a:ext cx="56361" cy="68894"/>
                                </a:xfrm>
                                <a:custGeom>
                                  <a:avLst/>
                                  <a:gdLst/>
                                  <a:ahLst/>
                                  <a:cxnLst/>
                                  <a:rect l="0" t="0" r="0" b="0"/>
                                  <a:pathLst>
                                    <a:path w="56361" h="68894">
                                      <a:moveTo>
                                        <a:pt x="50288" y="0"/>
                                      </a:moveTo>
                                      <a:cubicBezTo>
                                        <a:pt x="51495" y="0"/>
                                        <a:pt x="52488" y="53"/>
                                        <a:pt x="53298" y="144"/>
                                      </a:cubicBezTo>
                                      <a:cubicBezTo>
                                        <a:pt x="54108" y="216"/>
                                        <a:pt x="54742" y="379"/>
                                        <a:pt x="55174" y="580"/>
                                      </a:cubicBezTo>
                                      <a:cubicBezTo>
                                        <a:pt x="55623" y="795"/>
                                        <a:pt x="55930" y="1048"/>
                                        <a:pt x="56092" y="1317"/>
                                      </a:cubicBezTo>
                                      <a:cubicBezTo>
                                        <a:pt x="56272" y="1605"/>
                                        <a:pt x="56361" y="1929"/>
                                        <a:pt x="56361" y="2273"/>
                                      </a:cubicBezTo>
                                      <a:lnTo>
                                        <a:pt x="56361" y="63702"/>
                                      </a:lnTo>
                                      <a:cubicBezTo>
                                        <a:pt x="56361" y="64512"/>
                                        <a:pt x="56218" y="65232"/>
                                        <a:pt x="55949" y="65884"/>
                                      </a:cubicBezTo>
                                      <a:cubicBezTo>
                                        <a:pt x="55660" y="66514"/>
                                        <a:pt x="55282" y="67036"/>
                                        <a:pt x="54814" y="67450"/>
                                      </a:cubicBezTo>
                                      <a:cubicBezTo>
                                        <a:pt x="54328" y="67886"/>
                                        <a:pt x="53767" y="68192"/>
                                        <a:pt x="53118" y="68390"/>
                                      </a:cubicBezTo>
                                      <a:cubicBezTo>
                                        <a:pt x="52470" y="68569"/>
                                        <a:pt x="51801" y="68678"/>
                                        <a:pt x="51135" y="68678"/>
                                      </a:cubicBezTo>
                                      <a:lnTo>
                                        <a:pt x="45220" y="68678"/>
                                      </a:lnTo>
                                      <a:cubicBezTo>
                                        <a:pt x="43995" y="68678"/>
                                        <a:pt x="42912" y="68551"/>
                                        <a:pt x="42031" y="68300"/>
                                      </a:cubicBezTo>
                                      <a:cubicBezTo>
                                        <a:pt x="41126" y="68066"/>
                                        <a:pt x="40298" y="67615"/>
                                        <a:pt x="39543" y="66963"/>
                                      </a:cubicBezTo>
                                      <a:cubicBezTo>
                                        <a:pt x="38783" y="66316"/>
                                        <a:pt x="38045" y="65433"/>
                                        <a:pt x="37343" y="64315"/>
                                      </a:cubicBezTo>
                                      <a:cubicBezTo>
                                        <a:pt x="36637" y="63216"/>
                                        <a:pt x="35846" y="61773"/>
                                        <a:pt x="34982" y="60006"/>
                                      </a:cubicBezTo>
                                      <a:lnTo>
                                        <a:pt x="17960" y="28055"/>
                                      </a:lnTo>
                                      <a:cubicBezTo>
                                        <a:pt x="16985" y="26143"/>
                                        <a:pt x="15977" y="24106"/>
                                        <a:pt x="14948" y="21906"/>
                                      </a:cubicBezTo>
                                      <a:cubicBezTo>
                                        <a:pt x="13940" y="19707"/>
                                        <a:pt x="13017" y="17561"/>
                                        <a:pt x="12209" y="15488"/>
                                      </a:cubicBezTo>
                                      <a:lnTo>
                                        <a:pt x="12101" y="15488"/>
                                      </a:lnTo>
                                      <a:cubicBezTo>
                                        <a:pt x="12244" y="18015"/>
                                        <a:pt x="12352" y="20539"/>
                                        <a:pt x="12424" y="23062"/>
                                      </a:cubicBezTo>
                                      <a:cubicBezTo>
                                        <a:pt x="12478" y="25586"/>
                                        <a:pt x="12515" y="28182"/>
                                        <a:pt x="12515" y="30852"/>
                                      </a:cubicBezTo>
                                      <a:lnTo>
                                        <a:pt x="12515" y="66622"/>
                                      </a:lnTo>
                                      <a:cubicBezTo>
                                        <a:pt x="12515" y="66963"/>
                                        <a:pt x="12424" y="67287"/>
                                        <a:pt x="12226" y="67562"/>
                                      </a:cubicBezTo>
                                      <a:cubicBezTo>
                                        <a:pt x="12046" y="67850"/>
                                        <a:pt x="11704" y="68083"/>
                                        <a:pt x="11236" y="68282"/>
                                      </a:cubicBezTo>
                                      <a:cubicBezTo>
                                        <a:pt x="10747" y="68480"/>
                                        <a:pt x="10117" y="68624"/>
                                        <a:pt x="9307" y="68731"/>
                                      </a:cubicBezTo>
                                      <a:cubicBezTo>
                                        <a:pt x="8492" y="68839"/>
                                        <a:pt x="7449" y="68894"/>
                                        <a:pt x="6185" y="68894"/>
                                      </a:cubicBezTo>
                                      <a:cubicBezTo>
                                        <a:pt x="4961" y="68894"/>
                                        <a:pt x="3932" y="68839"/>
                                        <a:pt x="3122" y="68731"/>
                                      </a:cubicBezTo>
                                      <a:cubicBezTo>
                                        <a:pt x="2311" y="68624"/>
                                        <a:pt x="1678" y="68480"/>
                                        <a:pt x="1210" y="68282"/>
                                      </a:cubicBezTo>
                                      <a:cubicBezTo>
                                        <a:pt x="759" y="68083"/>
                                        <a:pt x="453" y="67850"/>
                                        <a:pt x="274" y="67562"/>
                                      </a:cubicBezTo>
                                      <a:cubicBezTo>
                                        <a:pt x="90" y="67287"/>
                                        <a:pt x="0" y="66963"/>
                                        <a:pt x="0" y="66622"/>
                                      </a:cubicBezTo>
                                      <a:lnTo>
                                        <a:pt x="0" y="5177"/>
                                      </a:lnTo>
                                      <a:cubicBezTo>
                                        <a:pt x="0" y="3536"/>
                                        <a:pt x="490" y="2290"/>
                                        <a:pt x="1462" y="1462"/>
                                      </a:cubicBezTo>
                                      <a:cubicBezTo>
                                        <a:pt x="2419" y="634"/>
                                        <a:pt x="3608" y="216"/>
                                        <a:pt x="5015" y="216"/>
                                      </a:cubicBezTo>
                                      <a:lnTo>
                                        <a:pt x="12478" y="216"/>
                                      </a:lnTo>
                                      <a:cubicBezTo>
                                        <a:pt x="13814" y="216"/>
                                        <a:pt x="14930" y="324"/>
                                        <a:pt x="15851" y="562"/>
                                      </a:cubicBezTo>
                                      <a:cubicBezTo>
                                        <a:pt x="16769" y="795"/>
                                        <a:pt x="17583" y="1174"/>
                                        <a:pt x="18303" y="1696"/>
                                      </a:cubicBezTo>
                                      <a:cubicBezTo>
                                        <a:pt x="19023" y="2218"/>
                                        <a:pt x="19710" y="2960"/>
                                        <a:pt x="20340" y="3895"/>
                                      </a:cubicBezTo>
                                      <a:cubicBezTo>
                                        <a:pt x="20970" y="4818"/>
                                        <a:pt x="21618" y="5969"/>
                                        <a:pt x="22288" y="7341"/>
                                      </a:cubicBezTo>
                                      <a:lnTo>
                                        <a:pt x="35612" y="32328"/>
                                      </a:lnTo>
                                      <a:cubicBezTo>
                                        <a:pt x="36385" y="33844"/>
                                        <a:pt x="37145" y="35342"/>
                                        <a:pt x="37901" y="36800"/>
                                      </a:cubicBezTo>
                                      <a:cubicBezTo>
                                        <a:pt x="38658" y="38262"/>
                                        <a:pt x="39399" y="39722"/>
                                        <a:pt x="40100" y="41180"/>
                                      </a:cubicBezTo>
                                      <a:cubicBezTo>
                                        <a:pt x="40803" y="42642"/>
                                        <a:pt x="41491" y="44086"/>
                                        <a:pt x="42156" y="45490"/>
                                      </a:cubicBezTo>
                                      <a:cubicBezTo>
                                        <a:pt x="42822" y="46898"/>
                                        <a:pt x="43473" y="48305"/>
                                        <a:pt x="44105" y="49709"/>
                                      </a:cubicBezTo>
                                      <a:lnTo>
                                        <a:pt x="44158" y="49709"/>
                                      </a:lnTo>
                                      <a:cubicBezTo>
                                        <a:pt x="44050" y="47239"/>
                                        <a:pt x="43978" y="44680"/>
                                        <a:pt x="43924" y="41994"/>
                                      </a:cubicBezTo>
                                      <a:cubicBezTo>
                                        <a:pt x="43870" y="39323"/>
                                        <a:pt x="43852" y="36763"/>
                                        <a:pt x="43852" y="34348"/>
                                      </a:cubicBezTo>
                                      <a:lnTo>
                                        <a:pt x="43852" y="2273"/>
                                      </a:lnTo>
                                      <a:cubicBezTo>
                                        <a:pt x="43852" y="1929"/>
                                        <a:pt x="43960" y="1605"/>
                                        <a:pt x="44158" y="1317"/>
                                      </a:cubicBezTo>
                                      <a:cubicBezTo>
                                        <a:pt x="44374" y="1048"/>
                                        <a:pt x="44734" y="795"/>
                                        <a:pt x="45220" y="580"/>
                                      </a:cubicBezTo>
                                      <a:cubicBezTo>
                                        <a:pt x="45710" y="379"/>
                                        <a:pt x="46358" y="216"/>
                                        <a:pt x="47168" y="144"/>
                                      </a:cubicBezTo>
                                      <a:cubicBezTo>
                                        <a:pt x="47981" y="53"/>
                                        <a:pt x="49025" y="0"/>
                                        <a:pt x="50288" y="0"/>
                                      </a:cubicBezTo>
                                      <a:close/>
                                    </a:path>
                                  </a:pathLst>
                                </a:custGeom>
                                <a:solidFill>
                                  <a:srgbClr val="181717"/>
                                </a:solidFill>
                                <a:ln w="0" cap="flat">
                                  <a:noFill/>
                                  <a:miter lim="127000"/>
                                </a:ln>
                                <a:effectLst/>
                              </wps:spPr>
                              <wps:bodyPr/>
                            </wps:wsp>
                            <wps:wsp>
                              <wps:cNvPr id="10" name="Shape 3051"/>
                              <wps:cNvSpPr/>
                              <wps:spPr>
                                <a:xfrm>
                                  <a:off x="251845" y="886"/>
                                  <a:ext cx="30766" cy="68998"/>
                                </a:xfrm>
                                <a:custGeom>
                                  <a:avLst/>
                                  <a:gdLst/>
                                  <a:ahLst/>
                                  <a:cxnLst/>
                                  <a:rect l="0" t="0" r="0" b="0"/>
                                  <a:pathLst>
                                    <a:path w="30766" h="68998">
                                      <a:moveTo>
                                        <a:pt x="30766" y="0"/>
                                      </a:moveTo>
                                      <a:lnTo>
                                        <a:pt x="30766" y="13373"/>
                                      </a:lnTo>
                                      <a:lnTo>
                                        <a:pt x="30740" y="13373"/>
                                      </a:lnTo>
                                      <a:lnTo>
                                        <a:pt x="21074" y="42422"/>
                                      </a:lnTo>
                                      <a:lnTo>
                                        <a:pt x="30766" y="42422"/>
                                      </a:lnTo>
                                      <a:lnTo>
                                        <a:pt x="30766" y="53096"/>
                                      </a:lnTo>
                                      <a:lnTo>
                                        <a:pt x="18011" y="53096"/>
                                      </a:lnTo>
                                      <a:lnTo>
                                        <a:pt x="13684" y="66456"/>
                                      </a:lnTo>
                                      <a:cubicBezTo>
                                        <a:pt x="13539" y="66942"/>
                                        <a:pt x="13360" y="67355"/>
                                        <a:pt x="13125" y="67701"/>
                                      </a:cubicBezTo>
                                      <a:cubicBezTo>
                                        <a:pt x="12910" y="68025"/>
                                        <a:pt x="12528" y="68296"/>
                                        <a:pt x="12024" y="68493"/>
                                      </a:cubicBezTo>
                                      <a:cubicBezTo>
                                        <a:pt x="11520" y="68672"/>
                                        <a:pt x="10782" y="68817"/>
                                        <a:pt x="9860" y="68890"/>
                                      </a:cubicBezTo>
                                      <a:cubicBezTo>
                                        <a:pt x="8924" y="68961"/>
                                        <a:pt x="7697" y="68998"/>
                                        <a:pt x="6181" y="68998"/>
                                      </a:cubicBezTo>
                                      <a:cubicBezTo>
                                        <a:pt x="4562" y="68998"/>
                                        <a:pt x="3298" y="68943"/>
                                        <a:pt x="2380" y="68835"/>
                                      </a:cubicBezTo>
                                      <a:cubicBezTo>
                                        <a:pt x="1458" y="68727"/>
                                        <a:pt x="828" y="68476"/>
                                        <a:pt x="486" y="68062"/>
                                      </a:cubicBezTo>
                                      <a:cubicBezTo>
                                        <a:pt x="127" y="67666"/>
                                        <a:pt x="0" y="67085"/>
                                        <a:pt x="108" y="66347"/>
                                      </a:cubicBezTo>
                                      <a:cubicBezTo>
                                        <a:pt x="216" y="65609"/>
                                        <a:pt x="486" y="64616"/>
                                        <a:pt x="900" y="63392"/>
                                      </a:cubicBezTo>
                                      <a:lnTo>
                                        <a:pt x="21979" y="2757"/>
                                      </a:lnTo>
                                      <a:cubicBezTo>
                                        <a:pt x="22194" y="2160"/>
                                        <a:pt x="22428" y="1674"/>
                                        <a:pt x="22716" y="1295"/>
                                      </a:cubicBezTo>
                                      <a:cubicBezTo>
                                        <a:pt x="23005" y="936"/>
                                        <a:pt x="23454" y="648"/>
                                        <a:pt x="24070" y="446"/>
                                      </a:cubicBezTo>
                                      <a:cubicBezTo>
                                        <a:pt x="24682" y="267"/>
                                        <a:pt x="25528" y="139"/>
                                        <a:pt x="26629" y="87"/>
                                      </a:cubicBezTo>
                                      <a:lnTo>
                                        <a:pt x="30766" y="0"/>
                                      </a:lnTo>
                                      <a:close/>
                                    </a:path>
                                  </a:pathLst>
                                </a:custGeom>
                                <a:solidFill>
                                  <a:srgbClr val="181717"/>
                                </a:solidFill>
                                <a:ln w="0" cap="flat">
                                  <a:noFill/>
                                  <a:miter lim="127000"/>
                                </a:ln>
                                <a:effectLst/>
                              </wps:spPr>
                              <wps:bodyPr/>
                            </wps:wsp>
                            <wps:wsp>
                              <wps:cNvPr id="11" name="Shape 3052"/>
                              <wps:cNvSpPr/>
                              <wps:spPr>
                                <a:xfrm>
                                  <a:off x="282611" y="882"/>
                                  <a:ext cx="32302" cy="69002"/>
                                </a:xfrm>
                                <a:custGeom>
                                  <a:avLst/>
                                  <a:gdLst/>
                                  <a:ahLst/>
                                  <a:cxnLst/>
                                  <a:rect l="0" t="0" r="0" b="0"/>
                                  <a:pathLst>
                                    <a:path w="32302" h="69002">
                                      <a:moveTo>
                                        <a:pt x="190" y="0"/>
                                      </a:moveTo>
                                      <a:cubicBezTo>
                                        <a:pt x="2264" y="0"/>
                                        <a:pt x="3924" y="36"/>
                                        <a:pt x="5166" y="91"/>
                                      </a:cubicBezTo>
                                      <a:cubicBezTo>
                                        <a:pt x="6394" y="143"/>
                                        <a:pt x="7348" y="271"/>
                                        <a:pt x="8035" y="450"/>
                                      </a:cubicBezTo>
                                      <a:cubicBezTo>
                                        <a:pt x="8720" y="652"/>
                                        <a:pt x="9224" y="940"/>
                                        <a:pt x="9511" y="1336"/>
                                      </a:cubicBezTo>
                                      <a:cubicBezTo>
                                        <a:pt x="9817" y="1713"/>
                                        <a:pt x="10070" y="2236"/>
                                        <a:pt x="10289" y="2924"/>
                                      </a:cubicBezTo>
                                      <a:lnTo>
                                        <a:pt x="31417" y="63504"/>
                                      </a:lnTo>
                                      <a:cubicBezTo>
                                        <a:pt x="31835" y="64763"/>
                                        <a:pt x="32106" y="65776"/>
                                        <a:pt x="32214" y="66514"/>
                                      </a:cubicBezTo>
                                      <a:cubicBezTo>
                                        <a:pt x="32302" y="67252"/>
                                        <a:pt x="32177" y="67813"/>
                                        <a:pt x="31778" y="68174"/>
                                      </a:cubicBezTo>
                                      <a:cubicBezTo>
                                        <a:pt x="31399" y="68551"/>
                                        <a:pt x="30715" y="68767"/>
                                        <a:pt x="29726" y="68857"/>
                                      </a:cubicBezTo>
                                      <a:cubicBezTo>
                                        <a:pt x="28732" y="68947"/>
                                        <a:pt x="27379" y="69002"/>
                                        <a:pt x="25650" y="69002"/>
                                      </a:cubicBezTo>
                                      <a:cubicBezTo>
                                        <a:pt x="23865" y="69002"/>
                                        <a:pt x="22457" y="68965"/>
                                        <a:pt x="21449" y="68911"/>
                                      </a:cubicBezTo>
                                      <a:cubicBezTo>
                                        <a:pt x="20456" y="68857"/>
                                        <a:pt x="19681" y="68749"/>
                                        <a:pt x="19159" y="68606"/>
                                      </a:cubicBezTo>
                                      <a:cubicBezTo>
                                        <a:pt x="18633" y="68443"/>
                                        <a:pt x="18256" y="68227"/>
                                        <a:pt x="18040" y="67938"/>
                                      </a:cubicBezTo>
                                      <a:cubicBezTo>
                                        <a:pt x="17842" y="67652"/>
                                        <a:pt x="17662" y="67287"/>
                                        <a:pt x="17518" y="66820"/>
                                      </a:cubicBezTo>
                                      <a:lnTo>
                                        <a:pt x="12921" y="53100"/>
                                      </a:lnTo>
                                      <a:lnTo>
                                        <a:pt x="0" y="53100"/>
                                      </a:lnTo>
                                      <a:lnTo>
                                        <a:pt x="0" y="42426"/>
                                      </a:lnTo>
                                      <a:lnTo>
                                        <a:pt x="9691" y="42426"/>
                                      </a:lnTo>
                                      <a:lnTo>
                                        <a:pt x="29" y="13377"/>
                                      </a:lnTo>
                                      <a:lnTo>
                                        <a:pt x="0" y="13377"/>
                                      </a:lnTo>
                                      <a:lnTo>
                                        <a:pt x="0" y="4"/>
                                      </a:lnTo>
                                      <a:lnTo>
                                        <a:pt x="190" y="0"/>
                                      </a:lnTo>
                                      <a:close/>
                                    </a:path>
                                  </a:pathLst>
                                </a:custGeom>
                                <a:solidFill>
                                  <a:srgbClr val="181717"/>
                                </a:solidFill>
                                <a:ln w="0" cap="flat">
                                  <a:noFill/>
                                  <a:miter lim="127000"/>
                                </a:ln>
                                <a:effectLst/>
                              </wps:spPr>
                              <wps:bodyPr/>
                            </wps:wsp>
                            <wps:wsp>
                              <wps:cNvPr id="12" name="Shape 3053"/>
                              <wps:cNvSpPr/>
                              <wps:spPr>
                                <a:xfrm>
                                  <a:off x="323582" y="1206"/>
                                  <a:ext cx="79658" cy="68678"/>
                                </a:xfrm>
                                <a:custGeom>
                                  <a:avLst/>
                                  <a:gdLst/>
                                  <a:ahLst/>
                                  <a:cxnLst/>
                                  <a:rect l="0" t="0" r="0" b="0"/>
                                  <a:pathLst>
                                    <a:path w="79658" h="68678">
                                      <a:moveTo>
                                        <a:pt x="5231" y="0"/>
                                      </a:moveTo>
                                      <a:lnTo>
                                        <a:pt x="14318" y="0"/>
                                      </a:lnTo>
                                      <a:cubicBezTo>
                                        <a:pt x="15941" y="0"/>
                                        <a:pt x="17327" y="126"/>
                                        <a:pt x="18482" y="400"/>
                                      </a:cubicBezTo>
                                      <a:cubicBezTo>
                                        <a:pt x="19656" y="669"/>
                                        <a:pt x="20664" y="1101"/>
                                        <a:pt x="21492" y="1713"/>
                                      </a:cubicBezTo>
                                      <a:cubicBezTo>
                                        <a:pt x="22342" y="2325"/>
                                        <a:pt x="23044" y="3139"/>
                                        <a:pt x="23619" y="4148"/>
                                      </a:cubicBezTo>
                                      <a:cubicBezTo>
                                        <a:pt x="24182" y="5159"/>
                                        <a:pt x="24667" y="6383"/>
                                        <a:pt x="25099" y="7862"/>
                                      </a:cubicBezTo>
                                      <a:lnTo>
                                        <a:pt x="39884" y="48592"/>
                                      </a:lnTo>
                                      <a:lnTo>
                                        <a:pt x="40100" y="48592"/>
                                      </a:lnTo>
                                      <a:lnTo>
                                        <a:pt x="55408" y="7971"/>
                                      </a:lnTo>
                                      <a:cubicBezTo>
                                        <a:pt x="55876" y="6491"/>
                                        <a:pt x="56384" y="5249"/>
                                        <a:pt x="56924" y="4219"/>
                                      </a:cubicBezTo>
                                      <a:cubicBezTo>
                                        <a:pt x="57464" y="3211"/>
                                        <a:pt x="58094" y="2384"/>
                                        <a:pt x="58818" y="1750"/>
                                      </a:cubicBezTo>
                                      <a:cubicBezTo>
                                        <a:pt x="59538" y="1101"/>
                                        <a:pt x="60401" y="669"/>
                                        <a:pt x="61377" y="400"/>
                                      </a:cubicBezTo>
                                      <a:cubicBezTo>
                                        <a:pt x="62367" y="126"/>
                                        <a:pt x="63523" y="0"/>
                                        <a:pt x="64818" y="0"/>
                                      </a:cubicBezTo>
                                      <a:lnTo>
                                        <a:pt x="74160" y="0"/>
                                      </a:lnTo>
                                      <a:cubicBezTo>
                                        <a:pt x="75114" y="0"/>
                                        <a:pt x="75946" y="126"/>
                                        <a:pt x="76631" y="364"/>
                                      </a:cubicBezTo>
                                      <a:cubicBezTo>
                                        <a:pt x="77314" y="616"/>
                                        <a:pt x="77873" y="975"/>
                                        <a:pt x="78308" y="1462"/>
                                      </a:cubicBezTo>
                                      <a:cubicBezTo>
                                        <a:pt x="78758" y="1929"/>
                                        <a:pt x="79082" y="2509"/>
                                        <a:pt x="79315" y="3193"/>
                                      </a:cubicBezTo>
                                      <a:cubicBezTo>
                                        <a:pt x="79549" y="3877"/>
                                        <a:pt x="79658" y="4673"/>
                                        <a:pt x="79658" y="5555"/>
                                      </a:cubicBezTo>
                                      <a:lnTo>
                                        <a:pt x="79658" y="66459"/>
                                      </a:lnTo>
                                      <a:cubicBezTo>
                                        <a:pt x="79658" y="66802"/>
                                        <a:pt x="79568" y="67126"/>
                                        <a:pt x="79370" y="67399"/>
                                      </a:cubicBezTo>
                                      <a:cubicBezTo>
                                        <a:pt x="79172" y="67687"/>
                                        <a:pt x="78830" y="67921"/>
                                        <a:pt x="78308" y="68083"/>
                                      </a:cubicBezTo>
                                      <a:cubicBezTo>
                                        <a:pt x="77800" y="68264"/>
                                        <a:pt x="77116" y="68407"/>
                                        <a:pt x="76288" y="68515"/>
                                      </a:cubicBezTo>
                                      <a:cubicBezTo>
                                        <a:pt x="75438" y="68623"/>
                                        <a:pt x="74359" y="68678"/>
                                        <a:pt x="73059" y="68678"/>
                                      </a:cubicBezTo>
                                      <a:cubicBezTo>
                                        <a:pt x="71798" y="68678"/>
                                        <a:pt x="70733" y="68623"/>
                                        <a:pt x="69887" y="68515"/>
                                      </a:cubicBezTo>
                                      <a:cubicBezTo>
                                        <a:pt x="69037" y="68407"/>
                                        <a:pt x="68372" y="68264"/>
                                        <a:pt x="67885" y="68083"/>
                                      </a:cubicBezTo>
                                      <a:cubicBezTo>
                                        <a:pt x="67381" y="67921"/>
                                        <a:pt x="67036" y="67687"/>
                                        <a:pt x="66820" y="67399"/>
                                      </a:cubicBezTo>
                                      <a:cubicBezTo>
                                        <a:pt x="66604" y="67126"/>
                                        <a:pt x="66514" y="66802"/>
                                        <a:pt x="66514" y="66459"/>
                                      </a:cubicBezTo>
                                      <a:lnTo>
                                        <a:pt x="66514" y="10836"/>
                                      </a:lnTo>
                                      <a:lnTo>
                                        <a:pt x="66406" y="10836"/>
                                      </a:lnTo>
                                      <a:lnTo>
                                        <a:pt x="46591" y="66406"/>
                                      </a:lnTo>
                                      <a:cubicBezTo>
                                        <a:pt x="46448" y="66856"/>
                                        <a:pt x="46232" y="67234"/>
                                        <a:pt x="45908" y="67544"/>
                                      </a:cubicBezTo>
                                      <a:cubicBezTo>
                                        <a:pt x="45584" y="67831"/>
                                        <a:pt x="45149" y="68066"/>
                                        <a:pt x="44607" y="68245"/>
                                      </a:cubicBezTo>
                                      <a:cubicBezTo>
                                        <a:pt x="44068" y="68425"/>
                                        <a:pt x="43363" y="68533"/>
                                        <a:pt x="42516" y="68587"/>
                                      </a:cubicBezTo>
                                      <a:cubicBezTo>
                                        <a:pt x="41689" y="68641"/>
                                        <a:pt x="40659" y="68678"/>
                                        <a:pt x="39470" y="68678"/>
                                      </a:cubicBezTo>
                                      <a:cubicBezTo>
                                        <a:pt x="38261" y="68678"/>
                                        <a:pt x="37253" y="68623"/>
                                        <a:pt x="36403" y="68533"/>
                                      </a:cubicBezTo>
                                      <a:cubicBezTo>
                                        <a:pt x="35557" y="68443"/>
                                        <a:pt x="34855" y="68317"/>
                                        <a:pt x="34312" y="68119"/>
                                      </a:cubicBezTo>
                                      <a:cubicBezTo>
                                        <a:pt x="33772" y="67921"/>
                                        <a:pt x="33340" y="67687"/>
                                        <a:pt x="33016" y="67399"/>
                                      </a:cubicBezTo>
                                      <a:cubicBezTo>
                                        <a:pt x="32710" y="67126"/>
                                        <a:pt x="32490" y="66784"/>
                                        <a:pt x="32382" y="66406"/>
                                      </a:cubicBezTo>
                                      <a:lnTo>
                                        <a:pt x="13255" y="10836"/>
                                      </a:lnTo>
                                      <a:lnTo>
                                        <a:pt x="13166" y="10836"/>
                                      </a:lnTo>
                                      <a:lnTo>
                                        <a:pt x="13166" y="66459"/>
                                      </a:lnTo>
                                      <a:cubicBezTo>
                                        <a:pt x="13166" y="66802"/>
                                        <a:pt x="13054" y="67126"/>
                                        <a:pt x="12856" y="67399"/>
                                      </a:cubicBezTo>
                                      <a:cubicBezTo>
                                        <a:pt x="12676" y="67687"/>
                                        <a:pt x="12316" y="67921"/>
                                        <a:pt x="11775" y="68083"/>
                                      </a:cubicBezTo>
                                      <a:cubicBezTo>
                                        <a:pt x="11253" y="68264"/>
                                        <a:pt x="10584" y="68407"/>
                                        <a:pt x="9756" y="68515"/>
                                      </a:cubicBezTo>
                                      <a:cubicBezTo>
                                        <a:pt x="8928" y="68623"/>
                                        <a:pt x="7863" y="68678"/>
                                        <a:pt x="6546" y="68678"/>
                                      </a:cubicBezTo>
                                      <a:cubicBezTo>
                                        <a:pt x="5286" y="68678"/>
                                        <a:pt x="4220" y="68623"/>
                                        <a:pt x="3392" y="68515"/>
                                      </a:cubicBezTo>
                                      <a:cubicBezTo>
                                        <a:pt x="2545" y="68407"/>
                                        <a:pt x="1858" y="68264"/>
                                        <a:pt x="1354" y="68083"/>
                                      </a:cubicBezTo>
                                      <a:cubicBezTo>
                                        <a:pt x="832" y="67921"/>
                                        <a:pt x="490" y="67687"/>
                                        <a:pt x="292" y="67399"/>
                                      </a:cubicBezTo>
                                      <a:cubicBezTo>
                                        <a:pt x="90" y="67126"/>
                                        <a:pt x="0" y="66802"/>
                                        <a:pt x="0" y="66459"/>
                                      </a:cubicBezTo>
                                      <a:lnTo>
                                        <a:pt x="0" y="5555"/>
                                      </a:lnTo>
                                      <a:cubicBezTo>
                                        <a:pt x="0" y="3752"/>
                                        <a:pt x="472" y="2384"/>
                                        <a:pt x="1426" y="1426"/>
                                      </a:cubicBezTo>
                                      <a:cubicBezTo>
                                        <a:pt x="2384" y="471"/>
                                        <a:pt x="3644" y="0"/>
                                        <a:pt x="5231" y="0"/>
                                      </a:cubicBezTo>
                                      <a:close/>
                                    </a:path>
                                  </a:pathLst>
                                </a:custGeom>
                                <a:solidFill>
                                  <a:srgbClr val="181717"/>
                                </a:solidFill>
                                <a:ln w="0" cap="flat">
                                  <a:noFill/>
                                  <a:miter lim="127000"/>
                                </a:ln>
                                <a:effectLst/>
                              </wps:spPr>
                              <wps:bodyPr/>
                            </wps:wsp>
                            <wps:wsp>
                              <wps:cNvPr id="13" name="Shape 3054"/>
                              <wps:cNvSpPr/>
                              <wps:spPr>
                                <a:xfrm>
                                  <a:off x="418132" y="1206"/>
                                  <a:ext cx="40516" cy="68352"/>
                                </a:xfrm>
                                <a:custGeom>
                                  <a:avLst/>
                                  <a:gdLst/>
                                  <a:ahLst/>
                                  <a:cxnLst/>
                                  <a:rect l="0" t="0" r="0" b="0"/>
                                  <a:pathLst>
                                    <a:path w="40516" h="68352">
                                      <a:moveTo>
                                        <a:pt x="4130" y="0"/>
                                      </a:moveTo>
                                      <a:lnTo>
                                        <a:pt x="38244" y="0"/>
                                      </a:lnTo>
                                      <a:cubicBezTo>
                                        <a:pt x="38567" y="0"/>
                                        <a:pt x="38838" y="90"/>
                                        <a:pt x="39093" y="273"/>
                                      </a:cubicBezTo>
                                      <a:cubicBezTo>
                                        <a:pt x="39345" y="436"/>
                                        <a:pt x="39543" y="742"/>
                                        <a:pt x="39723" y="1191"/>
                                      </a:cubicBezTo>
                                      <a:cubicBezTo>
                                        <a:pt x="39903" y="1623"/>
                                        <a:pt x="40029" y="2200"/>
                                        <a:pt x="40119" y="2887"/>
                                      </a:cubicBezTo>
                                      <a:cubicBezTo>
                                        <a:pt x="40209" y="3571"/>
                                        <a:pt x="40263" y="4435"/>
                                        <a:pt x="40263" y="5500"/>
                                      </a:cubicBezTo>
                                      <a:cubicBezTo>
                                        <a:pt x="40263" y="6473"/>
                                        <a:pt x="40209" y="7323"/>
                                        <a:pt x="40119" y="8006"/>
                                      </a:cubicBezTo>
                                      <a:cubicBezTo>
                                        <a:pt x="40029" y="8691"/>
                                        <a:pt x="39903" y="9252"/>
                                        <a:pt x="39723" y="9666"/>
                                      </a:cubicBezTo>
                                      <a:cubicBezTo>
                                        <a:pt x="39543" y="10098"/>
                                        <a:pt x="39345" y="10404"/>
                                        <a:pt x="39093" y="10584"/>
                                      </a:cubicBezTo>
                                      <a:cubicBezTo>
                                        <a:pt x="38838" y="10782"/>
                                        <a:pt x="38567" y="10872"/>
                                        <a:pt x="38244" y="10872"/>
                                      </a:cubicBezTo>
                                      <a:lnTo>
                                        <a:pt x="13849" y="10872"/>
                                      </a:lnTo>
                                      <a:lnTo>
                                        <a:pt x="13849" y="27569"/>
                                      </a:lnTo>
                                      <a:lnTo>
                                        <a:pt x="34492" y="27569"/>
                                      </a:lnTo>
                                      <a:cubicBezTo>
                                        <a:pt x="34820" y="27569"/>
                                        <a:pt x="35108" y="27677"/>
                                        <a:pt x="35378" y="27857"/>
                                      </a:cubicBezTo>
                                      <a:cubicBezTo>
                                        <a:pt x="35630" y="28054"/>
                                        <a:pt x="35846" y="28364"/>
                                        <a:pt x="36026" y="28760"/>
                                      </a:cubicBezTo>
                                      <a:cubicBezTo>
                                        <a:pt x="36205" y="29174"/>
                                        <a:pt x="36332" y="29714"/>
                                        <a:pt x="36422" y="30399"/>
                                      </a:cubicBezTo>
                                      <a:cubicBezTo>
                                        <a:pt x="36511" y="31086"/>
                                        <a:pt x="36548" y="31914"/>
                                        <a:pt x="36548" y="32908"/>
                                      </a:cubicBezTo>
                                      <a:cubicBezTo>
                                        <a:pt x="36548" y="33933"/>
                                        <a:pt x="36511" y="34780"/>
                                        <a:pt x="36422" y="35450"/>
                                      </a:cubicBezTo>
                                      <a:cubicBezTo>
                                        <a:pt x="36332" y="36115"/>
                                        <a:pt x="36205" y="36654"/>
                                        <a:pt x="36026" y="37055"/>
                                      </a:cubicBezTo>
                                      <a:cubicBezTo>
                                        <a:pt x="35846" y="37469"/>
                                        <a:pt x="35630" y="37757"/>
                                        <a:pt x="35378" y="37919"/>
                                      </a:cubicBezTo>
                                      <a:cubicBezTo>
                                        <a:pt x="35108" y="38098"/>
                                        <a:pt x="34820" y="38189"/>
                                        <a:pt x="34492" y="38189"/>
                                      </a:cubicBezTo>
                                      <a:lnTo>
                                        <a:pt x="13849" y="38189"/>
                                      </a:lnTo>
                                      <a:lnTo>
                                        <a:pt x="13849" y="57464"/>
                                      </a:lnTo>
                                      <a:lnTo>
                                        <a:pt x="38459" y="57464"/>
                                      </a:lnTo>
                                      <a:cubicBezTo>
                                        <a:pt x="38765" y="57464"/>
                                        <a:pt x="39075" y="57572"/>
                                        <a:pt x="39327" y="57770"/>
                                      </a:cubicBezTo>
                                      <a:cubicBezTo>
                                        <a:pt x="39597" y="57949"/>
                                        <a:pt x="39813" y="58255"/>
                                        <a:pt x="39994" y="58690"/>
                                      </a:cubicBezTo>
                                      <a:cubicBezTo>
                                        <a:pt x="40173" y="59104"/>
                                        <a:pt x="40298" y="59663"/>
                                        <a:pt x="40389" y="60347"/>
                                      </a:cubicBezTo>
                                      <a:cubicBezTo>
                                        <a:pt x="40479" y="61035"/>
                                        <a:pt x="40516" y="61899"/>
                                        <a:pt x="40516" y="62907"/>
                                      </a:cubicBezTo>
                                      <a:cubicBezTo>
                                        <a:pt x="40516" y="63936"/>
                                        <a:pt x="40479" y="64781"/>
                                        <a:pt x="40389" y="65470"/>
                                      </a:cubicBezTo>
                                      <a:cubicBezTo>
                                        <a:pt x="40298" y="66153"/>
                                        <a:pt x="40173" y="66711"/>
                                        <a:pt x="39994" y="67144"/>
                                      </a:cubicBezTo>
                                      <a:cubicBezTo>
                                        <a:pt x="39813" y="67562"/>
                                        <a:pt x="39597" y="67867"/>
                                        <a:pt x="39327" y="68066"/>
                                      </a:cubicBezTo>
                                      <a:cubicBezTo>
                                        <a:pt x="39075" y="68264"/>
                                        <a:pt x="38765" y="68352"/>
                                        <a:pt x="38459" y="68352"/>
                                      </a:cubicBezTo>
                                      <a:lnTo>
                                        <a:pt x="4130" y="68352"/>
                                      </a:lnTo>
                                      <a:cubicBezTo>
                                        <a:pt x="2960" y="68352"/>
                                        <a:pt x="1984" y="68011"/>
                                        <a:pt x="1193" y="67328"/>
                                      </a:cubicBezTo>
                                      <a:cubicBezTo>
                                        <a:pt x="400" y="66639"/>
                                        <a:pt x="0" y="65523"/>
                                        <a:pt x="0" y="63972"/>
                                      </a:cubicBezTo>
                                      <a:lnTo>
                                        <a:pt x="0" y="4381"/>
                                      </a:lnTo>
                                      <a:cubicBezTo>
                                        <a:pt x="0" y="2833"/>
                                        <a:pt x="400" y="1713"/>
                                        <a:pt x="1193" y="1030"/>
                                      </a:cubicBezTo>
                                      <a:cubicBezTo>
                                        <a:pt x="1984" y="346"/>
                                        <a:pt x="2960" y="0"/>
                                        <a:pt x="4130" y="0"/>
                                      </a:cubicBezTo>
                                      <a:close/>
                                    </a:path>
                                  </a:pathLst>
                                </a:custGeom>
                                <a:solidFill>
                                  <a:srgbClr val="181717"/>
                                </a:solidFill>
                                <a:ln w="0" cap="flat">
                                  <a:noFill/>
                                  <a:miter lim="127000"/>
                                </a:ln>
                                <a:effectLst/>
                              </wps:spPr>
                              <wps:bodyPr/>
                            </wps:wsp>
                          </wpg:wgp>
                        </a:graphicData>
                      </a:graphic>
                    </wp:inline>
                  </w:drawing>
                </mc:Choice>
                <mc:Fallback>
                  <w:pict>
                    <v:group w14:anchorId="6055B1EB" id="Group 4" o:spid="_x0000_s1026" style="width:36.1pt;height:5.55pt;mso-position-horizontal-relative:char;mso-position-vertical-relative:line" coordsize="458648,70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">
                      <v:shape id="Shape 3046" o:spid="_x0000_s1027" style="position:absolute;width:44621;height:70769;visibility:visible;mso-wrap-style:square;v-text-anchor:top" coordsize="44621,7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" path="m24088,v1602,,3225,108,4849,360c30560,612,32073,936,33480,1369v1408,416,2650,903,3751,1425c38329,3315,39053,3769,39395,4112v360,359,594,647,719,899c40241,5264,40331,5587,40420,5986v90,414,163,918,198,1531c40637,8133,40655,8906,40655,9824v,1013,-18,1876,-72,2582c40528,13107,40439,13684,40312,14151v-108,455,-287,796,-522,995c39557,15362,39251,15470,38873,15470v-400,,-1012,-253,-1858,-738c36166,14242,35140,13701,33894,13126v-1225,-594,-2649,-1120,-4274,-1589c27997,11052,26233,10819,24286,10819v-1516,,-2833,179,-3949,557c19199,11736,18263,12261,17507,12909v-759,649,-1318,1423,-1695,2344c15451,16172,15253,17147,15253,18155v,1516,414,2833,1242,3949c17327,23206,18443,24195,19832,25059v1386,869,2956,1678,4723,2420c26323,28235,28109,29045,29945,29894v1822,846,3625,1801,5393,2867c37088,33840,38654,35121,40025,36619v1372,1495,2487,3262,3337,5282c44207,43938,44621,46318,44621,49061v,3585,-665,6743,-2001,9464c41289,61229,39467,63501,37177,65305v-2289,1820,-4961,3171,-8024,4092c26090,70316,22807,70769,19324,70769v-2361,,-4560,-184,-6580,-579c10728,69811,8942,69343,7391,68803,5839,68242,4543,67684,3495,67072,2470,66478,1709,65952,1260,65484,792,65034,469,64368,288,63519,90,62655,,61409,,59785,,58688,36,57787,90,57045v73,-738,198,-1349,342,-1803c594,54793,810,54469,1079,54270v253,-197,559,-288,919,-288c2488,53982,3190,54270,4089,54845v887,577,2039,1229,3464,1931c8960,57477,10635,58129,12582,58706v1966,576,4219,863,6801,863c21074,59569,22590,59371,23926,58976v1332,-414,2470,-990,3406,-1732c28252,56506,28973,55605,29459,54504v504,-1099,742,-2307,742,-3644c30201,49312,29783,47978,28937,46879v-846,-1119,-1948,-2110,-3301,-2959c24286,43056,22734,42242,21021,41487v-1732,-756,-3514,-1570,-5335,-2398c13846,38243,12060,37267,10347,36205,8618,35121,7085,33840,5714,32347,4364,30849,3261,29081,2416,27043,1566,24988,1152,22554,1152,19689v,-3266,612,-6149,1821,-8637c4180,8582,5822,6508,7894,4885,9950,3243,12384,2020,15182,1206,17974,396,20949,,24088,xe" fillcolor="#181717" stroked="f" strokeweight="0">
                        <v:stroke miterlimit="83231f" joinstyle="miter"/>
                        <v:path arrowok="t" textboxrect="0,0,44621,70769"/>
                      </v:shape>
                      <v:shape id="Shape 3047" o:spid="_x0000_s1028" style="position:absolute;left:55188;top:882;width:55839;height:69887;visibility:visible;mso-wrap-style:square;v-text-anchor:top" coordsize="55839,69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" path="m6981,v1331,,2451,53,3315,161c11182,271,11883,414,12424,597v522,163,903,396,1137,684c13777,1552,13904,1876,13904,2218r,40370c13904,45292,14228,47635,14893,49637v670,1984,1642,3643,2887,4939c19022,55875,20521,56852,22269,57500v1751,647,3695,989,5840,989c30291,58489,32238,58147,33970,57482v1731,-667,3193,-1643,4381,-2942c39561,53263,40479,51674,41126,49799v652,-1893,976,-4040,976,-6419l42102,2218v,-342,108,-666,324,-937c42624,993,43002,760,43528,597v540,-183,1242,-326,2145,-436c46573,53,47690,,49025,v1336,,2434,53,3302,161c53190,271,53875,414,54418,597v522,163,899,396,1098,684c55731,1552,55839,1876,55839,2218r,41000c55839,47402,55227,51152,53983,54468v-1225,3301,-3046,6113,-5426,8403c46159,65160,43200,66891,39668,68101v-3516,1188,-7574,1786,-12134,1786c23223,69887,19365,69361,15959,68282,12532,67197,9648,65578,7286,63396,4943,61214,3139,58489,1876,55228,634,51980,,48161,,43793l,2218c,1876,108,1552,328,1281,526,993,904,760,1462,597,2002,414,2725,271,3589,161,4472,53,5610,,6981,xe" fillcolor="#181717" stroked="f" strokeweight="0">
                        <v:stroke miterlimit="83231f" joinstyle="miter"/>
                        <v:path arrowok="t" textboxrect="0,0,55839,69887"/>
                      </v:shape>
                      <v:shape id="Shape 3048" o:spid="_x0000_s1029" style="position:absolute;left:125867;top:1206;width:23351;height:68678;visibility:visible;mso-wrap-style:square;v-text-anchor:top" coordsize="23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" path="m4129,l21820,r1531,37l23351,10760r-3228,-140l13903,10620r,19383l20970,30003r2381,-331l23351,41918r-1207,-827c21006,40640,19709,40406,18230,40406r-4327,l13903,66459v,343,-126,667,-342,940c13327,67687,12945,67921,12423,68083v-540,181,-1242,324,-2127,432c9432,68623,8294,68678,6927,68678v-1336,,-2453,-55,-3356,-163c2671,68407,1947,68264,1425,68083,903,67921,526,67687,328,67399,108,67126,,66802,,66459l,4381c,2833,399,1713,1191,1030,1984,346,2959,,4129,xe" fillcolor="#181717" stroked="f" strokeweight="0">
                        <v:stroke miterlimit="83231f" joinstyle="miter"/>
                        <v:path arrowok="t" textboxrect="0,0,23351,68678"/>
                      </v:shape>
                      <v:shape id="Shape 3049" o:spid="_x0000_s1030" style="position:absolute;left:149218;top:1243;width:27369;height:68641;visibility:visible;mso-wrap-style:square;v-text-anchor:top" coordsize="27369,6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" path="m,l2904,71v1170,72,2217,165,3171,255c8814,722,11285,1389,13502,2346v2200,955,4058,2181,5591,3712c20627,7592,21796,9413,22610,11505v809,2091,1206,4506,1206,7211c23816,21006,23527,23095,22952,24971v-577,1894,-1444,3572,-2559,5049c19255,31500,17866,32781,16210,33878v-1642,1083,-3536,1966,-5645,2631c11594,37018,12548,37612,13447,38314v887,701,1733,1551,2528,2559c16767,41884,17523,43018,18229,44301v702,1295,1386,2740,2055,4363l26033,62132v544,1335,887,2325,1066,2938c27279,65684,27369,66170,27369,66512v,396,-72,720,-216,995c27010,67758,26685,67974,26141,68154v-522,181,-1295,306,-2325,378c22809,68604,21418,68641,19651,68641v-1477,,-2668,-37,-3532,-109c15233,68460,14532,68315,14028,68136v-508,-198,-868,-450,-1084,-738c12729,67089,12548,66728,12403,66314l6291,51043c5553,49311,4829,47782,4128,46446,3408,45110,2630,43995,1766,43090l,41880,,29634r2796,-388c4272,28778,5518,28108,6489,27243v993,-863,1732,-1893,2217,-3080c9211,22952,9448,21617,9448,20141v,-2254,-507,-4147,-1533,-5699c6903,12890,5229,11793,2904,11163,2198,10978,1407,10835,502,10745l,10723,,xe" fillcolor="#181717" stroked="f" strokeweight="0">
                        <v:stroke miterlimit="83231f" joinstyle="miter"/>
                        <v:path arrowok="t" textboxrect="0,0,27369,68641"/>
                      </v:shape>
                      <v:shape id="Shape 3050" o:spid="_x0000_s1031" style="position:absolute;left:186771;top:990;width:56361;height:68894;visibility:visible;mso-wrap-style:square;v-text-anchor:top" coordsize="56361,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" path="m50288,v1207,,2200,53,3010,144c54108,216,54742,379,55174,580v449,215,756,468,918,737c56272,1605,56361,1929,56361,2273r,61429c56361,64512,56218,65232,55949,65884v-289,630,-667,1152,-1135,1566c54328,67886,53767,68192,53118,68390v-648,179,-1317,288,-1983,288l45220,68678v-1225,,-2308,-127,-3189,-378c41126,68066,40298,67615,39543,66963v-760,-647,-1498,-1530,-2200,-2648c36637,63216,35846,61773,34982,60006l17960,28055v-975,-1912,-1983,-3949,-3012,-6149c13940,19707,13017,17561,12209,15488r-108,c12244,18015,12352,20539,12424,23062v54,2524,91,5120,91,7790l12515,66622v,341,-91,665,-289,940c12046,67850,11704,68083,11236,68282v-489,198,-1119,342,-1929,449c8492,68839,7449,68894,6185,68894v-1224,,-2253,-55,-3063,-163c2311,68624,1678,68480,1210,68282,759,68083,453,67850,274,67562,90,67287,,66963,,66622l,5177c,3536,490,2290,1462,1462,2419,634,3608,216,5015,216r7463,c13814,216,14930,324,15851,562v918,233,1732,612,2452,1134c19023,2218,19710,2960,20340,3895v630,923,1278,2074,1948,3446l35612,32328v773,1516,1533,3014,2289,4472c38658,38262,39399,39722,40100,41180v703,1462,1391,2906,2056,4310c42822,46898,43473,48305,44105,49709r53,c44050,47239,43978,44680,43924,41994v-54,-2671,-72,-5231,-72,-7646l43852,2273v,-344,108,-668,306,-956c44374,1048,44734,795,45220,580v490,-201,1138,-364,1948,-436c47981,53,49025,,50288,xe" fillcolor="#181717" stroked="f" strokeweight="0">
                        <v:stroke miterlimit="83231f" joinstyle="miter"/>
                        <v:path arrowok="t" textboxrect="0,0,56361,68894"/>
                      </v:shape>
                      <v:shape id="Shape 3051" o:spid="_x0000_s1032" style="position:absolute;left:251845;top:886;width:30766;height:68998;visibility:visible;mso-wrap-style:square;v-text-anchor:top" coordsize="30766,68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" path="m30766,r,13373l30740,13373,21074,42422r9692,l30766,53096r-12755,l13684,66456v-145,486,-324,899,-559,1245c12910,68025,12528,68296,12024,68493v-504,179,-1242,324,-2164,397c8924,68961,7697,68998,6181,68998v-1619,,-2883,-55,-3801,-163c1458,68727,828,68476,486,68062,127,67666,,67085,108,66347v108,-738,378,-1731,792,-2955l21979,2757v215,-597,449,-1083,737,-1462c23005,936,23454,648,24070,446,24682,267,25528,139,26629,87l30766,xe" fillcolor="#181717" stroked="f" strokeweight="0">
                        <v:stroke miterlimit="83231f" joinstyle="miter"/>
                        <v:path arrowok="t" textboxrect="0,0,30766,68998"/>
                      </v:shape>
                      <v:shape id="Shape 3052" o:spid="_x0000_s1033" style="position:absolute;left:282611;top:882;width:32302;height:69002;visibility:visible;mso-wrap-style:square;v-text-anchor:top" coordsize="32302,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" path="m190,c2264,,3924,36,5166,91v1228,52,2182,180,2869,359c8720,652,9224,940,9511,1336v306,377,559,900,778,1588l31417,63504v418,1259,689,2272,797,3010c32302,67252,32177,67813,31778,68174v-379,377,-1063,593,-2052,683c28732,68947,27379,69002,25650,69002v-1785,,-3193,-37,-4201,-91c20456,68857,19681,68749,19159,68606v-526,-163,-903,-379,-1119,-668c17842,67652,17662,67287,17518,66820l12921,53100,,53100,,42426r9691,l29,13377r-29,l,4,190,xe" fillcolor="#181717" stroked="f" strokeweight="0">
                        <v:stroke miterlimit="83231f" joinstyle="miter"/>
                        <v:path arrowok="t" textboxrect="0,0,32302,69002"/>
                      </v:shape>
                      <v:shape id="Shape 3053" o:spid="_x0000_s1034" style="position:absolute;left:323582;top:1206;width:79658;height:68678;visibility:visible;mso-wrap-style:square;v-text-anchor:top" coordsize="7965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" path="m5231,r9087,c15941,,17327,126,18482,400v1174,269,2182,701,3010,1313c22342,2325,23044,3139,23619,4148v563,1011,1048,2235,1480,3714l39884,48592r216,l55408,7971v468,-1480,976,-2722,1516,-3752c57464,3211,58094,2384,58818,1750,59538,1101,60401,669,61377,400,62367,126,63523,,64818,r9342,c75114,,75946,126,76631,364v683,252,1242,611,1677,1098c78758,1929,79082,2509,79315,3193v234,684,343,1480,343,2362l79658,66459v,343,-90,667,-288,940c79172,67687,78830,67921,78308,68083v-508,181,-1192,324,-2020,432c75438,68623,74359,68678,73059,68678v-1261,,-2326,-55,-3172,-163c69037,68407,68372,68264,67885,68083v-504,-162,-849,-396,-1065,-684c66604,67126,66514,66802,66514,66459r,-55623l66406,10836,46591,66406v-143,450,-359,828,-683,1138c45584,67831,45149,68066,44607,68245v-539,180,-1244,288,-2091,342c41689,68641,40659,68678,39470,68678v-1209,,-2217,-55,-3067,-145c35557,68443,34855,68317,34312,68119v-540,-198,-972,-432,-1296,-720c32710,67126,32490,66784,32382,66406l13255,10836r-89,l13166,66459v,343,-112,667,-310,940c12676,67687,12316,67921,11775,68083v-522,181,-1191,324,-2019,432c8928,68623,7863,68678,6546,68678v-1260,,-2326,-55,-3154,-163c2545,68407,1858,68264,1354,68083,832,67921,490,67687,292,67399,90,67126,,66802,,66459l,5555c,3752,472,2384,1426,1426,2384,471,3644,,5231,xe" fillcolor="#181717" stroked="f" strokeweight="0">
                        <v:stroke miterlimit="83231f" joinstyle="miter"/>
                        <v:path arrowok="t" textboxrect="0,0,79658,68678"/>
                      </v:shape>
                      <v:shape id="Shape 3054" o:spid="_x0000_s1035" style="position:absolute;left:418132;top:1206;width:40516;height:68352;visibility:visible;mso-wrap-style:square;v-text-anchor:top" coordsize="40516,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" path="m4130,l38244,v323,,594,90,849,273c39345,436,39543,742,39723,1191v180,432,306,1009,396,1696c40209,3571,40263,4435,40263,5500v,973,-54,1823,-144,2506c40029,8691,39903,9252,39723,9666v-180,432,-378,738,-630,918c38838,10782,38567,10872,38244,10872r-24395,l13849,27569r20643,c34820,27569,35108,27677,35378,27857v252,197,468,507,648,903c36205,29174,36332,29714,36422,30399v89,687,126,1515,126,2509c36548,33933,36511,34780,36422,35450v-90,665,-217,1204,-396,1605c35846,37469,35630,37757,35378,37919v-270,179,-558,270,-886,270l13849,38189r,19275l38459,57464v306,,616,108,868,306c39597,57949,39813,58255,39994,58690v179,414,304,973,395,1657c40479,61035,40516,61899,40516,62907v,1029,-37,1874,-127,2563c40298,66153,40173,66711,39994,67144v-181,418,-397,723,-667,922c39075,68264,38765,68352,38459,68352r-34329,c2960,68352,1984,68011,1193,67328,400,66639,,65523,,63972l,4381c,2833,400,1713,1193,1030,1984,346,2960,,4130,xe" fillcolor="#181717" stroked="f" strokeweight="0">
                        <v:stroke miterlimit="83231f" joinstyle="miter"/>
                        <v:path arrowok="t" textboxrect="0,0,40516,68352"/>
                      </v:shape>
                      <w10:anchorlock/>
                    </v:group>
                  </w:pict>
                </mc:Fallback>
              </mc:AlternateContent>
            </w:r>
          </w:p>
        </w:tc>
        <w:tc>
          <w:tcPr>
            <w:tcW w:w="2480" w:type="dxa"/>
            <w:tcBorders>
              <w:top w:val="single" w:sz="5" w:space="0" w:color="181717"/>
              <w:left w:val="single" w:sz="4" w:space="0" w:color="181717"/>
              <w:bottom w:val="single" w:sz="5" w:space="0" w:color="181717"/>
              <w:right w:val="single" w:sz="4" w:space="0" w:color="181717"/>
            </w:tcBorders>
          </w:tcPr>
          <w:p w14:paraId="531F0038" w14:textId="77777777" w:rsidR="00E075D4" w:rsidRPr="00916678" w:rsidRDefault="00E075D4" w:rsidP="00A97551">
            <w:pPr>
              <w:ind w:left="6"/>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4BCECB08" wp14:editId="574FD1D0">
                      <wp:extent cx="1038866" cy="72987"/>
                      <wp:effectExtent l="0" t="0" r="0" b="0"/>
                      <wp:docPr id="14" name="Group 14"/>
                      <wp:cNvGraphicFramePr/>
                      <a:graphic xmlns:a="http://schemas.openxmlformats.org/drawingml/2006/main">
                        <a:graphicData uri="http://schemas.microsoft.com/office/word/2010/wordprocessingGroup">
                          <wpg:wgp>
                            <wpg:cNvGrpSpPr/>
                            <wpg:grpSpPr>
                              <a:xfrm>
                                <a:off x="0" y="0"/>
                                <a:ext cx="1038866" cy="72987"/>
                                <a:chOff x="0" y="0"/>
                                <a:chExt cx="1038866" cy="72987"/>
                              </a:xfrm>
                            </wpg:grpSpPr>
                            <wps:wsp>
                              <wps:cNvPr id="15" name="Shape 3055"/>
                              <wps:cNvSpPr/>
                              <wps:spPr>
                                <a:xfrm>
                                  <a:off x="0" y="3424"/>
                                  <a:ext cx="38350" cy="68678"/>
                                </a:xfrm>
                                <a:custGeom>
                                  <a:avLst/>
                                  <a:gdLst/>
                                  <a:ahLst/>
                                  <a:cxnLst/>
                                  <a:rect l="0" t="0" r="0" b="0"/>
                                  <a:pathLst>
                                    <a:path w="38350" h="68678">
                                      <a:moveTo>
                                        <a:pt x="4129" y="0"/>
                                      </a:moveTo>
                                      <a:lnTo>
                                        <a:pt x="36295" y="0"/>
                                      </a:lnTo>
                                      <a:cubicBezTo>
                                        <a:pt x="36601" y="0"/>
                                        <a:pt x="36888" y="90"/>
                                        <a:pt x="37145" y="292"/>
                                      </a:cubicBezTo>
                                      <a:cubicBezTo>
                                        <a:pt x="37379" y="490"/>
                                        <a:pt x="37612" y="796"/>
                                        <a:pt x="37793" y="1246"/>
                                      </a:cubicBezTo>
                                      <a:cubicBezTo>
                                        <a:pt x="37991" y="1677"/>
                                        <a:pt x="38134" y="2272"/>
                                        <a:pt x="38225" y="3014"/>
                                      </a:cubicBezTo>
                                      <a:cubicBezTo>
                                        <a:pt x="38315" y="3752"/>
                                        <a:pt x="38350" y="4655"/>
                                        <a:pt x="38350" y="5698"/>
                                      </a:cubicBezTo>
                                      <a:cubicBezTo>
                                        <a:pt x="38350" y="6764"/>
                                        <a:pt x="38315" y="7647"/>
                                        <a:pt x="38225" y="8367"/>
                                      </a:cubicBezTo>
                                      <a:cubicBezTo>
                                        <a:pt x="38134" y="9091"/>
                                        <a:pt x="37991" y="9666"/>
                                        <a:pt x="37793" y="10098"/>
                                      </a:cubicBezTo>
                                      <a:cubicBezTo>
                                        <a:pt x="37612" y="10512"/>
                                        <a:pt x="37379" y="10836"/>
                                        <a:pt x="37145" y="11037"/>
                                      </a:cubicBezTo>
                                      <a:cubicBezTo>
                                        <a:pt x="36888" y="11254"/>
                                        <a:pt x="36601" y="11361"/>
                                        <a:pt x="36295" y="11361"/>
                                      </a:cubicBezTo>
                                      <a:lnTo>
                                        <a:pt x="13957" y="11361"/>
                                      </a:lnTo>
                                      <a:lnTo>
                                        <a:pt x="13957" y="29732"/>
                                      </a:lnTo>
                                      <a:lnTo>
                                        <a:pt x="34926" y="29732"/>
                                      </a:lnTo>
                                      <a:cubicBezTo>
                                        <a:pt x="35232" y="29732"/>
                                        <a:pt x="35521" y="29822"/>
                                        <a:pt x="35754" y="30003"/>
                                      </a:cubicBezTo>
                                      <a:cubicBezTo>
                                        <a:pt x="36007" y="30183"/>
                                        <a:pt x="36223" y="30469"/>
                                        <a:pt x="36421" y="30905"/>
                                      </a:cubicBezTo>
                                      <a:cubicBezTo>
                                        <a:pt x="36619" y="31320"/>
                                        <a:pt x="36763" y="31896"/>
                                        <a:pt x="36853" y="32598"/>
                                      </a:cubicBezTo>
                                      <a:cubicBezTo>
                                        <a:pt x="36929" y="33303"/>
                                        <a:pt x="36982" y="34168"/>
                                        <a:pt x="36982" y="35234"/>
                                      </a:cubicBezTo>
                                      <a:cubicBezTo>
                                        <a:pt x="36982" y="36295"/>
                                        <a:pt x="36929" y="37163"/>
                                        <a:pt x="36853" y="37883"/>
                                      </a:cubicBezTo>
                                      <a:cubicBezTo>
                                        <a:pt x="36763" y="38585"/>
                                        <a:pt x="36619" y="39164"/>
                                        <a:pt x="36421" y="39614"/>
                                      </a:cubicBezTo>
                                      <a:cubicBezTo>
                                        <a:pt x="36223" y="40083"/>
                                        <a:pt x="36007" y="40406"/>
                                        <a:pt x="35754" y="40587"/>
                                      </a:cubicBezTo>
                                      <a:cubicBezTo>
                                        <a:pt x="35521" y="40785"/>
                                        <a:pt x="35232" y="40893"/>
                                        <a:pt x="34926" y="40893"/>
                                      </a:cubicBezTo>
                                      <a:lnTo>
                                        <a:pt x="13957" y="40893"/>
                                      </a:lnTo>
                                      <a:lnTo>
                                        <a:pt x="13957" y="66351"/>
                                      </a:lnTo>
                                      <a:cubicBezTo>
                                        <a:pt x="13957" y="66729"/>
                                        <a:pt x="13849" y="67071"/>
                                        <a:pt x="13633" y="67346"/>
                                      </a:cubicBezTo>
                                      <a:cubicBezTo>
                                        <a:pt x="13416" y="67634"/>
                                        <a:pt x="13035" y="67867"/>
                                        <a:pt x="12496" y="68066"/>
                                      </a:cubicBezTo>
                                      <a:cubicBezTo>
                                        <a:pt x="11956" y="68264"/>
                                        <a:pt x="11236" y="68407"/>
                                        <a:pt x="10349" y="68515"/>
                                      </a:cubicBezTo>
                                      <a:cubicBezTo>
                                        <a:pt x="9468" y="68623"/>
                                        <a:pt x="8348" y="68678"/>
                                        <a:pt x="6980" y="68678"/>
                                      </a:cubicBezTo>
                                      <a:cubicBezTo>
                                        <a:pt x="5644" y="68678"/>
                                        <a:pt x="4529" y="68623"/>
                                        <a:pt x="3625" y="68515"/>
                                      </a:cubicBezTo>
                                      <a:cubicBezTo>
                                        <a:pt x="2725" y="68407"/>
                                        <a:pt x="2002" y="68264"/>
                                        <a:pt x="1480" y="68066"/>
                                      </a:cubicBezTo>
                                      <a:cubicBezTo>
                                        <a:pt x="958" y="67867"/>
                                        <a:pt x="579" y="67634"/>
                                        <a:pt x="346" y="67346"/>
                                      </a:cubicBezTo>
                                      <a:cubicBezTo>
                                        <a:pt x="108" y="67071"/>
                                        <a:pt x="0" y="66729"/>
                                        <a:pt x="0" y="66351"/>
                                      </a:cubicBezTo>
                                      <a:lnTo>
                                        <a:pt x="0" y="4381"/>
                                      </a:lnTo>
                                      <a:cubicBezTo>
                                        <a:pt x="0" y="2833"/>
                                        <a:pt x="399" y="1713"/>
                                        <a:pt x="1191" y="1030"/>
                                      </a:cubicBezTo>
                                      <a:cubicBezTo>
                                        <a:pt x="1984" y="346"/>
                                        <a:pt x="2959" y="0"/>
                                        <a:pt x="4129" y="0"/>
                                      </a:cubicBezTo>
                                      <a:close/>
                                    </a:path>
                                  </a:pathLst>
                                </a:custGeom>
                                <a:solidFill>
                                  <a:srgbClr val="181717"/>
                                </a:solidFill>
                                <a:ln w="0" cap="flat">
                                  <a:noFill/>
                                  <a:miter lim="127000"/>
                                </a:ln>
                                <a:effectLst/>
                              </wps:spPr>
                              <wps:bodyPr/>
                            </wps:wsp>
                            <wps:wsp>
                              <wps:cNvPr id="16" name="Shape 3056"/>
                              <wps:cNvSpPr/>
                              <wps:spPr>
                                <a:xfrm>
                                  <a:off x="49655" y="3100"/>
                                  <a:ext cx="13957" cy="69002"/>
                                </a:xfrm>
                                <a:custGeom>
                                  <a:avLst/>
                                  <a:gdLst/>
                                  <a:ahLst/>
                                  <a:cxnLst/>
                                  <a:rect l="0" t="0" r="0" b="0"/>
                                  <a:pathLst>
                                    <a:path w="13957" h="69002">
                                      <a:moveTo>
                                        <a:pt x="6980" y="0"/>
                                      </a:moveTo>
                                      <a:cubicBezTo>
                                        <a:pt x="8349" y="0"/>
                                        <a:pt x="9468" y="53"/>
                                        <a:pt x="10351" y="161"/>
                                      </a:cubicBezTo>
                                      <a:cubicBezTo>
                                        <a:pt x="11236" y="271"/>
                                        <a:pt x="11938" y="414"/>
                                        <a:pt x="12460" y="597"/>
                                      </a:cubicBezTo>
                                      <a:cubicBezTo>
                                        <a:pt x="13000" y="760"/>
                                        <a:pt x="13381" y="993"/>
                                        <a:pt x="13597" y="1281"/>
                                      </a:cubicBezTo>
                                      <a:cubicBezTo>
                                        <a:pt x="13832" y="1552"/>
                                        <a:pt x="13957" y="1876"/>
                                        <a:pt x="13957" y="2218"/>
                                      </a:cubicBezTo>
                                      <a:lnTo>
                                        <a:pt x="13957" y="66783"/>
                                      </a:lnTo>
                                      <a:cubicBezTo>
                                        <a:pt x="13957" y="67126"/>
                                        <a:pt x="13832" y="67450"/>
                                        <a:pt x="13597" y="67723"/>
                                      </a:cubicBezTo>
                                      <a:cubicBezTo>
                                        <a:pt x="13381" y="68011"/>
                                        <a:pt x="13000" y="68245"/>
                                        <a:pt x="12460" y="68407"/>
                                      </a:cubicBezTo>
                                      <a:cubicBezTo>
                                        <a:pt x="11938" y="68588"/>
                                        <a:pt x="11236" y="68731"/>
                                        <a:pt x="10351" y="68839"/>
                                      </a:cubicBezTo>
                                      <a:cubicBezTo>
                                        <a:pt x="9468" y="68947"/>
                                        <a:pt x="8349" y="69002"/>
                                        <a:pt x="6980" y="69002"/>
                                      </a:cubicBezTo>
                                      <a:cubicBezTo>
                                        <a:pt x="5645" y="69002"/>
                                        <a:pt x="4529" y="68947"/>
                                        <a:pt x="3625" y="68839"/>
                                      </a:cubicBezTo>
                                      <a:cubicBezTo>
                                        <a:pt x="2725" y="68731"/>
                                        <a:pt x="2002" y="68588"/>
                                        <a:pt x="1480" y="68407"/>
                                      </a:cubicBezTo>
                                      <a:cubicBezTo>
                                        <a:pt x="957" y="68245"/>
                                        <a:pt x="579" y="68011"/>
                                        <a:pt x="346" y="67723"/>
                                      </a:cubicBezTo>
                                      <a:cubicBezTo>
                                        <a:pt x="108" y="67450"/>
                                        <a:pt x="0" y="67126"/>
                                        <a:pt x="0" y="66783"/>
                                      </a:cubicBezTo>
                                      <a:lnTo>
                                        <a:pt x="0" y="2218"/>
                                      </a:lnTo>
                                      <a:cubicBezTo>
                                        <a:pt x="0" y="1876"/>
                                        <a:pt x="108" y="1552"/>
                                        <a:pt x="346" y="1281"/>
                                      </a:cubicBezTo>
                                      <a:cubicBezTo>
                                        <a:pt x="579" y="993"/>
                                        <a:pt x="957" y="760"/>
                                        <a:pt x="1515" y="597"/>
                                      </a:cubicBezTo>
                                      <a:cubicBezTo>
                                        <a:pt x="2056" y="414"/>
                                        <a:pt x="2761" y="271"/>
                                        <a:pt x="3644" y="161"/>
                                      </a:cubicBezTo>
                                      <a:cubicBezTo>
                                        <a:pt x="4529" y="53"/>
                                        <a:pt x="5645" y="0"/>
                                        <a:pt x="6980" y="0"/>
                                      </a:cubicBezTo>
                                      <a:close/>
                                    </a:path>
                                  </a:pathLst>
                                </a:custGeom>
                                <a:solidFill>
                                  <a:srgbClr val="181717"/>
                                </a:solidFill>
                                <a:ln w="0" cap="flat">
                                  <a:noFill/>
                                  <a:miter lim="127000"/>
                                </a:ln>
                                <a:effectLst/>
                              </wps:spPr>
                              <wps:bodyPr/>
                            </wps:wsp>
                            <wps:wsp>
                              <wps:cNvPr id="17" name="Shape 3057"/>
                              <wps:cNvSpPr/>
                              <wps:spPr>
                                <a:xfrm>
                                  <a:off x="78501" y="3424"/>
                                  <a:ext cx="23351" cy="68678"/>
                                </a:xfrm>
                                <a:custGeom>
                                  <a:avLst/>
                                  <a:gdLst/>
                                  <a:ahLst/>
                                  <a:cxnLst/>
                                  <a:rect l="0" t="0" r="0" b="0"/>
                                  <a:pathLst>
                                    <a:path w="23351" h="68678">
                                      <a:moveTo>
                                        <a:pt x="4129" y="0"/>
                                      </a:moveTo>
                                      <a:lnTo>
                                        <a:pt x="21820" y="0"/>
                                      </a:lnTo>
                                      <a:lnTo>
                                        <a:pt x="23351" y="37"/>
                                      </a:lnTo>
                                      <a:lnTo>
                                        <a:pt x="23351" y="10760"/>
                                      </a:lnTo>
                                      <a:lnTo>
                                        <a:pt x="20124" y="10620"/>
                                      </a:lnTo>
                                      <a:lnTo>
                                        <a:pt x="13903" y="10620"/>
                                      </a:lnTo>
                                      <a:lnTo>
                                        <a:pt x="13903" y="30003"/>
                                      </a:lnTo>
                                      <a:lnTo>
                                        <a:pt x="20970" y="30003"/>
                                      </a:lnTo>
                                      <a:lnTo>
                                        <a:pt x="23351" y="29672"/>
                                      </a:lnTo>
                                      <a:lnTo>
                                        <a:pt x="23351" y="41918"/>
                                      </a:lnTo>
                                      <a:lnTo>
                                        <a:pt x="22144" y="41091"/>
                                      </a:lnTo>
                                      <a:cubicBezTo>
                                        <a:pt x="21006" y="40640"/>
                                        <a:pt x="19710" y="40406"/>
                                        <a:pt x="18231" y="40406"/>
                                      </a:cubicBezTo>
                                      <a:lnTo>
                                        <a:pt x="13903" y="40406"/>
                                      </a:lnTo>
                                      <a:lnTo>
                                        <a:pt x="13903" y="66459"/>
                                      </a:lnTo>
                                      <a:cubicBezTo>
                                        <a:pt x="13903" y="66802"/>
                                        <a:pt x="13777" y="67126"/>
                                        <a:pt x="13561" y="67399"/>
                                      </a:cubicBezTo>
                                      <a:cubicBezTo>
                                        <a:pt x="13327" y="67687"/>
                                        <a:pt x="12945" y="67921"/>
                                        <a:pt x="12423" y="68083"/>
                                      </a:cubicBezTo>
                                      <a:cubicBezTo>
                                        <a:pt x="11883" y="68264"/>
                                        <a:pt x="11181" y="68407"/>
                                        <a:pt x="10296" y="68515"/>
                                      </a:cubicBezTo>
                                      <a:cubicBezTo>
                                        <a:pt x="9432" y="68623"/>
                                        <a:pt x="8294" y="68678"/>
                                        <a:pt x="6927" y="68678"/>
                                      </a:cubicBezTo>
                                      <a:cubicBezTo>
                                        <a:pt x="5590" y="68678"/>
                                        <a:pt x="4474" y="68623"/>
                                        <a:pt x="3571" y="68515"/>
                                      </a:cubicBezTo>
                                      <a:cubicBezTo>
                                        <a:pt x="2671" y="68407"/>
                                        <a:pt x="1948" y="68264"/>
                                        <a:pt x="1426" y="68083"/>
                                      </a:cubicBezTo>
                                      <a:cubicBezTo>
                                        <a:pt x="904" y="67921"/>
                                        <a:pt x="526" y="67687"/>
                                        <a:pt x="327" y="67399"/>
                                      </a:cubicBezTo>
                                      <a:cubicBezTo>
                                        <a:pt x="108" y="67126"/>
                                        <a:pt x="0" y="66802"/>
                                        <a:pt x="0" y="66459"/>
                                      </a:cubicBezTo>
                                      <a:lnTo>
                                        <a:pt x="0" y="4381"/>
                                      </a:lnTo>
                                      <a:cubicBezTo>
                                        <a:pt x="0" y="2833"/>
                                        <a:pt x="400" y="1713"/>
                                        <a:pt x="1191" y="1030"/>
                                      </a:cubicBezTo>
                                      <a:cubicBezTo>
                                        <a:pt x="1984" y="346"/>
                                        <a:pt x="2959" y="0"/>
                                        <a:pt x="4129" y="0"/>
                                      </a:cubicBezTo>
                                      <a:close/>
                                    </a:path>
                                  </a:pathLst>
                                </a:custGeom>
                                <a:solidFill>
                                  <a:srgbClr val="181717"/>
                                </a:solidFill>
                                <a:ln w="0" cap="flat">
                                  <a:noFill/>
                                  <a:miter lim="127000"/>
                                </a:ln>
                                <a:effectLst/>
                              </wps:spPr>
                              <wps:bodyPr/>
                            </wps:wsp>
                            <wps:wsp>
                              <wps:cNvPr id="18" name="Shape 3058"/>
                              <wps:cNvSpPr/>
                              <wps:spPr>
                                <a:xfrm>
                                  <a:off x="101852" y="3461"/>
                                  <a:ext cx="27369" cy="68641"/>
                                </a:xfrm>
                                <a:custGeom>
                                  <a:avLst/>
                                  <a:gdLst/>
                                  <a:ahLst/>
                                  <a:cxnLst/>
                                  <a:rect l="0" t="0" r="0" b="0"/>
                                  <a:pathLst>
                                    <a:path w="27369" h="68641">
                                      <a:moveTo>
                                        <a:pt x="0" y="0"/>
                                      </a:moveTo>
                                      <a:lnTo>
                                        <a:pt x="2904" y="71"/>
                                      </a:lnTo>
                                      <a:cubicBezTo>
                                        <a:pt x="4074" y="143"/>
                                        <a:pt x="5121" y="236"/>
                                        <a:pt x="6075" y="326"/>
                                      </a:cubicBezTo>
                                      <a:cubicBezTo>
                                        <a:pt x="8816" y="722"/>
                                        <a:pt x="11285" y="1389"/>
                                        <a:pt x="13502" y="2346"/>
                                      </a:cubicBezTo>
                                      <a:cubicBezTo>
                                        <a:pt x="15702" y="3301"/>
                                        <a:pt x="17560" y="4527"/>
                                        <a:pt x="19093" y="6058"/>
                                      </a:cubicBezTo>
                                      <a:cubicBezTo>
                                        <a:pt x="20627" y="7592"/>
                                        <a:pt x="21796" y="9413"/>
                                        <a:pt x="22610" y="11505"/>
                                      </a:cubicBezTo>
                                      <a:cubicBezTo>
                                        <a:pt x="23421" y="13596"/>
                                        <a:pt x="23817" y="16011"/>
                                        <a:pt x="23817" y="18716"/>
                                      </a:cubicBezTo>
                                      <a:cubicBezTo>
                                        <a:pt x="23817" y="21006"/>
                                        <a:pt x="23529" y="23095"/>
                                        <a:pt x="22952" y="24971"/>
                                      </a:cubicBezTo>
                                      <a:cubicBezTo>
                                        <a:pt x="22377" y="26865"/>
                                        <a:pt x="21509" y="28543"/>
                                        <a:pt x="20393" y="30020"/>
                                      </a:cubicBezTo>
                                      <a:cubicBezTo>
                                        <a:pt x="19255" y="31500"/>
                                        <a:pt x="17866" y="32781"/>
                                        <a:pt x="16210" y="33878"/>
                                      </a:cubicBezTo>
                                      <a:cubicBezTo>
                                        <a:pt x="14568" y="34961"/>
                                        <a:pt x="12674" y="35844"/>
                                        <a:pt x="10564" y="36509"/>
                                      </a:cubicBezTo>
                                      <a:cubicBezTo>
                                        <a:pt x="11594" y="37018"/>
                                        <a:pt x="12548" y="37612"/>
                                        <a:pt x="13449" y="38314"/>
                                      </a:cubicBezTo>
                                      <a:cubicBezTo>
                                        <a:pt x="14334" y="39015"/>
                                        <a:pt x="15180" y="39865"/>
                                        <a:pt x="15976" y="40873"/>
                                      </a:cubicBezTo>
                                      <a:cubicBezTo>
                                        <a:pt x="16767" y="41884"/>
                                        <a:pt x="17524" y="43018"/>
                                        <a:pt x="18229" y="44301"/>
                                      </a:cubicBezTo>
                                      <a:cubicBezTo>
                                        <a:pt x="18931" y="45596"/>
                                        <a:pt x="19616" y="47041"/>
                                        <a:pt x="20285" y="48664"/>
                                      </a:cubicBezTo>
                                      <a:lnTo>
                                        <a:pt x="26034" y="62132"/>
                                      </a:lnTo>
                                      <a:cubicBezTo>
                                        <a:pt x="26578" y="63467"/>
                                        <a:pt x="26920" y="64457"/>
                                        <a:pt x="27100" y="65070"/>
                                      </a:cubicBezTo>
                                      <a:cubicBezTo>
                                        <a:pt x="27279" y="65684"/>
                                        <a:pt x="27369" y="66170"/>
                                        <a:pt x="27369" y="66512"/>
                                      </a:cubicBezTo>
                                      <a:cubicBezTo>
                                        <a:pt x="27369" y="66908"/>
                                        <a:pt x="27298" y="67232"/>
                                        <a:pt x="27153" y="67507"/>
                                      </a:cubicBezTo>
                                      <a:cubicBezTo>
                                        <a:pt x="27010" y="67758"/>
                                        <a:pt x="26686" y="67974"/>
                                        <a:pt x="26142" y="68154"/>
                                      </a:cubicBezTo>
                                      <a:cubicBezTo>
                                        <a:pt x="25620" y="68335"/>
                                        <a:pt x="24846" y="68460"/>
                                        <a:pt x="23817" y="68532"/>
                                      </a:cubicBezTo>
                                      <a:cubicBezTo>
                                        <a:pt x="22809" y="68604"/>
                                        <a:pt x="21419" y="68641"/>
                                        <a:pt x="19651" y="68641"/>
                                      </a:cubicBezTo>
                                      <a:cubicBezTo>
                                        <a:pt x="18176" y="68641"/>
                                        <a:pt x="16983" y="68604"/>
                                        <a:pt x="16120" y="68532"/>
                                      </a:cubicBezTo>
                                      <a:cubicBezTo>
                                        <a:pt x="15234" y="68460"/>
                                        <a:pt x="14532" y="68315"/>
                                        <a:pt x="14028" y="68136"/>
                                      </a:cubicBezTo>
                                      <a:cubicBezTo>
                                        <a:pt x="13520" y="67938"/>
                                        <a:pt x="13160" y="67686"/>
                                        <a:pt x="12945" y="67398"/>
                                      </a:cubicBezTo>
                                      <a:cubicBezTo>
                                        <a:pt x="12729" y="67089"/>
                                        <a:pt x="12548" y="66728"/>
                                        <a:pt x="12405" y="66314"/>
                                      </a:cubicBezTo>
                                      <a:lnTo>
                                        <a:pt x="6291" y="51043"/>
                                      </a:lnTo>
                                      <a:cubicBezTo>
                                        <a:pt x="5553" y="49311"/>
                                        <a:pt x="4831" y="47782"/>
                                        <a:pt x="4128" y="46446"/>
                                      </a:cubicBezTo>
                                      <a:cubicBezTo>
                                        <a:pt x="3408" y="45110"/>
                                        <a:pt x="2631" y="43995"/>
                                        <a:pt x="1766" y="43090"/>
                                      </a:cubicBezTo>
                                      <a:lnTo>
                                        <a:pt x="0" y="41880"/>
                                      </a:lnTo>
                                      <a:lnTo>
                                        <a:pt x="0" y="29634"/>
                                      </a:lnTo>
                                      <a:lnTo>
                                        <a:pt x="2796" y="29246"/>
                                      </a:lnTo>
                                      <a:cubicBezTo>
                                        <a:pt x="4272" y="28778"/>
                                        <a:pt x="5517" y="28108"/>
                                        <a:pt x="6489" y="27243"/>
                                      </a:cubicBezTo>
                                      <a:cubicBezTo>
                                        <a:pt x="7483" y="26380"/>
                                        <a:pt x="8221" y="25350"/>
                                        <a:pt x="8708" y="24163"/>
                                      </a:cubicBezTo>
                                      <a:cubicBezTo>
                                        <a:pt x="9211" y="22952"/>
                                        <a:pt x="9448" y="21617"/>
                                        <a:pt x="9448" y="20141"/>
                                      </a:cubicBezTo>
                                      <a:cubicBezTo>
                                        <a:pt x="9448" y="17887"/>
                                        <a:pt x="8942" y="15994"/>
                                        <a:pt x="7915" y="14442"/>
                                      </a:cubicBezTo>
                                      <a:cubicBezTo>
                                        <a:pt x="6903" y="12890"/>
                                        <a:pt x="5229" y="11793"/>
                                        <a:pt x="2904" y="11163"/>
                                      </a:cubicBezTo>
                                      <a:cubicBezTo>
                                        <a:pt x="2198" y="10978"/>
                                        <a:pt x="1407" y="10835"/>
                                        <a:pt x="502" y="10745"/>
                                      </a:cubicBezTo>
                                      <a:lnTo>
                                        <a:pt x="0" y="10723"/>
                                      </a:lnTo>
                                      <a:lnTo>
                                        <a:pt x="0" y="0"/>
                                      </a:lnTo>
                                      <a:close/>
                                    </a:path>
                                  </a:pathLst>
                                </a:custGeom>
                                <a:solidFill>
                                  <a:srgbClr val="181717"/>
                                </a:solidFill>
                                <a:ln w="0" cap="flat">
                                  <a:noFill/>
                                  <a:miter lim="127000"/>
                                </a:ln>
                                <a:effectLst/>
                              </wps:spPr>
                              <wps:bodyPr/>
                            </wps:wsp>
                            <wps:wsp>
                              <wps:cNvPr id="19" name="Shape 3059"/>
                              <wps:cNvSpPr/>
                              <wps:spPr>
                                <a:xfrm>
                                  <a:off x="134237" y="2218"/>
                                  <a:ext cx="44622" cy="70769"/>
                                </a:xfrm>
                                <a:custGeom>
                                  <a:avLst/>
                                  <a:gdLst/>
                                  <a:ahLst/>
                                  <a:cxnLst/>
                                  <a:rect l="0" t="0" r="0" b="0"/>
                                  <a:pathLst>
                                    <a:path w="44622" h="70769">
                                      <a:moveTo>
                                        <a:pt x="24088" y="0"/>
                                      </a:moveTo>
                                      <a:cubicBezTo>
                                        <a:pt x="25690" y="0"/>
                                        <a:pt x="27313" y="108"/>
                                        <a:pt x="28937" y="360"/>
                                      </a:cubicBezTo>
                                      <a:cubicBezTo>
                                        <a:pt x="30560" y="612"/>
                                        <a:pt x="32072" y="936"/>
                                        <a:pt x="33480" y="1369"/>
                                      </a:cubicBezTo>
                                      <a:cubicBezTo>
                                        <a:pt x="34888" y="1785"/>
                                        <a:pt x="36130" y="2272"/>
                                        <a:pt x="37231" y="2794"/>
                                      </a:cubicBezTo>
                                      <a:cubicBezTo>
                                        <a:pt x="38328" y="3315"/>
                                        <a:pt x="39052" y="3769"/>
                                        <a:pt x="39395" y="4112"/>
                                      </a:cubicBezTo>
                                      <a:cubicBezTo>
                                        <a:pt x="39755" y="4471"/>
                                        <a:pt x="39988" y="4759"/>
                                        <a:pt x="40114" y="5011"/>
                                      </a:cubicBezTo>
                                      <a:cubicBezTo>
                                        <a:pt x="40241" y="5264"/>
                                        <a:pt x="40331" y="5587"/>
                                        <a:pt x="40420" y="5986"/>
                                      </a:cubicBezTo>
                                      <a:cubicBezTo>
                                        <a:pt x="40511" y="6400"/>
                                        <a:pt x="40583" y="6904"/>
                                        <a:pt x="40618" y="7517"/>
                                      </a:cubicBezTo>
                                      <a:cubicBezTo>
                                        <a:pt x="40636" y="8133"/>
                                        <a:pt x="40655" y="8906"/>
                                        <a:pt x="40655" y="9824"/>
                                      </a:cubicBezTo>
                                      <a:cubicBezTo>
                                        <a:pt x="40655" y="10837"/>
                                        <a:pt x="40636" y="11700"/>
                                        <a:pt x="40583" y="12406"/>
                                      </a:cubicBezTo>
                                      <a:cubicBezTo>
                                        <a:pt x="40528" y="13107"/>
                                        <a:pt x="40439" y="13684"/>
                                        <a:pt x="40312" y="14151"/>
                                      </a:cubicBezTo>
                                      <a:cubicBezTo>
                                        <a:pt x="40204" y="14606"/>
                                        <a:pt x="40025" y="14947"/>
                                        <a:pt x="39790" y="15146"/>
                                      </a:cubicBezTo>
                                      <a:cubicBezTo>
                                        <a:pt x="39557" y="15362"/>
                                        <a:pt x="39251" y="15470"/>
                                        <a:pt x="38873" y="15470"/>
                                      </a:cubicBezTo>
                                      <a:cubicBezTo>
                                        <a:pt x="38473" y="15470"/>
                                        <a:pt x="37861" y="15217"/>
                                        <a:pt x="37015" y="14732"/>
                                      </a:cubicBezTo>
                                      <a:cubicBezTo>
                                        <a:pt x="36166" y="14242"/>
                                        <a:pt x="35140" y="13701"/>
                                        <a:pt x="33894" y="13126"/>
                                      </a:cubicBezTo>
                                      <a:cubicBezTo>
                                        <a:pt x="32670" y="12532"/>
                                        <a:pt x="31244" y="12006"/>
                                        <a:pt x="29620" y="11537"/>
                                      </a:cubicBezTo>
                                      <a:cubicBezTo>
                                        <a:pt x="27997" y="11052"/>
                                        <a:pt x="26233" y="10819"/>
                                        <a:pt x="24286" y="10819"/>
                                      </a:cubicBezTo>
                                      <a:cubicBezTo>
                                        <a:pt x="22770" y="10819"/>
                                        <a:pt x="21453" y="10998"/>
                                        <a:pt x="20337" y="11376"/>
                                      </a:cubicBezTo>
                                      <a:cubicBezTo>
                                        <a:pt x="19199" y="11736"/>
                                        <a:pt x="18263" y="12261"/>
                                        <a:pt x="17507" y="12909"/>
                                      </a:cubicBezTo>
                                      <a:cubicBezTo>
                                        <a:pt x="16747" y="13558"/>
                                        <a:pt x="16189" y="14332"/>
                                        <a:pt x="15811" y="15253"/>
                                      </a:cubicBezTo>
                                      <a:cubicBezTo>
                                        <a:pt x="15451" y="16172"/>
                                        <a:pt x="15253" y="17147"/>
                                        <a:pt x="15253" y="18155"/>
                                      </a:cubicBezTo>
                                      <a:cubicBezTo>
                                        <a:pt x="15253" y="19671"/>
                                        <a:pt x="15667" y="20988"/>
                                        <a:pt x="16495" y="22104"/>
                                      </a:cubicBezTo>
                                      <a:cubicBezTo>
                                        <a:pt x="17327" y="23206"/>
                                        <a:pt x="18443" y="24195"/>
                                        <a:pt x="19832" y="25059"/>
                                      </a:cubicBezTo>
                                      <a:cubicBezTo>
                                        <a:pt x="21218" y="25928"/>
                                        <a:pt x="22788" y="26737"/>
                                        <a:pt x="24555" y="27479"/>
                                      </a:cubicBezTo>
                                      <a:cubicBezTo>
                                        <a:pt x="26323" y="28235"/>
                                        <a:pt x="28109" y="29045"/>
                                        <a:pt x="29945" y="29894"/>
                                      </a:cubicBezTo>
                                      <a:cubicBezTo>
                                        <a:pt x="31766" y="30740"/>
                                        <a:pt x="33570" y="31695"/>
                                        <a:pt x="35338" y="32761"/>
                                      </a:cubicBezTo>
                                      <a:cubicBezTo>
                                        <a:pt x="37088" y="33840"/>
                                        <a:pt x="38654" y="35121"/>
                                        <a:pt x="40025" y="36619"/>
                                      </a:cubicBezTo>
                                      <a:cubicBezTo>
                                        <a:pt x="41397" y="38114"/>
                                        <a:pt x="42512" y="39881"/>
                                        <a:pt x="43362" y="41901"/>
                                      </a:cubicBezTo>
                                      <a:cubicBezTo>
                                        <a:pt x="44207" y="43938"/>
                                        <a:pt x="44622" y="46318"/>
                                        <a:pt x="44622" y="49061"/>
                                      </a:cubicBezTo>
                                      <a:cubicBezTo>
                                        <a:pt x="44622" y="52646"/>
                                        <a:pt x="43956" y="55804"/>
                                        <a:pt x="42620" y="58525"/>
                                      </a:cubicBezTo>
                                      <a:cubicBezTo>
                                        <a:pt x="41289" y="61229"/>
                                        <a:pt x="39466" y="63501"/>
                                        <a:pt x="37177" y="65305"/>
                                      </a:cubicBezTo>
                                      <a:cubicBezTo>
                                        <a:pt x="34888" y="67125"/>
                                        <a:pt x="32216" y="68476"/>
                                        <a:pt x="29153" y="69397"/>
                                      </a:cubicBezTo>
                                      <a:cubicBezTo>
                                        <a:pt x="26089" y="70316"/>
                                        <a:pt x="22805" y="70769"/>
                                        <a:pt x="19324" y="70769"/>
                                      </a:cubicBezTo>
                                      <a:cubicBezTo>
                                        <a:pt x="16963" y="70769"/>
                                        <a:pt x="14764" y="70585"/>
                                        <a:pt x="12744" y="70190"/>
                                      </a:cubicBezTo>
                                      <a:cubicBezTo>
                                        <a:pt x="10728" y="69811"/>
                                        <a:pt x="8942" y="69343"/>
                                        <a:pt x="7391" y="68803"/>
                                      </a:cubicBezTo>
                                      <a:cubicBezTo>
                                        <a:pt x="5839" y="68242"/>
                                        <a:pt x="4543" y="67684"/>
                                        <a:pt x="3495" y="67072"/>
                                      </a:cubicBezTo>
                                      <a:cubicBezTo>
                                        <a:pt x="2470" y="66478"/>
                                        <a:pt x="1709" y="65952"/>
                                        <a:pt x="1260" y="65484"/>
                                      </a:cubicBezTo>
                                      <a:cubicBezTo>
                                        <a:pt x="792" y="65034"/>
                                        <a:pt x="469" y="64368"/>
                                        <a:pt x="288" y="63519"/>
                                      </a:cubicBezTo>
                                      <a:cubicBezTo>
                                        <a:pt x="90" y="62655"/>
                                        <a:pt x="0" y="61409"/>
                                        <a:pt x="0" y="59785"/>
                                      </a:cubicBezTo>
                                      <a:cubicBezTo>
                                        <a:pt x="0" y="58688"/>
                                        <a:pt x="35" y="57787"/>
                                        <a:pt x="90" y="57045"/>
                                      </a:cubicBezTo>
                                      <a:cubicBezTo>
                                        <a:pt x="163" y="56307"/>
                                        <a:pt x="288" y="55696"/>
                                        <a:pt x="432" y="55242"/>
                                      </a:cubicBezTo>
                                      <a:cubicBezTo>
                                        <a:pt x="594" y="54793"/>
                                        <a:pt x="810" y="54469"/>
                                        <a:pt x="1079" y="54270"/>
                                      </a:cubicBezTo>
                                      <a:cubicBezTo>
                                        <a:pt x="1332" y="54073"/>
                                        <a:pt x="1638" y="53982"/>
                                        <a:pt x="1998" y="53982"/>
                                      </a:cubicBezTo>
                                      <a:cubicBezTo>
                                        <a:pt x="2488" y="53982"/>
                                        <a:pt x="3189" y="54270"/>
                                        <a:pt x="4089" y="54845"/>
                                      </a:cubicBezTo>
                                      <a:cubicBezTo>
                                        <a:pt x="4975" y="55422"/>
                                        <a:pt x="6128" y="56074"/>
                                        <a:pt x="7553" y="56776"/>
                                      </a:cubicBezTo>
                                      <a:cubicBezTo>
                                        <a:pt x="8960" y="57477"/>
                                        <a:pt x="10635" y="58129"/>
                                        <a:pt x="12582" y="58706"/>
                                      </a:cubicBezTo>
                                      <a:cubicBezTo>
                                        <a:pt x="14548" y="59282"/>
                                        <a:pt x="16801" y="59569"/>
                                        <a:pt x="19383" y="59569"/>
                                      </a:cubicBezTo>
                                      <a:cubicBezTo>
                                        <a:pt x="21074" y="59569"/>
                                        <a:pt x="22590" y="59371"/>
                                        <a:pt x="23925" y="58976"/>
                                      </a:cubicBezTo>
                                      <a:cubicBezTo>
                                        <a:pt x="25258" y="58562"/>
                                        <a:pt x="26396" y="57986"/>
                                        <a:pt x="27332" y="57244"/>
                                      </a:cubicBezTo>
                                      <a:cubicBezTo>
                                        <a:pt x="28252" y="56506"/>
                                        <a:pt x="28972" y="55605"/>
                                        <a:pt x="29459" y="54504"/>
                                      </a:cubicBezTo>
                                      <a:cubicBezTo>
                                        <a:pt x="29963" y="53405"/>
                                        <a:pt x="30200" y="52197"/>
                                        <a:pt x="30200" y="50860"/>
                                      </a:cubicBezTo>
                                      <a:cubicBezTo>
                                        <a:pt x="30200" y="49312"/>
                                        <a:pt x="29783" y="47978"/>
                                        <a:pt x="28937" y="46879"/>
                                      </a:cubicBezTo>
                                      <a:cubicBezTo>
                                        <a:pt x="28091" y="45760"/>
                                        <a:pt x="26989" y="44769"/>
                                        <a:pt x="25636" y="43920"/>
                                      </a:cubicBezTo>
                                      <a:cubicBezTo>
                                        <a:pt x="24286" y="43056"/>
                                        <a:pt x="22734" y="42242"/>
                                        <a:pt x="21020" y="41487"/>
                                      </a:cubicBezTo>
                                      <a:cubicBezTo>
                                        <a:pt x="19289" y="40731"/>
                                        <a:pt x="17507" y="39917"/>
                                        <a:pt x="15686" y="39089"/>
                                      </a:cubicBezTo>
                                      <a:cubicBezTo>
                                        <a:pt x="13845" y="38243"/>
                                        <a:pt x="12060" y="37267"/>
                                        <a:pt x="10347" y="36205"/>
                                      </a:cubicBezTo>
                                      <a:cubicBezTo>
                                        <a:pt x="8618" y="35121"/>
                                        <a:pt x="7085" y="33840"/>
                                        <a:pt x="5714" y="32347"/>
                                      </a:cubicBezTo>
                                      <a:cubicBezTo>
                                        <a:pt x="4364" y="30849"/>
                                        <a:pt x="3261" y="29081"/>
                                        <a:pt x="2416" y="27043"/>
                                      </a:cubicBezTo>
                                      <a:cubicBezTo>
                                        <a:pt x="1566" y="24988"/>
                                        <a:pt x="1152" y="22554"/>
                                        <a:pt x="1152" y="19689"/>
                                      </a:cubicBezTo>
                                      <a:cubicBezTo>
                                        <a:pt x="1152" y="16423"/>
                                        <a:pt x="1764" y="13540"/>
                                        <a:pt x="2973" y="11052"/>
                                      </a:cubicBezTo>
                                      <a:cubicBezTo>
                                        <a:pt x="4180" y="8582"/>
                                        <a:pt x="5822" y="6508"/>
                                        <a:pt x="7894" y="4885"/>
                                      </a:cubicBezTo>
                                      <a:cubicBezTo>
                                        <a:pt x="9950" y="3243"/>
                                        <a:pt x="12384" y="2020"/>
                                        <a:pt x="15182" y="1206"/>
                                      </a:cubicBezTo>
                                      <a:cubicBezTo>
                                        <a:pt x="17974" y="396"/>
                                        <a:pt x="20949" y="0"/>
                                        <a:pt x="24088" y="0"/>
                                      </a:cubicBezTo>
                                      <a:close/>
                                    </a:path>
                                  </a:pathLst>
                                </a:custGeom>
                                <a:solidFill>
                                  <a:srgbClr val="181717"/>
                                </a:solidFill>
                                <a:ln w="0" cap="flat">
                                  <a:noFill/>
                                  <a:miter lim="127000"/>
                                </a:ln>
                                <a:effectLst/>
                              </wps:spPr>
                              <wps:bodyPr/>
                            </wps:wsp>
                            <wps:wsp>
                              <wps:cNvPr id="20" name="Shape 3060"/>
                              <wps:cNvSpPr/>
                              <wps:spPr>
                                <a:xfrm>
                                  <a:off x="181601" y="3424"/>
                                  <a:ext cx="52305" cy="68678"/>
                                </a:xfrm>
                                <a:custGeom>
                                  <a:avLst/>
                                  <a:gdLst/>
                                  <a:ahLst/>
                                  <a:cxnLst/>
                                  <a:rect l="0" t="0" r="0" b="0"/>
                                  <a:pathLst>
                                    <a:path w="52305" h="68678">
                                      <a:moveTo>
                                        <a:pt x="2056" y="0"/>
                                      </a:moveTo>
                                      <a:lnTo>
                                        <a:pt x="50235" y="0"/>
                                      </a:lnTo>
                                      <a:cubicBezTo>
                                        <a:pt x="50559" y="0"/>
                                        <a:pt x="50847" y="90"/>
                                        <a:pt x="51118" y="292"/>
                                      </a:cubicBezTo>
                                      <a:cubicBezTo>
                                        <a:pt x="51369" y="490"/>
                                        <a:pt x="51585" y="796"/>
                                        <a:pt x="51765" y="1246"/>
                                      </a:cubicBezTo>
                                      <a:cubicBezTo>
                                        <a:pt x="51946" y="1677"/>
                                        <a:pt x="52071" y="2272"/>
                                        <a:pt x="52162" y="3014"/>
                                      </a:cubicBezTo>
                                      <a:cubicBezTo>
                                        <a:pt x="52250" y="3752"/>
                                        <a:pt x="52305" y="4655"/>
                                        <a:pt x="52305" y="5698"/>
                                      </a:cubicBezTo>
                                      <a:cubicBezTo>
                                        <a:pt x="52305" y="6728"/>
                                        <a:pt x="52250" y="7592"/>
                                        <a:pt x="52162" y="8312"/>
                                      </a:cubicBezTo>
                                      <a:cubicBezTo>
                                        <a:pt x="52071" y="9036"/>
                                        <a:pt x="51946" y="9630"/>
                                        <a:pt x="51765" y="10062"/>
                                      </a:cubicBezTo>
                                      <a:cubicBezTo>
                                        <a:pt x="51585" y="10494"/>
                                        <a:pt x="51369" y="10836"/>
                                        <a:pt x="51118" y="11037"/>
                                      </a:cubicBezTo>
                                      <a:cubicBezTo>
                                        <a:pt x="50847" y="11254"/>
                                        <a:pt x="50559" y="11361"/>
                                        <a:pt x="50235" y="11361"/>
                                      </a:cubicBezTo>
                                      <a:lnTo>
                                        <a:pt x="33124" y="11361"/>
                                      </a:lnTo>
                                      <a:lnTo>
                                        <a:pt x="33124" y="66459"/>
                                      </a:lnTo>
                                      <a:cubicBezTo>
                                        <a:pt x="33124" y="66802"/>
                                        <a:pt x="33016" y="67126"/>
                                        <a:pt x="32779" y="67399"/>
                                      </a:cubicBezTo>
                                      <a:cubicBezTo>
                                        <a:pt x="32545" y="67687"/>
                                        <a:pt x="32167" y="67921"/>
                                        <a:pt x="31645" y="68083"/>
                                      </a:cubicBezTo>
                                      <a:cubicBezTo>
                                        <a:pt x="31123" y="68264"/>
                                        <a:pt x="30399" y="68407"/>
                                        <a:pt x="29500" y="68515"/>
                                      </a:cubicBezTo>
                                      <a:cubicBezTo>
                                        <a:pt x="28617" y="68623"/>
                                        <a:pt x="27497" y="68678"/>
                                        <a:pt x="26144" y="68678"/>
                                      </a:cubicBezTo>
                                      <a:cubicBezTo>
                                        <a:pt x="24812" y="68678"/>
                                        <a:pt x="23692" y="68623"/>
                                        <a:pt x="22793" y="68515"/>
                                      </a:cubicBezTo>
                                      <a:cubicBezTo>
                                        <a:pt x="21906" y="68407"/>
                                        <a:pt x="21186" y="68264"/>
                                        <a:pt x="20664" y="68083"/>
                                      </a:cubicBezTo>
                                      <a:cubicBezTo>
                                        <a:pt x="20125" y="67921"/>
                                        <a:pt x="19744" y="67687"/>
                                        <a:pt x="19527" y="67399"/>
                                      </a:cubicBezTo>
                                      <a:cubicBezTo>
                                        <a:pt x="19293" y="67126"/>
                                        <a:pt x="19185" y="66802"/>
                                        <a:pt x="19185" y="66459"/>
                                      </a:cubicBezTo>
                                      <a:lnTo>
                                        <a:pt x="19185" y="11361"/>
                                      </a:lnTo>
                                      <a:lnTo>
                                        <a:pt x="2056" y="11361"/>
                                      </a:lnTo>
                                      <a:cubicBezTo>
                                        <a:pt x="1715" y="11361"/>
                                        <a:pt x="1408" y="11254"/>
                                        <a:pt x="1175" y="11037"/>
                                      </a:cubicBezTo>
                                      <a:cubicBezTo>
                                        <a:pt x="922" y="10836"/>
                                        <a:pt x="706" y="10494"/>
                                        <a:pt x="526" y="10062"/>
                                      </a:cubicBezTo>
                                      <a:cubicBezTo>
                                        <a:pt x="361" y="9630"/>
                                        <a:pt x="217" y="9036"/>
                                        <a:pt x="127" y="8312"/>
                                      </a:cubicBezTo>
                                      <a:cubicBezTo>
                                        <a:pt x="55" y="7592"/>
                                        <a:pt x="0" y="6728"/>
                                        <a:pt x="0" y="5698"/>
                                      </a:cubicBezTo>
                                      <a:cubicBezTo>
                                        <a:pt x="0" y="4655"/>
                                        <a:pt x="55" y="3752"/>
                                        <a:pt x="127" y="3014"/>
                                      </a:cubicBezTo>
                                      <a:cubicBezTo>
                                        <a:pt x="217" y="2272"/>
                                        <a:pt x="361" y="1677"/>
                                        <a:pt x="526" y="1246"/>
                                      </a:cubicBezTo>
                                      <a:cubicBezTo>
                                        <a:pt x="706" y="796"/>
                                        <a:pt x="922" y="490"/>
                                        <a:pt x="1175" y="292"/>
                                      </a:cubicBezTo>
                                      <a:cubicBezTo>
                                        <a:pt x="1408" y="90"/>
                                        <a:pt x="1715" y="0"/>
                                        <a:pt x="2056" y="0"/>
                                      </a:cubicBezTo>
                                      <a:close/>
                                    </a:path>
                                  </a:pathLst>
                                </a:custGeom>
                                <a:solidFill>
                                  <a:srgbClr val="181717"/>
                                </a:solidFill>
                                <a:ln w="0" cap="flat">
                                  <a:noFill/>
                                  <a:miter lim="127000"/>
                                </a:ln>
                                <a:effectLst/>
                              </wps:spPr>
                              <wps:bodyPr/>
                            </wps:wsp>
                            <wps:wsp>
                              <wps:cNvPr id="21" name="Shape 3061"/>
                              <wps:cNvSpPr/>
                              <wps:spPr>
                                <a:xfrm>
                                  <a:off x="266432" y="3208"/>
                                  <a:ext cx="56361" cy="68894"/>
                                </a:xfrm>
                                <a:custGeom>
                                  <a:avLst/>
                                  <a:gdLst/>
                                  <a:ahLst/>
                                  <a:cxnLst/>
                                  <a:rect l="0" t="0" r="0" b="0"/>
                                  <a:pathLst>
                                    <a:path w="56361" h="68894">
                                      <a:moveTo>
                                        <a:pt x="50288" y="0"/>
                                      </a:moveTo>
                                      <a:cubicBezTo>
                                        <a:pt x="51495" y="0"/>
                                        <a:pt x="52488" y="53"/>
                                        <a:pt x="53298" y="144"/>
                                      </a:cubicBezTo>
                                      <a:cubicBezTo>
                                        <a:pt x="54108" y="216"/>
                                        <a:pt x="54742" y="379"/>
                                        <a:pt x="55174" y="580"/>
                                      </a:cubicBezTo>
                                      <a:cubicBezTo>
                                        <a:pt x="55623" y="795"/>
                                        <a:pt x="55930" y="1048"/>
                                        <a:pt x="56092" y="1317"/>
                                      </a:cubicBezTo>
                                      <a:cubicBezTo>
                                        <a:pt x="56271" y="1605"/>
                                        <a:pt x="56361" y="1929"/>
                                        <a:pt x="56361" y="2273"/>
                                      </a:cubicBezTo>
                                      <a:lnTo>
                                        <a:pt x="56361" y="63702"/>
                                      </a:lnTo>
                                      <a:cubicBezTo>
                                        <a:pt x="56361" y="64512"/>
                                        <a:pt x="56218" y="65232"/>
                                        <a:pt x="55947" y="65884"/>
                                      </a:cubicBezTo>
                                      <a:cubicBezTo>
                                        <a:pt x="55659" y="66514"/>
                                        <a:pt x="55282" y="67036"/>
                                        <a:pt x="54813" y="67450"/>
                                      </a:cubicBezTo>
                                      <a:cubicBezTo>
                                        <a:pt x="54328" y="67886"/>
                                        <a:pt x="53765" y="68192"/>
                                        <a:pt x="53118" y="68390"/>
                                      </a:cubicBezTo>
                                      <a:cubicBezTo>
                                        <a:pt x="52470" y="68569"/>
                                        <a:pt x="51801" y="68678"/>
                                        <a:pt x="51134" y="68678"/>
                                      </a:cubicBezTo>
                                      <a:lnTo>
                                        <a:pt x="45220" y="68678"/>
                                      </a:lnTo>
                                      <a:cubicBezTo>
                                        <a:pt x="43995" y="68678"/>
                                        <a:pt x="42912" y="68551"/>
                                        <a:pt x="42031" y="68300"/>
                                      </a:cubicBezTo>
                                      <a:cubicBezTo>
                                        <a:pt x="41126" y="68066"/>
                                        <a:pt x="40298" y="67615"/>
                                        <a:pt x="39543" y="66963"/>
                                      </a:cubicBezTo>
                                      <a:cubicBezTo>
                                        <a:pt x="38783" y="66316"/>
                                        <a:pt x="38045" y="65433"/>
                                        <a:pt x="37343" y="64315"/>
                                      </a:cubicBezTo>
                                      <a:cubicBezTo>
                                        <a:pt x="36637" y="63216"/>
                                        <a:pt x="35846" y="61773"/>
                                        <a:pt x="34981" y="60006"/>
                                      </a:cubicBezTo>
                                      <a:lnTo>
                                        <a:pt x="17960" y="28055"/>
                                      </a:lnTo>
                                      <a:cubicBezTo>
                                        <a:pt x="16985" y="26143"/>
                                        <a:pt x="15977" y="24106"/>
                                        <a:pt x="14947" y="21906"/>
                                      </a:cubicBezTo>
                                      <a:cubicBezTo>
                                        <a:pt x="13939" y="19707"/>
                                        <a:pt x="13017" y="17561"/>
                                        <a:pt x="12207" y="15488"/>
                                      </a:cubicBezTo>
                                      <a:lnTo>
                                        <a:pt x="12099" y="15488"/>
                                      </a:lnTo>
                                      <a:cubicBezTo>
                                        <a:pt x="12244" y="18015"/>
                                        <a:pt x="12352" y="20539"/>
                                        <a:pt x="12423" y="23062"/>
                                      </a:cubicBezTo>
                                      <a:cubicBezTo>
                                        <a:pt x="12478" y="25586"/>
                                        <a:pt x="12513" y="28182"/>
                                        <a:pt x="12513" y="30852"/>
                                      </a:cubicBezTo>
                                      <a:lnTo>
                                        <a:pt x="12513" y="66622"/>
                                      </a:lnTo>
                                      <a:cubicBezTo>
                                        <a:pt x="12513" y="66963"/>
                                        <a:pt x="12423" y="67287"/>
                                        <a:pt x="12225" y="67562"/>
                                      </a:cubicBezTo>
                                      <a:cubicBezTo>
                                        <a:pt x="12046" y="67850"/>
                                        <a:pt x="11703" y="68083"/>
                                        <a:pt x="11236" y="68282"/>
                                      </a:cubicBezTo>
                                      <a:cubicBezTo>
                                        <a:pt x="10745" y="68480"/>
                                        <a:pt x="10115" y="68624"/>
                                        <a:pt x="9306" y="68731"/>
                                      </a:cubicBezTo>
                                      <a:cubicBezTo>
                                        <a:pt x="8492" y="68839"/>
                                        <a:pt x="7448" y="68894"/>
                                        <a:pt x="6185" y="68894"/>
                                      </a:cubicBezTo>
                                      <a:cubicBezTo>
                                        <a:pt x="4961" y="68894"/>
                                        <a:pt x="3931" y="68839"/>
                                        <a:pt x="3122" y="68731"/>
                                      </a:cubicBezTo>
                                      <a:cubicBezTo>
                                        <a:pt x="2311" y="68624"/>
                                        <a:pt x="1678" y="68480"/>
                                        <a:pt x="1209" y="68282"/>
                                      </a:cubicBezTo>
                                      <a:cubicBezTo>
                                        <a:pt x="759" y="68083"/>
                                        <a:pt x="453" y="67850"/>
                                        <a:pt x="273" y="67562"/>
                                      </a:cubicBezTo>
                                      <a:cubicBezTo>
                                        <a:pt x="90" y="67287"/>
                                        <a:pt x="0" y="66963"/>
                                        <a:pt x="0" y="66622"/>
                                      </a:cubicBezTo>
                                      <a:lnTo>
                                        <a:pt x="0" y="5177"/>
                                      </a:lnTo>
                                      <a:cubicBezTo>
                                        <a:pt x="0" y="3536"/>
                                        <a:pt x="490" y="2290"/>
                                        <a:pt x="1462" y="1462"/>
                                      </a:cubicBezTo>
                                      <a:cubicBezTo>
                                        <a:pt x="2419" y="634"/>
                                        <a:pt x="3607" y="216"/>
                                        <a:pt x="5015" y="216"/>
                                      </a:cubicBezTo>
                                      <a:lnTo>
                                        <a:pt x="12478" y="216"/>
                                      </a:lnTo>
                                      <a:cubicBezTo>
                                        <a:pt x="13814" y="216"/>
                                        <a:pt x="14929" y="324"/>
                                        <a:pt x="15851" y="562"/>
                                      </a:cubicBezTo>
                                      <a:cubicBezTo>
                                        <a:pt x="16769" y="795"/>
                                        <a:pt x="17582" y="1174"/>
                                        <a:pt x="18302" y="1696"/>
                                      </a:cubicBezTo>
                                      <a:cubicBezTo>
                                        <a:pt x="19022" y="2218"/>
                                        <a:pt x="19710" y="2960"/>
                                        <a:pt x="20340" y="3895"/>
                                      </a:cubicBezTo>
                                      <a:cubicBezTo>
                                        <a:pt x="20970" y="4818"/>
                                        <a:pt x="21618" y="5969"/>
                                        <a:pt x="22287" y="7341"/>
                                      </a:cubicBezTo>
                                      <a:lnTo>
                                        <a:pt x="35611" y="32328"/>
                                      </a:lnTo>
                                      <a:cubicBezTo>
                                        <a:pt x="36385" y="33844"/>
                                        <a:pt x="37145" y="35342"/>
                                        <a:pt x="37901" y="36800"/>
                                      </a:cubicBezTo>
                                      <a:cubicBezTo>
                                        <a:pt x="38656" y="38262"/>
                                        <a:pt x="39398" y="39722"/>
                                        <a:pt x="40100" y="41180"/>
                                      </a:cubicBezTo>
                                      <a:cubicBezTo>
                                        <a:pt x="40803" y="42642"/>
                                        <a:pt x="41490" y="44086"/>
                                        <a:pt x="42156" y="45490"/>
                                      </a:cubicBezTo>
                                      <a:cubicBezTo>
                                        <a:pt x="42822" y="46898"/>
                                        <a:pt x="43473" y="48305"/>
                                        <a:pt x="44103" y="49709"/>
                                      </a:cubicBezTo>
                                      <a:lnTo>
                                        <a:pt x="44158" y="49709"/>
                                      </a:lnTo>
                                      <a:cubicBezTo>
                                        <a:pt x="44050" y="47239"/>
                                        <a:pt x="43978" y="44680"/>
                                        <a:pt x="43924" y="41994"/>
                                      </a:cubicBezTo>
                                      <a:cubicBezTo>
                                        <a:pt x="43870" y="39323"/>
                                        <a:pt x="43852" y="36763"/>
                                        <a:pt x="43852" y="34348"/>
                                      </a:cubicBezTo>
                                      <a:lnTo>
                                        <a:pt x="43852" y="2273"/>
                                      </a:lnTo>
                                      <a:cubicBezTo>
                                        <a:pt x="43852" y="1929"/>
                                        <a:pt x="43960" y="1605"/>
                                        <a:pt x="44158" y="1317"/>
                                      </a:cubicBezTo>
                                      <a:cubicBezTo>
                                        <a:pt x="44374" y="1048"/>
                                        <a:pt x="44733" y="795"/>
                                        <a:pt x="45220" y="580"/>
                                      </a:cubicBezTo>
                                      <a:cubicBezTo>
                                        <a:pt x="45710" y="379"/>
                                        <a:pt x="46357" y="216"/>
                                        <a:pt x="47168" y="144"/>
                                      </a:cubicBezTo>
                                      <a:cubicBezTo>
                                        <a:pt x="47981" y="53"/>
                                        <a:pt x="49025" y="0"/>
                                        <a:pt x="50288" y="0"/>
                                      </a:cubicBezTo>
                                      <a:close/>
                                    </a:path>
                                  </a:pathLst>
                                </a:custGeom>
                                <a:solidFill>
                                  <a:srgbClr val="181717"/>
                                </a:solidFill>
                                <a:ln w="0" cap="flat">
                                  <a:noFill/>
                                  <a:miter lim="127000"/>
                                </a:ln>
                                <a:effectLst/>
                              </wps:spPr>
                              <wps:bodyPr/>
                            </wps:wsp>
                            <wps:wsp>
                              <wps:cNvPr id="22" name="Shape 3062"/>
                              <wps:cNvSpPr/>
                              <wps:spPr>
                                <a:xfrm>
                                  <a:off x="331506" y="3104"/>
                                  <a:ext cx="30766" cy="68998"/>
                                </a:xfrm>
                                <a:custGeom>
                                  <a:avLst/>
                                  <a:gdLst/>
                                  <a:ahLst/>
                                  <a:cxnLst/>
                                  <a:rect l="0" t="0" r="0" b="0"/>
                                  <a:pathLst>
                                    <a:path w="30766" h="68998">
                                      <a:moveTo>
                                        <a:pt x="30766" y="0"/>
                                      </a:moveTo>
                                      <a:lnTo>
                                        <a:pt x="30766" y="13373"/>
                                      </a:lnTo>
                                      <a:lnTo>
                                        <a:pt x="30740" y="13373"/>
                                      </a:lnTo>
                                      <a:lnTo>
                                        <a:pt x="21074" y="42422"/>
                                      </a:lnTo>
                                      <a:lnTo>
                                        <a:pt x="30766" y="42422"/>
                                      </a:lnTo>
                                      <a:lnTo>
                                        <a:pt x="30766" y="53096"/>
                                      </a:lnTo>
                                      <a:lnTo>
                                        <a:pt x="18011" y="53096"/>
                                      </a:lnTo>
                                      <a:lnTo>
                                        <a:pt x="13684" y="66456"/>
                                      </a:lnTo>
                                      <a:cubicBezTo>
                                        <a:pt x="13539" y="66942"/>
                                        <a:pt x="13359" y="67355"/>
                                        <a:pt x="13126" y="67701"/>
                                      </a:cubicBezTo>
                                      <a:cubicBezTo>
                                        <a:pt x="12910" y="68025"/>
                                        <a:pt x="12529" y="68296"/>
                                        <a:pt x="12024" y="68493"/>
                                      </a:cubicBezTo>
                                      <a:cubicBezTo>
                                        <a:pt x="11520" y="68672"/>
                                        <a:pt x="10782" y="68817"/>
                                        <a:pt x="9860" y="68890"/>
                                      </a:cubicBezTo>
                                      <a:cubicBezTo>
                                        <a:pt x="8924" y="68961"/>
                                        <a:pt x="7698" y="68998"/>
                                        <a:pt x="6181" y="68998"/>
                                      </a:cubicBezTo>
                                      <a:cubicBezTo>
                                        <a:pt x="4562" y="68998"/>
                                        <a:pt x="3298" y="68943"/>
                                        <a:pt x="2380" y="68835"/>
                                      </a:cubicBezTo>
                                      <a:cubicBezTo>
                                        <a:pt x="1458" y="68727"/>
                                        <a:pt x="828" y="68476"/>
                                        <a:pt x="487" y="68062"/>
                                      </a:cubicBezTo>
                                      <a:cubicBezTo>
                                        <a:pt x="126" y="67666"/>
                                        <a:pt x="0" y="67085"/>
                                        <a:pt x="108" y="66347"/>
                                      </a:cubicBezTo>
                                      <a:cubicBezTo>
                                        <a:pt x="216" y="65609"/>
                                        <a:pt x="487" y="64616"/>
                                        <a:pt x="901" y="63392"/>
                                      </a:cubicBezTo>
                                      <a:lnTo>
                                        <a:pt x="21979" y="2757"/>
                                      </a:lnTo>
                                      <a:cubicBezTo>
                                        <a:pt x="22195" y="2160"/>
                                        <a:pt x="22428" y="1674"/>
                                        <a:pt x="22717" y="1295"/>
                                      </a:cubicBezTo>
                                      <a:cubicBezTo>
                                        <a:pt x="23004" y="936"/>
                                        <a:pt x="23454" y="648"/>
                                        <a:pt x="24070" y="446"/>
                                      </a:cubicBezTo>
                                      <a:cubicBezTo>
                                        <a:pt x="24681" y="267"/>
                                        <a:pt x="25528" y="139"/>
                                        <a:pt x="26629" y="87"/>
                                      </a:cubicBezTo>
                                      <a:lnTo>
                                        <a:pt x="30766" y="0"/>
                                      </a:lnTo>
                                      <a:close/>
                                    </a:path>
                                  </a:pathLst>
                                </a:custGeom>
                                <a:solidFill>
                                  <a:srgbClr val="181717"/>
                                </a:solidFill>
                                <a:ln w="0" cap="flat">
                                  <a:noFill/>
                                  <a:miter lim="127000"/>
                                </a:ln>
                                <a:effectLst/>
                              </wps:spPr>
                              <wps:bodyPr/>
                            </wps:wsp>
                            <wps:wsp>
                              <wps:cNvPr id="23" name="Shape 3063"/>
                              <wps:cNvSpPr/>
                              <wps:spPr>
                                <a:xfrm>
                                  <a:off x="362272" y="3100"/>
                                  <a:ext cx="32302" cy="69002"/>
                                </a:xfrm>
                                <a:custGeom>
                                  <a:avLst/>
                                  <a:gdLst/>
                                  <a:ahLst/>
                                  <a:cxnLst/>
                                  <a:rect l="0" t="0" r="0" b="0"/>
                                  <a:pathLst>
                                    <a:path w="32302" h="69002">
                                      <a:moveTo>
                                        <a:pt x="190" y="0"/>
                                      </a:moveTo>
                                      <a:cubicBezTo>
                                        <a:pt x="2264" y="0"/>
                                        <a:pt x="3924" y="36"/>
                                        <a:pt x="5166" y="91"/>
                                      </a:cubicBezTo>
                                      <a:cubicBezTo>
                                        <a:pt x="6393" y="143"/>
                                        <a:pt x="7347" y="271"/>
                                        <a:pt x="8035" y="450"/>
                                      </a:cubicBezTo>
                                      <a:cubicBezTo>
                                        <a:pt x="8718" y="652"/>
                                        <a:pt x="9223" y="940"/>
                                        <a:pt x="9511" y="1336"/>
                                      </a:cubicBezTo>
                                      <a:cubicBezTo>
                                        <a:pt x="9817" y="1713"/>
                                        <a:pt x="10068" y="2236"/>
                                        <a:pt x="10288" y="2924"/>
                                      </a:cubicBezTo>
                                      <a:lnTo>
                                        <a:pt x="31417" y="63504"/>
                                      </a:lnTo>
                                      <a:cubicBezTo>
                                        <a:pt x="31835" y="64763"/>
                                        <a:pt x="32104" y="65776"/>
                                        <a:pt x="32212" y="66514"/>
                                      </a:cubicBezTo>
                                      <a:cubicBezTo>
                                        <a:pt x="32302" y="67252"/>
                                        <a:pt x="32177" y="67813"/>
                                        <a:pt x="31777" y="68174"/>
                                      </a:cubicBezTo>
                                      <a:cubicBezTo>
                                        <a:pt x="31399" y="68551"/>
                                        <a:pt x="30715" y="68767"/>
                                        <a:pt x="29726" y="68857"/>
                                      </a:cubicBezTo>
                                      <a:cubicBezTo>
                                        <a:pt x="28731" y="68947"/>
                                        <a:pt x="27377" y="69002"/>
                                        <a:pt x="25650" y="69002"/>
                                      </a:cubicBezTo>
                                      <a:cubicBezTo>
                                        <a:pt x="23864" y="69002"/>
                                        <a:pt x="22456" y="68965"/>
                                        <a:pt x="21449" y="68911"/>
                                      </a:cubicBezTo>
                                      <a:cubicBezTo>
                                        <a:pt x="20455" y="68857"/>
                                        <a:pt x="19681" y="68749"/>
                                        <a:pt x="19159" y="68606"/>
                                      </a:cubicBezTo>
                                      <a:cubicBezTo>
                                        <a:pt x="18633" y="68443"/>
                                        <a:pt x="18255" y="68227"/>
                                        <a:pt x="18039" y="67938"/>
                                      </a:cubicBezTo>
                                      <a:cubicBezTo>
                                        <a:pt x="17841" y="67652"/>
                                        <a:pt x="17662" y="67287"/>
                                        <a:pt x="17517" y="66820"/>
                                      </a:cubicBezTo>
                                      <a:lnTo>
                                        <a:pt x="12921" y="53100"/>
                                      </a:lnTo>
                                      <a:lnTo>
                                        <a:pt x="0" y="53100"/>
                                      </a:lnTo>
                                      <a:lnTo>
                                        <a:pt x="0" y="42426"/>
                                      </a:lnTo>
                                      <a:lnTo>
                                        <a:pt x="9691" y="42426"/>
                                      </a:lnTo>
                                      <a:lnTo>
                                        <a:pt x="29" y="13377"/>
                                      </a:lnTo>
                                      <a:lnTo>
                                        <a:pt x="0" y="13377"/>
                                      </a:lnTo>
                                      <a:lnTo>
                                        <a:pt x="0" y="4"/>
                                      </a:lnTo>
                                      <a:lnTo>
                                        <a:pt x="190" y="0"/>
                                      </a:lnTo>
                                      <a:close/>
                                    </a:path>
                                  </a:pathLst>
                                </a:custGeom>
                                <a:solidFill>
                                  <a:srgbClr val="181717"/>
                                </a:solidFill>
                                <a:ln w="0" cap="flat">
                                  <a:noFill/>
                                  <a:miter lim="127000"/>
                                </a:ln>
                                <a:effectLst/>
                              </wps:spPr>
                              <wps:bodyPr/>
                            </wps:wsp>
                            <wps:wsp>
                              <wps:cNvPr id="24" name="Shape 3064"/>
                              <wps:cNvSpPr/>
                              <wps:spPr>
                                <a:xfrm>
                                  <a:off x="403243" y="3424"/>
                                  <a:ext cx="79657" cy="68678"/>
                                </a:xfrm>
                                <a:custGeom>
                                  <a:avLst/>
                                  <a:gdLst/>
                                  <a:ahLst/>
                                  <a:cxnLst/>
                                  <a:rect l="0" t="0" r="0" b="0"/>
                                  <a:pathLst>
                                    <a:path w="79657" h="68678">
                                      <a:moveTo>
                                        <a:pt x="5231" y="0"/>
                                      </a:moveTo>
                                      <a:lnTo>
                                        <a:pt x="14317" y="0"/>
                                      </a:lnTo>
                                      <a:cubicBezTo>
                                        <a:pt x="15941" y="0"/>
                                        <a:pt x="17327" y="126"/>
                                        <a:pt x="18482" y="400"/>
                                      </a:cubicBezTo>
                                      <a:cubicBezTo>
                                        <a:pt x="19656" y="669"/>
                                        <a:pt x="20664" y="1101"/>
                                        <a:pt x="21492" y="1713"/>
                                      </a:cubicBezTo>
                                      <a:cubicBezTo>
                                        <a:pt x="22342" y="2325"/>
                                        <a:pt x="23044" y="3139"/>
                                        <a:pt x="23619" y="4148"/>
                                      </a:cubicBezTo>
                                      <a:cubicBezTo>
                                        <a:pt x="24181" y="5159"/>
                                        <a:pt x="24667" y="6383"/>
                                        <a:pt x="25099" y="7862"/>
                                      </a:cubicBezTo>
                                      <a:lnTo>
                                        <a:pt x="39884" y="48592"/>
                                      </a:lnTo>
                                      <a:lnTo>
                                        <a:pt x="40100" y="48592"/>
                                      </a:lnTo>
                                      <a:lnTo>
                                        <a:pt x="55408" y="7971"/>
                                      </a:lnTo>
                                      <a:cubicBezTo>
                                        <a:pt x="55876" y="6491"/>
                                        <a:pt x="56383" y="5249"/>
                                        <a:pt x="56923" y="4219"/>
                                      </a:cubicBezTo>
                                      <a:cubicBezTo>
                                        <a:pt x="57464" y="3211"/>
                                        <a:pt x="58094" y="2384"/>
                                        <a:pt x="58818" y="1750"/>
                                      </a:cubicBezTo>
                                      <a:cubicBezTo>
                                        <a:pt x="59536" y="1101"/>
                                        <a:pt x="60401" y="669"/>
                                        <a:pt x="61377" y="400"/>
                                      </a:cubicBezTo>
                                      <a:cubicBezTo>
                                        <a:pt x="62366" y="126"/>
                                        <a:pt x="63522" y="0"/>
                                        <a:pt x="64818" y="0"/>
                                      </a:cubicBezTo>
                                      <a:lnTo>
                                        <a:pt x="74160" y="0"/>
                                      </a:lnTo>
                                      <a:cubicBezTo>
                                        <a:pt x="75114" y="0"/>
                                        <a:pt x="75946" y="126"/>
                                        <a:pt x="76629" y="364"/>
                                      </a:cubicBezTo>
                                      <a:cubicBezTo>
                                        <a:pt x="77314" y="616"/>
                                        <a:pt x="77871" y="975"/>
                                        <a:pt x="78307" y="1462"/>
                                      </a:cubicBezTo>
                                      <a:cubicBezTo>
                                        <a:pt x="78758" y="1929"/>
                                        <a:pt x="79082" y="2509"/>
                                        <a:pt x="79315" y="3193"/>
                                      </a:cubicBezTo>
                                      <a:cubicBezTo>
                                        <a:pt x="79549" y="3877"/>
                                        <a:pt x="79657" y="4673"/>
                                        <a:pt x="79657" y="5555"/>
                                      </a:cubicBezTo>
                                      <a:lnTo>
                                        <a:pt x="79657" y="66459"/>
                                      </a:lnTo>
                                      <a:cubicBezTo>
                                        <a:pt x="79657" y="66802"/>
                                        <a:pt x="79567" y="67126"/>
                                        <a:pt x="79369" y="67399"/>
                                      </a:cubicBezTo>
                                      <a:cubicBezTo>
                                        <a:pt x="79172" y="67687"/>
                                        <a:pt x="78829" y="67921"/>
                                        <a:pt x="78307" y="68083"/>
                                      </a:cubicBezTo>
                                      <a:cubicBezTo>
                                        <a:pt x="77800" y="68264"/>
                                        <a:pt x="77116" y="68407"/>
                                        <a:pt x="76288" y="68515"/>
                                      </a:cubicBezTo>
                                      <a:cubicBezTo>
                                        <a:pt x="75438" y="68623"/>
                                        <a:pt x="74358" y="68678"/>
                                        <a:pt x="73058" y="68678"/>
                                      </a:cubicBezTo>
                                      <a:cubicBezTo>
                                        <a:pt x="71798" y="68678"/>
                                        <a:pt x="70733" y="68623"/>
                                        <a:pt x="69887" y="68515"/>
                                      </a:cubicBezTo>
                                      <a:cubicBezTo>
                                        <a:pt x="69037" y="68407"/>
                                        <a:pt x="68372" y="68264"/>
                                        <a:pt x="67885" y="68083"/>
                                      </a:cubicBezTo>
                                      <a:cubicBezTo>
                                        <a:pt x="67381" y="67921"/>
                                        <a:pt x="67036" y="67687"/>
                                        <a:pt x="66820" y="67399"/>
                                      </a:cubicBezTo>
                                      <a:cubicBezTo>
                                        <a:pt x="66604" y="67126"/>
                                        <a:pt x="66514" y="66802"/>
                                        <a:pt x="66514" y="66459"/>
                                      </a:cubicBezTo>
                                      <a:lnTo>
                                        <a:pt x="66514" y="10836"/>
                                      </a:lnTo>
                                      <a:lnTo>
                                        <a:pt x="66406" y="10836"/>
                                      </a:lnTo>
                                      <a:lnTo>
                                        <a:pt x="46591" y="66406"/>
                                      </a:lnTo>
                                      <a:cubicBezTo>
                                        <a:pt x="46448" y="66856"/>
                                        <a:pt x="46232" y="67234"/>
                                        <a:pt x="45907" y="67544"/>
                                      </a:cubicBezTo>
                                      <a:cubicBezTo>
                                        <a:pt x="45583" y="67831"/>
                                        <a:pt x="45147" y="68066"/>
                                        <a:pt x="44608" y="68245"/>
                                      </a:cubicBezTo>
                                      <a:cubicBezTo>
                                        <a:pt x="44068" y="68425"/>
                                        <a:pt x="43362" y="68533"/>
                                        <a:pt x="42516" y="68587"/>
                                      </a:cubicBezTo>
                                      <a:cubicBezTo>
                                        <a:pt x="41688" y="68641"/>
                                        <a:pt x="40659" y="68678"/>
                                        <a:pt x="39470" y="68678"/>
                                      </a:cubicBezTo>
                                      <a:cubicBezTo>
                                        <a:pt x="38261" y="68678"/>
                                        <a:pt x="37253" y="68623"/>
                                        <a:pt x="36403" y="68533"/>
                                      </a:cubicBezTo>
                                      <a:cubicBezTo>
                                        <a:pt x="35558" y="68443"/>
                                        <a:pt x="34855" y="68317"/>
                                        <a:pt x="34312" y="68119"/>
                                      </a:cubicBezTo>
                                      <a:cubicBezTo>
                                        <a:pt x="33772" y="67921"/>
                                        <a:pt x="33340" y="67687"/>
                                        <a:pt x="33016" y="67399"/>
                                      </a:cubicBezTo>
                                      <a:cubicBezTo>
                                        <a:pt x="32710" y="67126"/>
                                        <a:pt x="32490" y="66784"/>
                                        <a:pt x="32383" y="66406"/>
                                      </a:cubicBezTo>
                                      <a:lnTo>
                                        <a:pt x="13255" y="10836"/>
                                      </a:lnTo>
                                      <a:lnTo>
                                        <a:pt x="13165" y="10836"/>
                                      </a:lnTo>
                                      <a:lnTo>
                                        <a:pt x="13165" y="66459"/>
                                      </a:lnTo>
                                      <a:cubicBezTo>
                                        <a:pt x="13165" y="66802"/>
                                        <a:pt x="13053" y="67126"/>
                                        <a:pt x="12856" y="67399"/>
                                      </a:cubicBezTo>
                                      <a:cubicBezTo>
                                        <a:pt x="12676" y="67687"/>
                                        <a:pt x="12315" y="67921"/>
                                        <a:pt x="11775" y="68083"/>
                                      </a:cubicBezTo>
                                      <a:cubicBezTo>
                                        <a:pt x="11254" y="68264"/>
                                        <a:pt x="10584" y="68407"/>
                                        <a:pt x="9756" y="68515"/>
                                      </a:cubicBezTo>
                                      <a:cubicBezTo>
                                        <a:pt x="8928" y="68623"/>
                                        <a:pt x="7863" y="68678"/>
                                        <a:pt x="6544" y="68678"/>
                                      </a:cubicBezTo>
                                      <a:cubicBezTo>
                                        <a:pt x="5285" y="68678"/>
                                        <a:pt x="4219" y="68623"/>
                                        <a:pt x="3391" y="68515"/>
                                      </a:cubicBezTo>
                                      <a:cubicBezTo>
                                        <a:pt x="2545" y="68407"/>
                                        <a:pt x="1858" y="68264"/>
                                        <a:pt x="1354" y="68083"/>
                                      </a:cubicBezTo>
                                      <a:cubicBezTo>
                                        <a:pt x="832" y="67921"/>
                                        <a:pt x="490" y="67687"/>
                                        <a:pt x="292" y="67399"/>
                                      </a:cubicBezTo>
                                      <a:cubicBezTo>
                                        <a:pt x="90" y="67126"/>
                                        <a:pt x="0" y="66802"/>
                                        <a:pt x="0" y="66459"/>
                                      </a:cubicBezTo>
                                      <a:lnTo>
                                        <a:pt x="0" y="5555"/>
                                      </a:lnTo>
                                      <a:cubicBezTo>
                                        <a:pt x="0" y="3752"/>
                                        <a:pt x="471" y="2384"/>
                                        <a:pt x="1426" y="1426"/>
                                      </a:cubicBezTo>
                                      <a:cubicBezTo>
                                        <a:pt x="2384" y="471"/>
                                        <a:pt x="3644" y="0"/>
                                        <a:pt x="5231" y="0"/>
                                      </a:cubicBezTo>
                                      <a:close/>
                                    </a:path>
                                  </a:pathLst>
                                </a:custGeom>
                                <a:solidFill>
                                  <a:srgbClr val="181717"/>
                                </a:solidFill>
                                <a:ln w="0" cap="flat">
                                  <a:noFill/>
                                  <a:miter lim="127000"/>
                                </a:ln>
                                <a:effectLst/>
                              </wps:spPr>
                              <wps:bodyPr/>
                            </wps:wsp>
                            <wps:wsp>
                              <wps:cNvPr id="25" name="Shape 3065"/>
                              <wps:cNvSpPr/>
                              <wps:spPr>
                                <a:xfrm>
                                  <a:off x="497793" y="3424"/>
                                  <a:ext cx="40514" cy="68352"/>
                                </a:xfrm>
                                <a:custGeom>
                                  <a:avLst/>
                                  <a:gdLst/>
                                  <a:ahLst/>
                                  <a:cxnLst/>
                                  <a:rect l="0" t="0" r="0" b="0"/>
                                  <a:pathLst>
                                    <a:path w="40514" h="68352">
                                      <a:moveTo>
                                        <a:pt x="4130" y="0"/>
                                      </a:moveTo>
                                      <a:lnTo>
                                        <a:pt x="38244" y="0"/>
                                      </a:lnTo>
                                      <a:cubicBezTo>
                                        <a:pt x="38567" y="0"/>
                                        <a:pt x="38837" y="90"/>
                                        <a:pt x="39093" y="273"/>
                                      </a:cubicBezTo>
                                      <a:cubicBezTo>
                                        <a:pt x="39345" y="436"/>
                                        <a:pt x="39543" y="742"/>
                                        <a:pt x="39723" y="1191"/>
                                      </a:cubicBezTo>
                                      <a:cubicBezTo>
                                        <a:pt x="39902" y="1623"/>
                                        <a:pt x="40029" y="2200"/>
                                        <a:pt x="40118" y="2887"/>
                                      </a:cubicBezTo>
                                      <a:cubicBezTo>
                                        <a:pt x="40208" y="3571"/>
                                        <a:pt x="40263" y="4435"/>
                                        <a:pt x="40263" y="5500"/>
                                      </a:cubicBezTo>
                                      <a:cubicBezTo>
                                        <a:pt x="40263" y="6473"/>
                                        <a:pt x="40208" y="7323"/>
                                        <a:pt x="40118" y="8006"/>
                                      </a:cubicBezTo>
                                      <a:cubicBezTo>
                                        <a:pt x="40029" y="8691"/>
                                        <a:pt x="39902" y="9252"/>
                                        <a:pt x="39723" y="9666"/>
                                      </a:cubicBezTo>
                                      <a:cubicBezTo>
                                        <a:pt x="39543" y="10098"/>
                                        <a:pt x="39345" y="10404"/>
                                        <a:pt x="39093" y="10584"/>
                                      </a:cubicBezTo>
                                      <a:cubicBezTo>
                                        <a:pt x="38837" y="10782"/>
                                        <a:pt x="38567" y="10872"/>
                                        <a:pt x="38244" y="10872"/>
                                      </a:cubicBezTo>
                                      <a:lnTo>
                                        <a:pt x="13849" y="10872"/>
                                      </a:lnTo>
                                      <a:lnTo>
                                        <a:pt x="13849" y="27569"/>
                                      </a:lnTo>
                                      <a:lnTo>
                                        <a:pt x="34492" y="27569"/>
                                      </a:lnTo>
                                      <a:cubicBezTo>
                                        <a:pt x="34820" y="27569"/>
                                        <a:pt x="35108" y="27677"/>
                                        <a:pt x="35377" y="27857"/>
                                      </a:cubicBezTo>
                                      <a:cubicBezTo>
                                        <a:pt x="35630" y="28054"/>
                                        <a:pt x="35846" y="28364"/>
                                        <a:pt x="36025" y="28760"/>
                                      </a:cubicBezTo>
                                      <a:cubicBezTo>
                                        <a:pt x="36205" y="29174"/>
                                        <a:pt x="36331" y="29714"/>
                                        <a:pt x="36421" y="30399"/>
                                      </a:cubicBezTo>
                                      <a:cubicBezTo>
                                        <a:pt x="36511" y="31086"/>
                                        <a:pt x="36548" y="31914"/>
                                        <a:pt x="36548" y="32908"/>
                                      </a:cubicBezTo>
                                      <a:cubicBezTo>
                                        <a:pt x="36548" y="33933"/>
                                        <a:pt x="36511" y="34780"/>
                                        <a:pt x="36421" y="35450"/>
                                      </a:cubicBezTo>
                                      <a:cubicBezTo>
                                        <a:pt x="36331" y="36115"/>
                                        <a:pt x="36205" y="36654"/>
                                        <a:pt x="36025" y="37055"/>
                                      </a:cubicBezTo>
                                      <a:cubicBezTo>
                                        <a:pt x="35846" y="37469"/>
                                        <a:pt x="35630" y="37757"/>
                                        <a:pt x="35377" y="37919"/>
                                      </a:cubicBezTo>
                                      <a:cubicBezTo>
                                        <a:pt x="35108" y="38098"/>
                                        <a:pt x="34820" y="38189"/>
                                        <a:pt x="34492" y="38189"/>
                                      </a:cubicBezTo>
                                      <a:lnTo>
                                        <a:pt x="13849" y="38189"/>
                                      </a:lnTo>
                                      <a:lnTo>
                                        <a:pt x="13849" y="57464"/>
                                      </a:lnTo>
                                      <a:lnTo>
                                        <a:pt x="38459" y="57464"/>
                                      </a:lnTo>
                                      <a:cubicBezTo>
                                        <a:pt x="38765" y="57464"/>
                                        <a:pt x="39074" y="57572"/>
                                        <a:pt x="39327" y="57770"/>
                                      </a:cubicBezTo>
                                      <a:cubicBezTo>
                                        <a:pt x="39596" y="57949"/>
                                        <a:pt x="39813" y="58255"/>
                                        <a:pt x="39992" y="58690"/>
                                      </a:cubicBezTo>
                                      <a:cubicBezTo>
                                        <a:pt x="40173" y="59104"/>
                                        <a:pt x="40298" y="59663"/>
                                        <a:pt x="40389" y="60347"/>
                                      </a:cubicBezTo>
                                      <a:cubicBezTo>
                                        <a:pt x="40479" y="61035"/>
                                        <a:pt x="40514" y="61899"/>
                                        <a:pt x="40514" y="62907"/>
                                      </a:cubicBezTo>
                                      <a:cubicBezTo>
                                        <a:pt x="40514" y="63936"/>
                                        <a:pt x="40479" y="64781"/>
                                        <a:pt x="40389" y="65470"/>
                                      </a:cubicBezTo>
                                      <a:cubicBezTo>
                                        <a:pt x="40298" y="66153"/>
                                        <a:pt x="40173" y="66711"/>
                                        <a:pt x="39992" y="67144"/>
                                      </a:cubicBezTo>
                                      <a:cubicBezTo>
                                        <a:pt x="39813" y="67562"/>
                                        <a:pt x="39596" y="67867"/>
                                        <a:pt x="39327" y="68066"/>
                                      </a:cubicBezTo>
                                      <a:cubicBezTo>
                                        <a:pt x="39074" y="68264"/>
                                        <a:pt x="38765" y="68352"/>
                                        <a:pt x="38459" y="68352"/>
                                      </a:cubicBezTo>
                                      <a:lnTo>
                                        <a:pt x="4130" y="68352"/>
                                      </a:lnTo>
                                      <a:cubicBezTo>
                                        <a:pt x="2959" y="68352"/>
                                        <a:pt x="1984" y="68011"/>
                                        <a:pt x="1191" y="67328"/>
                                      </a:cubicBezTo>
                                      <a:cubicBezTo>
                                        <a:pt x="400" y="66639"/>
                                        <a:pt x="0" y="65523"/>
                                        <a:pt x="0" y="63972"/>
                                      </a:cubicBezTo>
                                      <a:lnTo>
                                        <a:pt x="0" y="4381"/>
                                      </a:lnTo>
                                      <a:cubicBezTo>
                                        <a:pt x="0" y="2833"/>
                                        <a:pt x="400" y="1713"/>
                                        <a:pt x="1191" y="1030"/>
                                      </a:cubicBezTo>
                                      <a:cubicBezTo>
                                        <a:pt x="1984" y="346"/>
                                        <a:pt x="2959" y="0"/>
                                        <a:pt x="4130" y="0"/>
                                      </a:cubicBezTo>
                                      <a:close/>
                                    </a:path>
                                  </a:pathLst>
                                </a:custGeom>
                                <a:solidFill>
                                  <a:srgbClr val="181717"/>
                                </a:solidFill>
                                <a:ln w="0" cap="flat">
                                  <a:noFill/>
                                  <a:miter lim="127000"/>
                                </a:ln>
                                <a:effectLst/>
                              </wps:spPr>
                              <wps:bodyPr/>
                            </wps:wsp>
                            <wps:wsp>
                              <wps:cNvPr id="26" name="Shape 3066"/>
                              <wps:cNvSpPr/>
                              <wps:spPr>
                                <a:xfrm>
                                  <a:off x="571896" y="373"/>
                                  <a:ext cx="26468" cy="72559"/>
                                </a:xfrm>
                                <a:custGeom>
                                  <a:avLst/>
                                  <a:gdLst/>
                                  <a:ahLst/>
                                  <a:cxnLst/>
                                  <a:rect l="0" t="0" r="0" b="0"/>
                                  <a:pathLst>
                                    <a:path w="26468" h="72559">
                                      <a:moveTo>
                                        <a:pt x="26468" y="0"/>
                                      </a:moveTo>
                                      <a:lnTo>
                                        <a:pt x="26468" y="10205"/>
                                      </a:lnTo>
                                      <a:lnTo>
                                        <a:pt x="24807" y="10428"/>
                                      </a:lnTo>
                                      <a:cubicBezTo>
                                        <a:pt x="23763" y="10752"/>
                                        <a:pt x="22917" y="11238"/>
                                        <a:pt x="22248" y="11850"/>
                                      </a:cubicBezTo>
                                      <a:cubicBezTo>
                                        <a:pt x="21581" y="12465"/>
                                        <a:pt x="21077" y="13186"/>
                                        <a:pt x="20771" y="14014"/>
                                      </a:cubicBezTo>
                                      <a:cubicBezTo>
                                        <a:pt x="20443" y="14844"/>
                                        <a:pt x="20282" y="15727"/>
                                        <a:pt x="20282" y="16685"/>
                                      </a:cubicBezTo>
                                      <a:cubicBezTo>
                                        <a:pt x="20282" y="17422"/>
                                        <a:pt x="20408" y="18178"/>
                                        <a:pt x="20663" y="18974"/>
                                      </a:cubicBezTo>
                                      <a:cubicBezTo>
                                        <a:pt x="20898" y="19766"/>
                                        <a:pt x="21240" y="20597"/>
                                        <a:pt x="21689" y="21461"/>
                                      </a:cubicBezTo>
                                      <a:cubicBezTo>
                                        <a:pt x="22121" y="22326"/>
                                        <a:pt x="22680" y="23247"/>
                                        <a:pt x="23349" y="24202"/>
                                      </a:cubicBezTo>
                                      <a:cubicBezTo>
                                        <a:pt x="24014" y="25177"/>
                                        <a:pt x="24771" y="26221"/>
                                        <a:pt x="25621" y="27359"/>
                                      </a:cubicBezTo>
                                      <a:lnTo>
                                        <a:pt x="26468" y="26851"/>
                                      </a:lnTo>
                                      <a:lnTo>
                                        <a:pt x="26468" y="47142"/>
                                      </a:lnTo>
                                      <a:lnTo>
                                        <a:pt x="24754" y="45441"/>
                                      </a:lnTo>
                                      <a:cubicBezTo>
                                        <a:pt x="23367" y="44015"/>
                                        <a:pt x="22121" y="42665"/>
                                        <a:pt x="21024" y="41402"/>
                                      </a:cubicBezTo>
                                      <a:cubicBezTo>
                                        <a:pt x="19795" y="42176"/>
                                        <a:pt x="18769" y="42971"/>
                                        <a:pt x="17939" y="43799"/>
                                      </a:cubicBezTo>
                                      <a:cubicBezTo>
                                        <a:pt x="17111" y="44631"/>
                                        <a:pt x="16426" y="45477"/>
                                        <a:pt x="15900" y="46305"/>
                                      </a:cubicBezTo>
                                      <a:cubicBezTo>
                                        <a:pt x="15379" y="47155"/>
                                        <a:pt x="14982" y="48019"/>
                                        <a:pt x="14749" y="48904"/>
                                      </a:cubicBezTo>
                                      <a:cubicBezTo>
                                        <a:pt x="14497" y="49786"/>
                                        <a:pt x="14370" y="50686"/>
                                        <a:pt x="14370" y="51591"/>
                                      </a:cubicBezTo>
                                      <a:cubicBezTo>
                                        <a:pt x="14370" y="53106"/>
                                        <a:pt x="14658" y="54492"/>
                                        <a:pt x="15217" y="55773"/>
                                      </a:cubicBezTo>
                                      <a:cubicBezTo>
                                        <a:pt x="15775" y="57034"/>
                                        <a:pt x="16589" y="58135"/>
                                        <a:pt x="17650" y="59035"/>
                                      </a:cubicBezTo>
                                      <a:cubicBezTo>
                                        <a:pt x="18698" y="59956"/>
                                        <a:pt x="20011" y="60676"/>
                                        <a:pt x="21581" y="61180"/>
                                      </a:cubicBezTo>
                                      <a:lnTo>
                                        <a:pt x="26468" y="61883"/>
                                      </a:lnTo>
                                      <a:lnTo>
                                        <a:pt x="26468" y="72510"/>
                                      </a:lnTo>
                                      <a:lnTo>
                                        <a:pt x="25782" y="72559"/>
                                      </a:lnTo>
                                      <a:cubicBezTo>
                                        <a:pt x="23493" y="72559"/>
                                        <a:pt x="21257" y="72394"/>
                                        <a:pt x="19075" y="72035"/>
                                      </a:cubicBezTo>
                                      <a:cubicBezTo>
                                        <a:pt x="16895" y="71692"/>
                                        <a:pt x="14839" y="71153"/>
                                        <a:pt x="12927" y="70432"/>
                                      </a:cubicBezTo>
                                      <a:cubicBezTo>
                                        <a:pt x="10997" y="69708"/>
                                        <a:pt x="9248" y="68791"/>
                                        <a:pt x="7664" y="67707"/>
                                      </a:cubicBezTo>
                                      <a:cubicBezTo>
                                        <a:pt x="6076" y="66609"/>
                                        <a:pt x="4723" y="65328"/>
                                        <a:pt x="3589" y="63830"/>
                                      </a:cubicBezTo>
                                      <a:cubicBezTo>
                                        <a:pt x="2469" y="62336"/>
                                        <a:pt x="1588" y="60623"/>
                                        <a:pt x="954" y="58693"/>
                                      </a:cubicBezTo>
                                      <a:cubicBezTo>
                                        <a:pt x="324" y="56781"/>
                                        <a:pt x="0" y="54654"/>
                                        <a:pt x="0" y="52329"/>
                                      </a:cubicBezTo>
                                      <a:cubicBezTo>
                                        <a:pt x="0" y="50362"/>
                                        <a:pt x="287" y="48504"/>
                                        <a:pt x="881" y="46759"/>
                                      </a:cubicBezTo>
                                      <a:cubicBezTo>
                                        <a:pt x="1461" y="45027"/>
                                        <a:pt x="2325" y="43367"/>
                                        <a:pt x="3499" y="41817"/>
                                      </a:cubicBezTo>
                                      <a:cubicBezTo>
                                        <a:pt x="4651" y="40268"/>
                                        <a:pt x="6095" y="38789"/>
                                        <a:pt x="7790" y="37381"/>
                                      </a:cubicBezTo>
                                      <a:cubicBezTo>
                                        <a:pt x="9500" y="35977"/>
                                        <a:pt x="11483" y="34606"/>
                                        <a:pt x="13738" y="33270"/>
                                      </a:cubicBezTo>
                                      <a:cubicBezTo>
                                        <a:pt x="12477" y="31649"/>
                                        <a:pt x="11375" y="30116"/>
                                        <a:pt x="10439" y="28690"/>
                                      </a:cubicBezTo>
                                      <a:cubicBezTo>
                                        <a:pt x="9500" y="27269"/>
                                        <a:pt x="8726" y="25915"/>
                                        <a:pt x="8114" y="24596"/>
                                      </a:cubicBezTo>
                                      <a:cubicBezTo>
                                        <a:pt x="7498" y="23301"/>
                                        <a:pt x="7031" y="22056"/>
                                        <a:pt x="6742" y="20886"/>
                                      </a:cubicBezTo>
                                      <a:cubicBezTo>
                                        <a:pt x="6436" y="19694"/>
                                        <a:pt x="6293" y="18524"/>
                                        <a:pt x="6293" y="17368"/>
                                      </a:cubicBezTo>
                                      <a:cubicBezTo>
                                        <a:pt x="6293" y="14899"/>
                                        <a:pt x="6725" y="12592"/>
                                        <a:pt x="7610" y="10428"/>
                                      </a:cubicBezTo>
                                      <a:cubicBezTo>
                                        <a:pt x="8491" y="8265"/>
                                        <a:pt x="9863" y="6389"/>
                                        <a:pt x="11735" y="4802"/>
                                      </a:cubicBezTo>
                                      <a:cubicBezTo>
                                        <a:pt x="13593" y="3214"/>
                                        <a:pt x="15973" y="1953"/>
                                        <a:pt x="18860" y="1014"/>
                                      </a:cubicBezTo>
                                      <a:lnTo>
                                        <a:pt x="26468" y="0"/>
                                      </a:lnTo>
                                      <a:close/>
                                    </a:path>
                                  </a:pathLst>
                                </a:custGeom>
                                <a:solidFill>
                                  <a:srgbClr val="181717"/>
                                </a:solidFill>
                                <a:ln w="0" cap="flat">
                                  <a:noFill/>
                                  <a:miter lim="127000"/>
                                </a:ln>
                                <a:effectLst/>
                              </wps:spPr>
                              <wps:bodyPr/>
                            </wps:wsp>
                            <wps:wsp>
                              <wps:cNvPr id="27" name="Shape 3067"/>
                              <wps:cNvSpPr/>
                              <wps:spPr>
                                <a:xfrm>
                                  <a:off x="598364" y="0"/>
                                  <a:ext cx="41575" cy="72883"/>
                                </a:xfrm>
                                <a:custGeom>
                                  <a:avLst/>
                                  <a:gdLst/>
                                  <a:ahLst/>
                                  <a:cxnLst/>
                                  <a:rect l="0" t="0" r="0" b="0"/>
                                  <a:pathLst>
                                    <a:path w="41575" h="72883">
                                      <a:moveTo>
                                        <a:pt x="2795" y="0"/>
                                      </a:moveTo>
                                      <a:cubicBezTo>
                                        <a:pt x="6490" y="0"/>
                                        <a:pt x="9682" y="343"/>
                                        <a:pt x="12368" y="1044"/>
                                      </a:cubicBezTo>
                                      <a:cubicBezTo>
                                        <a:pt x="15036" y="1750"/>
                                        <a:pt x="17235" y="2739"/>
                                        <a:pt x="18967" y="4040"/>
                                      </a:cubicBezTo>
                                      <a:cubicBezTo>
                                        <a:pt x="20681" y="5318"/>
                                        <a:pt x="21976" y="6905"/>
                                        <a:pt x="22826" y="8781"/>
                                      </a:cubicBezTo>
                                      <a:cubicBezTo>
                                        <a:pt x="23671" y="10675"/>
                                        <a:pt x="24086" y="12802"/>
                                        <a:pt x="24086" y="15146"/>
                                      </a:cubicBezTo>
                                      <a:cubicBezTo>
                                        <a:pt x="24086" y="17273"/>
                                        <a:pt x="23726" y="19220"/>
                                        <a:pt x="23006" y="21025"/>
                                      </a:cubicBezTo>
                                      <a:cubicBezTo>
                                        <a:pt x="22286" y="22806"/>
                                        <a:pt x="21185" y="24519"/>
                                        <a:pt x="19723" y="26143"/>
                                      </a:cubicBezTo>
                                      <a:cubicBezTo>
                                        <a:pt x="18265" y="27767"/>
                                        <a:pt x="16444" y="29315"/>
                                        <a:pt x="14262" y="30813"/>
                                      </a:cubicBezTo>
                                      <a:cubicBezTo>
                                        <a:pt x="12080" y="32310"/>
                                        <a:pt x="9520" y="33823"/>
                                        <a:pt x="6598" y="35337"/>
                                      </a:cubicBezTo>
                                      <a:cubicBezTo>
                                        <a:pt x="7555" y="36421"/>
                                        <a:pt x="8617" y="37573"/>
                                        <a:pt x="9790" y="38783"/>
                                      </a:cubicBezTo>
                                      <a:cubicBezTo>
                                        <a:pt x="10979" y="40008"/>
                                        <a:pt x="12188" y="41216"/>
                                        <a:pt x="13448" y="42441"/>
                                      </a:cubicBezTo>
                                      <a:cubicBezTo>
                                        <a:pt x="14694" y="43650"/>
                                        <a:pt x="15958" y="44860"/>
                                        <a:pt x="17217" y="46048"/>
                                      </a:cubicBezTo>
                                      <a:cubicBezTo>
                                        <a:pt x="18481" y="47258"/>
                                        <a:pt x="19723" y="48355"/>
                                        <a:pt x="20914" y="49385"/>
                                      </a:cubicBezTo>
                                      <a:cubicBezTo>
                                        <a:pt x="21383" y="48679"/>
                                        <a:pt x="21797" y="47870"/>
                                        <a:pt x="22156" y="46952"/>
                                      </a:cubicBezTo>
                                      <a:cubicBezTo>
                                        <a:pt x="22539" y="46030"/>
                                        <a:pt x="22845" y="45076"/>
                                        <a:pt x="23114" y="44046"/>
                                      </a:cubicBezTo>
                                      <a:cubicBezTo>
                                        <a:pt x="23367" y="43020"/>
                                        <a:pt x="23582" y="41991"/>
                                        <a:pt x="23744" y="40929"/>
                                      </a:cubicBezTo>
                                      <a:cubicBezTo>
                                        <a:pt x="23906" y="39863"/>
                                        <a:pt x="23978" y="38836"/>
                                        <a:pt x="23978" y="37808"/>
                                      </a:cubicBezTo>
                                      <a:lnTo>
                                        <a:pt x="23978" y="36169"/>
                                      </a:lnTo>
                                      <a:cubicBezTo>
                                        <a:pt x="23978" y="35789"/>
                                        <a:pt x="24050" y="35446"/>
                                        <a:pt x="24195" y="35176"/>
                                      </a:cubicBezTo>
                                      <a:cubicBezTo>
                                        <a:pt x="24338" y="34888"/>
                                        <a:pt x="24630" y="34654"/>
                                        <a:pt x="25062" y="34492"/>
                                      </a:cubicBezTo>
                                      <a:cubicBezTo>
                                        <a:pt x="25512" y="34312"/>
                                        <a:pt x="26142" y="34186"/>
                                        <a:pt x="26974" y="34096"/>
                                      </a:cubicBezTo>
                                      <a:cubicBezTo>
                                        <a:pt x="27802" y="34006"/>
                                        <a:pt x="28867" y="33952"/>
                                        <a:pt x="30163" y="33952"/>
                                      </a:cubicBezTo>
                                      <a:cubicBezTo>
                                        <a:pt x="31391" y="33952"/>
                                        <a:pt x="32417" y="33988"/>
                                        <a:pt x="33230" y="34042"/>
                                      </a:cubicBezTo>
                                      <a:cubicBezTo>
                                        <a:pt x="34040" y="34096"/>
                                        <a:pt x="34670" y="34203"/>
                                        <a:pt x="35156" y="34384"/>
                                      </a:cubicBezTo>
                                      <a:cubicBezTo>
                                        <a:pt x="35627" y="34565"/>
                                        <a:pt x="35970" y="34798"/>
                                        <a:pt x="36149" y="35086"/>
                                      </a:cubicBezTo>
                                      <a:cubicBezTo>
                                        <a:pt x="36347" y="35392"/>
                                        <a:pt x="36455" y="35769"/>
                                        <a:pt x="36455" y="36224"/>
                                      </a:cubicBezTo>
                                      <a:lnTo>
                                        <a:pt x="36455" y="37916"/>
                                      </a:lnTo>
                                      <a:cubicBezTo>
                                        <a:pt x="36455" y="39612"/>
                                        <a:pt x="36330" y="41325"/>
                                        <a:pt x="36078" y="43038"/>
                                      </a:cubicBezTo>
                                      <a:cubicBezTo>
                                        <a:pt x="35825" y="44770"/>
                                        <a:pt x="35466" y="46444"/>
                                        <a:pt x="34994" y="48086"/>
                                      </a:cubicBezTo>
                                      <a:cubicBezTo>
                                        <a:pt x="34526" y="49726"/>
                                        <a:pt x="33932" y="51296"/>
                                        <a:pt x="33230" y="52791"/>
                                      </a:cubicBezTo>
                                      <a:cubicBezTo>
                                        <a:pt x="32525" y="54289"/>
                                        <a:pt x="31750" y="55678"/>
                                        <a:pt x="30904" y="56993"/>
                                      </a:cubicBezTo>
                                      <a:cubicBezTo>
                                        <a:pt x="32128" y="57931"/>
                                        <a:pt x="33194" y="58724"/>
                                        <a:pt x="34094" y="59371"/>
                                      </a:cubicBezTo>
                                      <a:cubicBezTo>
                                        <a:pt x="34994" y="60005"/>
                                        <a:pt x="35754" y="60509"/>
                                        <a:pt x="36402" y="60868"/>
                                      </a:cubicBezTo>
                                      <a:cubicBezTo>
                                        <a:pt x="37032" y="61247"/>
                                        <a:pt x="37558" y="61499"/>
                                        <a:pt x="37972" y="61626"/>
                                      </a:cubicBezTo>
                                      <a:cubicBezTo>
                                        <a:pt x="38403" y="61769"/>
                                        <a:pt x="38745" y="61841"/>
                                        <a:pt x="39033" y="61841"/>
                                      </a:cubicBezTo>
                                      <a:cubicBezTo>
                                        <a:pt x="39430" y="61841"/>
                                        <a:pt x="39793" y="61841"/>
                                        <a:pt x="40117" y="61841"/>
                                      </a:cubicBezTo>
                                      <a:cubicBezTo>
                                        <a:pt x="40458" y="61841"/>
                                        <a:pt x="40729" y="61967"/>
                                        <a:pt x="40945" y="62223"/>
                                      </a:cubicBezTo>
                                      <a:cubicBezTo>
                                        <a:pt x="41143" y="62457"/>
                                        <a:pt x="41305" y="62907"/>
                                        <a:pt x="41413" y="63536"/>
                                      </a:cubicBezTo>
                                      <a:cubicBezTo>
                                        <a:pt x="41521" y="64167"/>
                                        <a:pt x="41575" y="65106"/>
                                        <a:pt x="41575" y="66331"/>
                                      </a:cubicBezTo>
                                      <a:cubicBezTo>
                                        <a:pt x="41575" y="67648"/>
                                        <a:pt x="41539" y="68660"/>
                                        <a:pt x="41484" y="69398"/>
                                      </a:cubicBezTo>
                                      <a:cubicBezTo>
                                        <a:pt x="41431" y="70135"/>
                                        <a:pt x="41341" y="70676"/>
                                        <a:pt x="41233" y="71038"/>
                                      </a:cubicBezTo>
                                      <a:cubicBezTo>
                                        <a:pt x="41107" y="71400"/>
                                        <a:pt x="40891" y="71688"/>
                                        <a:pt x="40585" y="71903"/>
                                      </a:cubicBezTo>
                                      <a:cubicBezTo>
                                        <a:pt x="40297" y="72137"/>
                                        <a:pt x="39793" y="72353"/>
                                        <a:pt x="39087" y="72534"/>
                                      </a:cubicBezTo>
                                      <a:cubicBezTo>
                                        <a:pt x="38386" y="72731"/>
                                        <a:pt x="37540" y="72840"/>
                                        <a:pt x="36545" y="72840"/>
                                      </a:cubicBezTo>
                                      <a:cubicBezTo>
                                        <a:pt x="35772" y="72840"/>
                                        <a:pt x="34976" y="72731"/>
                                        <a:pt x="34148" y="72534"/>
                                      </a:cubicBezTo>
                                      <a:cubicBezTo>
                                        <a:pt x="33320" y="72353"/>
                                        <a:pt x="32362" y="71975"/>
                                        <a:pt x="31265" y="71435"/>
                                      </a:cubicBezTo>
                                      <a:cubicBezTo>
                                        <a:pt x="30181" y="70895"/>
                                        <a:pt x="28920" y="70171"/>
                                        <a:pt x="27460" y="69272"/>
                                      </a:cubicBezTo>
                                      <a:cubicBezTo>
                                        <a:pt x="26016" y="68368"/>
                                        <a:pt x="24356" y="67216"/>
                                        <a:pt x="22448" y="65808"/>
                                      </a:cubicBezTo>
                                      <a:cubicBezTo>
                                        <a:pt x="20789" y="66928"/>
                                        <a:pt x="19093" y="67954"/>
                                        <a:pt x="17325" y="68839"/>
                                      </a:cubicBezTo>
                                      <a:cubicBezTo>
                                        <a:pt x="15557" y="69739"/>
                                        <a:pt x="13722" y="70495"/>
                                        <a:pt x="11810" y="71093"/>
                                      </a:cubicBezTo>
                                      <a:cubicBezTo>
                                        <a:pt x="9881" y="71688"/>
                                        <a:pt x="7897" y="72155"/>
                                        <a:pt x="5860" y="72461"/>
                                      </a:cubicBezTo>
                                      <a:lnTo>
                                        <a:pt x="0" y="72883"/>
                                      </a:lnTo>
                                      <a:lnTo>
                                        <a:pt x="0" y="62255"/>
                                      </a:lnTo>
                                      <a:lnTo>
                                        <a:pt x="521" y="62330"/>
                                      </a:lnTo>
                                      <a:cubicBezTo>
                                        <a:pt x="1586" y="62330"/>
                                        <a:pt x="2630" y="62223"/>
                                        <a:pt x="3678" y="62022"/>
                                      </a:cubicBezTo>
                                      <a:cubicBezTo>
                                        <a:pt x="4704" y="61841"/>
                                        <a:pt x="5733" y="61571"/>
                                        <a:pt x="6741" y="61247"/>
                                      </a:cubicBezTo>
                                      <a:cubicBezTo>
                                        <a:pt x="7736" y="60906"/>
                                        <a:pt x="8689" y="60509"/>
                                        <a:pt x="9592" y="60023"/>
                                      </a:cubicBezTo>
                                      <a:cubicBezTo>
                                        <a:pt x="10493" y="59551"/>
                                        <a:pt x="11321" y="59030"/>
                                        <a:pt x="12098" y="58472"/>
                                      </a:cubicBezTo>
                                      <a:cubicBezTo>
                                        <a:pt x="10510" y="57190"/>
                                        <a:pt x="8923" y="55859"/>
                                        <a:pt x="7321" y="54432"/>
                                      </a:cubicBezTo>
                                      <a:cubicBezTo>
                                        <a:pt x="5715" y="52988"/>
                                        <a:pt x="4145" y="51567"/>
                                        <a:pt x="2630" y="50123"/>
                                      </a:cubicBezTo>
                                      <a:lnTo>
                                        <a:pt x="0" y="47514"/>
                                      </a:lnTo>
                                      <a:lnTo>
                                        <a:pt x="0" y="27224"/>
                                      </a:lnTo>
                                      <a:lnTo>
                                        <a:pt x="4361" y="24610"/>
                                      </a:lnTo>
                                      <a:cubicBezTo>
                                        <a:pt x="5752" y="23656"/>
                                        <a:pt x="6867" y="22734"/>
                                        <a:pt x="7716" y="21834"/>
                                      </a:cubicBezTo>
                                      <a:cubicBezTo>
                                        <a:pt x="8562" y="20931"/>
                                        <a:pt x="9157" y="20031"/>
                                        <a:pt x="9502" y="19149"/>
                                      </a:cubicBezTo>
                                      <a:cubicBezTo>
                                        <a:pt x="9863" y="18245"/>
                                        <a:pt x="10043" y="17309"/>
                                        <a:pt x="10043" y="16369"/>
                                      </a:cubicBezTo>
                                      <a:cubicBezTo>
                                        <a:pt x="10043" y="15523"/>
                                        <a:pt x="9881" y="14732"/>
                                        <a:pt x="9557" y="13990"/>
                                      </a:cubicBezTo>
                                      <a:cubicBezTo>
                                        <a:pt x="9251" y="13253"/>
                                        <a:pt x="8743" y="12603"/>
                                        <a:pt x="8077" y="12060"/>
                                      </a:cubicBezTo>
                                      <a:cubicBezTo>
                                        <a:pt x="7410" y="11520"/>
                                        <a:pt x="6580" y="11088"/>
                                        <a:pt x="5607" y="10764"/>
                                      </a:cubicBezTo>
                                      <a:cubicBezTo>
                                        <a:pt x="4614" y="10458"/>
                                        <a:pt x="3444" y="10295"/>
                                        <a:pt x="2108" y="10295"/>
                                      </a:cubicBezTo>
                                      <a:lnTo>
                                        <a:pt x="0" y="10578"/>
                                      </a:lnTo>
                                      <a:lnTo>
                                        <a:pt x="0" y="373"/>
                                      </a:lnTo>
                                      <a:lnTo>
                                        <a:pt x="2795" y="0"/>
                                      </a:lnTo>
                                      <a:close/>
                                    </a:path>
                                  </a:pathLst>
                                </a:custGeom>
                                <a:solidFill>
                                  <a:srgbClr val="181717"/>
                                </a:solidFill>
                                <a:ln w="0" cap="flat">
                                  <a:noFill/>
                                  <a:miter lim="127000"/>
                                </a:ln>
                                <a:effectLst/>
                              </wps:spPr>
                              <wps:bodyPr/>
                            </wps:wsp>
                            <wps:wsp>
                              <wps:cNvPr id="28" name="Shape 3068"/>
                              <wps:cNvSpPr/>
                              <wps:spPr>
                                <a:xfrm>
                                  <a:off x="675691" y="3100"/>
                                  <a:ext cx="13957" cy="69002"/>
                                </a:xfrm>
                                <a:custGeom>
                                  <a:avLst/>
                                  <a:gdLst/>
                                  <a:ahLst/>
                                  <a:cxnLst/>
                                  <a:rect l="0" t="0" r="0" b="0"/>
                                  <a:pathLst>
                                    <a:path w="13957" h="69002">
                                      <a:moveTo>
                                        <a:pt x="6980" y="0"/>
                                      </a:moveTo>
                                      <a:cubicBezTo>
                                        <a:pt x="8349" y="0"/>
                                        <a:pt x="9468" y="53"/>
                                        <a:pt x="10351" y="161"/>
                                      </a:cubicBezTo>
                                      <a:cubicBezTo>
                                        <a:pt x="11236" y="271"/>
                                        <a:pt x="11938" y="414"/>
                                        <a:pt x="12460" y="597"/>
                                      </a:cubicBezTo>
                                      <a:cubicBezTo>
                                        <a:pt x="13000" y="760"/>
                                        <a:pt x="13381" y="993"/>
                                        <a:pt x="13598" y="1281"/>
                                      </a:cubicBezTo>
                                      <a:cubicBezTo>
                                        <a:pt x="13832" y="1552"/>
                                        <a:pt x="13957" y="1876"/>
                                        <a:pt x="13957" y="2218"/>
                                      </a:cubicBezTo>
                                      <a:lnTo>
                                        <a:pt x="13957" y="66783"/>
                                      </a:lnTo>
                                      <a:cubicBezTo>
                                        <a:pt x="13957" y="67126"/>
                                        <a:pt x="13832" y="67450"/>
                                        <a:pt x="13598" y="67723"/>
                                      </a:cubicBezTo>
                                      <a:cubicBezTo>
                                        <a:pt x="13381" y="68011"/>
                                        <a:pt x="13000" y="68245"/>
                                        <a:pt x="12460" y="68407"/>
                                      </a:cubicBezTo>
                                      <a:cubicBezTo>
                                        <a:pt x="11938" y="68588"/>
                                        <a:pt x="11236" y="68731"/>
                                        <a:pt x="10351" y="68839"/>
                                      </a:cubicBezTo>
                                      <a:cubicBezTo>
                                        <a:pt x="9468" y="68947"/>
                                        <a:pt x="8349" y="69002"/>
                                        <a:pt x="6980" y="69002"/>
                                      </a:cubicBezTo>
                                      <a:cubicBezTo>
                                        <a:pt x="5645" y="69002"/>
                                        <a:pt x="4529" y="68947"/>
                                        <a:pt x="3626" y="68839"/>
                                      </a:cubicBezTo>
                                      <a:cubicBezTo>
                                        <a:pt x="2725" y="68731"/>
                                        <a:pt x="2001" y="68588"/>
                                        <a:pt x="1480" y="68407"/>
                                      </a:cubicBezTo>
                                      <a:cubicBezTo>
                                        <a:pt x="957" y="68245"/>
                                        <a:pt x="579" y="68011"/>
                                        <a:pt x="345" y="67723"/>
                                      </a:cubicBezTo>
                                      <a:cubicBezTo>
                                        <a:pt x="108" y="67450"/>
                                        <a:pt x="0" y="67126"/>
                                        <a:pt x="0" y="66783"/>
                                      </a:cubicBezTo>
                                      <a:lnTo>
                                        <a:pt x="0" y="2218"/>
                                      </a:lnTo>
                                      <a:cubicBezTo>
                                        <a:pt x="0" y="1876"/>
                                        <a:pt x="108" y="1552"/>
                                        <a:pt x="345" y="1281"/>
                                      </a:cubicBezTo>
                                      <a:cubicBezTo>
                                        <a:pt x="579" y="993"/>
                                        <a:pt x="957" y="760"/>
                                        <a:pt x="1515" y="597"/>
                                      </a:cubicBezTo>
                                      <a:cubicBezTo>
                                        <a:pt x="2056" y="414"/>
                                        <a:pt x="2761" y="271"/>
                                        <a:pt x="3644" y="161"/>
                                      </a:cubicBezTo>
                                      <a:cubicBezTo>
                                        <a:pt x="4529" y="53"/>
                                        <a:pt x="5645" y="0"/>
                                        <a:pt x="6980" y="0"/>
                                      </a:cubicBezTo>
                                      <a:close/>
                                    </a:path>
                                  </a:pathLst>
                                </a:custGeom>
                                <a:solidFill>
                                  <a:srgbClr val="181717"/>
                                </a:solidFill>
                                <a:ln w="0" cap="flat">
                                  <a:noFill/>
                                  <a:miter lim="127000"/>
                                </a:ln>
                                <a:effectLst/>
                              </wps:spPr>
                              <wps:bodyPr/>
                            </wps:wsp>
                            <wps:wsp>
                              <wps:cNvPr id="29" name="Shape 3069"/>
                              <wps:cNvSpPr/>
                              <wps:spPr>
                                <a:xfrm>
                                  <a:off x="704538" y="3208"/>
                                  <a:ext cx="56361" cy="68894"/>
                                </a:xfrm>
                                <a:custGeom>
                                  <a:avLst/>
                                  <a:gdLst/>
                                  <a:ahLst/>
                                  <a:cxnLst/>
                                  <a:rect l="0" t="0" r="0" b="0"/>
                                  <a:pathLst>
                                    <a:path w="56361" h="68894">
                                      <a:moveTo>
                                        <a:pt x="50288" y="0"/>
                                      </a:moveTo>
                                      <a:cubicBezTo>
                                        <a:pt x="51495" y="0"/>
                                        <a:pt x="52488" y="53"/>
                                        <a:pt x="53298" y="144"/>
                                      </a:cubicBezTo>
                                      <a:cubicBezTo>
                                        <a:pt x="54108" y="216"/>
                                        <a:pt x="54742" y="379"/>
                                        <a:pt x="55174" y="580"/>
                                      </a:cubicBezTo>
                                      <a:cubicBezTo>
                                        <a:pt x="55624" y="795"/>
                                        <a:pt x="55930" y="1048"/>
                                        <a:pt x="56092" y="1317"/>
                                      </a:cubicBezTo>
                                      <a:cubicBezTo>
                                        <a:pt x="56271" y="1605"/>
                                        <a:pt x="56361" y="1929"/>
                                        <a:pt x="56361" y="2273"/>
                                      </a:cubicBezTo>
                                      <a:lnTo>
                                        <a:pt x="56361" y="63702"/>
                                      </a:lnTo>
                                      <a:cubicBezTo>
                                        <a:pt x="56361" y="64512"/>
                                        <a:pt x="56218" y="65232"/>
                                        <a:pt x="55947" y="65884"/>
                                      </a:cubicBezTo>
                                      <a:cubicBezTo>
                                        <a:pt x="55660" y="66514"/>
                                        <a:pt x="55282" y="67036"/>
                                        <a:pt x="54813" y="67450"/>
                                      </a:cubicBezTo>
                                      <a:cubicBezTo>
                                        <a:pt x="54328" y="67886"/>
                                        <a:pt x="53766" y="68192"/>
                                        <a:pt x="53118" y="68390"/>
                                      </a:cubicBezTo>
                                      <a:cubicBezTo>
                                        <a:pt x="52470" y="68569"/>
                                        <a:pt x="51801" y="68678"/>
                                        <a:pt x="51134" y="68678"/>
                                      </a:cubicBezTo>
                                      <a:lnTo>
                                        <a:pt x="45220" y="68678"/>
                                      </a:lnTo>
                                      <a:cubicBezTo>
                                        <a:pt x="43995" y="68678"/>
                                        <a:pt x="42912" y="68551"/>
                                        <a:pt x="42031" y="68300"/>
                                      </a:cubicBezTo>
                                      <a:cubicBezTo>
                                        <a:pt x="41126" y="68066"/>
                                        <a:pt x="40298" y="67615"/>
                                        <a:pt x="39543" y="66963"/>
                                      </a:cubicBezTo>
                                      <a:cubicBezTo>
                                        <a:pt x="38783" y="66316"/>
                                        <a:pt x="38045" y="65433"/>
                                        <a:pt x="37343" y="64315"/>
                                      </a:cubicBezTo>
                                      <a:cubicBezTo>
                                        <a:pt x="36637" y="63216"/>
                                        <a:pt x="35846" y="61773"/>
                                        <a:pt x="34981" y="60006"/>
                                      </a:cubicBezTo>
                                      <a:lnTo>
                                        <a:pt x="17960" y="28055"/>
                                      </a:lnTo>
                                      <a:cubicBezTo>
                                        <a:pt x="16985" y="26143"/>
                                        <a:pt x="15977" y="24106"/>
                                        <a:pt x="14948" y="21906"/>
                                      </a:cubicBezTo>
                                      <a:cubicBezTo>
                                        <a:pt x="13940" y="19707"/>
                                        <a:pt x="13018" y="17561"/>
                                        <a:pt x="12207" y="15488"/>
                                      </a:cubicBezTo>
                                      <a:lnTo>
                                        <a:pt x="12099" y="15488"/>
                                      </a:lnTo>
                                      <a:cubicBezTo>
                                        <a:pt x="12244" y="18015"/>
                                        <a:pt x="12352" y="20539"/>
                                        <a:pt x="12423" y="23062"/>
                                      </a:cubicBezTo>
                                      <a:cubicBezTo>
                                        <a:pt x="12478" y="25586"/>
                                        <a:pt x="12513" y="28182"/>
                                        <a:pt x="12513" y="30852"/>
                                      </a:cubicBezTo>
                                      <a:lnTo>
                                        <a:pt x="12513" y="66622"/>
                                      </a:lnTo>
                                      <a:cubicBezTo>
                                        <a:pt x="12513" y="66963"/>
                                        <a:pt x="12423" y="67287"/>
                                        <a:pt x="12226" y="67562"/>
                                      </a:cubicBezTo>
                                      <a:cubicBezTo>
                                        <a:pt x="12046" y="67850"/>
                                        <a:pt x="11703" y="68083"/>
                                        <a:pt x="11236" y="68282"/>
                                      </a:cubicBezTo>
                                      <a:cubicBezTo>
                                        <a:pt x="10745" y="68480"/>
                                        <a:pt x="10116" y="68624"/>
                                        <a:pt x="9307" y="68731"/>
                                      </a:cubicBezTo>
                                      <a:cubicBezTo>
                                        <a:pt x="8493" y="68839"/>
                                        <a:pt x="7449" y="68894"/>
                                        <a:pt x="6185" y="68894"/>
                                      </a:cubicBezTo>
                                      <a:cubicBezTo>
                                        <a:pt x="4961" y="68894"/>
                                        <a:pt x="3931" y="68839"/>
                                        <a:pt x="3122" y="68731"/>
                                      </a:cubicBezTo>
                                      <a:cubicBezTo>
                                        <a:pt x="2311" y="68624"/>
                                        <a:pt x="1678" y="68480"/>
                                        <a:pt x="1210" y="68282"/>
                                      </a:cubicBezTo>
                                      <a:cubicBezTo>
                                        <a:pt x="759" y="68083"/>
                                        <a:pt x="453" y="67850"/>
                                        <a:pt x="273" y="67562"/>
                                      </a:cubicBezTo>
                                      <a:cubicBezTo>
                                        <a:pt x="90" y="67287"/>
                                        <a:pt x="0" y="66963"/>
                                        <a:pt x="0" y="66622"/>
                                      </a:cubicBezTo>
                                      <a:lnTo>
                                        <a:pt x="0" y="5177"/>
                                      </a:lnTo>
                                      <a:cubicBezTo>
                                        <a:pt x="0" y="3536"/>
                                        <a:pt x="490" y="2290"/>
                                        <a:pt x="1462" y="1462"/>
                                      </a:cubicBezTo>
                                      <a:cubicBezTo>
                                        <a:pt x="2419" y="634"/>
                                        <a:pt x="3607" y="216"/>
                                        <a:pt x="5015" y="216"/>
                                      </a:cubicBezTo>
                                      <a:lnTo>
                                        <a:pt x="12478" y="216"/>
                                      </a:lnTo>
                                      <a:cubicBezTo>
                                        <a:pt x="13814" y="216"/>
                                        <a:pt x="14929" y="324"/>
                                        <a:pt x="15851" y="562"/>
                                      </a:cubicBezTo>
                                      <a:cubicBezTo>
                                        <a:pt x="16769" y="795"/>
                                        <a:pt x="17582" y="1174"/>
                                        <a:pt x="18302" y="1696"/>
                                      </a:cubicBezTo>
                                      <a:cubicBezTo>
                                        <a:pt x="19022" y="2218"/>
                                        <a:pt x="19710" y="2960"/>
                                        <a:pt x="20340" y="3895"/>
                                      </a:cubicBezTo>
                                      <a:cubicBezTo>
                                        <a:pt x="20970" y="4818"/>
                                        <a:pt x="21618" y="5969"/>
                                        <a:pt x="22287" y="7341"/>
                                      </a:cubicBezTo>
                                      <a:lnTo>
                                        <a:pt x="35611" y="32328"/>
                                      </a:lnTo>
                                      <a:cubicBezTo>
                                        <a:pt x="36386" y="33844"/>
                                        <a:pt x="37145" y="35342"/>
                                        <a:pt x="37901" y="36800"/>
                                      </a:cubicBezTo>
                                      <a:cubicBezTo>
                                        <a:pt x="38656" y="38262"/>
                                        <a:pt x="39398" y="39722"/>
                                        <a:pt x="40100" y="41180"/>
                                      </a:cubicBezTo>
                                      <a:cubicBezTo>
                                        <a:pt x="40803" y="42642"/>
                                        <a:pt x="41490" y="44086"/>
                                        <a:pt x="42156" y="45490"/>
                                      </a:cubicBezTo>
                                      <a:cubicBezTo>
                                        <a:pt x="42822" y="46898"/>
                                        <a:pt x="43473" y="48305"/>
                                        <a:pt x="44103" y="49709"/>
                                      </a:cubicBezTo>
                                      <a:lnTo>
                                        <a:pt x="44158" y="49709"/>
                                      </a:lnTo>
                                      <a:cubicBezTo>
                                        <a:pt x="44050" y="47239"/>
                                        <a:pt x="43978" y="44680"/>
                                        <a:pt x="43924" y="41994"/>
                                      </a:cubicBezTo>
                                      <a:cubicBezTo>
                                        <a:pt x="43870" y="39323"/>
                                        <a:pt x="43852" y="36763"/>
                                        <a:pt x="43852" y="34348"/>
                                      </a:cubicBezTo>
                                      <a:lnTo>
                                        <a:pt x="43852" y="2273"/>
                                      </a:lnTo>
                                      <a:cubicBezTo>
                                        <a:pt x="43852" y="1929"/>
                                        <a:pt x="43960" y="1605"/>
                                        <a:pt x="44158" y="1317"/>
                                      </a:cubicBezTo>
                                      <a:cubicBezTo>
                                        <a:pt x="44374" y="1048"/>
                                        <a:pt x="44733" y="795"/>
                                        <a:pt x="45220" y="580"/>
                                      </a:cubicBezTo>
                                      <a:cubicBezTo>
                                        <a:pt x="45710" y="379"/>
                                        <a:pt x="46358" y="216"/>
                                        <a:pt x="47168" y="144"/>
                                      </a:cubicBezTo>
                                      <a:cubicBezTo>
                                        <a:pt x="47981" y="53"/>
                                        <a:pt x="49025" y="0"/>
                                        <a:pt x="50288" y="0"/>
                                      </a:cubicBezTo>
                                      <a:close/>
                                    </a:path>
                                  </a:pathLst>
                                </a:custGeom>
                                <a:solidFill>
                                  <a:srgbClr val="181717"/>
                                </a:solidFill>
                                <a:ln w="0" cap="flat">
                                  <a:noFill/>
                                  <a:miter lim="127000"/>
                                </a:ln>
                                <a:effectLst/>
                              </wps:spPr>
                              <wps:bodyPr/>
                            </wps:wsp>
                            <wps:wsp>
                              <wps:cNvPr id="30" name="Shape 3070"/>
                              <wps:cNvSpPr/>
                              <wps:spPr>
                                <a:xfrm>
                                  <a:off x="775792" y="3100"/>
                                  <a:ext cx="13957" cy="69002"/>
                                </a:xfrm>
                                <a:custGeom>
                                  <a:avLst/>
                                  <a:gdLst/>
                                  <a:ahLst/>
                                  <a:cxnLst/>
                                  <a:rect l="0" t="0" r="0" b="0"/>
                                  <a:pathLst>
                                    <a:path w="13957" h="69002">
                                      <a:moveTo>
                                        <a:pt x="6981" y="0"/>
                                      </a:moveTo>
                                      <a:cubicBezTo>
                                        <a:pt x="8349" y="0"/>
                                        <a:pt x="9468" y="53"/>
                                        <a:pt x="10351" y="161"/>
                                      </a:cubicBezTo>
                                      <a:cubicBezTo>
                                        <a:pt x="11236" y="271"/>
                                        <a:pt x="11938" y="414"/>
                                        <a:pt x="12460" y="597"/>
                                      </a:cubicBezTo>
                                      <a:cubicBezTo>
                                        <a:pt x="13000" y="760"/>
                                        <a:pt x="13382" y="993"/>
                                        <a:pt x="13598" y="1281"/>
                                      </a:cubicBezTo>
                                      <a:cubicBezTo>
                                        <a:pt x="13832" y="1552"/>
                                        <a:pt x="13957" y="1876"/>
                                        <a:pt x="13957" y="2218"/>
                                      </a:cubicBezTo>
                                      <a:lnTo>
                                        <a:pt x="13957" y="66783"/>
                                      </a:lnTo>
                                      <a:cubicBezTo>
                                        <a:pt x="13957" y="67126"/>
                                        <a:pt x="13832" y="67450"/>
                                        <a:pt x="13598" y="67723"/>
                                      </a:cubicBezTo>
                                      <a:cubicBezTo>
                                        <a:pt x="13382" y="68011"/>
                                        <a:pt x="13000" y="68245"/>
                                        <a:pt x="12460" y="68407"/>
                                      </a:cubicBezTo>
                                      <a:cubicBezTo>
                                        <a:pt x="11938" y="68588"/>
                                        <a:pt x="11236" y="68731"/>
                                        <a:pt x="10351" y="68839"/>
                                      </a:cubicBezTo>
                                      <a:cubicBezTo>
                                        <a:pt x="9468" y="68947"/>
                                        <a:pt x="8349" y="69002"/>
                                        <a:pt x="6981" y="69002"/>
                                      </a:cubicBezTo>
                                      <a:cubicBezTo>
                                        <a:pt x="5645" y="69002"/>
                                        <a:pt x="4529" y="68947"/>
                                        <a:pt x="3626" y="68839"/>
                                      </a:cubicBezTo>
                                      <a:cubicBezTo>
                                        <a:pt x="2726" y="68731"/>
                                        <a:pt x="2002" y="68588"/>
                                        <a:pt x="1480" y="68407"/>
                                      </a:cubicBezTo>
                                      <a:cubicBezTo>
                                        <a:pt x="958" y="68245"/>
                                        <a:pt x="580" y="68011"/>
                                        <a:pt x="346" y="67723"/>
                                      </a:cubicBezTo>
                                      <a:cubicBezTo>
                                        <a:pt x="108" y="67450"/>
                                        <a:pt x="0" y="67126"/>
                                        <a:pt x="0" y="66783"/>
                                      </a:cubicBezTo>
                                      <a:lnTo>
                                        <a:pt x="0" y="2218"/>
                                      </a:lnTo>
                                      <a:cubicBezTo>
                                        <a:pt x="0" y="1876"/>
                                        <a:pt x="108" y="1552"/>
                                        <a:pt x="346" y="1281"/>
                                      </a:cubicBezTo>
                                      <a:cubicBezTo>
                                        <a:pt x="580" y="993"/>
                                        <a:pt x="958" y="760"/>
                                        <a:pt x="1516" y="597"/>
                                      </a:cubicBezTo>
                                      <a:cubicBezTo>
                                        <a:pt x="2056" y="414"/>
                                        <a:pt x="2761" y="271"/>
                                        <a:pt x="3644" y="161"/>
                                      </a:cubicBezTo>
                                      <a:cubicBezTo>
                                        <a:pt x="4529" y="53"/>
                                        <a:pt x="5645" y="0"/>
                                        <a:pt x="6981" y="0"/>
                                      </a:cubicBezTo>
                                      <a:close/>
                                    </a:path>
                                  </a:pathLst>
                                </a:custGeom>
                                <a:solidFill>
                                  <a:srgbClr val="181717"/>
                                </a:solidFill>
                                <a:ln w="0" cap="flat">
                                  <a:noFill/>
                                  <a:miter lim="127000"/>
                                </a:ln>
                                <a:effectLst/>
                              </wps:spPr>
                              <wps:bodyPr/>
                            </wps:wsp>
                            <wps:wsp>
                              <wps:cNvPr id="31" name="Shape 3071"/>
                              <wps:cNvSpPr/>
                              <wps:spPr>
                                <a:xfrm>
                                  <a:off x="797824" y="3424"/>
                                  <a:ext cx="52305" cy="68678"/>
                                </a:xfrm>
                                <a:custGeom>
                                  <a:avLst/>
                                  <a:gdLst/>
                                  <a:ahLst/>
                                  <a:cxnLst/>
                                  <a:rect l="0" t="0" r="0" b="0"/>
                                  <a:pathLst>
                                    <a:path w="52305" h="68678">
                                      <a:moveTo>
                                        <a:pt x="2056" y="0"/>
                                      </a:moveTo>
                                      <a:lnTo>
                                        <a:pt x="50235" y="0"/>
                                      </a:lnTo>
                                      <a:cubicBezTo>
                                        <a:pt x="50559" y="0"/>
                                        <a:pt x="50847" y="90"/>
                                        <a:pt x="51116" y="292"/>
                                      </a:cubicBezTo>
                                      <a:cubicBezTo>
                                        <a:pt x="51369" y="490"/>
                                        <a:pt x="51585" y="796"/>
                                        <a:pt x="51765" y="1246"/>
                                      </a:cubicBezTo>
                                      <a:cubicBezTo>
                                        <a:pt x="51944" y="1677"/>
                                        <a:pt x="52071" y="2272"/>
                                        <a:pt x="52160" y="3014"/>
                                      </a:cubicBezTo>
                                      <a:cubicBezTo>
                                        <a:pt x="52250" y="3752"/>
                                        <a:pt x="52305" y="4655"/>
                                        <a:pt x="52305" y="5698"/>
                                      </a:cubicBezTo>
                                      <a:cubicBezTo>
                                        <a:pt x="52305" y="6728"/>
                                        <a:pt x="52250" y="7592"/>
                                        <a:pt x="52160" y="8312"/>
                                      </a:cubicBezTo>
                                      <a:cubicBezTo>
                                        <a:pt x="52071" y="9036"/>
                                        <a:pt x="51944" y="9630"/>
                                        <a:pt x="51765" y="10062"/>
                                      </a:cubicBezTo>
                                      <a:cubicBezTo>
                                        <a:pt x="51585" y="10494"/>
                                        <a:pt x="51369" y="10836"/>
                                        <a:pt x="51116" y="11037"/>
                                      </a:cubicBezTo>
                                      <a:cubicBezTo>
                                        <a:pt x="50847" y="11254"/>
                                        <a:pt x="50559" y="11361"/>
                                        <a:pt x="50235" y="11361"/>
                                      </a:cubicBezTo>
                                      <a:lnTo>
                                        <a:pt x="33124" y="11361"/>
                                      </a:lnTo>
                                      <a:lnTo>
                                        <a:pt x="33124" y="66459"/>
                                      </a:lnTo>
                                      <a:cubicBezTo>
                                        <a:pt x="33124" y="66802"/>
                                        <a:pt x="33016" y="67126"/>
                                        <a:pt x="32779" y="67399"/>
                                      </a:cubicBezTo>
                                      <a:cubicBezTo>
                                        <a:pt x="32544" y="67687"/>
                                        <a:pt x="32167" y="67921"/>
                                        <a:pt x="31645" y="68083"/>
                                      </a:cubicBezTo>
                                      <a:cubicBezTo>
                                        <a:pt x="31123" y="68264"/>
                                        <a:pt x="30399" y="68407"/>
                                        <a:pt x="29498" y="68515"/>
                                      </a:cubicBezTo>
                                      <a:cubicBezTo>
                                        <a:pt x="28617" y="68623"/>
                                        <a:pt x="27497" y="68678"/>
                                        <a:pt x="26143" y="68678"/>
                                      </a:cubicBezTo>
                                      <a:cubicBezTo>
                                        <a:pt x="24812" y="68678"/>
                                        <a:pt x="23692" y="68623"/>
                                        <a:pt x="22791" y="68515"/>
                                      </a:cubicBezTo>
                                      <a:cubicBezTo>
                                        <a:pt x="21906" y="68407"/>
                                        <a:pt x="21186" y="68264"/>
                                        <a:pt x="20664" y="68083"/>
                                      </a:cubicBezTo>
                                      <a:cubicBezTo>
                                        <a:pt x="20125" y="67921"/>
                                        <a:pt x="19742" y="67687"/>
                                        <a:pt x="19526" y="67399"/>
                                      </a:cubicBezTo>
                                      <a:cubicBezTo>
                                        <a:pt x="19293" y="67126"/>
                                        <a:pt x="19185" y="66802"/>
                                        <a:pt x="19185" y="66459"/>
                                      </a:cubicBezTo>
                                      <a:lnTo>
                                        <a:pt x="19185" y="11361"/>
                                      </a:lnTo>
                                      <a:lnTo>
                                        <a:pt x="2056" y="11361"/>
                                      </a:lnTo>
                                      <a:cubicBezTo>
                                        <a:pt x="1715" y="11361"/>
                                        <a:pt x="1408" y="11254"/>
                                        <a:pt x="1174" y="11037"/>
                                      </a:cubicBezTo>
                                      <a:cubicBezTo>
                                        <a:pt x="922" y="10836"/>
                                        <a:pt x="706" y="10494"/>
                                        <a:pt x="526" y="10062"/>
                                      </a:cubicBezTo>
                                      <a:cubicBezTo>
                                        <a:pt x="361" y="9630"/>
                                        <a:pt x="216" y="9036"/>
                                        <a:pt x="126" y="8312"/>
                                      </a:cubicBezTo>
                                      <a:cubicBezTo>
                                        <a:pt x="55" y="7592"/>
                                        <a:pt x="0" y="6728"/>
                                        <a:pt x="0" y="5698"/>
                                      </a:cubicBezTo>
                                      <a:cubicBezTo>
                                        <a:pt x="0" y="4655"/>
                                        <a:pt x="55" y="3752"/>
                                        <a:pt x="126" y="3014"/>
                                      </a:cubicBezTo>
                                      <a:cubicBezTo>
                                        <a:pt x="216" y="2272"/>
                                        <a:pt x="361" y="1677"/>
                                        <a:pt x="526" y="1246"/>
                                      </a:cubicBezTo>
                                      <a:cubicBezTo>
                                        <a:pt x="706" y="796"/>
                                        <a:pt x="922" y="490"/>
                                        <a:pt x="1174" y="292"/>
                                      </a:cubicBezTo>
                                      <a:cubicBezTo>
                                        <a:pt x="1408" y="90"/>
                                        <a:pt x="1715" y="0"/>
                                        <a:pt x="2056" y="0"/>
                                      </a:cubicBezTo>
                                      <a:close/>
                                    </a:path>
                                  </a:pathLst>
                                </a:custGeom>
                                <a:solidFill>
                                  <a:srgbClr val="181717"/>
                                </a:solidFill>
                                <a:ln w="0" cap="flat">
                                  <a:noFill/>
                                  <a:miter lim="127000"/>
                                </a:ln>
                                <a:effectLst/>
                              </wps:spPr>
                              <wps:bodyPr/>
                            </wps:wsp>
                            <wps:wsp>
                              <wps:cNvPr id="32" name="Shape 3072"/>
                              <wps:cNvSpPr/>
                              <wps:spPr>
                                <a:xfrm>
                                  <a:off x="858208" y="3100"/>
                                  <a:ext cx="13957" cy="69002"/>
                                </a:xfrm>
                                <a:custGeom>
                                  <a:avLst/>
                                  <a:gdLst/>
                                  <a:ahLst/>
                                  <a:cxnLst/>
                                  <a:rect l="0" t="0" r="0" b="0"/>
                                  <a:pathLst>
                                    <a:path w="13957" h="69002">
                                      <a:moveTo>
                                        <a:pt x="6980" y="0"/>
                                      </a:moveTo>
                                      <a:cubicBezTo>
                                        <a:pt x="8348" y="0"/>
                                        <a:pt x="9468" y="53"/>
                                        <a:pt x="10349" y="161"/>
                                      </a:cubicBezTo>
                                      <a:cubicBezTo>
                                        <a:pt x="11236" y="271"/>
                                        <a:pt x="11937" y="414"/>
                                        <a:pt x="12459" y="597"/>
                                      </a:cubicBezTo>
                                      <a:cubicBezTo>
                                        <a:pt x="13000" y="760"/>
                                        <a:pt x="13381" y="993"/>
                                        <a:pt x="13597" y="1281"/>
                                      </a:cubicBezTo>
                                      <a:cubicBezTo>
                                        <a:pt x="13830" y="1552"/>
                                        <a:pt x="13957" y="1876"/>
                                        <a:pt x="13957" y="2218"/>
                                      </a:cubicBezTo>
                                      <a:lnTo>
                                        <a:pt x="13957" y="66783"/>
                                      </a:lnTo>
                                      <a:cubicBezTo>
                                        <a:pt x="13957" y="67126"/>
                                        <a:pt x="13830" y="67450"/>
                                        <a:pt x="13597" y="67723"/>
                                      </a:cubicBezTo>
                                      <a:cubicBezTo>
                                        <a:pt x="13381" y="68011"/>
                                        <a:pt x="13000" y="68245"/>
                                        <a:pt x="12459" y="68407"/>
                                      </a:cubicBezTo>
                                      <a:cubicBezTo>
                                        <a:pt x="11937" y="68588"/>
                                        <a:pt x="11236" y="68731"/>
                                        <a:pt x="10349" y="68839"/>
                                      </a:cubicBezTo>
                                      <a:cubicBezTo>
                                        <a:pt x="9468" y="68947"/>
                                        <a:pt x="8348" y="69002"/>
                                        <a:pt x="6980" y="69002"/>
                                      </a:cubicBezTo>
                                      <a:cubicBezTo>
                                        <a:pt x="5644" y="69002"/>
                                        <a:pt x="4529" y="68947"/>
                                        <a:pt x="3625" y="68839"/>
                                      </a:cubicBezTo>
                                      <a:cubicBezTo>
                                        <a:pt x="2725" y="68731"/>
                                        <a:pt x="2001" y="68588"/>
                                        <a:pt x="1480" y="68407"/>
                                      </a:cubicBezTo>
                                      <a:cubicBezTo>
                                        <a:pt x="957" y="68245"/>
                                        <a:pt x="579" y="68011"/>
                                        <a:pt x="345" y="67723"/>
                                      </a:cubicBezTo>
                                      <a:cubicBezTo>
                                        <a:pt x="108" y="67450"/>
                                        <a:pt x="0" y="67126"/>
                                        <a:pt x="0" y="66783"/>
                                      </a:cubicBezTo>
                                      <a:lnTo>
                                        <a:pt x="0" y="2218"/>
                                      </a:lnTo>
                                      <a:cubicBezTo>
                                        <a:pt x="0" y="1876"/>
                                        <a:pt x="108" y="1552"/>
                                        <a:pt x="345" y="1281"/>
                                      </a:cubicBezTo>
                                      <a:cubicBezTo>
                                        <a:pt x="579" y="993"/>
                                        <a:pt x="957" y="760"/>
                                        <a:pt x="1515" y="597"/>
                                      </a:cubicBezTo>
                                      <a:cubicBezTo>
                                        <a:pt x="2055" y="414"/>
                                        <a:pt x="2761" y="271"/>
                                        <a:pt x="3642" y="161"/>
                                      </a:cubicBezTo>
                                      <a:cubicBezTo>
                                        <a:pt x="4529" y="53"/>
                                        <a:pt x="5644" y="0"/>
                                        <a:pt x="6980" y="0"/>
                                      </a:cubicBezTo>
                                      <a:close/>
                                    </a:path>
                                  </a:pathLst>
                                </a:custGeom>
                                <a:solidFill>
                                  <a:srgbClr val="181717"/>
                                </a:solidFill>
                                <a:ln w="0" cap="flat">
                                  <a:noFill/>
                                  <a:miter lim="127000"/>
                                </a:ln>
                                <a:effectLst/>
                              </wps:spPr>
                              <wps:bodyPr/>
                            </wps:wsp>
                            <wps:wsp>
                              <wps:cNvPr id="33" name="Shape 3073"/>
                              <wps:cNvSpPr/>
                              <wps:spPr>
                                <a:xfrm>
                                  <a:off x="880873" y="3104"/>
                                  <a:ext cx="30765" cy="68998"/>
                                </a:xfrm>
                                <a:custGeom>
                                  <a:avLst/>
                                  <a:gdLst/>
                                  <a:ahLst/>
                                  <a:cxnLst/>
                                  <a:rect l="0" t="0" r="0" b="0"/>
                                  <a:pathLst>
                                    <a:path w="30765" h="68998">
                                      <a:moveTo>
                                        <a:pt x="30765" y="0"/>
                                      </a:moveTo>
                                      <a:lnTo>
                                        <a:pt x="30765" y="13373"/>
                                      </a:lnTo>
                                      <a:lnTo>
                                        <a:pt x="30740" y="13373"/>
                                      </a:lnTo>
                                      <a:lnTo>
                                        <a:pt x="21074" y="42422"/>
                                      </a:lnTo>
                                      <a:lnTo>
                                        <a:pt x="30765" y="42422"/>
                                      </a:lnTo>
                                      <a:lnTo>
                                        <a:pt x="30765" y="53096"/>
                                      </a:lnTo>
                                      <a:lnTo>
                                        <a:pt x="18010" y="53096"/>
                                      </a:lnTo>
                                      <a:lnTo>
                                        <a:pt x="13683" y="66456"/>
                                      </a:lnTo>
                                      <a:cubicBezTo>
                                        <a:pt x="13539" y="66942"/>
                                        <a:pt x="13359" y="67355"/>
                                        <a:pt x="13125" y="67701"/>
                                      </a:cubicBezTo>
                                      <a:cubicBezTo>
                                        <a:pt x="12909" y="68025"/>
                                        <a:pt x="12527" y="68296"/>
                                        <a:pt x="12023" y="68493"/>
                                      </a:cubicBezTo>
                                      <a:cubicBezTo>
                                        <a:pt x="11520" y="68672"/>
                                        <a:pt x="10781" y="68817"/>
                                        <a:pt x="9860" y="68890"/>
                                      </a:cubicBezTo>
                                      <a:cubicBezTo>
                                        <a:pt x="8924" y="68961"/>
                                        <a:pt x="7696" y="68998"/>
                                        <a:pt x="6181" y="68998"/>
                                      </a:cubicBezTo>
                                      <a:cubicBezTo>
                                        <a:pt x="4561" y="68998"/>
                                        <a:pt x="3297" y="68943"/>
                                        <a:pt x="2379" y="68835"/>
                                      </a:cubicBezTo>
                                      <a:cubicBezTo>
                                        <a:pt x="1458" y="68727"/>
                                        <a:pt x="828" y="68476"/>
                                        <a:pt x="485" y="68062"/>
                                      </a:cubicBezTo>
                                      <a:cubicBezTo>
                                        <a:pt x="126" y="67666"/>
                                        <a:pt x="0" y="67085"/>
                                        <a:pt x="108" y="66347"/>
                                      </a:cubicBezTo>
                                      <a:cubicBezTo>
                                        <a:pt x="216" y="65609"/>
                                        <a:pt x="485" y="64616"/>
                                        <a:pt x="899" y="63392"/>
                                      </a:cubicBezTo>
                                      <a:lnTo>
                                        <a:pt x="21977" y="2757"/>
                                      </a:lnTo>
                                      <a:cubicBezTo>
                                        <a:pt x="22193" y="2160"/>
                                        <a:pt x="22428" y="1674"/>
                                        <a:pt x="22715" y="1295"/>
                                      </a:cubicBezTo>
                                      <a:cubicBezTo>
                                        <a:pt x="23003" y="936"/>
                                        <a:pt x="23453" y="648"/>
                                        <a:pt x="24069" y="446"/>
                                      </a:cubicBezTo>
                                      <a:cubicBezTo>
                                        <a:pt x="24681" y="267"/>
                                        <a:pt x="25527" y="139"/>
                                        <a:pt x="26629" y="87"/>
                                      </a:cubicBezTo>
                                      <a:lnTo>
                                        <a:pt x="30765" y="0"/>
                                      </a:lnTo>
                                      <a:close/>
                                    </a:path>
                                  </a:pathLst>
                                </a:custGeom>
                                <a:solidFill>
                                  <a:srgbClr val="181717"/>
                                </a:solidFill>
                                <a:ln w="0" cap="flat">
                                  <a:noFill/>
                                  <a:miter lim="127000"/>
                                </a:ln>
                                <a:effectLst/>
                              </wps:spPr>
                              <wps:bodyPr/>
                            </wps:wsp>
                            <wps:wsp>
                              <wps:cNvPr id="34" name="Shape 3074"/>
                              <wps:cNvSpPr/>
                              <wps:spPr>
                                <a:xfrm>
                                  <a:off x="911638" y="3100"/>
                                  <a:ext cx="32303" cy="69002"/>
                                </a:xfrm>
                                <a:custGeom>
                                  <a:avLst/>
                                  <a:gdLst/>
                                  <a:ahLst/>
                                  <a:cxnLst/>
                                  <a:rect l="0" t="0" r="0" b="0"/>
                                  <a:pathLst>
                                    <a:path w="32303" h="69002">
                                      <a:moveTo>
                                        <a:pt x="191" y="0"/>
                                      </a:moveTo>
                                      <a:cubicBezTo>
                                        <a:pt x="2265" y="0"/>
                                        <a:pt x="3924" y="36"/>
                                        <a:pt x="5166" y="91"/>
                                      </a:cubicBezTo>
                                      <a:cubicBezTo>
                                        <a:pt x="6394" y="143"/>
                                        <a:pt x="7348" y="271"/>
                                        <a:pt x="8035" y="450"/>
                                      </a:cubicBezTo>
                                      <a:cubicBezTo>
                                        <a:pt x="8719" y="652"/>
                                        <a:pt x="9223" y="940"/>
                                        <a:pt x="9512" y="1336"/>
                                      </a:cubicBezTo>
                                      <a:cubicBezTo>
                                        <a:pt x="9818" y="1713"/>
                                        <a:pt x="10069" y="2236"/>
                                        <a:pt x="10289" y="2924"/>
                                      </a:cubicBezTo>
                                      <a:lnTo>
                                        <a:pt x="31418" y="63504"/>
                                      </a:lnTo>
                                      <a:cubicBezTo>
                                        <a:pt x="31834" y="64763"/>
                                        <a:pt x="32105" y="65776"/>
                                        <a:pt x="32213" y="66514"/>
                                      </a:cubicBezTo>
                                      <a:cubicBezTo>
                                        <a:pt x="32303" y="67252"/>
                                        <a:pt x="32177" y="67813"/>
                                        <a:pt x="31777" y="68174"/>
                                      </a:cubicBezTo>
                                      <a:cubicBezTo>
                                        <a:pt x="31399" y="68551"/>
                                        <a:pt x="30716" y="68767"/>
                                        <a:pt x="29725" y="68857"/>
                                      </a:cubicBezTo>
                                      <a:cubicBezTo>
                                        <a:pt x="28732" y="68947"/>
                                        <a:pt x="27378" y="69002"/>
                                        <a:pt x="25650" y="69002"/>
                                      </a:cubicBezTo>
                                      <a:cubicBezTo>
                                        <a:pt x="23864" y="69002"/>
                                        <a:pt x="22457" y="68965"/>
                                        <a:pt x="21448" y="68911"/>
                                      </a:cubicBezTo>
                                      <a:cubicBezTo>
                                        <a:pt x="20455" y="68857"/>
                                        <a:pt x="19682" y="68749"/>
                                        <a:pt x="19160" y="68606"/>
                                      </a:cubicBezTo>
                                      <a:cubicBezTo>
                                        <a:pt x="18634" y="68443"/>
                                        <a:pt x="18256" y="68227"/>
                                        <a:pt x="18040" y="67938"/>
                                      </a:cubicBezTo>
                                      <a:cubicBezTo>
                                        <a:pt x="17842" y="67652"/>
                                        <a:pt x="17661" y="67287"/>
                                        <a:pt x="17518" y="66820"/>
                                      </a:cubicBezTo>
                                      <a:lnTo>
                                        <a:pt x="12921" y="53100"/>
                                      </a:lnTo>
                                      <a:lnTo>
                                        <a:pt x="0" y="53100"/>
                                      </a:lnTo>
                                      <a:lnTo>
                                        <a:pt x="0" y="42426"/>
                                      </a:lnTo>
                                      <a:lnTo>
                                        <a:pt x="9691" y="42426"/>
                                      </a:lnTo>
                                      <a:lnTo>
                                        <a:pt x="29" y="13377"/>
                                      </a:lnTo>
                                      <a:lnTo>
                                        <a:pt x="0" y="13377"/>
                                      </a:lnTo>
                                      <a:lnTo>
                                        <a:pt x="0" y="4"/>
                                      </a:lnTo>
                                      <a:lnTo>
                                        <a:pt x="191" y="0"/>
                                      </a:lnTo>
                                      <a:close/>
                                    </a:path>
                                  </a:pathLst>
                                </a:custGeom>
                                <a:solidFill>
                                  <a:srgbClr val="181717"/>
                                </a:solidFill>
                                <a:ln w="0" cap="flat">
                                  <a:noFill/>
                                  <a:miter lim="127000"/>
                                </a:ln>
                                <a:effectLst/>
                              </wps:spPr>
                              <wps:bodyPr/>
                            </wps:wsp>
                            <wps:wsp>
                              <wps:cNvPr id="35" name="Shape 3075"/>
                              <wps:cNvSpPr/>
                              <wps:spPr>
                                <a:xfrm>
                                  <a:off x="952611" y="3100"/>
                                  <a:ext cx="37559" cy="68676"/>
                                </a:xfrm>
                                <a:custGeom>
                                  <a:avLst/>
                                  <a:gdLst/>
                                  <a:ahLst/>
                                  <a:cxnLst/>
                                  <a:rect l="0" t="0" r="0" b="0"/>
                                  <a:pathLst>
                                    <a:path w="37559" h="68676">
                                      <a:moveTo>
                                        <a:pt x="6980" y="0"/>
                                      </a:moveTo>
                                      <a:cubicBezTo>
                                        <a:pt x="8348" y="0"/>
                                        <a:pt x="9468" y="53"/>
                                        <a:pt x="10349" y="161"/>
                                      </a:cubicBezTo>
                                      <a:cubicBezTo>
                                        <a:pt x="11236" y="271"/>
                                        <a:pt x="11937" y="414"/>
                                        <a:pt x="12459" y="597"/>
                                      </a:cubicBezTo>
                                      <a:cubicBezTo>
                                        <a:pt x="13000" y="760"/>
                                        <a:pt x="13381" y="993"/>
                                        <a:pt x="13596" y="1281"/>
                                      </a:cubicBezTo>
                                      <a:cubicBezTo>
                                        <a:pt x="13830" y="1552"/>
                                        <a:pt x="13957" y="1876"/>
                                        <a:pt x="13957" y="2218"/>
                                      </a:cubicBezTo>
                                      <a:lnTo>
                                        <a:pt x="13957" y="57211"/>
                                      </a:lnTo>
                                      <a:lnTo>
                                        <a:pt x="35448" y="57211"/>
                                      </a:lnTo>
                                      <a:cubicBezTo>
                                        <a:pt x="35791" y="57211"/>
                                        <a:pt x="36115" y="57319"/>
                                        <a:pt x="36366" y="57500"/>
                                      </a:cubicBezTo>
                                      <a:cubicBezTo>
                                        <a:pt x="36637" y="57697"/>
                                        <a:pt x="36853" y="58021"/>
                                        <a:pt x="37036" y="58453"/>
                                      </a:cubicBezTo>
                                      <a:cubicBezTo>
                                        <a:pt x="37216" y="58903"/>
                                        <a:pt x="37342" y="59483"/>
                                        <a:pt x="37432" y="60203"/>
                                      </a:cubicBezTo>
                                      <a:cubicBezTo>
                                        <a:pt x="37522" y="60923"/>
                                        <a:pt x="37559" y="61809"/>
                                        <a:pt x="37559" y="62871"/>
                                      </a:cubicBezTo>
                                      <a:cubicBezTo>
                                        <a:pt x="37559" y="63918"/>
                                        <a:pt x="37522" y="64819"/>
                                        <a:pt x="37432" y="65541"/>
                                      </a:cubicBezTo>
                                      <a:cubicBezTo>
                                        <a:pt x="37342" y="66261"/>
                                        <a:pt x="37216" y="66856"/>
                                        <a:pt x="37036" y="67324"/>
                                      </a:cubicBezTo>
                                      <a:cubicBezTo>
                                        <a:pt x="36853" y="67813"/>
                                        <a:pt x="36637" y="68155"/>
                                        <a:pt x="36366" y="68353"/>
                                      </a:cubicBezTo>
                                      <a:cubicBezTo>
                                        <a:pt x="36115" y="68569"/>
                                        <a:pt x="35791" y="68676"/>
                                        <a:pt x="35448" y="68676"/>
                                      </a:cubicBezTo>
                                      <a:lnTo>
                                        <a:pt x="4129" y="68676"/>
                                      </a:lnTo>
                                      <a:cubicBezTo>
                                        <a:pt x="2959" y="68676"/>
                                        <a:pt x="1984" y="68335"/>
                                        <a:pt x="1191" y="67652"/>
                                      </a:cubicBezTo>
                                      <a:cubicBezTo>
                                        <a:pt x="399" y="66963"/>
                                        <a:pt x="0" y="65847"/>
                                        <a:pt x="0" y="64296"/>
                                      </a:cubicBezTo>
                                      <a:lnTo>
                                        <a:pt x="0" y="2218"/>
                                      </a:lnTo>
                                      <a:cubicBezTo>
                                        <a:pt x="0" y="1876"/>
                                        <a:pt x="108" y="1552"/>
                                        <a:pt x="345" y="1281"/>
                                      </a:cubicBezTo>
                                      <a:cubicBezTo>
                                        <a:pt x="579" y="993"/>
                                        <a:pt x="957" y="760"/>
                                        <a:pt x="1479" y="597"/>
                                      </a:cubicBezTo>
                                      <a:cubicBezTo>
                                        <a:pt x="2001" y="414"/>
                                        <a:pt x="2724" y="271"/>
                                        <a:pt x="3625" y="161"/>
                                      </a:cubicBezTo>
                                      <a:cubicBezTo>
                                        <a:pt x="4529" y="53"/>
                                        <a:pt x="5644" y="0"/>
                                        <a:pt x="6980" y="0"/>
                                      </a:cubicBezTo>
                                      <a:close/>
                                    </a:path>
                                  </a:pathLst>
                                </a:custGeom>
                                <a:solidFill>
                                  <a:srgbClr val="181717"/>
                                </a:solidFill>
                                <a:ln w="0" cap="flat">
                                  <a:noFill/>
                                  <a:miter lim="127000"/>
                                </a:ln>
                                <a:effectLst/>
                              </wps:spPr>
                              <wps:bodyPr/>
                            </wps:wsp>
                            <wps:wsp>
                              <wps:cNvPr id="36" name="Shape 3076"/>
                              <wps:cNvSpPr/>
                              <wps:spPr>
                                <a:xfrm>
                                  <a:off x="994244" y="2218"/>
                                  <a:ext cx="44623" cy="70769"/>
                                </a:xfrm>
                                <a:custGeom>
                                  <a:avLst/>
                                  <a:gdLst/>
                                  <a:ahLst/>
                                  <a:cxnLst/>
                                  <a:rect l="0" t="0" r="0" b="0"/>
                                  <a:pathLst>
                                    <a:path w="44623" h="70769">
                                      <a:moveTo>
                                        <a:pt x="24088" y="0"/>
                                      </a:moveTo>
                                      <a:cubicBezTo>
                                        <a:pt x="25690" y="0"/>
                                        <a:pt x="27314" y="108"/>
                                        <a:pt x="28937" y="360"/>
                                      </a:cubicBezTo>
                                      <a:cubicBezTo>
                                        <a:pt x="30561" y="612"/>
                                        <a:pt x="32072" y="936"/>
                                        <a:pt x="33481" y="1369"/>
                                      </a:cubicBezTo>
                                      <a:cubicBezTo>
                                        <a:pt x="34888" y="1785"/>
                                        <a:pt x="36130" y="2272"/>
                                        <a:pt x="37231" y="2794"/>
                                      </a:cubicBezTo>
                                      <a:cubicBezTo>
                                        <a:pt x="38330" y="3315"/>
                                        <a:pt x="39054" y="3769"/>
                                        <a:pt x="39395" y="4112"/>
                                      </a:cubicBezTo>
                                      <a:cubicBezTo>
                                        <a:pt x="39755" y="4471"/>
                                        <a:pt x="39990" y="4759"/>
                                        <a:pt x="40115" y="5011"/>
                                      </a:cubicBezTo>
                                      <a:cubicBezTo>
                                        <a:pt x="40241" y="5264"/>
                                        <a:pt x="40331" y="5587"/>
                                        <a:pt x="40422" y="5986"/>
                                      </a:cubicBezTo>
                                      <a:cubicBezTo>
                                        <a:pt x="40512" y="6400"/>
                                        <a:pt x="40583" y="6904"/>
                                        <a:pt x="40620" y="7517"/>
                                      </a:cubicBezTo>
                                      <a:cubicBezTo>
                                        <a:pt x="40637" y="8133"/>
                                        <a:pt x="40655" y="8906"/>
                                        <a:pt x="40655" y="9824"/>
                                      </a:cubicBezTo>
                                      <a:cubicBezTo>
                                        <a:pt x="40655" y="10837"/>
                                        <a:pt x="40637" y="11700"/>
                                        <a:pt x="40583" y="12406"/>
                                      </a:cubicBezTo>
                                      <a:cubicBezTo>
                                        <a:pt x="40530" y="13107"/>
                                        <a:pt x="40439" y="13684"/>
                                        <a:pt x="40314" y="14151"/>
                                      </a:cubicBezTo>
                                      <a:cubicBezTo>
                                        <a:pt x="40206" y="14606"/>
                                        <a:pt x="40025" y="14947"/>
                                        <a:pt x="39792" y="15146"/>
                                      </a:cubicBezTo>
                                      <a:cubicBezTo>
                                        <a:pt x="39557" y="15362"/>
                                        <a:pt x="39251" y="15470"/>
                                        <a:pt x="38873" y="15470"/>
                                      </a:cubicBezTo>
                                      <a:cubicBezTo>
                                        <a:pt x="38473" y="15470"/>
                                        <a:pt x="37861" y="15217"/>
                                        <a:pt x="37015" y="14732"/>
                                      </a:cubicBezTo>
                                      <a:cubicBezTo>
                                        <a:pt x="36166" y="14242"/>
                                        <a:pt x="35140" y="13701"/>
                                        <a:pt x="33895" y="13126"/>
                                      </a:cubicBezTo>
                                      <a:cubicBezTo>
                                        <a:pt x="32671" y="12532"/>
                                        <a:pt x="31244" y="12006"/>
                                        <a:pt x="29621" y="11537"/>
                                      </a:cubicBezTo>
                                      <a:cubicBezTo>
                                        <a:pt x="27997" y="11052"/>
                                        <a:pt x="26233" y="10819"/>
                                        <a:pt x="24286" y="10819"/>
                                      </a:cubicBezTo>
                                      <a:cubicBezTo>
                                        <a:pt x="22770" y="10819"/>
                                        <a:pt x="21453" y="10998"/>
                                        <a:pt x="20336" y="11376"/>
                                      </a:cubicBezTo>
                                      <a:cubicBezTo>
                                        <a:pt x="19200" y="11736"/>
                                        <a:pt x="18262" y="12261"/>
                                        <a:pt x="17507" y="12909"/>
                                      </a:cubicBezTo>
                                      <a:cubicBezTo>
                                        <a:pt x="16747" y="13558"/>
                                        <a:pt x="16190" y="14332"/>
                                        <a:pt x="15811" y="15253"/>
                                      </a:cubicBezTo>
                                      <a:cubicBezTo>
                                        <a:pt x="15452" y="16172"/>
                                        <a:pt x="15254" y="17147"/>
                                        <a:pt x="15254" y="18155"/>
                                      </a:cubicBezTo>
                                      <a:cubicBezTo>
                                        <a:pt x="15254" y="19671"/>
                                        <a:pt x="15668" y="20988"/>
                                        <a:pt x="16496" y="22104"/>
                                      </a:cubicBezTo>
                                      <a:cubicBezTo>
                                        <a:pt x="17326" y="23206"/>
                                        <a:pt x="18443" y="24195"/>
                                        <a:pt x="19832" y="25059"/>
                                      </a:cubicBezTo>
                                      <a:cubicBezTo>
                                        <a:pt x="21219" y="25928"/>
                                        <a:pt x="22789" y="26737"/>
                                        <a:pt x="24555" y="27479"/>
                                      </a:cubicBezTo>
                                      <a:cubicBezTo>
                                        <a:pt x="26323" y="28235"/>
                                        <a:pt x="28109" y="29045"/>
                                        <a:pt x="29945" y="29894"/>
                                      </a:cubicBezTo>
                                      <a:cubicBezTo>
                                        <a:pt x="31766" y="30740"/>
                                        <a:pt x="33570" y="31695"/>
                                        <a:pt x="35338" y="32761"/>
                                      </a:cubicBezTo>
                                      <a:cubicBezTo>
                                        <a:pt x="37088" y="33840"/>
                                        <a:pt x="38654" y="35121"/>
                                        <a:pt x="40025" y="36619"/>
                                      </a:cubicBezTo>
                                      <a:cubicBezTo>
                                        <a:pt x="41397" y="38114"/>
                                        <a:pt x="42513" y="39881"/>
                                        <a:pt x="43363" y="41901"/>
                                      </a:cubicBezTo>
                                      <a:cubicBezTo>
                                        <a:pt x="44209" y="43938"/>
                                        <a:pt x="44623" y="46318"/>
                                        <a:pt x="44623" y="49061"/>
                                      </a:cubicBezTo>
                                      <a:cubicBezTo>
                                        <a:pt x="44623" y="52646"/>
                                        <a:pt x="43956" y="55804"/>
                                        <a:pt x="42621" y="58525"/>
                                      </a:cubicBezTo>
                                      <a:cubicBezTo>
                                        <a:pt x="41289" y="61229"/>
                                        <a:pt x="39468" y="63501"/>
                                        <a:pt x="37178" y="65305"/>
                                      </a:cubicBezTo>
                                      <a:cubicBezTo>
                                        <a:pt x="34888" y="67125"/>
                                        <a:pt x="32217" y="68476"/>
                                        <a:pt x="29153" y="69397"/>
                                      </a:cubicBezTo>
                                      <a:cubicBezTo>
                                        <a:pt x="26089" y="70316"/>
                                        <a:pt x="22807" y="70769"/>
                                        <a:pt x="19326" y="70769"/>
                                      </a:cubicBezTo>
                                      <a:cubicBezTo>
                                        <a:pt x="16963" y="70769"/>
                                        <a:pt x="14764" y="70585"/>
                                        <a:pt x="12744" y="70190"/>
                                      </a:cubicBezTo>
                                      <a:cubicBezTo>
                                        <a:pt x="10729" y="69811"/>
                                        <a:pt x="8943" y="69343"/>
                                        <a:pt x="7391" y="68803"/>
                                      </a:cubicBezTo>
                                      <a:cubicBezTo>
                                        <a:pt x="5839" y="68242"/>
                                        <a:pt x="4544" y="67684"/>
                                        <a:pt x="3496" y="67072"/>
                                      </a:cubicBezTo>
                                      <a:cubicBezTo>
                                        <a:pt x="2470" y="66478"/>
                                        <a:pt x="1711" y="65952"/>
                                        <a:pt x="1260" y="65484"/>
                                      </a:cubicBezTo>
                                      <a:cubicBezTo>
                                        <a:pt x="792" y="65034"/>
                                        <a:pt x="469" y="64368"/>
                                        <a:pt x="288" y="63519"/>
                                      </a:cubicBezTo>
                                      <a:cubicBezTo>
                                        <a:pt x="90" y="62655"/>
                                        <a:pt x="0" y="61409"/>
                                        <a:pt x="0" y="59785"/>
                                      </a:cubicBezTo>
                                      <a:cubicBezTo>
                                        <a:pt x="0" y="58688"/>
                                        <a:pt x="37" y="57787"/>
                                        <a:pt x="90" y="57045"/>
                                      </a:cubicBezTo>
                                      <a:cubicBezTo>
                                        <a:pt x="163" y="56307"/>
                                        <a:pt x="288" y="55696"/>
                                        <a:pt x="432" y="55242"/>
                                      </a:cubicBezTo>
                                      <a:cubicBezTo>
                                        <a:pt x="594" y="54793"/>
                                        <a:pt x="810" y="54469"/>
                                        <a:pt x="1081" y="54270"/>
                                      </a:cubicBezTo>
                                      <a:cubicBezTo>
                                        <a:pt x="1332" y="54073"/>
                                        <a:pt x="1638" y="53982"/>
                                        <a:pt x="1999" y="53982"/>
                                      </a:cubicBezTo>
                                      <a:cubicBezTo>
                                        <a:pt x="2488" y="53982"/>
                                        <a:pt x="3190" y="54270"/>
                                        <a:pt x="4089" y="54845"/>
                                      </a:cubicBezTo>
                                      <a:cubicBezTo>
                                        <a:pt x="4976" y="55422"/>
                                        <a:pt x="6128" y="56074"/>
                                        <a:pt x="7553" y="56776"/>
                                      </a:cubicBezTo>
                                      <a:cubicBezTo>
                                        <a:pt x="8961" y="57477"/>
                                        <a:pt x="10635" y="58129"/>
                                        <a:pt x="12582" y="58706"/>
                                      </a:cubicBezTo>
                                      <a:cubicBezTo>
                                        <a:pt x="14548" y="59282"/>
                                        <a:pt x="16802" y="59569"/>
                                        <a:pt x="19383" y="59569"/>
                                      </a:cubicBezTo>
                                      <a:cubicBezTo>
                                        <a:pt x="21074" y="59569"/>
                                        <a:pt x="22591" y="59371"/>
                                        <a:pt x="23925" y="58976"/>
                                      </a:cubicBezTo>
                                      <a:cubicBezTo>
                                        <a:pt x="25258" y="58562"/>
                                        <a:pt x="26396" y="57986"/>
                                        <a:pt x="27332" y="57244"/>
                                      </a:cubicBezTo>
                                      <a:cubicBezTo>
                                        <a:pt x="28254" y="56506"/>
                                        <a:pt x="28974" y="55605"/>
                                        <a:pt x="29459" y="54504"/>
                                      </a:cubicBezTo>
                                      <a:cubicBezTo>
                                        <a:pt x="29963" y="53405"/>
                                        <a:pt x="30200" y="52197"/>
                                        <a:pt x="30200" y="50860"/>
                                      </a:cubicBezTo>
                                      <a:cubicBezTo>
                                        <a:pt x="30200" y="49312"/>
                                        <a:pt x="29783" y="47978"/>
                                        <a:pt x="28937" y="46879"/>
                                      </a:cubicBezTo>
                                      <a:cubicBezTo>
                                        <a:pt x="28091" y="45760"/>
                                        <a:pt x="26990" y="44769"/>
                                        <a:pt x="25636" y="43920"/>
                                      </a:cubicBezTo>
                                      <a:cubicBezTo>
                                        <a:pt x="24286" y="43056"/>
                                        <a:pt x="22734" y="42242"/>
                                        <a:pt x="21021" y="41487"/>
                                      </a:cubicBezTo>
                                      <a:cubicBezTo>
                                        <a:pt x="19289" y="40731"/>
                                        <a:pt x="17507" y="39917"/>
                                        <a:pt x="15686" y="39089"/>
                                      </a:cubicBezTo>
                                      <a:cubicBezTo>
                                        <a:pt x="13845" y="38243"/>
                                        <a:pt x="12060" y="37267"/>
                                        <a:pt x="10347" y="36205"/>
                                      </a:cubicBezTo>
                                      <a:cubicBezTo>
                                        <a:pt x="8618" y="35121"/>
                                        <a:pt x="7085" y="33840"/>
                                        <a:pt x="5714" y="32347"/>
                                      </a:cubicBezTo>
                                      <a:cubicBezTo>
                                        <a:pt x="4364" y="30849"/>
                                        <a:pt x="3263" y="29081"/>
                                        <a:pt x="2416" y="27043"/>
                                      </a:cubicBezTo>
                                      <a:cubicBezTo>
                                        <a:pt x="1566" y="24988"/>
                                        <a:pt x="1152" y="22554"/>
                                        <a:pt x="1152" y="19689"/>
                                      </a:cubicBezTo>
                                      <a:cubicBezTo>
                                        <a:pt x="1152" y="16423"/>
                                        <a:pt x="1764" y="13540"/>
                                        <a:pt x="2974" y="11052"/>
                                      </a:cubicBezTo>
                                      <a:cubicBezTo>
                                        <a:pt x="4180" y="8582"/>
                                        <a:pt x="5822" y="6508"/>
                                        <a:pt x="7895" y="4885"/>
                                      </a:cubicBezTo>
                                      <a:cubicBezTo>
                                        <a:pt x="9950" y="3243"/>
                                        <a:pt x="12385" y="2020"/>
                                        <a:pt x="15181" y="1206"/>
                                      </a:cubicBezTo>
                                      <a:cubicBezTo>
                                        <a:pt x="17975" y="396"/>
                                        <a:pt x="20949" y="0"/>
                                        <a:pt x="24088" y="0"/>
                                      </a:cubicBezTo>
                                      <a:close/>
                                    </a:path>
                                  </a:pathLst>
                                </a:custGeom>
                                <a:solidFill>
                                  <a:srgbClr val="181717"/>
                                </a:solidFill>
                                <a:ln w="0" cap="flat">
                                  <a:noFill/>
                                  <a:miter lim="127000"/>
                                </a:ln>
                                <a:effectLst/>
                              </wps:spPr>
                              <wps:bodyPr/>
                            </wps:wsp>
                          </wpg:wgp>
                        </a:graphicData>
                      </a:graphic>
                    </wp:inline>
                  </w:drawing>
                </mc:Choice>
                <mc:Fallback>
                  <w:pict>
                    <v:group w14:anchorId="7FF56237" id="Group 14" o:spid="_x0000_s1026" style="width:81.8pt;height:5.75pt;mso-position-horizontal-relative:char;mso-position-vertical-relative:line" coordsize="10388,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">
                      <v:shape id="Shape 3055" o:spid="_x0000_s1027" style="position:absolute;top:34;width:383;height:687;visibility:visible;mso-wrap-style:square;v-text-anchor:top" coordsize="38350,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" path="m4129,l36295,v306,,593,90,850,292c37379,490,37612,796,37793,1246v198,431,341,1026,432,1768c38315,3752,38350,4655,38350,5698v,1066,-35,1949,-125,2669c38134,9091,37991,9666,37793,10098v-181,414,-414,738,-648,939c36888,11254,36601,11361,36295,11361r-22338,l13957,29732r20969,c35232,29732,35521,29822,35754,30003v253,180,469,466,667,902c36619,31320,36763,31896,36853,32598v76,705,129,1570,129,2636c36982,36295,36929,37163,36853,37883v-90,702,-234,1281,-432,1731c36223,40083,36007,40406,35754,40587v-233,198,-522,306,-828,306l13957,40893r,25458c13957,66729,13849,67071,13633,67346v-217,288,-598,521,-1137,720c11956,68264,11236,68407,10349,68515v-881,108,-2001,163,-3369,163c5644,68678,4529,68623,3625,68515v-900,-108,-1623,-251,-2145,-449c958,67867,579,67634,346,67346,108,67071,,66729,,66351l,4381c,2833,399,1713,1191,1030,1984,346,2959,,4129,xe" fillcolor="#181717" stroked="f" strokeweight="0">
                        <v:stroke miterlimit="83231f" joinstyle="miter"/>
                        <v:path arrowok="t" textboxrect="0,0,38350,68678"/>
                      </v:shape>
                      <v:shape id="Shape 3056" o:spid="_x0000_s1028" style="position:absolute;left:496;top:31;width:140;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" path="m6980,v1369,,2488,53,3371,161c11236,271,11938,414,12460,597v540,163,921,396,1137,684c13832,1552,13957,1876,13957,2218r,64565c13957,67126,13832,67450,13597,67723v-216,288,-597,522,-1137,684c11938,68588,11236,68731,10351,68839v-883,108,-2002,163,-3371,163c5645,69002,4529,68947,3625,68839v-900,-108,-1623,-251,-2145,-432c957,68245,579,68011,346,67723,108,67450,,67126,,66783l,2218c,1876,108,1552,346,1281,579,993,957,760,1515,597,2056,414,2761,271,3644,161,4529,53,5645,,6980,xe" fillcolor="#181717" stroked="f" strokeweight="0">
                        <v:stroke miterlimit="83231f" joinstyle="miter"/>
                        <v:path arrowok="t" textboxrect="0,0,13957,69002"/>
                      </v:shape>
                      <v:shape id="Shape 3057" o:spid="_x0000_s1029" style="position:absolute;left:785;top:34;width:233;height:687;visibility:visible;mso-wrap-style:square;v-text-anchor:top" coordsize="23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" path="m4129,l21820,r1531,37l23351,10760r-3227,-140l13903,10620r,19383l20970,30003r2381,-331l23351,41918r-1207,-827c21006,40640,19710,40406,18231,40406r-4328,l13903,66459v,343,-126,667,-342,940c13327,67687,12945,67921,12423,68083v-540,181,-1242,324,-2127,432c9432,68623,8294,68678,6927,68678v-1337,,-2453,-55,-3356,-163c2671,68407,1948,68264,1426,68083,904,67921,526,67687,327,67399,108,67126,,66802,,66459l,4381c,2833,400,1713,1191,1030,1984,346,2959,,4129,xe" fillcolor="#181717" stroked="f" strokeweight="0">
                        <v:stroke miterlimit="83231f" joinstyle="miter"/>
                        <v:path arrowok="t" textboxrect="0,0,23351,68678"/>
                      </v:shape>
                      <v:shape id="Shape 3058" o:spid="_x0000_s1030" style="position:absolute;left:1018;top:34;width:274;height:687;visibility:visible;mso-wrap-style:square;v-text-anchor:top" coordsize="27369,6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" path="m,l2904,71v1170,72,2217,165,3171,255c8816,722,11285,1389,13502,2346v2200,955,4058,2181,5591,3712c20627,7592,21796,9413,22610,11505v811,2091,1207,4506,1207,7211c23817,21006,23529,23095,22952,24971v-575,1894,-1443,3572,-2559,5049c19255,31500,17866,32781,16210,33878v-1642,1083,-3536,1966,-5646,2631c11594,37018,12548,37612,13449,38314v885,701,1731,1551,2527,2559c16767,41884,17524,43018,18229,44301v702,1295,1387,2740,2056,4363l26034,62132v544,1335,886,2325,1066,2938c27279,65684,27369,66170,27369,66512v,396,-71,720,-216,995c27010,67758,26686,67974,26142,68154v-522,181,-1296,306,-2325,378c22809,68604,21419,68641,19651,68641v-1475,,-2668,-37,-3531,-109c15234,68460,14532,68315,14028,68136v-508,-198,-868,-450,-1083,-738c12729,67089,12548,66728,12405,66314l6291,51043c5553,49311,4831,47782,4128,46446,3408,45110,2631,43995,1766,43090l,41880,,29634r2796,-388c4272,28778,5517,28108,6489,27243v994,-863,1732,-1893,2219,-3080c9211,22952,9448,21617,9448,20141v,-2254,-506,-4147,-1533,-5699c6903,12890,5229,11793,2904,11163,2198,10978,1407,10835,502,10745l,10723,,xe" fillcolor="#181717" stroked="f" strokeweight="0">
                        <v:stroke miterlimit="83231f" joinstyle="miter"/>
                        <v:path arrowok="t" textboxrect="0,0,27369,68641"/>
                      </v:shape>
                      <v:shape id="Shape 3059" o:spid="_x0000_s1031" style="position:absolute;left:1342;top:22;width:446;height:707;visibility:visible;mso-wrap-style:square;v-text-anchor:top" coordsize="44622,7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" path="m24088,v1602,,3225,108,4849,360c30560,612,32072,936,33480,1369v1408,416,2650,903,3751,1425c38328,3315,39052,3769,39395,4112v360,359,593,647,719,899c40241,5264,40331,5587,40420,5986v91,414,163,918,198,1531c40636,8133,40655,8906,40655,9824v,1013,-19,1876,-72,2582c40528,13107,40439,13684,40312,14151v-108,455,-287,796,-522,995c39557,15362,39251,15470,38873,15470v-400,,-1012,-253,-1858,-738c36166,14242,35140,13701,33894,13126v-1224,-594,-2650,-1120,-4274,-1589c27997,11052,26233,10819,24286,10819v-1516,,-2833,179,-3949,557c19199,11736,18263,12261,17507,12909v-760,649,-1318,1423,-1696,2344c15451,16172,15253,17147,15253,18155v,1516,414,2833,1242,3949c17327,23206,18443,24195,19832,25059v1386,869,2956,1678,4723,2420c26323,28235,28109,29045,29945,29894v1821,846,3625,1801,5393,2867c37088,33840,38654,35121,40025,36619v1372,1495,2487,3262,3337,5282c44207,43938,44622,46318,44622,49061v,3585,-666,6743,-2002,9464c41289,61229,39466,63501,37177,65305v-2289,1820,-4961,3171,-8024,4092c26089,70316,22805,70769,19324,70769v-2361,,-4560,-184,-6580,-579c10728,69811,8942,69343,7391,68803,5839,68242,4543,67684,3495,67072,2470,66478,1709,65952,1260,65484,792,65034,469,64368,288,63519,90,62655,,61409,,59785,,58688,35,57787,90,57045v73,-738,198,-1349,342,-1803c594,54793,810,54469,1079,54270v253,-197,559,-288,919,-288c2488,53982,3189,54270,4089,54845v886,577,2039,1229,3464,1931c8960,57477,10635,58129,12582,58706v1966,576,4219,863,6801,863c21074,59569,22590,59371,23925,58976v1333,-414,2471,-990,3407,-1732c28252,56506,28972,55605,29459,54504v504,-1099,741,-2307,741,-3644c30200,49312,29783,47978,28937,46879v-846,-1119,-1948,-2110,-3301,-2959c24286,43056,22734,42242,21020,41487v-1731,-756,-3513,-1570,-5334,-2398c13845,38243,12060,37267,10347,36205,8618,35121,7085,33840,5714,32347,4364,30849,3261,29081,2416,27043,1566,24988,1152,22554,1152,19689v,-3266,612,-6149,1821,-8637c4180,8582,5822,6508,7894,4885,9950,3243,12384,2020,15182,1206,17974,396,20949,,24088,xe" fillcolor="#181717" stroked="f" strokeweight="0">
                        <v:stroke miterlimit="83231f" joinstyle="miter"/>
                        <v:path arrowok="t" textboxrect="0,0,44622,70769"/>
                      </v:shape>
                      <v:shape id="Shape 3060" o:spid="_x0000_s1032" style="position:absolute;left:1816;top:34;width:523;height:687;visibility:visible;mso-wrap-style:square;v-text-anchor:top" coordsize="52305,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" path="m2056,l50235,v324,,612,90,883,292c51369,490,51585,796,51765,1246v181,431,306,1026,397,1768c52250,3752,52305,4655,52305,5698v,1030,-55,1894,-143,2614c52071,9036,51946,9630,51765,10062v-180,432,-396,774,-647,975c50847,11254,50559,11361,50235,11361r-17111,l33124,66459v,343,-108,667,-345,940c32545,67687,32167,67921,31645,68083v-522,181,-1246,324,-2145,432c28617,68623,27497,68678,26144,68678v-1332,,-2452,-55,-3351,-163c21906,68407,21186,68264,20664,68083v-539,-162,-920,-396,-1137,-684c19293,67126,19185,66802,19185,66459r,-55098l2056,11361v-341,,-648,-107,-881,-324c922,10836,706,10494,526,10062,361,9630,217,9036,127,8312,55,7592,,6728,,5698,,4655,55,3752,127,3014,217,2272,361,1677,526,1246,706,796,922,490,1175,292,1408,90,1715,,2056,xe" fillcolor="#181717" stroked="f" strokeweight="0">
                        <v:stroke miterlimit="83231f" joinstyle="miter"/>
                        <v:path arrowok="t" textboxrect="0,0,52305,68678"/>
                      </v:shape>
                      <v:shape id="Shape 3061" o:spid="_x0000_s1033" style="position:absolute;left:2664;top:32;width:563;height:689;visibility:visible;mso-wrap-style:square;v-text-anchor:top" coordsize="56361,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" path="m50288,v1207,,2200,53,3010,144c54108,216,54742,379,55174,580v449,215,756,468,918,737c56271,1605,56361,1929,56361,2273r,61429c56361,64512,56218,65232,55947,65884v-288,630,-665,1152,-1134,1566c54328,67886,53765,68192,53118,68390v-648,179,-1317,288,-1984,288l45220,68678v-1225,,-2308,-127,-3189,-378c41126,68066,40298,67615,39543,66963v-760,-647,-1498,-1530,-2200,-2648c36637,63216,35846,61773,34981,60006l17960,28055v-975,-1912,-1983,-3949,-3013,-6149c13939,19707,13017,17561,12207,15488r-108,c12244,18015,12352,20539,12423,23062v55,2524,90,5120,90,7790l12513,66622v,341,-90,665,-288,940c12046,67850,11703,68083,11236,68282v-491,198,-1121,342,-1930,449c8492,68839,7448,68894,6185,68894v-1224,,-2254,-55,-3063,-163c2311,68624,1678,68480,1209,68282,759,68083,453,67850,273,67562,90,67287,,66963,,66622l,5177c,3536,490,2290,1462,1462,2419,634,3607,216,5015,216r7463,c13814,216,14929,324,15851,562v918,233,1731,612,2451,1134c19022,2218,19710,2960,20340,3895v630,923,1278,2074,1947,3446l35611,32328v774,1516,1534,3014,2290,4472c38656,38262,39398,39722,40100,41180v703,1462,1390,2906,2056,4310c42822,46898,43473,48305,44103,49709r55,c44050,47239,43978,44680,43924,41994v-54,-2671,-72,-5231,-72,-7646l43852,2273v,-344,108,-668,306,-956c44374,1048,44733,795,45220,580v490,-201,1137,-364,1948,-436c47981,53,49025,,50288,xe" fillcolor="#181717" stroked="f" strokeweight="0">
                        <v:stroke miterlimit="83231f" joinstyle="miter"/>
                        <v:path arrowok="t" textboxrect="0,0,56361,68894"/>
                      </v:shape>
                      <v:shape id="Shape 3062" o:spid="_x0000_s1034" style="position:absolute;left:3315;top:31;width:307;height:690;visibility:visible;mso-wrap-style:square;v-text-anchor:top" coordsize="30766,68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" path="m30766,r,13373l30740,13373,21074,42422r9692,l30766,53096r-12755,l13684,66456v-145,486,-325,899,-558,1245c12910,68025,12529,68296,12024,68493v-504,179,-1242,324,-2164,397c8924,68961,7698,68998,6181,68998v-1619,,-2883,-55,-3801,-163c1458,68727,828,68476,487,68062,126,67666,,67085,108,66347v108,-738,379,-1731,793,-2955l21979,2757v216,-597,449,-1083,738,-1462c23004,936,23454,648,24070,446,24681,267,25528,139,26629,87l30766,xe" fillcolor="#181717" stroked="f" strokeweight="0">
                        <v:stroke miterlimit="83231f" joinstyle="miter"/>
                        <v:path arrowok="t" textboxrect="0,0,30766,68998"/>
                      </v:shape>
                      <v:shape id="Shape 3063" o:spid="_x0000_s1035" style="position:absolute;left:3622;top:31;width:323;height:690;visibility:visible;mso-wrap-style:square;v-text-anchor:top" coordsize="32302,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" path="m190,c2264,,3924,36,5166,91v1227,52,2181,180,2869,359c8718,652,9223,940,9511,1336v306,377,557,900,777,1588l31417,63504v418,1259,687,2272,795,3010c32302,67252,32177,67813,31777,68174v-378,377,-1062,593,-2051,683c28731,68947,27377,69002,25650,69002v-1786,,-3194,-37,-4201,-91c20455,68857,19681,68749,19159,68606v-526,-163,-904,-379,-1120,-668c17841,67652,17662,67287,17517,66820l12921,53100,,53100,,42426r9691,l29,13377r-29,l,4,190,xe" fillcolor="#181717" stroked="f" strokeweight="0">
                        <v:stroke miterlimit="83231f" joinstyle="miter"/>
                        <v:path arrowok="t" textboxrect="0,0,32302,69002"/>
                      </v:shape>
                      <v:shape id="Shape 3064" o:spid="_x0000_s1036" style="position:absolute;left:4032;top:34;width:797;height:687;visibility:visible;mso-wrap-style:square;v-text-anchor:top" coordsize="79657,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" path="m5231,r9086,c15941,,17327,126,18482,400v1174,269,2182,701,3010,1313c22342,2325,23044,3139,23619,4148v562,1011,1048,2235,1480,3714l39884,48592r216,l55408,7971v468,-1480,975,-2722,1515,-3752c57464,3211,58094,2384,58818,1750,59536,1101,60401,669,61377,400,62366,126,63522,,64818,r9342,c75114,,75946,126,76629,364v685,252,1242,611,1678,1098c78758,1929,79082,2509,79315,3193v234,684,342,1480,342,2362l79657,66459v,343,-90,667,-288,940c79172,67687,78829,67921,78307,68083v-507,181,-1191,324,-2019,432c75438,68623,74358,68678,73058,68678v-1260,,-2325,-55,-3171,-163c69037,68407,68372,68264,67885,68083v-504,-162,-849,-396,-1065,-684c66604,67126,66514,66802,66514,66459r,-55623l66406,10836,46591,66406v-143,450,-359,828,-684,1138c45583,67831,45147,68066,44608,68245v-540,180,-1246,288,-2092,342c41688,68641,40659,68678,39470,68678v-1209,,-2217,-55,-3067,-145c35558,68443,34855,68317,34312,68119v-540,-198,-972,-432,-1296,-720c32710,67126,32490,66784,32383,66406l13255,10836r-90,l13165,66459v,343,-112,667,-309,940c12676,67687,12315,67921,11775,68083v-521,181,-1191,324,-2019,432c8928,68623,7863,68678,6544,68678v-1259,,-2325,-55,-3153,-163c2545,68407,1858,68264,1354,68083,832,67921,490,67687,292,67399,90,67126,,66802,,66459l,5555c,3752,471,2384,1426,1426,2384,471,3644,,5231,xe" fillcolor="#181717" stroked="f" strokeweight="0">
                        <v:stroke miterlimit="83231f" joinstyle="miter"/>
                        <v:path arrowok="t" textboxrect="0,0,79657,68678"/>
                      </v:shape>
                      <v:shape id="Shape 3065" o:spid="_x0000_s1037" style="position:absolute;left:4977;top:34;width:406;height:683;visibility:visible;mso-wrap-style:square;v-text-anchor:top" coordsize="4051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" path="m4130,l38244,v323,,593,90,849,273c39345,436,39543,742,39723,1191v179,432,306,1009,395,1696c40208,3571,40263,4435,40263,5500v,973,-55,1823,-145,2506c40029,8691,39902,9252,39723,9666v-180,432,-378,738,-630,918c38837,10782,38567,10872,38244,10872r-24395,l13849,27569r20643,c34820,27569,35108,27677,35377,27857v253,197,469,507,648,903c36205,29174,36331,29714,36421,30399v90,687,127,1515,127,2509c36548,33933,36511,34780,36421,35450v-90,665,-216,1204,-396,1605c35846,37469,35630,37757,35377,37919v-269,179,-557,270,-885,270l13849,38189r,19275l38459,57464v306,,615,108,868,306c39596,57949,39813,58255,39992,58690v181,414,306,973,397,1657c40479,61035,40514,61899,40514,62907v,1029,-35,1874,-125,2563c40298,66153,40173,66711,39992,67144v-179,418,-396,723,-665,922c39074,68264,38765,68352,38459,68352r-34329,c2959,68352,1984,68011,1191,67328,400,66639,,65523,,63972l,4381c,2833,400,1713,1191,1030,1984,346,2959,,4130,xe" fillcolor="#181717" stroked="f" strokeweight="0">
                        <v:stroke miterlimit="83231f" joinstyle="miter"/>
                        <v:path arrowok="t" textboxrect="0,0,40514,68352"/>
                      </v:shape>
                      <v:shape id="Shape 3066" o:spid="_x0000_s1038" style="position:absolute;left:5718;top:3;width:265;height:726;visibility:visible;mso-wrap-style:square;v-text-anchor:top" coordsize="26468,72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" path="m26468,r,10205l24807,10428v-1044,324,-1890,810,-2559,1422c21581,12465,21077,13186,20771,14014v-328,830,-489,1713,-489,2671c20282,17422,20408,18178,20663,18974v235,792,577,1623,1026,2487c22121,22326,22680,23247,23349,24202v665,975,1422,2019,2272,3157l26468,26851r,20291l24754,45441c23367,44015,22121,42665,21024,41402v-1229,774,-2255,1569,-3085,2397c17111,44631,16426,45477,15900,46305v-521,850,-918,1714,-1151,2599c14497,49786,14370,50686,14370,51591v,1515,288,2901,847,4182c15775,57034,16589,58135,17650,59035v1048,921,2361,1641,3931,2145l26468,61883r,10627l25782,72559v-2289,,-4525,-165,-6707,-524c16895,71692,14839,71153,12927,70432,10997,69708,9248,68791,7664,67707,6076,66609,4723,65328,3589,63830,2469,62336,1588,60623,954,58693,324,56781,,54654,,52329,,50362,287,48504,881,46759v580,-1732,1444,-3392,2618,-4942c4651,40268,6095,38789,7790,37381v1710,-1404,3693,-2775,5948,-4111c12477,31649,11375,30116,10439,28690,9500,27269,8726,25915,8114,24596,7498,23301,7031,22056,6742,20886,6436,19694,6293,18524,6293,17368v,-2469,432,-4776,1317,-6940c8491,8265,9863,6389,11735,4802,13593,3214,15973,1953,18860,1014l26468,xe" fillcolor="#181717" stroked="f" strokeweight="0">
                        <v:stroke miterlimit="83231f" joinstyle="miter"/>
                        <v:path arrowok="t" textboxrect="0,0,26468,72559"/>
                      </v:shape>
                      <v:shape id="Shape 3067" o:spid="_x0000_s1039" style="position:absolute;left:5983;width:416;height:728;visibility:visible;mso-wrap-style:square;v-text-anchor:top" coordsize="41575,72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" path="m2795,v3695,,6887,343,9573,1044c15036,1750,17235,2739,18967,4040v1714,1278,3009,2865,3859,4741c23671,10675,24086,12802,24086,15146v,2127,-360,4074,-1080,5879c22286,22806,21185,24519,19723,26143v-1458,1624,-3279,3172,-5461,4670c12080,32310,9520,33823,6598,35337v957,1084,2019,2236,3192,3446c10979,40008,12188,41216,13448,42441v1246,1209,2510,2419,3769,3607c18481,47258,19723,48355,20914,49385v469,-706,883,-1515,1242,-2433c22539,46030,22845,45076,23114,44046v253,-1026,468,-2055,630,-3117c23906,39863,23978,38836,23978,37808r,-1639c23978,35789,24050,35446,24195,35176v143,-288,435,-522,867,-684c25512,34312,26142,34186,26974,34096v828,-90,1893,-144,3189,-144c31391,33952,32417,33988,33230,34042v810,54,1440,161,1926,342c35627,34565,35970,34798,36149,35086v198,306,306,683,306,1138l36455,37916v,1696,-125,3409,-377,5122c35825,44770,35466,46444,34994,48086v-468,1640,-1062,3210,-1764,4705c32525,54289,31750,55678,30904,56993v1224,938,2290,1731,3190,2378c34994,60005,35754,60509,36402,60868v630,379,1156,631,1570,758c38403,61769,38745,61841,39033,61841v397,,760,,1084,c40458,61841,40729,61967,40945,62223v198,234,360,684,468,1313c41521,64167,41575,65106,41575,66331v,1317,-36,2329,-91,3067c41431,70135,41341,70676,41233,71038v-126,362,-342,650,-648,865c40297,72137,39793,72353,39087,72534v-701,197,-1547,306,-2542,306c35772,72840,34976,72731,34148,72534v-828,-181,-1786,-559,-2883,-1099c30181,70895,28920,70171,27460,69272v-1444,-904,-3104,-2056,-5012,-3464c20789,66928,19093,67954,17325,68839v-1768,900,-3603,1656,-5515,2254c9881,71688,7897,72155,5860,72461l,72883,,62255r521,75c1586,62330,2630,62223,3678,62022v1026,-181,2055,-451,3063,-775c7736,60906,8689,60509,9592,60023v901,-472,1729,-993,2506,-1551c10510,57190,8923,55859,7321,54432,5715,52988,4145,51567,2630,50123l,47514,,27224,4361,24610v1391,-954,2506,-1876,3355,-2776c8562,20931,9157,20031,9502,19149v361,-904,541,-1840,541,-2780c10043,15523,9881,14732,9557,13990,9251,13253,8743,12603,8077,12060,7410,11520,6580,11088,5607,10764v-993,-306,-2163,-469,-3499,-469l,10578,,373,2795,xe" fillcolor="#181717" stroked="f" strokeweight="0">
                        <v:stroke miterlimit="83231f" joinstyle="miter"/>
                        <v:path arrowok="t" textboxrect="0,0,41575,72883"/>
                      </v:shape>
                      <v:shape id="Shape 3068" o:spid="_x0000_s1040" style="position:absolute;left:6756;top:31;width:140;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" path="m6980,v1369,,2488,53,3371,161c11236,271,11938,414,12460,597v540,163,921,396,1138,684c13832,1552,13957,1876,13957,2218r,64565c13957,67126,13832,67450,13598,67723v-217,288,-598,522,-1138,684c11938,68588,11236,68731,10351,68839v-883,108,-2002,163,-3371,163c5645,69002,4529,68947,3626,68839v-901,-108,-1625,-251,-2146,-432c957,68245,579,68011,345,67723,108,67450,,67126,,66783l,2218c,1876,108,1552,345,1281,579,993,957,760,1515,597,2056,414,2761,271,3644,161,4529,53,5645,,6980,xe" fillcolor="#181717" stroked="f" strokeweight="0">
                        <v:stroke miterlimit="83231f" joinstyle="miter"/>
                        <v:path arrowok="t" textboxrect="0,0,13957,69002"/>
                      </v:shape>
                      <v:shape id="Shape 3069" o:spid="_x0000_s1041" style="position:absolute;left:7045;top:32;width:563;height:689;visibility:visible;mso-wrap-style:square;v-text-anchor:top" coordsize="56361,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" path="m50288,v1207,,2200,53,3010,144c54108,216,54742,379,55174,580v450,215,756,468,918,737c56271,1605,56361,1929,56361,2273r,61429c56361,64512,56218,65232,55947,65884v-287,630,-665,1152,-1134,1566c54328,67886,53766,68192,53118,68390v-648,179,-1317,288,-1984,288l45220,68678v-1225,,-2308,-127,-3189,-378c41126,68066,40298,67615,39543,66963v-760,-647,-1498,-1530,-2200,-2648c36637,63216,35846,61773,34981,60006l17960,28055v-975,-1912,-1983,-3949,-3012,-6149c13940,19707,13018,17561,12207,15488r-108,c12244,18015,12352,20539,12423,23062v55,2524,90,5120,90,7790l12513,66622v,341,-90,665,-287,940c12046,67850,11703,68083,11236,68282v-491,198,-1120,342,-1929,449c8493,68839,7449,68894,6185,68894v-1224,,-2254,-55,-3063,-163c2311,68624,1678,68480,1210,68282,759,68083,453,67850,273,67562,90,67287,,66963,,66622l,5177c,3536,490,2290,1462,1462,2419,634,3607,216,5015,216r7463,c13814,216,14929,324,15851,562v918,233,1731,612,2451,1134c19022,2218,19710,2960,20340,3895v630,923,1278,2074,1947,3446l35611,32328v775,1516,1534,3014,2290,4472c38656,38262,39398,39722,40100,41180v703,1462,1390,2906,2056,4310c42822,46898,43473,48305,44103,49709r55,c44050,47239,43978,44680,43924,41994v-54,-2671,-72,-5231,-72,-7646l43852,2273v,-344,108,-668,306,-956c44374,1048,44733,795,45220,580v490,-201,1138,-364,1948,-436c47981,53,49025,,50288,xe" fillcolor="#181717" stroked="f" strokeweight="0">
                        <v:stroke miterlimit="83231f" joinstyle="miter"/>
                        <v:path arrowok="t" textboxrect="0,0,56361,68894"/>
                      </v:shape>
                      <v:shape id="Shape 3070" o:spid="_x0000_s1042" style="position:absolute;left:7757;top:31;width:140;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" path="m6981,v1368,,2487,53,3370,161c11236,271,11938,414,12460,597v540,163,922,396,1138,684c13832,1552,13957,1876,13957,2218r,64565c13957,67126,13832,67450,13598,67723v-216,288,-598,522,-1138,684c11938,68588,11236,68731,10351,68839v-883,108,-2002,163,-3370,163c5645,69002,4529,68947,3626,68839v-900,-108,-1624,-251,-2146,-432c958,68245,580,68011,346,67723,108,67450,,67126,,66783l,2218c,1876,108,1552,346,1281,580,993,958,760,1516,597,2056,414,2761,271,3644,161,4529,53,5645,,6981,xe" fillcolor="#181717" stroked="f" strokeweight="0">
                        <v:stroke miterlimit="83231f" joinstyle="miter"/>
                        <v:path arrowok="t" textboxrect="0,0,13957,69002"/>
                      </v:shape>
                      <v:shape id="Shape 3071" o:spid="_x0000_s1043" style="position:absolute;left:7978;top:34;width:523;height:687;visibility:visible;mso-wrap-style:square;v-text-anchor:top" coordsize="52305,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" path="m2056,l50235,v324,,612,90,881,292c51369,490,51585,796,51765,1246v179,431,306,1026,395,1768c52250,3752,52305,4655,52305,5698v,1030,-55,1894,-145,2614c52071,9036,51944,9630,51765,10062v-180,432,-396,774,-649,975c50847,11254,50559,11361,50235,11361r-17111,l33124,66459v,343,-108,667,-345,940c32544,67687,32167,67921,31645,68083v-522,181,-1246,324,-2147,432c28617,68623,27497,68678,26143,68678v-1331,,-2451,-55,-3352,-163c21906,68407,21186,68264,20664,68083v-539,-162,-922,-396,-1138,-684c19293,67126,19185,66802,19185,66459r,-55098l2056,11361v-341,,-648,-107,-882,-324c922,10836,706,10494,526,10062,361,9630,216,9036,126,8312,55,7592,,6728,,5698,,4655,55,3752,126,3014,216,2272,361,1677,526,1246,706,796,922,490,1174,292,1408,90,1715,,2056,xe" fillcolor="#181717" stroked="f" strokeweight="0">
                        <v:stroke miterlimit="83231f" joinstyle="miter"/>
                        <v:path arrowok="t" textboxrect="0,0,52305,68678"/>
                      </v:shape>
                      <v:shape id="Shape 3072" o:spid="_x0000_s1044" style="position:absolute;left:8582;top:31;width:139;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" path="m6980,v1368,,2488,53,3369,161c11236,271,11937,414,12459,597v541,163,922,396,1138,684c13830,1552,13957,1876,13957,2218r,64565c13957,67126,13830,67450,13597,67723v-216,288,-597,522,-1138,684c11937,68588,11236,68731,10349,68839v-881,108,-2001,163,-3369,163c5644,69002,4529,68947,3625,68839v-900,-108,-1624,-251,-2145,-432c957,68245,579,68011,345,67723,108,67450,,67126,,66783l,2218c,1876,108,1552,345,1281,579,993,957,760,1515,597,2055,414,2761,271,3642,161,4529,53,5644,,6980,xe" fillcolor="#181717" stroked="f" strokeweight="0">
                        <v:stroke miterlimit="83231f" joinstyle="miter"/>
                        <v:path arrowok="t" textboxrect="0,0,13957,69002"/>
                      </v:shape>
                      <v:shape id="Shape 3073" o:spid="_x0000_s1045" style="position:absolute;left:8808;top:31;width:308;height:690;visibility:visible;mso-wrap-style:square;v-text-anchor:top" coordsize="30765,68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" path="m30765,r,13373l30740,13373,21074,42422r9691,l30765,53096r-12755,l13683,66456v-144,486,-324,899,-558,1245c12909,68025,12527,68296,12023,68493v-503,179,-1242,324,-2163,397c8924,68961,7696,68998,6181,68998v-1620,,-2884,-55,-3802,-163c1458,68727,828,68476,485,68062,126,67666,,67085,108,66347v108,-738,377,-1731,791,-2955l21977,2757v216,-597,451,-1083,738,-1462c23003,936,23453,648,24069,446,24681,267,25527,139,26629,87l30765,xe" fillcolor="#181717" stroked="f" strokeweight="0">
                        <v:stroke miterlimit="83231f" joinstyle="miter"/>
                        <v:path arrowok="t" textboxrect="0,0,30765,68998"/>
                      </v:shape>
                      <v:shape id="Shape 3074" o:spid="_x0000_s1046" style="position:absolute;left:9116;top:31;width:323;height:690;visibility:visible;mso-wrap-style:square;v-text-anchor:top" coordsize="32303,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" path="m191,c2265,,3924,36,5166,91v1228,52,2182,180,2869,359c8719,652,9223,940,9512,1336v306,377,557,900,777,1588l31418,63504v416,1259,687,2272,795,3010c32303,67252,32177,67813,31777,68174v-378,377,-1061,593,-2052,683c28732,68947,27378,69002,25650,69002v-1786,,-3193,-37,-4202,-91c20455,68857,19682,68749,19160,68606v-526,-163,-904,-379,-1120,-668c17842,67652,17661,67287,17518,66820l12921,53100,,53100,,42426r9691,l29,13377r-29,l,4,191,xe" fillcolor="#181717" stroked="f" strokeweight="0">
                        <v:stroke miterlimit="83231f" joinstyle="miter"/>
                        <v:path arrowok="t" textboxrect="0,0,32303,69002"/>
                      </v:shape>
                      <v:shape id="Shape 3075" o:spid="_x0000_s1047" style="position:absolute;left:9526;top:31;width:375;height:686;visibility:visible;mso-wrap-style:square;v-text-anchor:top" coordsize="37559,68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" path="m6980,v1368,,2488,53,3369,161c11236,271,11937,414,12459,597v541,163,922,396,1137,684c13830,1552,13957,1876,13957,2218r,54993l35448,57211v343,,667,108,918,289c36637,57697,36853,58021,37036,58453v180,450,306,1030,396,1750c37522,60923,37559,61809,37559,62871v,1047,-37,1948,-127,2670c37342,66261,37216,66856,37036,67324v-183,489,-399,831,-670,1029c36115,68569,35791,68676,35448,68676r-31319,c2959,68676,1984,68335,1191,67652,399,66963,,65847,,64296l,2218c,1876,108,1552,345,1281,579,993,957,760,1479,597,2001,414,2724,271,3625,161,4529,53,5644,,6980,xe" fillcolor="#181717" stroked="f" strokeweight="0">
                        <v:stroke miterlimit="83231f" joinstyle="miter"/>
                        <v:path arrowok="t" textboxrect="0,0,37559,68676"/>
                      </v:shape>
                      <v:shape id="Shape 3076" o:spid="_x0000_s1048" style="position:absolute;left:9942;top:22;width:446;height:707;visibility:visible;mso-wrap-style:square;v-text-anchor:top" coordsize="44623,7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" path="m24088,v1602,,3226,108,4849,360c30561,612,32072,936,33481,1369v1407,416,2649,903,3750,1425c38330,3315,39054,3769,39395,4112v360,359,595,647,720,899c40241,5264,40331,5587,40422,5986v90,414,161,918,198,1531c40637,8133,40655,8906,40655,9824v,1013,-18,1876,-72,2582c40530,13107,40439,13684,40314,14151v-108,455,-289,796,-522,995c39557,15362,39251,15470,38873,15470v-400,,-1012,-253,-1858,-738c36166,14242,35140,13701,33895,13126v-1224,-594,-2651,-1120,-4274,-1589c27997,11052,26233,10819,24286,10819v-1516,,-2833,179,-3950,557c19200,11736,18262,12261,17507,12909v-760,649,-1317,1423,-1696,2344c15452,16172,15254,17147,15254,18155v,1516,414,2833,1242,3949c17326,23206,18443,24195,19832,25059v1387,869,2957,1678,4723,2420c26323,28235,28109,29045,29945,29894v1821,846,3625,1801,5393,2867c37088,33840,38654,35121,40025,36619v1372,1495,2488,3262,3338,5282c44209,43938,44623,46318,44623,49061v,3585,-667,6743,-2002,9464c41289,61229,39468,63501,37178,65305v-2290,1820,-4961,3171,-8025,4092c26089,70316,22807,70769,19326,70769v-2363,,-4562,-184,-6582,-579c10729,69811,8943,69343,7391,68803,5839,68242,4544,67684,3496,67072,2470,66478,1711,65952,1260,65484,792,65034,469,64368,288,63519,90,62655,,61409,,59785,,58688,37,57787,90,57045v73,-738,198,-1349,342,-1803c594,54793,810,54469,1081,54270v251,-197,557,-288,918,-288c2488,53982,3190,54270,4089,54845v887,577,2039,1229,3464,1931c8961,57477,10635,58129,12582,58706v1966,576,4220,863,6801,863c21074,59569,22591,59371,23925,58976v1333,-414,2471,-990,3407,-1732c28254,56506,28974,55605,29459,54504v504,-1099,741,-2307,741,-3644c30200,49312,29783,47978,28937,46879v-846,-1119,-1947,-2110,-3301,-2959c24286,43056,22734,42242,21021,41487v-1732,-756,-3514,-1570,-5335,-2398c13845,38243,12060,37267,10347,36205,8618,35121,7085,33840,5714,32347,4364,30849,3263,29081,2416,27043,1566,24988,1152,22554,1152,19689v,-3266,612,-6149,1822,-8637c4180,8582,5822,6508,7895,4885,9950,3243,12385,2020,15181,1206,17975,396,20949,,24088,xe" fillcolor="#181717" stroked="f" strokeweight="0">
                        <v:stroke miterlimit="83231f" joinstyle="miter"/>
                        <v:path arrowok="t" textboxrect="0,0,44623,70769"/>
                      </v:shape>
                      <w10:anchorlock/>
                    </v:group>
                  </w:pict>
                </mc:Fallback>
              </mc:AlternateContent>
            </w:r>
          </w:p>
        </w:tc>
        <w:tc>
          <w:tcPr>
            <w:tcW w:w="1336" w:type="dxa"/>
            <w:tcBorders>
              <w:top w:val="single" w:sz="5" w:space="0" w:color="181717"/>
              <w:left w:val="single" w:sz="4" w:space="0" w:color="181717"/>
              <w:bottom w:val="single" w:sz="5" w:space="0" w:color="181717"/>
              <w:right w:val="single" w:sz="4" w:space="0" w:color="181717"/>
            </w:tcBorders>
          </w:tcPr>
          <w:p w14:paraId="675848F8" w14:textId="77777777" w:rsidR="00E075D4" w:rsidRPr="00916678" w:rsidRDefault="00E075D4" w:rsidP="00A97551">
            <w:pPr>
              <w:ind w:left="6"/>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2C310596" wp14:editId="6FB009FB">
                      <wp:extent cx="657051" cy="70769"/>
                      <wp:effectExtent l="0" t="0" r="0" b="0"/>
                      <wp:docPr id="37" name="Group 37"/>
                      <wp:cNvGraphicFramePr/>
                      <a:graphic xmlns:a="http://schemas.openxmlformats.org/drawingml/2006/main">
                        <a:graphicData uri="http://schemas.microsoft.com/office/word/2010/wordprocessingGroup">
                          <wpg:wgp>
                            <wpg:cNvGrpSpPr/>
                            <wpg:grpSpPr>
                              <a:xfrm>
                                <a:off x="0" y="0"/>
                                <a:ext cx="657051" cy="70769"/>
                                <a:chOff x="0" y="0"/>
                                <a:chExt cx="657051" cy="70769"/>
                              </a:xfrm>
                            </wpg:grpSpPr>
                            <wps:wsp>
                              <wps:cNvPr id="38" name="Shape 3077"/>
                              <wps:cNvSpPr/>
                              <wps:spPr>
                                <a:xfrm>
                                  <a:off x="0" y="1206"/>
                                  <a:ext cx="28138" cy="68352"/>
                                </a:xfrm>
                                <a:custGeom>
                                  <a:avLst/>
                                  <a:gdLst/>
                                  <a:ahLst/>
                                  <a:cxnLst/>
                                  <a:rect l="0" t="0" r="0" b="0"/>
                                  <a:pathLst>
                                    <a:path w="28138" h="68352">
                                      <a:moveTo>
                                        <a:pt x="4130" y="0"/>
                                      </a:moveTo>
                                      <a:lnTo>
                                        <a:pt x="21654" y="0"/>
                                      </a:lnTo>
                                      <a:lnTo>
                                        <a:pt x="28138" y="897"/>
                                      </a:lnTo>
                                      <a:lnTo>
                                        <a:pt x="28138" y="12091"/>
                                      </a:lnTo>
                                      <a:lnTo>
                                        <a:pt x="20862" y="10872"/>
                                      </a:lnTo>
                                      <a:lnTo>
                                        <a:pt x="13849" y="10872"/>
                                      </a:lnTo>
                                      <a:lnTo>
                                        <a:pt x="13849" y="57373"/>
                                      </a:lnTo>
                                      <a:lnTo>
                                        <a:pt x="21078" y="57373"/>
                                      </a:lnTo>
                                      <a:lnTo>
                                        <a:pt x="28138" y="56287"/>
                                      </a:lnTo>
                                      <a:lnTo>
                                        <a:pt x="28138" y="67380"/>
                                      </a:lnTo>
                                      <a:lnTo>
                                        <a:pt x="20448" y="68352"/>
                                      </a:lnTo>
                                      <a:lnTo>
                                        <a:pt x="4130" y="68352"/>
                                      </a:lnTo>
                                      <a:cubicBezTo>
                                        <a:pt x="2960" y="68352"/>
                                        <a:pt x="1984" y="68011"/>
                                        <a:pt x="1192" y="67328"/>
                                      </a:cubicBezTo>
                                      <a:cubicBezTo>
                                        <a:pt x="400" y="66639"/>
                                        <a:pt x="0" y="65523"/>
                                        <a:pt x="0" y="63972"/>
                                      </a:cubicBezTo>
                                      <a:lnTo>
                                        <a:pt x="0" y="4381"/>
                                      </a:lnTo>
                                      <a:cubicBezTo>
                                        <a:pt x="0" y="2833"/>
                                        <a:pt x="400" y="1713"/>
                                        <a:pt x="1192" y="1030"/>
                                      </a:cubicBezTo>
                                      <a:cubicBezTo>
                                        <a:pt x="1984" y="346"/>
                                        <a:pt x="2960" y="0"/>
                                        <a:pt x="4130" y="0"/>
                                      </a:cubicBezTo>
                                      <a:close/>
                                    </a:path>
                                  </a:pathLst>
                                </a:custGeom>
                                <a:solidFill>
                                  <a:srgbClr val="181717"/>
                                </a:solidFill>
                                <a:ln w="0" cap="flat">
                                  <a:noFill/>
                                  <a:miter lim="127000"/>
                                </a:ln>
                                <a:effectLst/>
                              </wps:spPr>
                              <wps:bodyPr/>
                            </wps:wsp>
                            <wps:wsp>
                              <wps:cNvPr id="39" name="Shape 3078"/>
                              <wps:cNvSpPr/>
                              <wps:spPr>
                                <a:xfrm>
                                  <a:off x="28138" y="2103"/>
                                  <a:ext cx="28660" cy="66483"/>
                                </a:xfrm>
                                <a:custGeom>
                                  <a:avLst/>
                                  <a:gdLst/>
                                  <a:ahLst/>
                                  <a:cxnLst/>
                                  <a:rect l="0" t="0" r="0" b="0"/>
                                  <a:pathLst>
                                    <a:path w="28660" h="66483">
                                      <a:moveTo>
                                        <a:pt x="0" y="0"/>
                                      </a:moveTo>
                                      <a:lnTo>
                                        <a:pt x="9026" y="1248"/>
                                      </a:lnTo>
                                      <a:cubicBezTo>
                                        <a:pt x="13262" y="2674"/>
                                        <a:pt x="16847" y="4784"/>
                                        <a:pt x="19753" y="7578"/>
                                      </a:cubicBezTo>
                                      <a:cubicBezTo>
                                        <a:pt x="22655" y="10375"/>
                                        <a:pt x="24873" y="13834"/>
                                        <a:pt x="26388" y="17964"/>
                                      </a:cubicBezTo>
                                      <a:cubicBezTo>
                                        <a:pt x="27900" y="22075"/>
                                        <a:pt x="28660" y="26851"/>
                                        <a:pt x="28660" y="32281"/>
                                      </a:cubicBezTo>
                                      <a:cubicBezTo>
                                        <a:pt x="28660" y="38538"/>
                                        <a:pt x="27828" y="43909"/>
                                        <a:pt x="26189" y="48363"/>
                                      </a:cubicBezTo>
                                      <a:cubicBezTo>
                                        <a:pt x="24549" y="52816"/>
                                        <a:pt x="22204" y="56459"/>
                                        <a:pt x="19137" y="59269"/>
                                      </a:cubicBezTo>
                                      <a:cubicBezTo>
                                        <a:pt x="16074" y="62086"/>
                                        <a:pt x="12358" y="64155"/>
                                        <a:pt x="7978" y="65474"/>
                                      </a:cubicBezTo>
                                      <a:lnTo>
                                        <a:pt x="0" y="66483"/>
                                      </a:lnTo>
                                      <a:lnTo>
                                        <a:pt x="0" y="55390"/>
                                      </a:lnTo>
                                      <a:lnTo>
                                        <a:pt x="2553" y="54998"/>
                                      </a:lnTo>
                                      <a:cubicBezTo>
                                        <a:pt x="5166" y="54007"/>
                                        <a:pt x="7329" y="52509"/>
                                        <a:pt x="9079" y="50526"/>
                                      </a:cubicBezTo>
                                      <a:cubicBezTo>
                                        <a:pt x="10825" y="48542"/>
                                        <a:pt x="12124" y="46054"/>
                                        <a:pt x="12988" y="43098"/>
                                      </a:cubicBezTo>
                                      <a:cubicBezTo>
                                        <a:pt x="13857" y="40140"/>
                                        <a:pt x="14289" y="36698"/>
                                        <a:pt x="14289" y="32749"/>
                                      </a:cubicBezTo>
                                      <a:cubicBezTo>
                                        <a:pt x="14289" y="29502"/>
                                        <a:pt x="13910" y="26510"/>
                                        <a:pt x="13154" y="23717"/>
                                      </a:cubicBezTo>
                                      <a:cubicBezTo>
                                        <a:pt x="12395" y="20937"/>
                                        <a:pt x="11171" y="18522"/>
                                        <a:pt x="9493" y="16484"/>
                                      </a:cubicBezTo>
                                      <a:cubicBezTo>
                                        <a:pt x="7833" y="14446"/>
                                        <a:pt x="5688" y="12844"/>
                                        <a:pt x="3057" y="11706"/>
                                      </a:cubicBezTo>
                                      <a:lnTo>
                                        <a:pt x="0" y="11194"/>
                                      </a:lnTo>
                                      <a:lnTo>
                                        <a:pt x="0" y="0"/>
                                      </a:lnTo>
                                      <a:close/>
                                    </a:path>
                                  </a:pathLst>
                                </a:custGeom>
                                <a:solidFill>
                                  <a:srgbClr val="181717"/>
                                </a:solidFill>
                                <a:ln w="0" cap="flat">
                                  <a:noFill/>
                                  <a:miter lim="127000"/>
                                </a:ln>
                                <a:effectLst/>
                              </wps:spPr>
                              <wps:bodyPr/>
                            </wps:wsp>
                            <wps:wsp>
                              <wps:cNvPr id="40" name="Shape 3079"/>
                              <wps:cNvSpPr/>
                              <wps:spPr>
                                <a:xfrm>
                                  <a:off x="59469" y="886"/>
                                  <a:ext cx="30766" cy="68998"/>
                                </a:xfrm>
                                <a:custGeom>
                                  <a:avLst/>
                                  <a:gdLst/>
                                  <a:ahLst/>
                                  <a:cxnLst/>
                                  <a:rect l="0" t="0" r="0" b="0"/>
                                  <a:pathLst>
                                    <a:path w="30766" h="68998">
                                      <a:moveTo>
                                        <a:pt x="30766" y="0"/>
                                      </a:moveTo>
                                      <a:lnTo>
                                        <a:pt x="30766" y="13373"/>
                                      </a:lnTo>
                                      <a:lnTo>
                                        <a:pt x="30740" y="13373"/>
                                      </a:lnTo>
                                      <a:lnTo>
                                        <a:pt x="21074" y="42422"/>
                                      </a:lnTo>
                                      <a:lnTo>
                                        <a:pt x="30766" y="42422"/>
                                      </a:lnTo>
                                      <a:lnTo>
                                        <a:pt x="30766" y="53096"/>
                                      </a:lnTo>
                                      <a:lnTo>
                                        <a:pt x="18011" y="53096"/>
                                      </a:lnTo>
                                      <a:lnTo>
                                        <a:pt x="13683" y="66456"/>
                                      </a:lnTo>
                                      <a:cubicBezTo>
                                        <a:pt x="13539" y="66942"/>
                                        <a:pt x="13359" y="67355"/>
                                        <a:pt x="13126" y="67701"/>
                                      </a:cubicBezTo>
                                      <a:cubicBezTo>
                                        <a:pt x="12910" y="68025"/>
                                        <a:pt x="12529" y="68296"/>
                                        <a:pt x="12024" y="68493"/>
                                      </a:cubicBezTo>
                                      <a:cubicBezTo>
                                        <a:pt x="11520" y="68672"/>
                                        <a:pt x="10782" y="68817"/>
                                        <a:pt x="9860" y="68890"/>
                                      </a:cubicBezTo>
                                      <a:cubicBezTo>
                                        <a:pt x="8924" y="68961"/>
                                        <a:pt x="7696" y="68998"/>
                                        <a:pt x="6181" y="68998"/>
                                      </a:cubicBezTo>
                                      <a:cubicBezTo>
                                        <a:pt x="4561" y="68998"/>
                                        <a:pt x="3298" y="68943"/>
                                        <a:pt x="2380" y="68835"/>
                                      </a:cubicBezTo>
                                      <a:cubicBezTo>
                                        <a:pt x="1458" y="68727"/>
                                        <a:pt x="828" y="68476"/>
                                        <a:pt x="486" y="68062"/>
                                      </a:cubicBezTo>
                                      <a:cubicBezTo>
                                        <a:pt x="126" y="67666"/>
                                        <a:pt x="0" y="67085"/>
                                        <a:pt x="108" y="66347"/>
                                      </a:cubicBezTo>
                                      <a:cubicBezTo>
                                        <a:pt x="216" y="65609"/>
                                        <a:pt x="486" y="64616"/>
                                        <a:pt x="900" y="63392"/>
                                      </a:cubicBezTo>
                                      <a:lnTo>
                                        <a:pt x="21979" y="2757"/>
                                      </a:lnTo>
                                      <a:cubicBezTo>
                                        <a:pt x="22194" y="2160"/>
                                        <a:pt x="22428" y="1674"/>
                                        <a:pt x="22716" y="1295"/>
                                      </a:cubicBezTo>
                                      <a:cubicBezTo>
                                        <a:pt x="23004" y="936"/>
                                        <a:pt x="23454" y="648"/>
                                        <a:pt x="24069" y="446"/>
                                      </a:cubicBezTo>
                                      <a:cubicBezTo>
                                        <a:pt x="24681" y="267"/>
                                        <a:pt x="25527" y="139"/>
                                        <a:pt x="26629" y="87"/>
                                      </a:cubicBezTo>
                                      <a:lnTo>
                                        <a:pt x="30766" y="0"/>
                                      </a:lnTo>
                                      <a:close/>
                                    </a:path>
                                  </a:pathLst>
                                </a:custGeom>
                                <a:solidFill>
                                  <a:srgbClr val="181717"/>
                                </a:solidFill>
                                <a:ln w="0" cap="flat">
                                  <a:noFill/>
                                  <a:miter lim="127000"/>
                                </a:ln>
                                <a:effectLst/>
                              </wps:spPr>
                              <wps:bodyPr/>
                            </wps:wsp>
                            <wps:wsp>
                              <wps:cNvPr id="41" name="Shape 3080"/>
                              <wps:cNvSpPr/>
                              <wps:spPr>
                                <a:xfrm>
                                  <a:off x="90234" y="882"/>
                                  <a:ext cx="32303" cy="69002"/>
                                </a:xfrm>
                                <a:custGeom>
                                  <a:avLst/>
                                  <a:gdLst/>
                                  <a:ahLst/>
                                  <a:cxnLst/>
                                  <a:rect l="0" t="0" r="0" b="0"/>
                                  <a:pathLst>
                                    <a:path w="32303" h="69002">
                                      <a:moveTo>
                                        <a:pt x="191" y="0"/>
                                      </a:moveTo>
                                      <a:cubicBezTo>
                                        <a:pt x="2265" y="0"/>
                                        <a:pt x="3925" y="36"/>
                                        <a:pt x="5166" y="91"/>
                                      </a:cubicBezTo>
                                      <a:cubicBezTo>
                                        <a:pt x="6393" y="143"/>
                                        <a:pt x="7347" y="271"/>
                                        <a:pt x="8036" y="450"/>
                                      </a:cubicBezTo>
                                      <a:cubicBezTo>
                                        <a:pt x="8719" y="652"/>
                                        <a:pt x="9223" y="940"/>
                                        <a:pt x="9511" y="1336"/>
                                      </a:cubicBezTo>
                                      <a:cubicBezTo>
                                        <a:pt x="9817" y="1713"/>
                                        <a:pt x="10069" y="2236"/>
                                        <a:pt x="10289" y="2924"/>
                                      </a:cubicBezTo>
                                      <a:lnTo>
                                        <a:pt x="31417" y="63504"/>
                                      </a:lnTo>
                                      <a:cubicBezTo>
                                        <a:pt x="31835" y="64763"/>
                                        <a:pt x="32105" y="65776"/>
                                        <a:pt x="32212" y="66514"/>
                                      </a:cubicBezTo>
                                      <a:cubicBezTo>
                                        <a:pt x="32303" y="67252"/>
                                        <a:pt x="32177" y="67813"/>
                                        <a:pt x="31777" y="68174"/>
                                      </a:cubicBezTo>
                                      <a:cubicBezTo>
                                        <a:pt x="31400" y="68551"/>
                                        <a:pt x="30715" y="68767"/>
                                        <a:pt x="29726" y="68857"/>
                                      </a:cubicBezTo>
                                      <a:cubicBezTo>
                                        <a:pt x="28732" y="68947"/>
                                        <a:pt x="27377" y="69002"/>
                                        <a:pt x="25650" y="69002"/>
                                      </a:cubicBezTo>
                                      <a:cubicBezTo>
                                        <a:pt x="23865" y="69002"/>
                                        <a:pt x="22456" y="68965"/>
                                        <a:pt x="21449" y="68911"/>
                                      </a:cubicBezTo>
                                      <a:cubicBezTo>
                                        <a:pt x="20455" y="68857"/>
                                        <a:pt x="19681" y="68749"/>
                                        <a:pt x="19159" y="68606"/>
                                      </a:cubicBezTo>
                                      <a:cubicBezTo>
                                        <a:pt x="18634" y="68443"/>
                                        <a:pt x="18255" y="68227"/>
                                        <a:pt x="18039" y="67938"/>
                                      </a:cubicBezTo>
                                      <a:cubicBezTo>
                                        <a:pt x="17841" y="67652"/>
                                        <a:pt x="17662" y="67287"/>
                                        <a:pt x="17517" y="66820"/>
                                      </a:cubicBezTo>
                                      <a:lnTo>
                                        <a:pt x="12920" y="53100"/>
                                      </a:lnTo>
                                      <a:lnTo>
                                        <a:pt x="0" y="53100"/>
                                      </a:lnTo>
                                      <a:lnTo>
                                        <a:pt x="0" y="42426"/>
                                      </a:lnTo>
                                      <a:lnTo>
                                        <a:pt x="9692" y="42426"/>
                                      </a:lnTo>
                                      <a:lnTo>
                                        <a:pt x="29" y="13377"/>
                                      </a:lnTo>
                                      <a:lnTo>
                                        <a:pt x="0" y="13377"/>
                                      </a:lnTo>
                                      <a:lnTo>
                                        <a:pt x="0" y="4"/>
                                      </a:lnTo>
                                      <a:lnTo>
                                        <a:pt x="191" y="0"/>
                                      </a:lnTo>
                                      <a:close/>
                                    </a:path>
                                  </a:pathLst>
                                </a:custGeom>
                                <a:solidFill>
                                  <a:srgbClr val="181717"/>
                                </a:solidFill>
                                <a:ln w="0" cap="flat">
                                  <a:noFill/>
                                  <a:miter lim="127000"/>
                                </a:ln>
                                <a:effectLst/>
                              </wps:spPr>
                              <wps:bodyPr/>
                            </wps:wsp>
                            <wps:wsp>
                              <wps:cNvPr id="42" name="Shape 3081"/>
                              <wps:cNvSpPr/>
                              <wps:spPr>
                                <a:xfrm>
                                  <a:off x="115934" y="1206"/>
                                  <a:ext cx="52305" cy="68678"/>
                                </a:xfrm>
                                <a:custGeom>
                                  <a:avLst/>
                                  <a:gdLst/>
                                  <a:ahLst/>
                                  <a:cxnLst/>
                                  <a:rect l="0" t="0" r="0" b="0"/>
                                  <a:pathLst>
                                    <a:path w="52305" h="68678">
                                      <a:moveTo>
                                        <a:pt x="2056" y="0"/>
                                      </a:moveTo>
                                      <a:lnTo>
                                        <a:pt x="50235" y="0"/>
                                      </a:lnTo>
                                      <a:cubicBezTo>
                                        <a:pt x="50559" y="0"/>
                                        <a:pt x="50847" y="90"/>
                                        <a:pt x="51117" y="292"/>
                                      </a:cubicBezTo>
                                      <a:cubicBezTo>
                                        <a:pt x="51369" y="490"/>
                                        <a:pt x="51585" y="796"/>
                                        <a:pt x="51765" y="1246"/>
                                      </a:cubicBezTo>
                                      <a:cubicBezTo>
                                        <a:pt x="51945" y="1677"/>
                                        <a:pt x="52071" y="2272"/>
                                        <a:pt x="52162" y="3014"/>
                                      </a:cubicBezTo>
                                      <a:cubicBezTo>
                                        <a:pt x="52250" y="3752"/>
                                        <a:pt x="52305" y="4655"/>
                                        <a:pt x="52305" y="5698"/>
                                      </a:cubicBezTo>
                                      <a:cubicBezTo>
                                        <a:pt x="52305" y="6728"/>
                                        <a:pt x="52250" y="7592"/>
                                        <a:pt x="52162" y="8312"/>
                                      </a:cubicBezTo>
                                      <a:cubicBezTo>
                                        <a:pt x="52071" y="9036"/>
                                        <a:pt x="51945" y="9630"/>
                                        <a:pt x="51765" y="10062"/>
                                      </a:cubicBezTo>
                                      <a:cubicBezTo>
                                        <a:pt x="51585" y="10494"/>
                                        <a:pt x="51369" y="10836"/>
                                        <a:pt x="51117" y="11037"/>
                                      </a:cubicBezTo>
                                      <a:cubicBezTo>
                                        <a:pt x="50847" y="11254"/>
                                        <a:pt x="50559" y="11361"/>
                                        <a:pt x="50235" y="11361"/>
                                      </a:cubicBezTo>
                                      <a:lnTo>
                                        <a:pt x="33124" y="11361"/>
                                      </a:lnTo>
                                      <a:lnTo>
                                        <a:pt x="33124" y="66459"/>
                                      </a:lnTo>
                                      <a:cubicBezTo>
                                        <a:pt x="33124" y="66802"/>
                                        <a:pt x="33016" y="67126"/>
                                        <a:pt x="32779" y="67399"/>
                                      </a:cubicBezTo>
                                      <a:cubicBezTo>
                                        <a:pt x="32545" y="67687"/>
                                        <a:pt x="32167" y="67921"/>
                                        <a:pt x="31645" y="68083"/>
                                      </a:cubicBezTo>
                                      <a:cubicBezTo>
                                        <a:pt x="31123" y="68264"/>
                                        <a:pt x="30399" y="68407"/>
                                        <a:pt x="29499" y="68515"/>
                                      </a:cubicBezTo>
                                      <a:cubicBezTo>
                                        <a:pt x="28617" y="68623"/>
                                        <a:pt x="27497" y="68678"/>
                                        <a:pt x="26144" y="68678"/>
                                      </a:cubicBezTo>
                                      <a:cubicBezTo>
                                        <a:pt x="24812" y="68678"/>
                                        <a:pt x="23692" y="68623"/>
                                        <a:pt x="22793" y="68515"/>
                                      </a:cubicBezTo>
                                      <a:cubicBezTo>
                                        <a:pt x="21906" y="68407"/>
                                        <a:pt x="21186" y="68264"/>
                                        <a:pt x="20664" y="68083"/>
                                      </a:cubicBezTo>
                                      <a:cubicBezTo>
                                        <a:pt x="20124" y="67921"/>
                                        <a:pt x="19743" y="67687"/>
                                        <a:pt x="19527" y="67399"/>
                                      </a:cubicBezTo>
                                      <a:cubicBezTo>
                                        <a:pt x="19293" y="67126"/>
                                        <a:pt x="19184" y="66802"/>
                                        <a:pt x="19184" y="66459"/>
                                      </a:cubicBezTo>
                                      <a:lnTo>
                                        <a:pt x="19184" y="11361"/>
                                      </a:lnTo>
                                      <a:lnTo>
                                        <a:pt x="2056" y="11361"/>
                                      </a:lnTo>
                                      <a:cubicBezTo>
                                        <a:pt x="1714" y="11361"/>
                                        <a:pt x="1408" y="11254"/>
                                        <a:pt x="1175" y="11037"/>
                                      </a:cubicBezTo>
                                      <a:cubicBezTo>
                                        <a:pt x="922" y="10836"/>
                                        <a:pt x="706" y="10494"/>
                                        <a:pt x="526" y="10062"/>
                                      </a:cubicBezTo>
                                      <a:cubicBezTo>
                                        <a:pt x="360" y="9630"/>
                                        <a:pt x="216" y="9036"/>
                                        <a:pt x="127" y="8312"/>
                                      </a:cubicBezTo>
                                      <a:cubicBezTo>
                                        <a:pt x="55" y="7592"/>
                                        <a:pt x="0" y="6728"/>
                                        <a:pt x="0" y="5698"/>
                                      </a:cubicBezTo>
                                      <a:cubicBezTo>
                                        <a:pt x="0" y="4655"/>
                                        <a:pt x="55" y="3752"/>
                                        <a:pt x="127" y="3014"/>
                                      </a:cubicBezTo>
                                      <a:cubicBezTo>
                                        <a:pt x="216" y="2272"/>
                                        <a:pt x="360" y="1677"/>
                                        <a:pt x="526" y="1246"/>
                                      </a:cubicBezTo>
                                      <a:cubicBezTo>
                                        <a:pt x="706" y="796"/>
                                        <a:pt x="922" y="490"/>
                                        <a:pt x="1175" y="292"/>
                                      </a:cubicBezTo>
                                      <a:cubicBezTo>
                                        <a:pt x="1408" y="90"/>
                                        <a:pt x="1714" y="0"/>
                                        <a:pt x="2056" y="0"/>
                                      </a:cubicBezTo>
                                      <a:close/>
                                    </a:path>
                                  </a:pathLst>
                                </a:custGeom>
                                <a:solidFill>
                                  <a:srgbClr val="181717"/>
                                </a:solidFill>
                                <a:ln w="0" cap="flat">
                                  <a:noFill/>
                                  <a:miter lim="127000"/>
                                </a:ln>
                                <a:effectLst/>
                              </wps:spPr>
                              <wps:bodyPr/>
                            </wps:wsp>
                            <wps:wsp>
                              <wps:cNvPr id="43" name="Shape 3082"/>
                              <wps:cNvSpPr/>
                              <wps:spPr>
                                <a:xfrm>
                                  <a:off x="176318" y="1206"/>
                                  <a:ext cx="40514" cy="68352"/>
                                </a:xfrm>
                                <a:custGeom>
                                  <a:avLst/>
                                  <a:gdLst/>
                                  <a:ahLst/>
                                  <a:cxnLst/>
                                  <a:rect l="0" t="0" r="0" b="0"/>
                                  <a:pathLst>
                                    <a:path w="40514" h="68352">
                                      <a:moveTo>
                                        <a:pt x="4128" y="0"/>
                                      </a:moveTo>
                                      <a:lnTo>
                                        <a:pt x="38242" y="0"/>
                                      </a:lnTo>
                                      <a:cubicBezTo>
                                        <a:pt x="38566" y="0"/>
                                        <a:pt x="38836" y="90"/>
                                        <a:pt x="39092" y="273"/>
                                      </a:cubicBezTo>
                                      <a:cubicBezTo>
                                        <a:pt x="39344" y="436"/>
                                        <a:pt x="39543" y="742"/>
                                        <a:pt x="39722" y="1191"/>
                                      </a:cubicBezTo>
                                      <a:cubicBezTo>
                                        <a:pt x="39902" y="1623"/>
                                        <a:pt x="40028" y="2200"/>
                                        <a:pt x="40118" y="2887"/>
                                      </a:cubicBezTo>
                                      <a:cubicBezTo>
                                        <a:pt x="40208" y="3571"/>
                                        <a:pt x="40263" y="4435"/>
                                        <a:pt x="40263" y="5500"/>
                                      </a:cubicBezTo>
                                      <a:cubicBezTo>
                                        <a:pt x="40263" y="6473"/>
                                        <a:pt x="40208" y="7323"/>
                                        <a:pt x="40118" y="8006"/>
                                      </a:cubicBezTo>
                                      <a:cubicBezTo>
                                        <a:pt x="40028" y="8691"/>
                                        <a:pt x="39902" y="9252"/>
                                        <a:pt x="39722" y="9666"/>
                                      </a:cubicBezTo>
                                      <a:cubicBezTo>
                                        <a:pt x="39543" y="10098"/>
                                        <a:pt x="39344" y="10404"/>
                                        <a:pt x="39092" y="10584"/>
                                      </a:cubicBezTo>
                                      <a:cubicBezTo>
                                        <a:pt x="38836" y="10782"/>
                                        <a:pt x="38566" y="10872"/>
                                        <a:pt x="38242" y="10872"/>
                                      </a:cubicBezTo>
                                      <a:lnTo>
                                        <a:pt x="13849" y="10872"/>
                                      </a:lnTo>
                                      <a:lnTo>
                                        <a:pt x="13849" y="27569"/>
                                      </a:lnTo>
                                      <a:lnTo>
                                        <a:pt x="34492" y="27569"/>
                                      </a:lnTo>
                                      <a:cubicBezTo>
                                        <a:pt x="34820" y="27569"/>
                                        <a:pt x="35106" y="27677"/>
                                        <a:pt x="35377" y="27857"/>
                                      </a:cubicBezTo>
                                      <a:cubicBezTo>
                                        <a:pt x="35628" y="28054"/>
                                        <a:pt x="35844" y="28364"/>
                                        <a:pt x="36025" y="28760"/>
                                      </a:cubicBezTo>
                                      <a:cubicBezTo>
                                        <a:pt x="36205" y="29174"/>
                                        <a:pt x="36331" y="29714"/>
                                        <a:pt x="36421" y="30399"/>
                                      </a:cubicBezTo>
                                      <a:cubicBezTo>
                                        <a:pt x="36511" y="31086"/>
                                        <a:pt x="36547" y="31914"/>
                                        <a:pt x="36547" y="32908"/>
                                      </a:cubicBezTo>
                                      <a:cubicBezTo>
                                        <a:pt x="36547" y="33933"/>
                                        <a:pt x="36511" y="34780"/>
                                        <a:pt x="36421" y="35450"/>
                                      </a:cubicBezTo>
                                      <a:cubicBezTo>
                                        <a:pt x="36331" y="36115"/>
                                        <a:pt x="36205" y="36654"/>
                                        <a:pt x="36025" y="37055"/>
                                      </a:cubicBezTo>
                                      <a:cubicBezTo>
                                        <a:pt x="35844" y="37469"/>
                                        <a:pt x="35628" y="37757"/>
                                        <a:pt x="35377" y="37919"/>
                                      </a:cubicBezTo>
                                      <a:cubicBezTo>
                                        <a:pt x="35106" y="38098"/>
                                        <a:pt x="34820" y="38189"/>
                                        <a:pt x="34492" y="38189"/>
                                      </a:cubicBezTo>
                                      <a:lnTo>
                                        <a:pt x="13849" y="38189"/>
                                      </a:lnTo>
                                      <a:lnTo>
                                        <a:pt x="13849" y="57464"/>
                                      </a:lnTo>
                                      <a:lnTo>
                                        <a:pt x="38458" y="57464"/>
                                      </a:lnTo>
                                      <a:cubicBezTo>
                                        <a:pt x="38764" y="57464"/>
                                        <a:pt x="39074" y="57572"/>
                                        <a:pt x="39327" y="57770"/>
                                      </a:cubicBezTo>
                                      <a:cubicBezTo>
                                        <a:pt x="39596" y="57949"/>
                                        <a:pt x="39812" y="58255"/>
                                        <a:pt x="39992" y="58690"/>
                                      </a:cubicBezTo>
                                      <a:cubicBezTo>
                                        <a:pt x="40172" y="59104"/>
                                        <a:pt x="40298" y="59663"/>
                                        <a:pt x="40388" y="60347"/>
                                      </a:cubicBezTo>
                                      <a:cubicBezTo>
                                        <a:pt x="40479" y="61035"/>
                                        <a:pt x="40514" y="61899"/>
                                        <a:pt x="40514" y="62907"/>
                                      </a:cubicBezTo>
                                      <a:cubicBezTo>
                                        <a:pt x="40514" y="63936"/>
                                        <a:pt x="40479" y="64781"/>
                                        <a:pt x="40388" y="65470"/>
                                      </a:cubicBezTo>
                                      <a:cubicBezTo>
                                        <a:pt x="40298" y="66153"/>
                                        <a:pt x="40172" y="66711"/>
                                        <a:pt x="39992" y="67144"/>
                                      </a:cubicBezTo>
                                      <a:cubicBezTo>
                                        <a:pt x="39812" y="67562"/>
                                        <a:pt x="39596" y="67867"/>
                                        <a:pt x="39327" y="68066"/>
                                      </a:cubicBezTo>
                                      <a:cubicBezTo>
                                        <a:pt x="39074" y="68264"/>
                                        <a:pt x="38764" y="68352"/>
                                        <a:pt x="38458" y="68352"/>
                                      </a:cubicBezTo>
                                      <a:lnTo>
                                        <a:pt x="4128" y="68352"/>
                                      </a:lnTo>
                                      <a:cubicBezTo>
                                        <a:pt x="2959" y="68352"/>
                                        <a:pt x="1984" y="68011"/>
                                        <a:pt x="1191" y="67328"/>
                                      </a:cubicBezTo>
                                      <a:cubicBezTo>
                                        <a:pt x="400" y="66639"/>
                                        <a:pt x="0" y="65523"/>
                                        <a:pt x="0" y="63972"/>
                                      </a:cubicBezTo>
                                      <a:lnTo>
                                        <a:pt x="0" y="4381"/>
                                      </a:lnTo>
                                      <a:cubicBezTo>
                                        <a:pt x="0" y="2833"/>
                                        <a:pt x="400" y="1713"/>
                                        <a:pt x="1191" y="1030"/>
                                      </a:cubicBezTo>
                                      <a:cubicBezTo>
                                        <a:pt x="1984" y="346"/>
                                        <a:pt x="2959" y="0"/>
                                        <a:pt x="4128" y="0"/>
                                      </a:cubicBezTo>
                                      <a:close/>
                                    </a:path>
                                  </a:pathLst>
                                </a:custGeom>
                                <a:solidFill>
                                  <a:srgbClr val="181717"/>
                                </a:solidFill>
                                <a:ln w="0" cap="flat">
                                  <a:noFill/>
                                  <a:miter lim="127000"/>
                                </a:ln>
                                <a:effectLst/>
                              </wps:spPr>
                              <wps:bodyPr/>
                            </wps:wsp>
                            <wps:wsp>
                              <wps:cNvPr id="44" name="Shape 3083"/>
                              <wps:cNvSpPr/>
                              <wps:spPr>
                                <a:xfrm>
                                  <a:off x="250312" y="112"/>
                                  <a:ext cx="32364" cy="70657"/>
                                </a:xfrm>
                                <a:custGeom>
                                  <a:avLst/>
                                  <a:gdLst/>
                                  <a:ahLst/>
                                  <a:cxnLst/>
                                  <a:rect l="0" t="0" r="0" b="0"/>
                                  <a:pathLst>
                                    <a:path w="32364" h="70657">
                                      <a:moveTo>
                                        <a:pt x="32364" y="0"/>
                                      </a:moveTo>
                                      <a:lnTo>
                                        <a:pt x="32364" y="11322"/>
                                      </a:lnTo>
                                      <a:lnTo>
                                        <a:pt x="23980" y="13211"/>
                                      </a:lnTo>
                                      <a:cubicBezTo>
                                        <a:pt x="21708" y="14512"/>
                                        <a:pt x="19850" y="16221"/>
                                        <a:pt x="18443" y="18367"/>
                                      </a:cubicBezTo>
                                      <a:cubicBezTo>
                                        <a:pt x="17040" y="20512"/>
                                        <a:pt x="16045" y="23022"/>
                                        <a:pt x="15452" y="25887"/>
                                      </a:cubicBezTo>
                                      <a:cubicBezTo>
                                        <a:pt x="14875" y="28771"/>
                                        <a:pt x="14587" y="31802"/>
                                        <a:pt x="14587" y="35009"/>
                                      </a:cubicBezTo>
                                      <a:cubicBezTo>
                                        <a:pt x="14587" y="38743"/>
                                        <a:pt x="14875" y="42095"/>
                                        <a:pt x="15433" y="45071"/>
                                      </a:cubicBezTo>
                                      <a:cubicBezTo>
                                        <a:pt x="15992" y="48045"/>
                                        <a:pt x="16949" y="50587"/>
                                        <a:pt x="18281" y="52696"/>
                                      </a:cubicBezTo>
                                      <a:cubicBezTo>
                                        <a:pt x="19616" y="54806"/>
                                        <a:pt x="21420" y="56429"/>
                                        <a:pt x="23674" y="57528"/>
                                      </a:cubicBezTo>
                                      <a:cubicBezTo>
                                        <a:pt x="25927" y="58648"/>
                                        <a:pt x="28756" y="59205"/>
                                        <a:pt x="32184" y="59205"/>
                                      </a:cubicBezTo>
                                      <a:lnTo>
                                        <a:pt x="32364" y="59165"/>
                                      </a:lnTo>
                                      <a:lnTo>
                                        <a:pt x="32364" y="70552"/>
                                      </a:lnTo>
                                      <a:lnTo>
                                        <a:pt x="31752" y="70657"/>
                                      </a:lnTo>
                                      <a:cubicBezTo>
                                        <a:pt x="26431" y="70657"/>
                                        <a:pt x="21798" y="69969"/>
                                        <a:pt x="17831" y="68583"/>
                                      </a:cubicBezTo>
                                      <a:cubicBezTo>
                                        <a:pt x="13863" y="67194"/>
                                        <a:pt x="10566" y="65066"/>
                                        <a:pt x="7935" y="62218"/>
                                      </a:cubicBezTo>
                                      <a:cubicBezTo>
                                        <a:pt x="5282" y="59349"/>
                                        <a:pt x="3298" y="55728"/>
                                        <a:pt x="1984" y="51329"/>
                                      </a:cubicBezTo>
                                      <a:cubicBezTo>
                                        <a:pt x="667" y="46929"/>
                                        <a:pt x="0" y="41716"/>
                                        <a:pt x="0" y="35694"/>
                                      </a:cubicBezTo>
                                      <a:cubicBezTo>
                                        <a:pt x="0" y="30160"/>
                                        <a:pt x="702" y="25185"/>
                                        <a:pt x="2129" y="20765"/>
                                      </a:cubicBezTo>
                                      <a:cubicBezTo>
                                        <a:pt x="3535" y="16346"/>
                                        <a:pt x="5627" y="12600"/>
                                        <a:pt x="8402" y="9497"/>
                                      </a:cubicBezTo>
                                      <a:cubicBezTo>
                                        <a:pt x="11178" y="6396"/>
                                        <a:pt x="14624" y="4018"/>
                                        <a:pt x="18735" y="2357"/>
                                      </a:cubicBezTo>
                                      <a:lnTo>
                                        <a:pt x="32364" y="0"/>
                                      </a:lnTo>
                                      <a:close/>
                                    </a:path>
                                  </a:pathLst>
                                </a:custGeom>
                                <a:solidFill>
                                  <a:srgbClr val="181717"/>
                                </a:solidFill>
                                <a:ln w="0" cap="flat">
                                  <a:noFill/>
                                  <a:miter lim="127000"/>
                                </a:ln>
                                <a:effectLst/>
                              </wps:spPr>
                              <wps:bodyPr/>
                            </wps:wsp>
                            <wps:wsp>
                              <wps:cNvPr id="45" name="Shape 3084"/>
                              <wps:cNvSpPr/>
                              <wps:spPr>
                                <a:xfrm>
                                  <a:off x="282676" y="0"/>
                                  <a:ext cx="32346" cy="70664"/>
                                </a:xfrm>
                                <a:custGeom>
                                  <a:avLst/>
                                  <a:gdLst/>
                                  <a:ahLst/>
                                  <a:cxnLst/>
                                  <a:rect l="0" t="0" r="0" b="0"/>
                                  <a:pathLst>
                                    <a:path w="32346" h="70664">
                                      <a:moveTo>
                                        <a:pt x="648" y="0"/>
                                      </a:moveTo>
                                      <a:cubicBezTo>
                                        <a:pt x="5843" y="0"/>
                                        <a:pt x="10404" y="684"/>
                                        <a:pt x="14372" y="2056"/>
                                      </a:cubicBezTo>
                                      <a:cubicBezTo>
                                        <a:pt x="18317" y="3424"/>
                                        <a:pt x="21636" y="5533"/>
                                        <a:pt x="24286" y="8384"/>
                                      </a:cubicBezTo>
                                      <a:cubicBezTo>
                                        <a:pt x="26954" y="11250"/>
                                        <a:pt x="28955" y="14839"/>
                                        <a:pt x="30309" y="19202"/>
                                      </a:cubicBezTo>
                                      <a:cubicBezTo>
                                        <a:pt x="31681" y="23548"/>
                                        <a:pt x="32346" y="28667"/>
                                        <a:pt x="32346" y="34599"/>
                                      </a:cubicBezTo>
                                      <a:cubicBezTo>
                                        <a:pt x="32346" y="40259"/>
                                        <a:pt x="31644" y="45327"/>
                                        <a:pt x="30237" y="49799"/>
                                      </a:cubicBezTo>
                                      <a:cubicBezTo>
                                        <a:pt x="28830" y="54270"/>
                                        <a:pt x="26738" y="58076"/>
                                        <a:pt x="23944" y="61193"/>
                                      </a:cubicBezTo>
                                      <a:cubicBezTo>
                                        <a:pt x="21168" y="64296"/>
                                        <a:pt x="17723" y="66676"/>
                                        <a:pt x="13630" y="68314"/>
                                      </a:cubicBezTo>
                                      <a:lnTo>
                                        <a:pt x="0" y="70664"/>
                                      </a:lnTo>
                                      <a:lnTo>
                                        <a:pt x="0" y="59277"/>
                                      </a:lnTo>
                                      <a:lnTo>
                                        <a:pt x="8366" y="57406"/>
                                      </a:lnTo>
                                      <a:cubicBezTo>
                                        <a:pt x="10656" y="56146"/>
                                        <a:pt x="12514" y="54414"/>
                                        <a:pt x="13917" y="52232"/>
                                      </a:cubicBezTo>
                                      <a:cubicBezTo>
                                        <a:pt x="15326" y="50051"/>
                                        <a:pt x="16315" y="47509"/>
                                        <a:pt x="16895" y="44604"/>
                                      </a:cubicBezTo>
                                      <a:cubicBezTo>
                                        <a:pt x="17488" y="41703"/>
                                        <a:pt x="17777" y="38602"/>
                                        <a:pt x="17777" y="35337"/>
                                      </a:cubicBezTo>
                                      <a:cubicBezTo>
                                        <a:pt x="17777" y="31734"/>
                                        <a:pt x="17488" y="28470"/>
                                        <a:pt x="16931" y="25532"/>
                                      </a:cubicBezTo>
                                      <a:cubicBezTo>
                                        <a:pt x="16370" y="22590"/>
                                        <a:pt x="15397" y="20067"/>
                                        <a:pt x="14044" y="17975"/>
                                      </a:cubicBezTo>
                                      <a:cubicBezTo>
                                        <a:pt x="12694" y="15884"/>
                                        <a:pt x="10891" y="14259"/>
                                        <a:pt x="8637" y="13126"/>
                                      </a:cubicBezTo>
                                      <a:cubicBezTo>
                                        <a:pt x="6384" y="11971"/>
                                        <a:pt x="3572" y="11394"/>
                                        <a:pt x="180" y="11394"/>
                                      </a:cubicBezTo>
                                      <a:lnTo>
                                        <a:pt x="0" y="11434"/>
                                      </a:lnTo>
                                      <a:lnTo>
                                        <a:pt x="0" y="112"/>
                                      </a:lnTo>
                                      <a:lnTo>
                                        <a:pt x="648" y="0"/>
                                      </a:lnTo>
                                      <a:close/>
                                    </a:path>
                                  </a:pathLst>
                                </a:custGeom>
                                <a:solidFill>
                                  <a:srgbClr val="181717"/>
                                </a:solidFill>
                                <a:ln w="0" cap="flat">
                                  <a:noFill/>
                                  <a:miter lim="127000"/>
                                </a:ln>
                                <a:effectLst/>
                              </wps:spPr>
                              <wps:bodyPr/>
                            </wps:wsp>
                            <wps:wsp>
                              <wps:cNvPr id="46" name="Shape 3085"/>
                              <wps:cNvSpPr/>
                              <wps:spPr>
                                <a:xfrm>
                                  <a:off x="326704" y="1206"/>
                                  <a:ext cx="38351" cy="68678"/>
                                </a:xfrm>
                                <a:custGeom>
                                  <a:avLst/>
                                  <a:gdLst/>
                                  <a:ahLst/>
                                  <a:cxnLst/>
                                  <a:rect l="0" t="0" r="0" b="0"/>
                                  <a:pathLst>
                                    <a:path w="38351" h="68678">
                                      <a:moveTo>
                                        <a:pt x="4130" y="0"/>
                                      </a:moveTo>
                                      <a:lnTo>
                                        <a:pt x="36295" y="0"/>
                                      </a:lnTo>
                                      <a:cubicBezTo>
                                        <a:pt x="36601" y="0"/>
                                        <a:pt x="36890" y="90"/>
                                        <a:pt x="37145" y="292"/>
                                      </a:cubicBezTo>
                                      <a:cubicBezTo>
                                        <a:pt x="37380" y="490"/>
                                        <a:pt x="37614" y="796"/>
                                        <a:pt x="37794" y="1246"/>
                                      </a:cubicBezTo>
                                      <a:cubicBezTo>
                                        <a:pt x="37991" y="1677"/>
                                        <a:pt x="38135" y="2272"/>
                                        <a:pt x="38226" y="3014"/>
                                      </a:cubicBezTo>
                                      <a:cubicBezTo>
                                        <a:pt x="38316" y="3752"/>
                                        <a:pt x="38351" y="4655"/>
                                        <a:pt x="38351" y="5698"/>
                                      </a:cubicBezTo>
                                      <a:cubicBezTo>
                                        <a:pt x="38351" y="6764"/>
                                        <a:pt x="38316" y="7647"/>
                                        <a:pt x="38226" y="8367"/>
                                      </a:cubicBezTo>
                                      <a:cubicBezTo>
                                        <a:pt x="38135" y="9091"/>
                                        <a:pt x="37991" y="9666"/>
                                        <a:pt x="37794" y="10098"/>
                                      </a:cubicBezTo>
                                      <a:cubicBezTo>
                                        <a:pt x="37614" y="10512"/>
                                        <a:pt x="37380" y="10836"/>
                                        <a:pt x="37145" y="11037"/>
                                      </a:cubicBezTo>
                                      <a:cubicBezTo>
                                        <a:pt x="36890" y="11254"/>
                                        <a:pt x="36601" y="11361"/>
                                        <a:pt x="36295" y="11361"/>
                                      </a:cubicBezTo>
                                      <a:lnTo>
                                        <a:pt x="13957" y="11361"/>
                                      </a:lnTo>
                                      <a:lnTo>
                                        <a:pt x="13957" y="29732"/>
                                      </a:lnTo>
                                      <a:lnTo>
                                        <a:pt x="34927" y="29732"/>
                                      </a:lnTo>
                                      <a:cubicBezTo>
                                        <a:pt x="35234" y="29732"/>
                                        <a:pt x="35522" y="29822"/>
                                        <a:pt x="35756" y="30003"/>
                                      </a:cubicBezTo>
                                      <a:cubicBezTo>
                                        <a:pt x="36008" y="30183"/>
                                        <a:pt x="36224" y="30469"/>
                                        <a:pt x="36422" y="30905"/>
                                      </a:cubicBezTo>
                                      <a:cubicBezTo>
                                        <a:pt x="36619" y="31320"/>
                                        <a:pt x="36764" y="31896"/>
                                        <a:pt x="36854" y="32598"/>
                                      </a:cubicBezTo>
                                      <a:cubicBezTo>
                                        <a:pt x="36929" y="33303"/>
                                        <a:pt x="36983" y="34168"/>
                                        <a:pt x="36983" y="35234"/>
                                      </a:cubicBezTo>
                                      <a:cubicBezTo>
                                        <a:pt x="36983" y="36295"/>
                                        <a:pt x="36929" y="37163"/>
                                        <a:pt x="36854" y="37883"/>
                                      </a:cubicBezTo>
                                      <a:cubicBezTo>
                                        <a:pt x="36764" y="38585"/>
                                        <a:pt x="36619" y="39164"/>
                                        <a:pt x="36422" y="39614"/>
                                      </a:cubicBezTo>
                                      <a:cubicBezTo>
                                        <a:pt x="36224" y="40083"/>
                                        <a:pt x="36008" y="40406"/>
                                        <a:pt x="35756" y="40587"/>
                                      </a:cubicBezTo>
                                      <a:cubicBezTo>
                                        <a:pt x="35522" y="40785"/>
                                        <a:pt x="35234" y="40893"/>
                                        <a:pt x="34927" y="40893"/>
                                      </a:cubicBezTo>
                                      <a:lnTo>
                                        <a:pt x="13957" y="40893"/>
                                      </a:lnTo>
                                      <a:lnTo>
                                        <a:pt x="13957" y="66351"/>
                                      </a:lnTo>
                                      <a:cubicBezTo>
                                        <a:pt x="13957" y="66729"/>
                                        <a:pt x="13849" y="67071"/>
                                        <a:pt x="13633" y="67346"/>
                                      </a:cubicBezTo>
                                      <a:cubicBezTo>
                                        <a:pt x="13417" y="67634"/>
                                        <a:pt x="13036" y="67867"/>
                                        <a:pt x="12495" y="68066"/>
                                      </a:cubicBezTo>
                                      <a:cubicBezTo>
                                        <a:pt x="11955" y="68264"/>
                                        <a:pt x="11235" y="68407"/>
                                        <a:pt x="10350" y="68515"/>
                                      </a:cubicBezTo>
                                      <a:cubicBezTo>
                                        <a:pt x="9469" y="68623"/>
                                        <a:pt x="8349" y="68678"/>
                                        <a:pt x="6981" y="68678"/>
                                      </a:cubicBezTo>
                                      <a:cubicBezTo>
                                        <a:pt x="5645" y="68678"/>
                                        <a:pt x="4529" y="68623"/>
                                        <a:pt x="3626" y="68515"/>
                                      </a:cubicBezTo>
                                      <a:cubicBezTo>
                                        <a:pt x="2725" y="68407"/>
                                        <a:pt x="2001" y="68264"/>
                                        <a:pt x="1479" y="68066"/>
                                      </a:cubicBezTo>
                                      <a:cubicBezTo>
                                        <a:pt x="957" y="67867"/>
                                        <a:pt x="580" y="67634"/>
                                        <a:pt x="346" y="67346"/>
                                      </a:cubicBezTo>
                                      <a:cubicBezTo>
                                        <a:pt x="108" y="67071"/>
                                        <a:pt x="0" y="66729"/>
                                        <a:pt x="0" y="66351"/>
                                      </a:cubicBezTo>
                                      <a:lnTo>
                                        <a:pt x="0" y="4381"/>
                                      </a:lnTo>
                                      <a:cubicBezTo>
                                        <a:pt x="0" y="2833"/>
                                        <a:pt x="400" y="1713"/>
                                        <a:pt x="1192" y="1030"/>
                                      </a:cubicBezTo>
                                      <a:cubicBezTo>
                                        <a:pt x="1984" y="346"/>
                                        <a:pt x="2959" y="0"/>
                                        <a:pt x="4130" y="0"/>
                                      </a:cubicBezTo>
                                      <a:close/>
                                    </a:path>
                                  </a:pathLst>
                                </a:custGeom>
                                <a:solidFill>
                                  <a:srgbClr val="181717"/>
                                </a:solidFill>
                                <a:ln w="0" cap="flat">
                                  <a:noFill/>
                                  <a:miter lim="127000"/>
                                </a:ln>
                                <a:effectLst/>
                              </wps:spPr>
                              <wps:bodyPr/>
                            </wps:wsp>
                            <wps:wsp>
                              <wps:cNvPr id="47" name="Shape 3086"/>
                              <wps:cNvSpPr/>
                              <wps:spPr>
                                <a:xfrm>
                                  <a:off x="400807" y="1206"/>
                                  <a:ext cx="24352" cy="68352"/>
                                </a:xfrm>
                                <a:custGeom>
                                  <a:avLst/>
                                  <a:gdLst/>
                                  <a:ahLst/>
                                  <a:cxnLst/>
                                  <a:rect l="0" t="0" r="0" b="0"/>
                                  <a:pathLst>
                                    <a:path w="24352" h="68352">
                                      <a:moveTo>
                                        <a:pt x="4128" y="0"/>
                                      </a:moveTo>
                                      <a:lnTo>
                                        <a:pt x="21294" y="0"/>
                                      </a:lnTo>
                                      <a:lnTo>
                                        <a:pt x="24352" y="306"/>
                                      </a:lnTo>
                                      <a:lnTo>
                                        <a:pt x="24352" y="10818"/>
                                      </a:lnTo>
                                      <a:lnTo>
                                        <a:pt x="20664" y="10404"/>
                                      </a:lnTo>
                                      <a:lnTo>
                                        <a:pt x="13633" y="10404"/>
                                      </a:lnTo>
                                      <a:lnTo>
                                        <a:pt x="13633" y="28145"/>
                                      </a:lnTo>
                                      <a:lnTo>
                                        <a:pt x="21402" y="28145"/>
                                      </a:lnTo>
                                      <a:lnTo>
                                        <a:pt x="24352" y="27713"/>
                                      </a:lnTo>
                                      <a:lnTo>
                                        <a:pt x="24352" y="38571"/>
                                      </a:lnTo>
                                      <a:lnTo>
                                        <a:pt x="21873" y="38297"/>
                                      </a:lnTo>
                                      <a:lnTo>
                                        <a:pt x="13633" y="38297"/>
                                      </a:lnTo>
                                      <a:lnTo>
                                        <a:pt x="13633" y="57733"/>
                                      </a:lnTo>
                                      <a:lnTo>
                                        <a:pt x="23673" y="57733"/>
                                      </a:lnTo>
                                      <a:lnTo>
                                        <a:pt x="24352" y="57648"/>
                                      </a:lnTo>
                                      <a:lnTo>
                                        <a:pt x="24352" y="68214"/>
                                      </a:lnTo>
                                      <a:lnTo>
                                        <a:pt x="22287" y="68352"/>
                                      </a:lnTo>
                                      <a:lnTo>
                                        <a:pt x="4128" y="68352"/>
                                      </a:lnTo>
                                      <a:cubicBezTo>
                                        <a:pt x="2959" y="68352"/>
                                        <a:pt x="1984" y="68011"/>
                                        <a:pt x="1191" y="67328"/>
                                      </a:cubicBezTo>
                                      <a:cubicBezTo>
                                        <a:pt x="398" y="66639"/>
                                        <a:pt x="0" y="65523"/>
                                        <a:pt x="0" y="63972"/>
                                      </a:cubicBezTo>
                                      <a:lnTo>
                                        <a:pt x="0" y="4381"/>
                                      </a:lnTo>
                                      <a:cubicBezTo>
                                        <a:pt x="0" y="2833"/>
                                        <a:pt x="398" y="1713"/>
                                        <a:pt x="1191" y="1030"/>
                                      </a:cubicBezTo>
                                      <a:cubicBezTo>
                                        <a:pt x="1984" y="346"/>
                                        <a:pt x="2959" y="0"/>
                                        <a:pt x="4128" y="0"/>
                                      </a:cubicBezTo>
                                      <a:close/>
                                    </a:path>
                                  </a:pathLst>
                                </a:custGeom>
                                <a:solidFill>
                                  <a:srgbClr val="181717"/>
                                </a:solidFill>
                                <a:ln w="0" cap="flat">
                                  <a:noFill/>
                                  <a:miter lim="127000"/>
                                </a:ln>
                                <a:effectLst/>
                              </wps:spPr>
                              <wps:bodyPr/>
                            </wps:wsp>
                            <wps:wsp>
                              <wps:cNvPr id="48" name="Shape 3087"/>
                              <wps:cNvSpPr/>
                              <wps:spPr>
                                <a:xfrm>
                                  <a:off x="425159" y="1513"/>
                                  <a:ext cx="25140" cy="67907"/>
                                </a:xfrm>
                                <a:custGeom>
                                  <a:avLst/>
                                  <a:gdLst/>
                                  <a:ahLst/>
                                  <a:cxnLst/>
                                  <a:rect l="0" t="0" r="0" b="0"/>
                                  <a:pathLst>
                                    <a:path w="25140" h="67907">
                                      <a:moveTo>
                                        <a:pt x="0" y="0"/>
                                      </a:moveTo>
                                      <a:lnTo>
                                        <a:pt x="7579" y="759"/>
                                      </a:lnTo>
                                      <a:cubicBezTo>
                                        <a:pt x="10485" y="1462"/>
                                        <a:pt x="12936" y="2527"/>
                                        <a:pt x="14920" y="3949"/>
                                      </a:cubicBezTo>
                                      <a:cubicBezTo>
                                        <a:pt x="16921" y="5375"/>
                                        <a:pt x="18434" y="7178"/>
                                        <a:pt x="19500" y="9360"/>
                                      </a:cubicBezTo>
                                      <a:cubicBezTo>
                                        <a:pt x="20544" y="11542"/>
                                        <a:pt x="21083" y="14118"/>
                                        <a:pt x="21083" y="17075"/>
                                      </a:cubicBezTo>
                                      <a:cubicBezTo>
                                        <a:pt x="21083" y="18734"/>
                                        <a:pt x="20867" y="20285"/>
                                        <a:pt x="20436" y="21747"/>
                                      </a:cubicBezTo>
                                      <a:cubicBezTo>
                                        <a:pt x="20022" y="23205"/>
                                        <a:pt x="19409" y="24541"/>
                                        <a:pt x="18595" y="25728"/>
                                      </a:cubicBezTo>
                                      <a:cubicBezTo>
                                        <a:pt x="17785" y="26939"/>
                                        <a:pt x="16792" y="27983"/>
                                        <a:pt x="15603" y="28903"/>
                                      </a:cubicBezTo>
                                      <a:cubicBezTo>
                                        <a:pt x="14430" y="29822"/>
                                        <a:pt x="13080" y="30564"/>
                                        <a:pt x="11565" y="31122"/>
                                      </a:cubicBezTo>
                                      <a:cubicBezTo>
                                        <a:pt x="13513" y="31482"/>
                                        <a:pt x="15298" y="32094"/>
                                        <a:pt x="16939" y="32979"/>
                                      </a:cubicBezTo>
                                      <a:cubicBezTo>
                                        <a:pt x="18560" y="33861"/>
                                        <a:pt x="20003" y="34981"/>
                                        <a:pt x="21213" y="36385"/>
                                      </a:cubicBezTo>
                                      <a:cubicBezTo>
                                        <a:pt x="22418" y="37774"/>
                                        <a:pt x="23395" y="39397"/>
                                        <a:pt x="24096" y="41273"/>
                                      </a:cubicBezTo>
                                      <a:cubicBezTo>
                                        <a:pt x="24798" y="43127"/>
                                        <a:pt x="25140" y="45220"/>
                                        <a:pt x="25140" y="47549"/>
                                      </a:cubicBezTo>
                                      <a:cubicBezTo>
                                        <a:pt x="25140" y="49982"/>
                                        <a:pt x="24816" y="52181"/>
                                        <a:pt x="24150" y="54148"/>
                                      </a:cubicBezTo>
                                      <a:cubicBezTo>
                                        <a:pt x="23466" y="56127"/>
                                        <a:pt x="22545" y="57878"/>
                                        <a:pt x="21374" y="59392"/>
                                      </a:cubicBezTo>
                                      <a:cubicBezTo>
                                        <a:pt x="20183" y="60908"/>
                                        <a:pt x="18776" y="62205"/>
                                        <a:pt x="17137" y="63287"/>
                                      </a:cubicBezTo>
                                      <a:cubicBezTo>
                                        <a:pt x="15515" y="64386"/>
                                        <a:pt x="13692" y="65289"/>
                                        <a:pt x="11727" y="65991"/>
                                      </a:cubicBezTo>
                                      <a:cubicBezTo>
                                        <a:pt x="9761" y="66693"/>
                                        <a:pt x="7652" y="67218"/>
                                        <a:pt x="5415" y="67544"/>
                                      </a:cubicBezTo>
                                      <a:lnTo>
                                        <a:pt x="0" y="67907"/>
                                      </a:lnTo>
                                      <a:lnTo>
                                        <a:pt x="0" y="57341"/>
                                      </a:lnTo>
                                      <a:lnTo>
                                        <a:pt x="4210" y="56814"/>
                                      </a:lnTo>
                                      <a:cubicBezTo>
                                        <a:pt x="5523" y="56420"/>
                                        <a:pt x="6661" y="55821"/>
                                        <a:pt x="7634" y="55029"/>
                                      </a:cubicBezTo>
                                      <a:cubicBezTo>
                                        <a:pt x="8610" y="54238"/>
                                        <a:pt x="9365" y="53243"/>
                                        <a:pt x="9905" y="52073"/>
                                      </a:cubicBezTo>
                                      <a:cubicBezTo>
                                        <a:pt x="10448" y="50882"/>
                                        <a:pt x="10719" y="49546"/>
                                        <a:pt x="10719" y="48035"/>
                                      </a:cubicBezTo>
                                      <a:cubicBezTo>
                                        <a:pt x="10719" y="46447"/>
                                        <a:pt x="10466" y="45021"/>
                                        <a:pt x="9923" y="43779"/>
                                      </a:cubicBezTo>
                                      <a:cubicBezTo>
                                        <a:pt x="9401" y="42516"/>
                                        <a:pt x="8627" y="41472"/>
                                        <a:pt x="7615" y="40622"/>
                                      </a:cubicBezTo>
                                      <a:cubicBezTo>
                                        <a:pt x="6590" y="39794"/>
                                        <a:pt x="5290" y="39128"/>
                                        <a:pt x="3702" y="38675"/>
                                      </a:cubicBezTo>
                                      <a:lnTo>
                                        <a:pt x="0" y="38265"/>
                                      </a:lnTo>
                                      <a:lnTo>
                                        <a:pt x="0" y="27407"/>
                                      </a:lnTo>
                                      <a:lnTo>
                                        <a:pt x="1848" y="27137"/>
                                      </a:lnTo>
                                      <a:cubicBezTo>
                                        <a:pt x="3054" y="26669"/>
                                        <a:pt x="4047" y="26003"/>
                                        <a:pt x="4840" y="25189"/>
                                      </a:cubicBezTo>
                                      <a:cubicBezTo>
                                        <a:pt x="5633" y="24361"/>
                                        <a:pt x="6212" y="23385"/>
                                        <a:pt x="6608" y="22269"/>
                                      </a:cubicBezTo>
                                      <a:cubicBezTo>
                                        <a:pt x="6985" y="21168"/>
                                        <a:pt x="7183" y="19997"/>
                                        <a:pt x="7183" y="18770"/>
                                      </a:cubicBezTo>
                                      <a:cubicBezTo>
                                        <a:pt x="7183" y="17383"/>
                                        <a:pt x="6967" y="16157"/>
                                        <a:pt x="6553" y="15076"/>
                                      </a:cubicBezTo>
                                      <a:cubicBezTo>
                                        <a:pt x="6139" y="13975"/>
                                        <a:pt x="5488" y="13074"/>
                                        <a:pt x="4642" y="12352"/>
                                      </a:cubicBezTo>
                                      <a:cubicBezTo>
                                        <a:pt x="3810" y="11632"/>
                                        <a:pt x="2748" y="11073"/>
                                        <a:pt x="1449" y="10674"/>
                                      </a:cubicBezTo>
                                      <a:lnTo>
                                        <a:pt x="0" y="10512"/>
                                      </a:lnTo>
                                      <a:lnTo>
                                        <a:pt x="0" y="0"/>
                                      </a:lnTo>
                                      <a:close/>
                                    </a:path>
                                  </a:pathLst>
                                </a:custGeom>
                                <a:solidFill>
                                  <a:srgbClr val="181717"/>
                                </a:solidFill>
                                <a:ln w="0" cap="flat">
                                  <a:noFill/>
                                  <a:miter lim="127000"/>
                                </a:ln>
                                <a:effectLst/>
                              </wps:spPr>
                              <wps:bodyPr/>
                            </wps:wsp>
                            <wps:wsp>
                              <wps:cNvPr id="49" name="Shape 3088"/>
                              <wps:cNvSpPr/>
                              <wps:spPr>
                                <a:xfrm>
                                  <a:off x="461442" y="882"/>
                                  <a:ext cx="13957" cy="69002"/>
                                </a:xfrm>
                                <a:custGeom>
                                  <a:avLst/>
                                  <a:gdLst/>
                                  <a:ahLst/>
                                  <a:cxnLst/>
                                  <a:rect l="0" t="0" r="0" b="0"/>
                                  <a:pathLst>
                                    <a:path w="13957" h="69002">
                                      <a:moveTo>
                                        <a:pt x="6980" y="0"/>
                                      </a:moveTo>
                                      <a:cubicBezTo>
                                        <a:pt x="8348" y="0"/>
                                        <a:pt x="9468" y="53"/>
                                        <a:pt x="10349" y="161"/>
                                      </a:cubicBezTo>
                                      <a:cubicBezTo>
                                        <a:pt x="11236" y="271"/>
                                        <a:pt x="11937" y="414"/>
                                        <a:pt x="12459" y="597"/>
                                      </a:cubicBezTo>
                                      <a:cubicBezTo>
                                        <a:pt x="13000" y="760"/>
                                        <a:pt x="13381" y="993"/>
                                        <a:pt x="13596" y="1281"/>
                                      </a:cubicBezTo>
                                      <a:cubicBezTo>
                                        <a:pt x="13830" y="1552"/>
                                        <a:pt x="13957" y="1876"/>
                                        <a:pt x="13957" y="2218"/>
                                      </a:cubicBezTo>
                                      <a:lnTo>
                                        <a:pt x="13957" y="66783"/>
                                      </a:lnTo>
                                      <a:cubicBezTo>
                                        <a:pt x="13957" y="67126"/>
                                        <a:pt x="13830" y="67450"/>
                                        <a:pt x="13596" y="67723"/>
                                      </a:cubicBezTo>
                                      <a:cubicBezTo>
                                        <a:pt x="13381" y="68011"/>
                                        <a:pt x="13000" y="68245"/>
                                        <a:pt x="12459" y="68407"/>
                                      </a:cubicBezTo>
                                      <a:cubicBezTo>
                                        <a:pt x="11937" y="68588"/>
                                        <a:pt x="11236" y="68731"/>
                                        <a:pt x="10349" y="68839"/>
                                      </a:cubicBezTo>
                                      <a:cubicBezTo>
                                        <a:pt x="9468" y="68947"/>
                                        <a:pt x="8348" y="69002"/>
                                        <a:pt x="6980" y="69002"/>
                                      </a:cubicBezTo>
                                      <a:cubicBezTo>
                                        <a:pt x="5644" y="69002"/>
                                        <a:pt x="4529" y="68947"/>
                                        <a:pt x="3625" y="68839"/>
                                      </a:cubicBezTo>
                                      <a:cubicBezTo>
                                        <a:pt x="2725" y="68731"/>
                                        <a:pt x="2001" y="68588"/>
                                        <a:pt x="1480" y="68407"/>
                                      </a:cubicBezTo>
                                      <a:cubicBezTo>
                                        <a:pt x="958" y="68245"/>
                                        <a:pt x="579" y="68011"/>
                                        <a:pt x="345" y="67723"/>
                                      </a:cubicBezTo>
                                      <a:cubicBezTo>
                                        <a:pt x="108" y="67450"/>
                                        <a:pt x="0" y="67126"/>
                                        <a:pt x="0" y="66783"/>
                                      </a:cubicBezTo>
                                      <a:lnTo>
                                        <a:pt x="0" y="2218"/>
                                      </a:lnTo>
                                      <a:cubicBezTo>
                                        <a:pt x="0" y="1876"/>
                                        <a:pt x="108" y="1552"/>
                                        <a:pt x="345" y="1281"/>
                                      </a:cubicBezTo>
                                      <a:cubicBezTo>
                                        <a:pt x="579" y="993"/>
                                        <a:pt x="958" y="760"/>
                                        <a:pt x="1515" y="597"/>
                                      </a:cubicBezTo>
                                      <a:cubicBezTo>
                                        <a:pt x="2055" y="414"/>
                                        <a:pt x="2761" y="271"/>
                                        <a:pt x="3642" y="161"/>
                                      </a:cubicBezTo>
                                      <a:cubicBezTo>
                                        <a:pt x="4529" y="53"/>
                                        <a:pt x="5644" y="0"/>
                                        <a:pt x="6980" y="0"/>
                                      </a:cubicBezTo>
                                      <a:close/>
                                    </a:path>
                                  </a:pathLst>
                                </a:custGeom>
                                <a:solidFill>
                                  <a:srgbClr val="181717"/>
                                </a:solidFill>
                                <a:ln w="0" cap="flat">
                                  <a:noFill/>
                                  <a:miter lim="127000"/>
                                </a:ln>
                                <a:effectLst/>
                              </wps:spPr>
                              <wps:bodyPr/>
                            </wps:wsp>
                            <wps:wsp>
                              <wps:cNvPr id="50" name="Shape 3089"/>
                              <wps:cNvSpPr/>
                              <wps:spPr>
                                <a:xfrm>
                                  <a:off x="490288" y="1206"/>
                                  <a:ext cx="23351" cy="68678"/>
                                </a:xfrm>
                                <a:custGeom>
                                  <a:avLst/>
                                  <a:gdLst/>
                                  <a:ahLst/>
                                  <a:cxnLst/>
                                  <a:rect l="0" t="0" r="0" b="0"/>
                                  <a:pathLst>
                                    <a:path w="23351" h="68678">
                                      <a:moveTo>
                                        <a:pt x="4129" y="0"/>
                                      </a:moveTo>
                                      <a:lnTo>
                                        <a:pt x="21820" y="0"/>
                                      </a:lnTo>
                                      <a:lnTo>
                                        <a:pt x="23351" y="37"/>
                                      </a:lnTo>
                                      <a:lnTo>
                                        <a:pt x="23351" y="10760"/>
                                      </a:lnTo>
                                      <a:lnTo>
                                        <a:pt x="20123" y="10620"/>
                                      </a:lnTo>
                                      <a:lnTo>
                                        <a:pt x="13903" y="10620"/>
                                      </a:lnTo>
                                      <a:lnTo>
                                        <a:pt x="13903" y="30003"/>
                                      </a:lnTo>
                                      <a:lnTo>
                                        <a:pt x="20970" y="30003"/>
                                      </a:lnTo>
                                      <a:lnTo>
                                        <a:pt x="23351" y="29672"/>
                                      </a:lnTo>
                                      <a:lnTo>
                                        <a:pt x="23351" y="41918"/>
                                      </a:lnTo>
                                      <a:lnTo>
                                        <a:pt x="22144" y="41091"/>
                                      </a:lnTo>
                                      <a:cubicBezTo>
                                        <a:pt x="21006" y="40640"/>
                                        <a:pt x="19709" y="40406"/>
                                        <a:pt x="18230" y="40406"/>
                                      </a:cubicBezTo>
                                      <a:lnTo>
                                        <a:pt x="13903" y="40406"/>
                                      </a:lnTo>
                                      <a:lnTo>
                                        <a:pt x="13903" y="66459"/>
                                      </a:lnTo>
                                      <a:cubicBezTo>
                                        <a:pt x="13903" y="66802"/>
                                        <a:pt x="13777" y="67126"/>
                                        <a:pt x="13561" y="67399"/>
                                      </a:cubicBezTo>
                                      <a:cubicBezTo>
                                        <a:pt x="13327" y="67687"/>
                                        <a:pt x="12945" y="67921"/>
                                        <a:pt x="12423" y="68083"/>
                                      </a:cubicBezTo>
                                      <a:cubicBezTo>
                                        <a:pt x="11883" y="68264"/>
                                        <a:pt x="11181" y="68407"/>
                                        <a:pt x="10296" y="68515"/>
                                      </a:cubicBezTo>
                                      <a:cubicBezTo>
                                        <a:pt x="9431" y="68623"/>
                                        <a:pt x="8294" y="68678"/>
                                        <a:pt x="6927" y="68678"/>
                                      </a:cubicBezTo>
                                      <a:cubicBezTo>
                                        <a:pt x="5591" y="68678"/>
                                        <a:pt x="4474" y="68623"/>
                                        <a:pt x="3571" y="68515"/>
                                      </a:cubicBezTo>
                                      <a:cubicBezTo>
                                        <a:pt x="2671" y="68407"/>
                                        <a:pt x="1947" y="68264"/>
                                        <a:pt x="1425" y="68083"/>
                                      </a:cubicBezTo>
                                      <a:cubicBezTo>
                                        <a:pt x="903" y="67921"/>
                                        <a:pt x="526" y="67687"/>
                                        <a:pt x="328" y="67399"/>
                                      </a:cubicBezTo>
                                      <a:cubicBezTo>
                                        <a:pt x="108" y="67126"/>
                                        <a:pt x="0" y="66802"/>
                                        <a:pt x="0" y="66459"/>
                                      </a:cubicBezTo>
                                      <a:lnTo>
                                        <a:pt x="0" y="4381"/>
                                      </a:lnTo>
                                      <a:cubicBezTo>
                                        <a:pt x="0" y="2833"/>
                                        <a:pt x="399" y="1713"/>
                                        <a:pt x="1191" y="1030"/>
                                      </a:cubicBezTo>
                                      <a:cubicBezTo>
                                        <a:pt x="1984" y="346"/>
                                        <a:pt x="2959" y="0"/>
                                        <a:pt x="4129" y="0"/>
                                      </a:cubicBezTo>
                                      <a:close/>
                                    </a:path>
                                  </a:pathLst>
                                </a:custGeom>
                                <a:solidFill>
                                  <a:srgbClr val="181717"/>
                                </a:solidFill>
                                <a:ln w="0" cap="flat">
                                  <a:noFill/>
                                  <a:miter lim="127000"/>
                                </a:ln>
                                <a:effectLst/>
                              </wps:spPr>
                              <wps:bodyPr/>
                            </wps:wsp>
                            <wps:wsp>
                              <wps:cNvPr id="51" name="Shape 3090"/>
                              <wps:cNvSpPr/>
                              <wps:spPr>
                                <a:xfrm>
                                  <a:off x="513639" y="1243"/>
                                  <a:ext cx="27369" cy="68641"/>
                                </a:xfrm>
                                <a:custGeom>
                                  <a:avLst/>
                                  <a:gdLst/>
                                  <a:ahLst/>
                                  <a:cxnLst/>
                                  <a:rect l="0" t="0" r="0" b="0"/>
                                  <a:pathLst>
                                    <a:path w="27369" h="68641">
                                      <a:moveTo>
                                        <a:pt x="0" y="0"/>
                                      </a:moveTo>
                                      <a:lnTo>
                                        <a:pt x="2904" y="71"/>
                                      </a:lnTo>
                                      <a:cubicBezTo>
                                        <a:pt x="4074" y="143"/>
                                        <a:pt x="5121" y="236"/>
                                        <a:pt x="6075" y="326"/>
                                      </a:cubicBezTo>
                                      <a:cubicBezTo>
                                        <a:pt x="8815" y="722"/>
                                        <a:pt x="11285" y="1389"/>
                                        <a:pt x="13502" y="2346"/>
                                      </a:cubicBezTo>
                                      <a:cubicBezTo>
                                        <a:pt x="15702" y="3301"/>
                                        <a:pt x="17560" y="4527"/>
                                        <a:pt x="19093" y="6058"/>
                                      </a:cubicBezTo>
                                      <a:cubicBezTo>
                                        <a:pt x="20627" y="7592"/>
                                        <a:pt x="21796" y="9413"/>
                                        <a:pt x="22611" y="11505"/>
                                      </a:cubicBezTo>
                                      <a:cubicBezTo>
                                        <a:pt x="23420" y="13596"/>
                                        <a:pt x="23816" y="16011"/>
                                        <a:pt x="23816" y="18716"/>
                                      </a:cubicBezTo>
                                      <a:cubicBezTo>
                                        <a:pt x="23816" y="21006"/>
                                        <a:pt x="23528" y="23095"/>
                                        <a:pt x="22952" y="24971"/>
                                      </a:cubicBezTo>
                                      <a:cubicBezTo>
                                        <a:pt x="22375" y="26865"/>
                                        <a:pt x="21508" y="28543"/>
                                        <a:pt x="20392" y="30020"/>
                                      </a:cubicBezTo>
                                      <a:cubicBezTo>
                                        <a:pt x="19255" y="31500"/>
                                        <a:pt x="17866" y="32781"/>
                                        <a:pt x="16210" y="33878"/>
                                      </a:cubicBezTo>
                                      <a:cubicBezTo>
                                        <a:pt x="14568" y="34961"/>
                                        <a:pt x="12674" y="35844"/>
                                        <a:pt x="10564" y="36509"/>
                                      </a:cubicBezTo>
                                      <a:cubicBezTo>
                                        <a:pt x="11595" y="37018"/>
                                        <a:pt x="12548" y="37612"/>
                                        <a:pt x="13448" y="38314"/>
                                      </a:cubicBezTo>
                                      <a:cubicBezTo>
                                        <a:pt x="14334" y="39015"/>
                                        <a:pt x="15180" y="39865"/>
                                        <a:pt x="15975" y="40873"/>
                                      </a:cubicBezTo>
                                      <a:cubicBezTo>
                                        <a:pt x="16767" y="41884"/>
                                        <a:pt x="17523" y="43018"/>
                                        <a:pt x="18229" y="44301"/>
                                      </a:cubicBezTo>
                                      <a:cubicBezTo>
                                        <a:pt x="18931" y="45596"/>
                                        <a:pt x="19615" y="47041"/>
                                        <a:pt x="20284" y="48664"/>
                                      </a:cubicBezTo>
                                      <a:lnTo>
                                        <a:pt x="26033" y="62132"/>
                                      </a:lnTo>
                                      <a:cubicBezTo>
                                        <a:pt x="26577" y="63467"/>
                                        <a:pt x="26920" y="64457"/>
                                        <a:pt x="27099" y="65070"/>
                                      </a:cubicBezTo>
                                      <a:cubicBezTo>
                                        <a:pt x="27279" y="65684"/>
                                        <a:pt x="27369" y="66170"/>
                                        <a:pt x="27369" y="66512"/>
                                      </a:cubicBezTo>
                                      <a:cubicBezTo>
                                        <a:pt x="27369" y="66908"/>
                                        <a:pt x="27297" y="67232"/>
                                        <a:pt x="27153" y="67507"/>
                                      </a:cubicBezTo>
                                      <a:cubicBezTo>
                                        <a:pt x="27010" y="67758"/>
                                        <a:pt x="26685" y="67974"/>
                                        <a:pt x="26141" y="68154"/>
                                      </a:cubicBezTo>
                                      <a:cubicBezTo>
                                        <a:pt x="25619" y="68335"/>
                                        <a:pt x="24846" y="68460"/>
                                        <a:pt x="23816" y="68532"/>
                                      </a:cubicBezTo>
                                      <a:cubicBezTo>
                                        <a:pt x="22809" y="68604"/>
                                        <a:pt x="21418" y="68641"/>
                                        <a:pt x="19652" y="68641"/>
                                      </a:cubicBezTo>
                                      <a:cubicBezTo>
                                        <a:pt x="18174" y="68641"/>
                                        <a:pt x="16983" y="68604"/>
                                        <a:pt x="16120" y="68532"/>
                                      </a:cubicBezTo>
                                      <a:cubicBezTo>
                                        <a:pt x="15233" y="68460"/>
                                        <a:pt x="14532" y="68315"/>
                                        <a:pt x="14028" y="68136"/>
                                      </a:cubicBezTo>
                                      <a:cubicBezTo>
                                        <a:pt x="13520" y="67938"/>
                                        <a:pt x="13160" y="67686"/>
                                        <a:pt x="12945" y="67398"/>
                                      </a:cubicBezTo>
                                      <a:cubicBezTo>
                                        <a:pt x="12729" y="67089"/>
                                        <a:pt x="12548" y="66728"/>
                                        <a:pt x="12404" y="66314"/>
                                      </a:cubicBezTo>
                                      <a:lnTo>
                                        <a:pt x="6291" y="51043"/>
                                      </a:lnTo>
                                      <a:cubicBezTo>
                                        <a:pt x="5553" y="49311"/>
                                        <a:pt x="4829" y="47782"/>
                                        <a:pt x="4128" y="46446"/>
                                      </a:cubicBezTo>
                                      <a:cubicBezTo>
                                        <a:pt x="3408" y="45110"/>
                                        <a:pt x="2630" y="43995"/>
                                        <a:pt x="1766" y="43090"/>
                                      </a:cubicBezTo>
                                      <a:lnTo>
                                        <a:pt x="0" y="41880"/>
                                      </a:lnTo>
                                      <a:lnTo>
                                        <a:pt x="0" y="29634"/>
                                      </a:lnTo>
                                      <a:lnTo>
                                        <a:pt x="2796" y="29246"/>
                                      </a:lnTo>
                                      <a:cubicBezTo>
                                        <a:pt x="4272" y="28778"/>
                                        <a:pt x="5517" y="28108"/>
                                        <a:pt x="6489" y="27243"/>
                                      </a:cubicBezTo>
                                      <a:cubicBezTo>
                                        <a:pt x="7482" y="26380"/>
                                        <a:pt x="8222" y="25350"/>
                                        <a:pt x="8706" y="24163"/>
                                      </a:cubicBezTo>
                                      <a:cubicBezTo>
                                        <a:pt x="9211" y="22952"/>
                                        <a:pt x="9448" y="21617"/>
                                        <a:pt x="9448" y="20141"/>
                                      </a:cubicBezTo>
                                      <a:cubicBezTo>
                                        <a:pt x="9448" y="17887"/>
                                        <a:pt x="8940" y="15994"/>
                                        <a:pt x="7915" y="14442"/>
                                      </a:cubicBezTo>
                                      <a:cubicBezTo>
                                        <a:pt x="6903" y="12890"/>
                                        <a:pt x="5229" y="11793"/>
                                        <a:pt x="2904" y="11163"/>
                                      </a:cubicBezTo>
                                      <a:cubicBezTo>
                                        <a:pt x="2198" y="10978"/>
                                        <a:pt x="1407" y="10835"/>
                                        <a:pt x="502" y="10745"/>
                                      </a:cubicBezTo>
                                      <a:lnTo>
                                        <a:pt x="0" y="10723"/>
                                      </a:lnTo>
                                      <a:lnTo>
                                        <a:pt x="0" y="0"/>
                                      </a:lnTo>
                                      <a:close/>
                                    </a:path>
                                  </a:pathLst>
                                </a:custGeom>
                                <a:solidFill>
                                  <a:srgbClr val="181717"/>
                                </a:solidFill>
                                <a:ln w="0" cap="flat">
                                  <a:noFill/>
                                  <a:miter lim="127000"/>
                                </a:ln>
                                <a:effectLst/>
                              </wps:spPr>
                              <wps:bodyPr/>
                            </wps:wsp>
                            <wps:wsp>
                              <wps:cNvPr id="52" name="Shape 3091"/>
                              <wps:cNvSpPr/>
                              <wps:spPr>
                                <a:xfrm>
                                  <a:off x="543316" y="1206"/>
                                  <a:ext cx="52305" cy="68678"/>
                                </a:xfrm>
                                <a:custGeom>
                                  <a:avLst/>
                                  <a:gdLst/>
                                  <a:ahLst/>
                                  <a:cxnLst/>
                                  <a:rect l="0" t="0" r="0" b="0"/>
                                  <a:pathLst>
                                    <a:path w="52305" h="68678">
                                      <a:moveTo>
                                        <a:pt x="2056" y="0"/>
                                      </a:moveTo>
                                      <a:lnTo>
                                        <a:pt x="50235" y="0"/>
                                      </a:lnTo>
                                      <a:cubicBezTo>
                                        <a:pt x="50559" y="0"/>
                                        <a:pt x="50847" y="90"/>
                                        <a:pt x="51116" y="292"/>
                                      </a:cubicBezTo>
                                      <a:cubicBezTo>
                                        <a:pt x="51369" y="490"/>
                                        <a:pt x="51585" y="796"/>
                                        <a:pt x="51764" y="1246"/>
                                      </a:cubicBezTo>
                                      <a:cubicBezTo>
                                        <a:pt x="51944" y="1677"/>
                                        <a:pt x="52070" y="2272"/>
                                        <a:pt x="52160" y="3014"/>
                                      </a:cubicBezTo>
                                      <a:cubicBezTo>
                                        <a:pt x="52250" y="3752"/>
                                        <a:pt x="52305" y="4655"/>
                                        <a:pt x="52305" y="5698"/>
                                      </a:cubicBezTo>
                                      <a:cubicBezTo>
                                        <a:pt x="52305" y="6728"/>
                                        <a:pt x="52250" y="7592"/>
                                        <a:pt x="52160" y="8312"/>
                                      </a:cubicBezTo>
                                      <a:cubicBezTo>
                                        <a:pt x="52070" y="9036"/>
                                        <a:pt x="51944" y="9630"/>
                                        <a:pt x="51764" y="10062"/>
                                      </a:cubicBezTo>
                                      <a:cubicBezTo>
                                        <a:pt x="51585" y="10494"/>
                                        <a:pt x="51369" y="10836"/>
                                        <a:pt x="51116" y="11037"/>
                                      </a:cubicBezTo>
                                      <a:cubicBezTo>
                                        <a:pt x="50847" y="11254"/>
                                        <a:pt x="50559" y="11361"/>
                                        <a:pt x="50235" y="11361"/>
                                      </a:cubicBezTo>
                                      <a:lnTo>
                                        <a:pt x="33124" y="11361"/>
                                      </a:lnTo>
                                      <a:lnTo>
                                        <a:pt x="33124" y="66459"/>
                                      </a:lnTo>
                                      <a:cubicBezTo>
                                        <a:pt x="33124" y="66802"/>
                                        <a:pt x="33016" y="67126"/>
                                        <a:pt x="32777" y="67399"/>
                                      </a:cubicBezTo>
                                      <a:cubicBezTo>
                                        <a:pt x="32544" y="67687"/>
                                        <a:pt x="32167" y="67921"/>
                                        <a:pt x="31645" y="68083"/>
                                      </a:cubicBezTo>
                                      <a:cubicBezTo>
                                        <a:pt x="31123" y="68264"/>
                                        <a:pt x="30399" y="68407"/>
                                        <a:pt x="29498" y="68515"/>
                                      </a:cubicBezTo>
                                      <a:cubicBezTo>
                                        <a:pt x="28617" y="68623"/>
                                        <a:pt x="27497" y="68678"/>
                                        <a:pt x="26143" y="68678"/>
                                      </a:cubicBezTo>
                                      <a:cubicBezTo>
                                        <a:pt x="24811" y="68678"/>
                                        <a:pt x="23692" y="68623"/>
                                        <a:pt x="22791" y="68515"/>
                                      </a:cubicBezTo>
                                      <a:cubicBezTo>
                                        <a:pt x="21906" y="68407"/>
                                        <a:pt x="21186" y="68264"/>
                                        <a:pt x="20664" y="68083"/>
                                      </a:cubicBezTo>
                                      <a:cubicBezTo>
                                        <a:pt x="20124" y="67921"/>
                                        <a:pt x="19742" y="67687"/>
                                        <a:pt x="19526" y="67399"/>
                                      </a:cubicBezTo>
                                      <a:cubicBezTo>
                                        <a:pt x="19293" y="67126"/>
                                        <a:pt x="19184" y="66802"/>
                                        <a:pt x="19184" y="66459"/>
                                      </a:cubicBezTo>
                                      <a:lnTo>
                                        <a:pt x="19184" y="11361"/>
                                      </a:lnTo>
                                      <a:lnTo>
                                        <a:pt x="2056" y="11361"/>
                                      </a:lnTo>
                                      <a:cubicBezTo>
                                        <a:pt x="1713" y="11361"/>
                                        <a:pt x="1407" y="11254"/>
                                        <a:pt x="1174" y="11037"/>
                                      </a:cubicBezTo>
                                      <a:cubicBezTo>
                                        <a:pt x="922" y="10836"/>
                                        <a:pt x="706" y="10494"/>
                                        <a:pt x="526" y="10062"/>
                                      </a:cubicBezTo>
                                      <a:cubicBezTo>
                                        <a:pt x="360" y="9630"/>
                                        <a:pt x="216" y="9036"/>
                                        <a:pt x="126" y="8312"/>
                                      </a:cubicBezTo>
                                      <a:cubicBezTo>
                                        <a:pt x="55" y="7592"/>
                                        <a:pt x="0" y="6728"/>
                                        <a:pt x="0" y="5698"/>
                                      </a:cubicBezTo>
                                      <a:cubicBezTo>
                                        <a:pt x="0" y="4655"/>
                                        <a:pt x="55" y="3752"/>
                                        <a:pt x="126" y="3014"/>
                                      </a:cubicBezTo>
                                      <a:cubicBezTo>
                                        <a:pt x="216" y="2272"/>
                                        <a:pt x="360" y="1677"/>
                                        <a:pt x="526" y="1246"/>
                                      </a:cubicBezTo>
                                      <a:cubicBezTo>
                                        <a:pt x="706" y="796"/>
                                        <a:pt x="922" y="490"/>
                                        <a:pt x="1174" y="292"/>
                                      </a:cubicBezTo>
                                      <a:cubicBezTo>
                                        <a:pt x="1407" y="90"/>
                                        <a:pt x="1713" y="0"/>
                                        <a:pt x="2056" y="0"/>
                                      </a:cubicBezTo>
                                      <a:close/>
                                    </a:path>
                                  </a:pathLst>
                                </a:custGeom>
                                <a:solidFill>
                                  <a:srgbClr val="181717"/>
                                </a:solidFill>
                                <a:ln w="0" cap="flat">
                                  <a:noFill/>
                                  <a:miter lim="127000"/>
                                </a:ln>
                                <a:effectLst/>
                              </wps:spPr>
                              <wps:bodyPr/>
                            </wps:wsp>
                            <wps:wsp>
                              <wps:cNvPr id="53" name="Shape 3092"/>
                              <wps:cNvSpPr/>
                              <wps:spPr>
                                <a:xfrm>
                                  <a:off x="603700" y="882"/>
                                  <a:ext cx="53351" cy="69002"/>
                                </a:xfrm>
                                <a:custGeom>
                                  <a:avLst/>
                                  <a:gdLst/>
                                  <a:ahLst/>
                                  <a:cxnLst/>
                                  <a:rect l="0" t="0" r="0" b="0"/>
                                  <a:pathLst>
                                    <a:path w="53351" h="69002">
                                      <a:moveTo>
                                        <a:pt x="6980" y="0"/>
                                      </a:moveTo>
                                      <a:cubicBezTo>
                                        <a:pt x="8348" y="0"/>
                                        <a:pt x="9468" y="53"/>
                                        <a:pt x="10349" y="161"/>
                                      </a:cubicBezTo>
                                      <a:cubicBezTo>
                                        <a:pt x="11234" y="271"/>
                                        <a:pt x="11936" y="414"/>
                                        <a:pt x="12459" y="597"/>
                                      </a:cubicBezTo>
                                      <a:cubicBezTo>
                                        <a:pt x="12998" y="760"/>
                                        <a:pt x="13363" y="993"/>
                                        <a:pt x="13579" y="1281"/>
                                      </a:cubicBezTo>
                                      <a:cubicBezTo>
                                        <a:pt x="13795" y="1552"/>
                                        <a:pt x="13903" y="1876"/>
                                        <a:pt x="13903" y="2218"/>
                                      </a:cubicBezTo>
                                      <a:lnTo>
                                        <a:pt x="13903" y="27317"/>
                                      </a:lnTo>
                                      <a:lnTo>
                                        <a:pt x="39470" y="27317"/>
                                      </a:lnTo>
                                      <a:lnTo>
                                        <a:pt x="39470" y="2218"/>
                                      </a:lnTo>
                                      <a:cubicBezTo>
                                        <a:pt x="39470" y="1876"/>
                                        <a:pt x="39578" y="1552"/>
                                        <a:pt x="39812" y="1281"/>
                                      </a:cubicBezTo>
                                      <a:cubicBezTo>
                                        <a:pt x="40028" y="993"/>
                                        <a:pt x="40406" y="760"/>
                                        <a:pt x="40909" y="597"/>
                                      </a:cubicBezTo>
                                      <a:cubicBezTo>
                                        <a:pt x="41417" y="414"/>
                                        <a:pt x="42137" y="271"/>
                                        <a:pt x="43020" y="161"/>
                                      </a:cubicBezTo>
                                      <a:cubicBezTo>
                                        <a:pt x="43923" y="53"/>
                                        <a:pt x="45057" y="0"/>
                                        <a:pt x="46429" y="0"/>
                                      </a:cubicBezTo>
                                      <a:cubicBezTo>
                                        <a:pt x="47782" y="0"/>
                                        <a:pt x="48880" y="53"/>
                                        <a:pt x="49762" y="161"/>
                                      </a:cubicBezTo>
                                      <a:cubicBezTo>
                                        <a:pt x="50647" y="271"/>
                                        <a:pt x="51350" y="414"/>
                                        <a:pt x="51872" y="597"/>
                                      </a:cubicBezTo>
                                      <a:cubicBezTo>
                                        <a:pt x="52398" y="760"/>
                                        <a:pt x="52775" y="993"/>
                                        <a:pt x="53010" y="1281"/>
                                      </a:cubicBezTo>
                                      <a:cubicBezTo>
                                        <a:pt x="53243" y="1552"/>
                                        <a:pt x="53351" y="1876"/>
                                        <a:pt x="53351" y="2218"/>
                                      </a:cubicBezTo>
                                      <a:lnTo>
                                        <a:pt x="53351" y="66783"/>
                                      </a:lnTo>
                                      <a:cubicBezTo>
                                        <a:pt x="53351" y="67126"/>
                                        <a:pt x="53243" y="67450"/>
                                        <a:pt x="53010" y="67723"/>
                                      </a:cubicBezTo>
                                      <a:cubicBezTo>
                                        <a:pt x="52775" y="68011"/>
                                        <a:pt x="52398" y="68245"/>
                                        <a:pt x="51872" y="68407"/>
                                      </a:cubicBezTo>
                                      <a:cubicBezTo>
                                        <a:pt x="51350" y="68588"/>
                                        <a:pt x="50647" y="68731"/>
                                        <a:pt x="49762" y="68839"/>
                                      </a:cubicBezTo>
                                      <a:cubicBezTo>
                                        <a:pt x="48880" y="68947"/>
                                        <a:pt x="47782" y="69002"/>
                                        <a:pt x="46429" y="69002"/>
                                      </a:cubicBezTo>
                                      <a:cubicBezTo>
                                        <a:pt x="45057" y="69002"/>
                                        <a:pt x="43923" y="68947"/>
                                        <a:pt x="43020" y="68839"/>
                                      </a:cubicBezTo>
                                      <a:cubicBezTo>
                                        <a:pt x="42137" y="68731"/>
                                        <a:pt x="41417" y="68588"/>
                                        <a:pt x="40909" y="68407"/>
                                      </a:cubicBezTo>
                                      <a:cubicBezTo>
                                        <a:pt x="40406" y="68245"/>
                                        <a:pt x="40028" y="68011"/>
                                        <a:pt x="39812" y="67723"/>
                                      </a:cubicBezTo>
                                      <a:cubicBezTo>
                                        <a:pt x="39578" y="67450"/>
                                        <a:pt x="39470" y="67126"/>
                                        <a:pt x="39470" y="66783"/>
                                      </a:cubicBezTo>
                                      <a:lnTo>
                                        <a:pt x="39470" y="39143"/>
                                      </a:lnTo>
                                      <a:lnTo>
                                        <a:pt x="13903" y="39143"/>
                                      </a:lnTo>
                                      <a:lnTo>
                                        <a:pt x="13903" y="66783"/>
                                      </a:lnTo>
                                      <a:cubicBezTo>
                                        <a:pt x="13903" y="67126"/>
                                        <a:pt x="13795" y="67450"/>
                                        <a:pt x="13579" y="67723"/>
                                      </a:cubicBezTo>
                                      <a:cubicBezTo>
                                        <a:pt x="13363" y="68011"/>
                                        <a:pt x="12998" y="68245"/>
                                        <a:pt x="12459" y="68407"/>
                                      </a:cubicBezTo>
                                      <a:cubicBezTo>
                                        <a:pt x="11936" y="68588"/>
                                        <a:pt x="11234" y="68731"/>
                                        <a:pt x="10349" y="68839"/>
                                      </a:cubicBezTo>
                                      <a:cubicBezTo>
                                        <a:pt x="9468" y="68947"/>
                                        <a:pt x="8348" y="69002"/>
                                        <a:pt x="6980" y="69002"/>
                                      </a:cubicBezTo>
                                      <a:cubicBezTo>
                                        <a:pt x="5644" y="69002"/>
                                        <a:pt x="4529" y="68947"/>
                                        <a:pt x="3625" y="68839"/>
                                      </a:cubicBezTo>
                                      <a:cubicBezTo>
                                        <a:pt x="2724" y="68731"/>
                                        <a:pt x="2001" y="68588"/>
                                        <a:pt x="1479" y="68407"/>
                                      </a:cubicBezTo>
                                      <a:cubicBezTo>
                                        <a:pt x="957" y="68245"/>
                                        <a:pt x="579" y="68011"/>
                                        <a:pt x="345" y="67723"/>
                                      </a:cubicBezTo>
                                      <a:cubicBezTo>
                                        <a:pt x="108" y="67450"/>
                                        <a:pt x="0" y="67126"/>
                                        <a:pt x="0" y="66783"/>
                                      </a:cubicBezTo>
                                      <a:lnTo>
                                        <a:pt x="0" y="2218"/>
                                      </a:lnTo>
                                      <a:cubicBezTo>
                                        <a:pt x="0" y="1876"/>
                                        <a:pt x="108" y="1552"/>
                                        <a:pt x="345" y="1281"/>
                                      </a:cubicBezTo>
                                      <a:cubicBezTo>
                                        <a:pt x="579" y="993"/>
                                        <a:pt x="957" y="760"/>
                                        <a:pt x="1479" y="597"/>
                                      </a:cubicBezTo>
                                      <a:cubicBezTo>
                                        <a:pt x="2001" y="414"/>
                                        <a:pt x="2724" y="271"/>
                                        <a:pt x="3625" y="161"/>
                                      </a:cubicBezTo>
                                      <a:cubicBezTo>
                                        <a:pt x="4529" y="53"/>
                                        <a:pt x="5644" y="0"/>
                                        <a:pt x="6980" y="0"/>
                                      </a:cubicBezTo>
                                      <a:close/>
                                    </a:path>
                                  </a:pathLst>
                                </a:custGeom>
                                <a:solidFill>
                                  <a:srgbClr val="181717"/>
                                </a:solidFill>
                                <a:ln w="0" cap="flat">
                                  <a:noFill/>
                                  <a:miter lim="127000"/>
                                </a:ln>
                                <a:effectLst/>
                              </wps:spPr>
                              <wps:bodyPr/>
                            </wps:wsp>
                          </wpg:wgp>
                        </a:graphicData>
                      </a:graphic>
                    </wp:inline>
                  </w:drawing>
                </mc:Choice>
                <mc:Fallback>
                  <w:pict>
                    <v:group w14:anchorId="1574659E" id="Group 37" o:spid="_x0000_s1026" style="width:51.75pt;height:5.55pt;mso-position-horizontal-relative:char;mso-position-vertical-relative:line" coordsize="6570,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">
                      <v:shape id="Shape 3077" o:spid="_x0000_s1027" style="position:absolute;top:12;width:281;height:683;visibility:visible;mso-wrap-style:square;v-text-anchor:top" coordsize="28138,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" path="m4130,l21654,r6484,897l28138,12091,20862,10872r-7013,l13849,57373r7229,l28138,56287r,11093l20448,68352r-16318,c2960,68352,1984,68011,1192,67328,400,66639,,65523,,63972l,4381c,2833,400,1713,1192,1030,1984,346,2960,,4130,xe" fillcolor="#181717" stroked="f" strokeweight="0">
                        <v:stroke miterlimit="83231f" joinstyle="miter"/>
                        <v:path arrowok="t" textboxrect="0,0,28138,68352"/>
                      </v:shape>
                      <v:shape id="Shape 3078" o:spid="_x0000_s1028" style="position:absolute;left:281;top:21;width:286;height:664;visibility:visible;mso-wrap-style:square;v-text-anchor:top" coordsize="28660,66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" path="m,l9026,1248v4236,1426,7821,3536,10727,6330c22655,10375,24873,13834,26388,17964v1512,4111,2272,8887,2272,14317c28660,38538,27828,43909,26189,48363v-1640,4453,-3985,8096,-7052,10906c16074,62086,12358,64155,7978,65474l,66483,,55390r2553,-392c5166,54007,7329,52509,9079,50526v1746,-1984,3045,-4472,3909,-7428c13857,40140,14289,36698,14289,32749v,-3247,-379,-6239,-1135,-9032c12395,20937,11171,18522,9493,16484,7833,14446,5688,12844,3057,11706l,11194,,xe" fillcolor="#181717" stroked="f" strokeweight="0">
                        <v:stroke miterlimit="83231f" joinstyle="miter"/>
                        <v:path arrowok="t" textboxrect="0,0,28660,66483"/>
                      </v:shape>
                      <v:shape id="Shape 3079" o:spid="_x0000_s1029" style="position:absolute;left:594;top:8;width:308;height:690;visibility:visible;mso-wrap-style:square;v-text-anchor:top" coordsize="30766,68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" path="m30766,r,13373l30740,13373,21074,42422r9692,l30766,53096r-12755,l13683,66456v-144,486,-324,899,-557,1245c12910,68025,12529,68296,12024,68493v-504,179,-1242,324,-2164,397c8924,68961,7696,68998,6181,68998v-1620,,-2883,-55,-3801,-163c1458,68727,828,68476,486,68062,126,67666,,67085,108,66347v108,-738,378,-1731,792,-2955l21979,2757v215,-597,449,-1083,737,-1462c23004,936,23454,648,24069,446,24681,267,25527,139,26629,87l30766,xe" fillcolor="#181717" stroked="f" strokeweight="0">
                        <v:stroke miterlimit="83231f" joinstyle="miter"/>
                        <v:path arrowok="t" textboxrect="0,0,30766,68998"/>
                      </v:shape>
                      <v:shape id="Shape 3080" o:spid="_x0000_s1030" style="position:absolute;left:902;top:8;width:323;height:690;visibility:visible;mso-wrap-style:square;v-text-anchor:top" coordsize="32303,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" path="m191,c2265,,3925,36,5166,91v1227,52,2181,180,2870,359c8719,652,9223,940,9511,1336v306,377,558,900,778,1588l31417,63504v418,1259,688,2272,795,3010c32303,67252,32177,67813,31777,68174v-377,377,-1062,593,-2051,683c28732,68947,27377,69002,25650,69002v-1785,,-3194,-37,-4201,-91c20455,68857,19681,68749,19159,68606v-525,-163,-904,-379,-1120,-668c17841,67652,17662,67287,17517,66820l12920,53100,,53100,,42426r9692,l29,13377r-29,l,4,191,xe" fillcolor="#181717" stroked="f" strokeweight="0">
                        <v:stroke miterlimit="83231f" joinstyle="miter"/>
                        <v:path arrowok="t" textboxrect="0,0,32303,69002"/>
                      </v:shape>
                      <v:shape id="Shape 3081" o:spid="_x0000_s1031" style="position:absolute;left:1159;top:12;width:523;height:686;visibility:visible;mso-wrap-style:square;v-text-anchor:top" coordsize="52305,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" path="m2056,l50235,v324,,612,90,882,292c51369,490,51585,796,51765,1246v180,431,306,1026,397,1768c52250,3752,52305,4655,52305,5698v,1030,-55,1894,-143,2614c52071,9036,51945,9630,51765,10062v-180,432,-396,774,-648,975c50847,11254,50559,11361,50235,11361r-17111,l33124,66459v,343,-108,667,-345,940c32545,67687,32167,67921,31645,68083v-522,181,-1246,324,-2146,432c28617,68623,27497,68678,26144,68678v-1332,,-2452,-55,-3351,-163c21906,68407,21186,68264,20664,68083v-540,-162,-921,-396,-1137,-684c19293,67126,19184,66802,19184,66459r,-55098l2056,11361v-342,,-648,-107,-881,-324c922,10836,706,10494,526,10062,360,9630,216,9036,127,8312,55,7592,,6728,,5698,,4655,55,3752,127,3014,216,2272,360,1677,526,1246,706,796,922,490,1175,292,1408,90,1714,,2056,xe" fillcolor="#181717" stroked="f" strokeweight="0">
                        <v:stroke miterlimit="83231f" joinstyle="miter"/>
                        <v:path arrowok="t" textboxrect="0,0,52305,68678"/>
                      </v:shape>
                      <v:shape id="Shape 3082" o:spid="_x0000_s1032" style="position:absolute;left:1763;top:12;width:405;height:683;visibility:visible;mso-wrap-style:square;v-text-anchor:top" coordsize="4051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" path="m4128,l38242,v324,,594,90,850,273c39344,436,39543,742,39722,1191v180,432,306,1009,396,1696c40208,3571,40263,4435,40263,5500v,973,-55,1823,-145,2506c40028,8691,39902,9252,39722,9666v-179,432,-378,738,-630,918c38836,10782,38566,10872,38242,10872r-24393,l13849,27569r20643,c34820,27569,35106,27677,35377,27857v251,197,467,507,648,903c36205,29174,36331,29714,36421,30399v90,687,126,1515,126,2509c36547,33933,36511,34780,36421,35450v-90,665,-216,1204,-396,1605c35844,37469,35628,37757,35377,37919v-271,179,-557,270,-885,270l13849,38189r,19275l38458,57464v306,,616,108,869,306c39596,57949,39812,58255,39992,58690v180,414,306,973,396,1657c40479,61035,40514,61899,40514,62907v,1029,-35,1874,-126,2563c40298,66153,40172,66711,39992,67144v-180,418,-396,723,-665,922c39074,68264,38764,68352,38458,68352r-34330,c2959,68352,1984,68011,1191,67328,400,66639,,65523,,63972l,4381c,2833,400,1713,1191,1030,1984,346,2959,,4128,xe" fillcolor="#181717" stroked="f" strokeweight="0">
                        <v:stroke miterlimit="83231f" joinstyle="miter"/>
                        <v:path arrowok="t" textboxrect="0,0,40514,68352"/>
                      </v:shape>
                      <v:shape id="Shape 3083" o:spid="_x0000_s1033" style="position:absolute;left:2503;top:1;width:323;height:706;visibility:visible;mso-wrap-style:square;v-text-anchor:top" coordsize="32364,7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" path="m32364,r,11322l23980,13211v-2272,1301,-4130,3010,-5537,5156c17040,20512,16045,23022,15452,25887v-577,2884,-865,5915,-865,9122c14587,38743,14875,42095,15433,45071v559,2974,1516,5516,2848,7625c19616,54806,21420,56429,23674,57528v2253,1120,5082,1677,8510,1677l32364,59165r,11387l31752,70657v-5321,,-9954,-688,-13921,-2074c13863,67194,10566,65066,7935,62218,5282,59349,3298,55728,1984,51329,667,46929,,41716,,35694,,30160,702,25185,2129,20765,3535,16346,5627,12600,8402,9497,11178,6396,14624,4018,18735,2357l32364,xe" fillcolor="#181717" stroked="f" strokeweight="0">
                        <v:stroke miterlimit="83231f" joinstyle="miter"/>
                        <v:path arrowok="t" textboxrect="0,0,32364,70657"/>
                      </v:shape>
                      <v:shape id="Shape 3084" o:spid="_x0000_s1034" style="position:absolute;left:2826;width:324;height:706;visibility:visible;mso-wrap-style:square;v-text-anchor:top" coordsize="32346,7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" path="m648,v5195,,9756,684,13724,2056c18317,3424,21636,5533,24286,8384v2668,2866,4669,6455,6023,10818c31681,23548,32346,28667,32346,34599v,5660,-702,10728,-2109,15200c28830,54270,26738,58076,23944,61193v-2776,3103,-6221,5483,-10314,7121l,70664,,59277,8366,57406v2290,-1260,4148,-2992,5551,-5174c15326,50051,16315,47509,16895,44604v593,-2901,882,-6002,882,-9267c17777,31734,17488,28470,16931,25532v-561,-2942,-1534,-5465,-2887,-7557c12694,15884,10891,14259,8637,13126,6384,11971,3572,11394,180,11394l,11434,,112,648,xe" fillcolor="#181717" stroked="f" strokeweight="0">
                        <v:stroke miterlimit="83231f" joinstyle="miter"/>
                        <v:path arrowok="t" textboxrect="0,0,32346,70664"/>
                      </v:shape>
                      <v:shape id="Shape 3085" o:spid="_x0000_s1035" style="position:absolute;left:3267;top:12;width:383;height:686;visibility:visible;mso-wrap-style:square;v-text-anchor:top" coordsize="38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" path="m4130,l36295,v306,,595,90,850,292c37380,490,37614,796,37794,1246v197,431,341,1026,432,1768c38316,3752,38351,4655,38351,5698v,1066,-35,1949,-125,2669c38135,9091,37991,9666,37794,10098v-180,414,-414,738,-649,939c36890,11254,36601,11361,36295,11361r-22338,l13957,29732r20970,c35234,29732,35522,29822,35756,30003v252,180,468,466,666,902c36619,31320,36764,31896,36854,32598v75,705,129,1570,129,2636c36983,36295,36929,37163,36854,37883v-90,702,-235,1281,-432,1731c36224,40083,36008,40406,35756,40587v-234,198,-522,306,-829,306l13957,40893r,25458c13957,66729,13849,67071,13633,67346v-216,288,-597,521,-1138,720c11955,68264,11235,68407,10350,68515v-881,108,-2001,163,-3369,163c5645,68678,4529,68623,3626,68515v-901,-108,-1625,-251,-2147,-449c957,67867,580,67634,346,67346,108,67071,,66729,,66351l,4381c,2833,400,1713,1192,1030,1984,346,2959,,4130,xe" fillcolor="#181717" stroked="f" strokeweight="0">
                        <v:stroke miterlimit="83231f" joinstyle="miter"/>
                        <v:path arrowok="t" textboxrect="0,0,38351,68678"/>
                      </v:shape>
                      <v:shape id="Shape 3086" o:spid="_x0000_s1036" style="position:absolute;left:4008;top:12;width:243;height:683;visibility:visible;mso-wrap-style:square;v-text-anchor:top" coordsize="24352,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" path="m4128,l21294,r3058,306l24352,10818r-3688,-414l13633,10404r,17741l21402,28145r2950,-432l24352,38571r-2479,-274l13633,38297r,19436l23673,57733r679,-85l24352,68214r-2065,138l4128,68352v-1169,,-2144,-341,-2937,-1024c398,66639,,65523,,63972l,4381c,2833,398,1713,1191,1030,1984,346,2959,,4128,xe" fillcolor="#181717" stroked="f" strokeweight="0">
                        <v:stroke miterlimit="83231f" joinstyle="miter"/>
                        <v:path arrowok="t" textboxrect="0,0,24352,68352"/>
                      </v:shape>
                      <v:shape id="Shape 3087" o:spid="_x0000_s1037" style="position:absolute;left:4251;top:15;width:251;height:679;visibility:visible;mso-wrap-style:square;v-text-anchor:top" coordsize="25140,6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" path="m,l7579,759v2906,703,5357,1768,7341,3190c16921,5375,18434,7178,19500,9360v1044,2182,1583,4758,1583,7715c21083,18734,20867,20285,20436,21747v-414,1458,-1027,2794,-1841,3981c17785,26939,16792,27983,15603,28903v-1173,919,-2523,1661,-4038,2219c13513,31482,15298,32094,16939,32979v1621,882,3064,2002,4274,3406c22418,37774,23395,39397,24096,41273v702,1854,1044,3947,1044,6276c25140,49982,24816,52181,24150,54148v-684,1979,-1605,3730,-2776,5244c20183,60908,18776,62205,17137,63287v-1622,1099,-3445,2002,-5410,2704c9761,66693,7652,67218,5415,67544l,67907,,57341r4210,-527c5523,56420,6661,55821,7634,55029v976,-791,1731,-1786,2271,-2956c10448,50882,10719,49546,10719,48035v,-1588,-253,-3014,-796,-4256c9401,42516,8627,41472,7615,40622,6590,39794,5290,39128,3702,38675l,38265,,27407r1848,-270c3054,26669,4047,26003,4840,25189v793,-828,1372,-1804,1768,-2920c6985,21168,7183,19997,7183,18770v,-1387,-216,-2613,-630,-3694c6139,13975,5488,13074,4642,12352,3810,11632,2748,11073,1449,10674l,10512,,xe" fillcolor="#181717" stroked="f" strokeweight="0">
                        <v:stroke miterlimit="83231f" joinstyle="miter"/>
                        <v:path arrowok="t" textboxrect="0,0,25140,67907"/>
                      </v:shape>
                      <v:shape id="Shape 3088" o:spid="_x0000_s1038" style="position:absolute;left:4614;top:8;width:139;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" path="m6980,v1368,,2488,53,3369,161c11236,271,11937,414,12459,597v541,163,922,396,1137,684c13830,1552,13957,1876,13957,2218r,64565c13957,67126,13830,67450,13596,67723v-215,288,-596,522,-1137,684c11937,68588,11236,68731,10349,68839v-881,108,-2001,163,-3369,163c5644,69002,4529,68947,3625,68839v-900,-108,-1624,-251,-2145,-432c958,68245,579,68011,345,67723,108,67450,,67126,,66783l,2218c,1876,108,1552,345,1281,579,993,958,760,1515,597,2055,414,2761,271,3642,161,4529,53,5644,,6980,xe" fillcolor="#181717" stroked="f" strokeweight="0">
                        <v:stroke miterlimit="83231f" joinstyle="miter"/>
                        <v:path arrowok="t" textboxrect="0,0,13957,69002"/>
                      </v:shape>
                      <v:shape id="Shape 3089" o:spid="_x0000_s1039" style="position:absolute;left:4902;top:12;width:234;height:686;visibility:visible;mso-wrap-style:square;v-text-anchor:top" coordsize="23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" path="m4129,l21820,r1531,37l23351,10760r-3228,-140l13903,10620r,19383l20970,30003r2381,-331l23351,41918r-1207,-827c21006,40640,19709,40406,18230,40406r-4327,l13903,66459v,343,-126,667,-342,940c13327,67687,12945,67921,12423,68083v-540,181,-1242,324,-2127,432c9431,68623,8294,68678,6927,68678v-1336,,-2453,-55,-3356,-163c2671,68407,1947,68264,1425,68083,903,67921,526,67687,328,67399,108,67126,,66802,,66459l,4381c,2833,399,1713,1191,1030,1984,346,2959,,4129,xe" fillcolor="#181717" stroked="f" strokeweight="0">
                        <v:stroke miterlimit="83231f" joinstyle="miter"/>
                        <v:path arrowok="t" textboxrect="0,0,23351,68678"/>
                      </v:shape>
                      <v:shape id="Shape 3090" o:spid="_x0000_s1040" style="position:absolute;left:5136;top:12;width:274;height:686;visibility:visible;mso-wrap-style:square;v-text-anchor:top" coordsize="27369,6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" path="m,l2904,71v1170,72,2217,165,3171,255c8815,722,11285,1389,13502,2346v2200,955,4058,2181,5591,3712c20627,7592,21796,9413,22611,11505v809,2091,1205,4506,1205,7211c23816,21006,23528,23095,22952,24971v-577,1894,-1444,3572,-2560,5049c19255,31500,17866,32781,16210,33878v-1642,1083,-3536,1966,-5646,2631c11595,37018,12548,37612,13448,38314v886,701,1732,1551,2527,2559c16767,41884,17523,43018,18229,44301v702,1295,1386,2740,2055,4363l26033,62132v544,1335,887,2325,1066,2938c27279,65684,27369,66170,27369,66512v,396,-72,720,-216,995c27010,67758,26685,67974,26141,68154v-522,181,-1295,306,-2325,378c22809,68604,21418,68641,19652,68641v-1478,,-2669,-37,-3532,-109c15233,68460,14532,68315,14028,68136v-508,-198,-868,-450,-1083,-738c12729,67089,12548,66728,12404,66314l6291,51043c5553,49311,4829,47782,4128,46446,3408,45110,2630,43995,1766,43090l,41880,,29634r2796,-388c4272,28778,5517,28108,6489,27243v993,-863,1733,-1893,2217,-3080c9211,22952,9448,21617,9448,20141v,-2254,-508,-4147,-1533,-5699c6903,12890,5229,11793,2904,11163,2198,10978,1407,10835,502,10745l,10723,,xe" fillcolor="#181717" stroked="f" strokeweight="0">
                        <v:stroke miterlimit="83231f" joinstyle="miter"/>
                        <v:path arrowok="t" textboxrect="0,0,27369,68641"/>
                      </v:shape>
                      <v:shape id="Shape 3091" o:spid="_x0000_s1041" style="position:absolute;left:5433;top:12;width:523;height:686;visibility:visible;mso-wrap-style:square;v-text-anchor:top" coordsize="52305,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" path="m2056,l50235,v324,,612,90,881,292c51369,490,51585,796,51764,1246v180,431,306,1026,396,1768c52250,3752,52305,4655,52305,5698v,1030,-55,1894,-145,2614c52070,9036,51944,9630,51764,10062v-179,432,-395,774,-648,975c50847,11254,50559,11361,50235,11361r-17111,l33124,66459v,343,-108,667,-347,940c32544,67687,32167,67921,31645,68083v-522,181,-1246,324,-2147,432c28617,68623,27497,68678,26143,68678v-1332,,-2451,-55,-3352,-163c21906,68407,21186,68264,20664,68083v-540,-162,-922,-396,-1138,-684c19293,67126,19184,66802,19184,66459r,-55098l2056,11361v-343,,-649,-107,-882,-324c922,10836,706,10494,526,10062,360,9630,216,9036,126,8312,55,7592,,6728,,5698,,4655,55,3752,126,3014,216,2272,360,1677,526,1246,706,796,922,490,1174,292,1407,90,1713,,2056,xe" fillcolor="#181717" stroked="f" strokeweight="0">
                        <v:stroke miterlimit="83231f" joinstyle="miter"/>
                        <v:path arrowok="t" textboxrect="0,0,52305,68678"/>
                      </v:shape>
                      <v:shape id="Shape 3092" o:spid="_x0000_s1042" style="position:absolute;left:6037;top:8;width:533;height:690;visibility:visible;mso-wrap-style:square;v-text-anchor:top" coordsize="53351,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" path="m6980,v1368,,2488,53,3369,161c11234,271,11936,414,12459,597v539,163,904,396,1120,684c13795,1552,13903,1876,13903,2218r,25099l39470,27317r,-25099c39470,1876,39578,1552,39812,1281v216,-288,594,-521,1097,-684c41417,414,42137,271,43020,161,43923,53,45057,,46429,v1353,,2451,53,3333,161c50647,271,51350,414,51872,597v526,163,903,396,1138,684c53243,1552,53351,1876,53351,2218r,64565c53351,67126,53243,67450,53010,67723v-235,288,-612,522,-1138,684c51350,68588,50647,68731,49762,68839v-882,108,-1980,163,-3333,163c45057,69002,43923,68947,43020,68839v-883,-108,-1603,-251,-2111,-432c40406,68245,40028,68011,39812,67723v-234,-273,-342,-597,-342,-940l39470,39143r-25567,l13903,66783v,343,-108,667,-324,940c13363,68011,12998,68245,12459,68407v-523,181,-1225,324,-2110,432c9468,68947,8348,69002,6980,69002v-1336,,-2451,-55,-3355,-163c2724,68731,2001,68588,1479,68407,957,68245,579,68011,345,67723,108,67450,,67126,,66783l,2218c,1876,108,1552,345,1281,579,993,957,760,1479,597,2001,414,2724,271,3625,161,4529,53,5644,,6980,xe" fillcolor="#181717" stroked="f" strokeweight="0">
                        <v:stroke miterlimit="83231f" joinstyle="miter"/>
                        <v:path arrowok="t" textboxrect="0,0,53351,69002"/>
                      </v:shape>
                      <w10:anchorlock/>
                    </v:group>
                  </w:pict>
                </mc:Fallback>
              </mc:AlternateContent>
            </w:r>
          </w:p>
        </w:tc>
        <w:tc>
          <w:tcPr>
            <w:tcW w:w="1335" w:type="dxa"/>
            <w:tcBorders>
              <w:top w:val="single" w:sz="5" w:space="0" w:color="181717"/>
              <w:left w:val="single" w:sz="4" w:space="0" w:color="181717"/>
              <w:bottom w:val="single" w:sz="5" w:space="0" w:color="181717"/>
              <w:right w:val="single" w:sz="4" w:space="0" w:color="181717"/>
            </w:tcBorders>
          </w:tcPr>
          <w:p w14:paraId="40F45020" w14:textId="77777777" w:rsidR="00E075D4" w:rsidRPr="00916678" w:rsidRDefault="00E075D4" w:rsidP="00A97551">
            <w:pPr>
              <w:ind w:left="6"/>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4F7BCEC1" wp14:editId="5BB7A398">
                      <wp:extent cx="638387" cy="70769"/>
                      <wp:effectExtent l="0" t="0" r="0" b="0"/>
                      <wp:docPr id="54" name="Group 54"/>
                      <wp:cNvGraphicFramePr/>
                      <a:graphic xmlns:a="http://schemas.openxmlformats.org/drawingml/2006/main">
                        <a:graphicData uri="http://schemas.microsoft.com/office/word/2010/wordprocessingGroup">
                          <wpg:wgp>
                            <wpg:cNvGrpSpPr/>
                            <wpg:grpSpPr>
                              <a:xfrm>
                                <a:off x="0" y="0"/>
                                <a:ext cx="638387" cy="70769"/>
                                <a:chOff x="0" y="0"/>
                                <a:chExt cx="638387" cy="70769"/>
                              </a:xfrm>
                            </wpg:grpSpPr>
                            <wps:wsp>
                              <wps:cNvPr id="55" name="Shape 3093"/>
                              <wps:cNvSpPr/>
                              <wps:spPr>
                                <a:xfrm>
                                  <a:off x="0" y="1206"/>
                                  <a:ext cx="23351" cy="68678"/>
                                </a:xfrm>
                                <a:custGeom>
                                  <a:avLst/>
                                  <a:gdLst/>
                                  <a:ahLst/>
                                  <a:cxnLst/>
                                  <a:rect l="0" t="0" r="0" b="0"/>
                                  <a:pathLst>
                                    <a:path w="23351" h="68678">
                                      <a:moveTo>
                                        <a:pt x="4129" y="0"/>
                                      </a:moveTo>
                                      <a:lnTo>
                                        <a:pt x="21818" y="0"/>
                                      </a:lnTo>
                                      <a:lnTo>
                                        <a:pt x="23351" y="37"/>
                                      </a:lnTo>
                                      <a:lnTo>
                                        <a:pt x="23351" y="10760"/>
                                      </a:lnTo>
                                      <a:lnTo>
                                        <a:pt x="20123" y="10620"/>
                                      </a:lnTo>
                                      <a:lnTo>
                                        <a:pt x="13903" y="10620"/>
                                      </a:lnTo>
                                      <a:lnTo>
                                        <a:pt x="13903" y="30003"/>
                                      </a:lnTo>
                                      <a:lnTo>
                                        <a:pt x="20969" y="30003"/>
                                      </a:lnTo>
                                      <a:lnTo>
                                        <a:pt x="23351" y="29672"/>
                                      </a:lnTo>
                                      <a:lnTo>
                                        <a:pt x="23351" y="41918"/>
                                      </a:lnTo>
                                      <a:lnTo>
                                        <a:pt x="22144" y="41091"/>
                                      </a:lnTo>
                                      <a:cubicBezTo>
                                        <a:pt x="21006" y="40640"/>
                                        <a:pt x="19709" y="40406"/>
                                        <a:pt x="18230" y="40406"/>
                                      </a:cubicBezTo>
                                      <a:lnTo>
                                        <a:pt x="13903" y="40406"/>
                                      </a:lnTo>
                                      <a:lnTo>
                                        <a:pt x="13903" y="66459"/>
                                      </a:lnTo>
                                      <a:cubicBezTo>
                                        <a:pt x="13903" y="66802"/>
                                        <a:pt x="13777" y="67126"/>
                                        <a:pt x="13561" y="67399"/>
                                      </a:cubicBezTo>
                                      <a:cubicBezTo>
                                        <a:pt x="13326" y="67687"/>
                                        <a:pt x="12945" y="67921"/>
                                        <a:pt x="12423" y="68083"/>
                                      </a:cubicBezTo>
                                      <a:cubicBezTo>
                                        <a:pt x="11883" y="68264"/>
                                        <a:pt x="11181" y="68407"/>
                                        <a:pt x="10296" y="68515"/>
                                      </a:cubicBezTo>
                                      <a:cubicBezTo>
                                        <a:pt x="9431" y="68623"/>
                                        <a:pt x="8294" y="68678"/>
                                        <a:pt x="6925" y="68678"/>
                                      </a:cubicBezTo>
                                      <a:cubicBezTo>
                                        <a:pt x="5590" y="68678"/>
                                        <a:pt x="4474" y="68623"/>
                                        <a:pt x="3571" y="68515"/>
                                      </a:cubicBezTo>
                                      <a:cubicBezTo>
                                        <a:pt x="2671" y="68407"/>
                                        <a:pt x="1947" y="68264"/>
                                        <a:pt x="1425" y="68083"/>
                                      </a:cubicBezTo>
                                      <a:cubicBezTo>
                                        <a:pt x="903" y="67921"/>
                                        <a:pt x="524" y="67687"/>
                                        <a:pt x="327" y="67399"/>
                                      </a:cubicBezTo>
                                      <a:cubicBezTo>
                                        <a:pt x="108" y="67126"/>
                                        <a:pt x="0" y="66802"/>
                                        <a:pt x="0" y="66459"/>
                                      </a:cubicBezTo>
                                      <a:lnTo>
                                        <a:pt x="0" y="4381"/>
                                      </a:lnTo>
                                      <a:cubicBezTo>
                                        <a:pt x="0" y="2833"/>
                                        <a:pt x="399" y="1713"/>
                                        <a:pt x="1191" y="1030"/>
                                      </a:cubicBezTo>
                                      <a:cubicBezTo>
                                        <a:pt x="1984" y="346"/>
                                        <a:pt x="2959" y="0"/>
                                        <a:pt x="4129" y="0"/>
                                      </a:cubicBezTo>
                                      <a:close/>
                                    </a:path>
                                  </a:pathLst>
                                </a:custGeom>
                                <a:solidFill>
                                  <a:srgbClr val="181717"/>
                                </a:solidFill>
                                <a:ln w="0" cap="flat">
                                  <a:noFill/>
                                  <a:miter lim="127000"/>
                                </a:ln>
                                <a:effectLst/>
                              </wps:spPr>
                              <wps:bodyPr/>
                            </wps:wsp>
                            <wps:wsp>
                              <wps:cNvPr id="56" name="Shape 3094"/>
                              <wps:cNvSpPr/>
                              <wps:spPr>
                                <a:xfrm>
                                  <a:off x="23351" y="1243"/>
                                  <a:ext cx="27369" cy="68641"/>
                                </a:xfrm>
                                <a:custGeom>
                                  <a:avLst/>
                                  <a:gdLst/>
                                  <a:ahLst/>
                                  <a:cxnLst/>
                                  <a:rect l="0" t="0" r="0" b="0"/>
                                  <a:pathLst>
                                    <a:path w="27369" h="68641">
                                      <a:moveTo>
                                        <a:pt x="0" y="0"/>
                                      </a:moveTo>
                                      <a:lnTo>
                                        <a:pt x="2904" y="71"/>
                                      </a:lnTo>
                                      <a:cubicBezTo>
                                        <a:pt x="4073" y="143"/>
                                        <a:pt x="5121" y="236"/>
                                        <a:pt x="6075" y="326"/>
                                      </a:cubicBezTo>
                                      <a:cubicBezTo>
                                        <a:pt x="8814" y="722"/>
                                        <a:pt x="11285" y="1389"/>
                                        <a:pt x="13502" y="2346"/>
                                      </a:cubicBezTo>
                                      <a:cubicBezTo>
                                        <a:pt x="15702" y="3301"/>
                                        <a:pt x="17559" y="4527"/>
                                        <a:pt x="19093" y="6058"/>
                                      </a:cubicBezTo>
                                      <a:cubicBezTo>
                                        <a:pt x="20627" y="7592"/>
                                        <a:pt x="21796" y="9413"/>
                                        <a:pt x="22610" y="11505"/>
                                      </a:cubicBezTo>
                                      <a:cubicBezTo>
                                        <a:pt x="23420" y="13596"/>
                                        <a:pt x="23816" y="16011"/>
                                        <a:pt x="23816" y="18716"/>
                                      </a:cubicBezTo>
                                      <a:cubicBezTo>
                                        <a:pt x="23816" y="21006"/>
                                        <a:pt x="23527" y="23095"/>
                                        <a:pt x="22952" y="24971"/>
                                      </a:cubicBezTo>
                                      <a:cubicBezTo>
                                        <a:pt x="22375" y="26865"/>
                                        <a:pt x="21508" y="28543"/>
                                        <a:pt x="20392" y="30020"/>
                                      </a:cubicBezTo>
                                      <a:cubicBezTo>
                                        <a:pt x="19255" y="31500"/>
                                        <a:pt x="17864" y="32781"/>
                                        <a:pt x="16209" y="33878"/>
                                      </a:cubicBezTo>
                                      <a:cubicBezTo>
                                        <a:pt x="14567" y="34961"/>
                                        <a:pt x="12674" y="35844"/>
                                        <a:pt x="10564" y="36509"/>
                                      </a:cubicBezTo>
                                      <a:cubicBezTo>
                                        <a:pt x="11594" y="37018"/>
                                        <a:pt x="12548" y="37612"/>
                                        <a:pt x="13447" y="38314"/>
                                      </a:cubicBezTo>
                                      <a:cubicBezTo>
                                        <a:pt x="14334" y="39015"/>
                                        <a:pt x="15180" y="39865"/>
                                        <a:pt x="15975" y="40873"/>
                                      </a:cubicBezTo>
                                      <a:cubicBezTo>
                                        <a:pt x="16767" y="41884"/>
                                        <a:pt x="17523" y="43018"/>
                                        <a:pt x="18229" y="44301"/>
                                      </a:cubicBezTo>
                                      <a:cubicBezTo>
                                        <a:pt x="18931" y="45596"/>
                                        <a:pt x="19614" y="47041"/>
                                        <a:pt x="20284" y="48664"/>
                                      </a:cubicBezTo>
                                      <a:lnTo>
                                        <a:pt x="26033" y="62132"/>
                                      </a:lnTo>
                                      <a:cubicBezTo>
                                        <a:pt x="26577" y="63467"/>
                                        <a:pt x="26919" y="64457"/>
                                        <a:pt x="27099" y="65070"/>
                                      </a:cubicBezTo>
                                      <a:cubicBezTo>
                                        <a:pt x="27279" y="65684"/>
                                        <a:pt x="27369" y="66170"/>
                                        <a:pt x="27369" y="66512"/>
                                      </a:cubicBezTo>
                                      <a:cubicBezTo>
                                        <a:pt x="27369" y="66908"/>
                                        <a:pt x="27297" y="67232"/>
                                        <a:pt x="27153" y="67507"/>
                                      </a:cubicBezTo>
                                      <a:cubicBezTo>
                                        <a:pt x="27008" y="67758"/>
                                        <a:pt x="26684" y="67974"/>
                                        <a:pt x="26141" y="68154"/>
                                      </a:cubicBezTo>
                                      <a:cubicBezTo>
                                        <a:pt x="25619" y="68335"/>
                                        <a:pt x="24845" y="68460"/>
                                        <a:pt x="23816" y="68532"/>
                                      </a:cubicBezTo>
                                      <a:cubicBezTo>
                                        <a:pt x="22807" y="68604"/>
                                        <a:pt x="21418" y="68641"/>
                                        <a:pt x="19650" y="68641"/>
                                      </a:cubicBezTo>
                                      <a:cubicBezTo>
                                        <a:pt x="18174" y="68641"/>
                                        <a:pt x="16983" y="68604"/>
                                        <a:pt x="16120" y="68532"/>
                                      </a:cubicBezTo>
                                      <a:cubicBezTo>
                                        <a:pt x="15233" y="68460"/>
                                        <a:pt x="14532" y="68315"/>
                                        <a:pt x="14028" y="68136"/>
                                      </a:cubicBezTo>
                                      <a:cubicBezTo>
                                        <a:pt x="13520" y="67938"/>
                                        <a:pt x="13160" y="67686"/>
                                        <a:pt x="12945" y="67398"/>
                                      </a:cubicBezTo>
                                      <a:cubicBezTo>
                                        <a:pt x="12727" y="67089"/>
                                        <a:pt x="12548" y="66728"/>
                                        <a:pt x="12404" y="66314"/>
                                      </a:cubicBezTo>
                                      <a:lnTo>
                                        <a:pt x="6291" y="51043"/>
                                      </a:lnTo>
                                      <a:cubicBezTo>
                                        <a:pt x="5553" y="49311"/>
                                        <a:pt x="4829" y="47782"/>
                                        <a:pt x="4127" y="46446"/>
                                      </a:cubicBezTo>
                                      <a:cubicBezTo>
                                        <a:pt x="3408" y="45110"/>
                                        <a:pt x="2629" y="43995"/>
                                        <a:pt x="1766" y="43090"/>
                                      </a:cubicBezTo>
                                      <a:lnTo>
                                        <a:pt x="0" y="41880"/>
                                      </a:lnTo>
                                      <a:lnTo>
                                        <a:pt x="0" y="29634"/>
                                      </a:lnTo>
                                      <a:lnTo>
                                        <a:pt x="2796" y="29246"/>
                                      </a:lnTo>
                                      <a:cubicBezTo>
                                        <a:pt x="4271" y="28778"/>
                                        <a:pt x="5517" y="28108"/>
                                        <a:pt x="6489" y="27243"/>
                                      </a:cubicBezTo>
                                      <a:cubicBezTo>
                                        <a:pt x="7482" y="26380"/>
                                        <a:pt x="8220" y="25350"/>
                                        <a:pt x="8706" y="24163"/>
                                      </a:cubicBezTo>
                                      <a:cubicBezTo>
                                        <a:pt x="9211" y="22952"/>
                                        <a:pt x="9448" y="21617"/>
                                        <a:pt x="9448" y="20141"/>
                                      </a:cubicBezTo>
                                      <a:cubicBezTo>
                                        <a:pt x="9448" y="17887"/>
                                        <a:pt x="8940" y="15994"/>
                                        <a:pt x="7915" y="14442"/>
                                      </a:cubicBezTo>
                                      <a:cubicBezTo>
                                        <a:pt x="6903" y="12890"/>
                                        <a:pt x="5229" y="11793"/>
                                        <a:pt x="2904" y="11163"/>
                                      </a:cubicBezTo>
                                      <a:cubicBezTo>
                                        <a:pt x="2198" y="10978"/>
                                        <a:pt x="1405" y="10835"/>
                                        <a:pt x="502" y="10745"/>
                                      </a:cubicBezTo>
                                      <a:lnTo>
                                        <a:pt x="0" y="10723"/>
                                      </a:lnTo>
                                      <a:lnTo>
                                        <a:pt x="0" y="0"/>
                                      </a:lnTo>
                                      <a:close/>
                                    </a:path>
                                  </a:pathLst>
                                </a:custGeom>
                                <a:solidFill>
                                  <a:srgbClr val="181717"/>
                                </a:solidFill>
                                <a:ln w="0" cap="flat">
                                  <a:noFill/>
                                  <a:miter lim="127000"/>
                                </a:ln>
                                <a:effectLst/>
                              </wps:spPr>
                              <wps:bodyPr/>
                            </wps:wsp>
                            <wps:wsp>
                              <wps:cNvPr id="57" name="Shape 3095"/>
                              <wps:cNvSpPr/>
                              <wps:spPr>
                                <a:xfrm>
                                  <a:off x="60904" y="1206"/>
                                  <a:ext cx="40514" cy="68352"/>
                                </a:xfrm>
                                <a:custGeom>
                                  <a:avLst/>
                                  <a:gdLst/>
                                  <a:ahLst/>
                                  <a:cxnLst/>
                                  <a:rect l="0" t="0" r="0" b="0"/>
                                  <a:pathLst>
                                    <a:path w="40514" h="68352">
                                      <a:moveTo>
                                        <a:pt x="4130" y="0"/>
                                      </a:moveTo>
                                      <a:lnTo>
                                        <a:pt x="38243" y="0"/>
                                      </a:lnTo>
                                      <a:cubicBezTo>
                                        <a:pt x="38567" y="0"/>
                                        <a:pt x="38837" y="90"/>
                                        <a:pt x="39093" y="273"/>
                                      </a:cubicBezTo>
                                      <a:cubicBezTo>
                                        <a:pt x="39344" y="436"/>
                                        <a:pt x="39543" y="742"/>
                                        <a:pt x="39723" y="1191"/>
                                      </a:cubicBezTo>
                                      <a:cubicBezTo>
                                        <a:pt x="39902" y="1623"/>
                                        <a:pt x="40029" y="2200"/>
                                        <a:pt x="40118" y="2887"/>
                                      </a:cubicBezTo>
                                      <a:cubicBezTo>
                                        <a:pt x="40208" y="3571"/>
                                        <a:pt x="40263" y="4435"/>
                                        <a:pt x="40263" y="5500"/>
                                      </a:cubicBezTo>
                                      <a:cubicBezTo>
                                        <a:pt x="40263" y="6473"/>
                                        <a:pt x="40208" y="7323"/>
                                        <a:pt x="40118" y="8006"/>
                                      </a:cubicBezTo>
                                      <a:cubicBezTo>
                                        <a:pt x="40029" y="8691"/>
                                        <a:pt x="39902" y="9252"/>
                                        <a:pt x="39723" y="9666"/>
                                      </a:cubicBezTo>
                                      <a:cubicBezTo>
                                        <a:pt x="39543" y="10098"/>
                                        <a:pt x="39344" y="10404"/>
                                        <a:pt x="39093" y="10584"/>
                                      </a:cubicBezTo>
                                      <a:cubicBezTo>
                                        <a:pt x="38837" y="10782"/>
                                        <a:pt x="38567" y="10872"/>
                                        <a:pt x="38243" y="10872"/>
                                      </a:cubicBezTo>
                                      <a:lnTo>
                                        <a:pt x="13850" y="10872"/>
                                      </a:lnTo>
                                      <a:lnTo>
                                        <a:pt x="13850" y="27569"/>
                                      </a:lnTo>
                                      <a:lnTo>
                                        <a:pt x="34492" y="27569"/>
                                      </a:lnTo>
                                      <a:cubicBezTo>
                                        <a:pt x="34820" y="27569"/>
                                        <a:pt x="35108" y="27677"/>
                                        <a:pt x="35377" y="27857"/>
                                      </a:cubicBezTo>
                                      <a:cubicBezTo>
                                        <a:pt x="35630" y="28054"/>
                                        <a:pt x="35846" y="28364"/>
                                        <a:pt x="36025" y="28760"/>
                                      </a:cubicBezTo>
                                      <a:cubicBezTo>
                                        <a:pt x="36205" y="29174"/>
                                        <a:pt x="36331" y="29714"/>
                                        <a:pt x="36421" y="30399"/>
                                      </a:cubicBezTo>
                                      <a:cubicBezTo>
                                        <a:pt x="36511" y="31086"/>
                                        <a:pt x="36547" y="31914"/>
                                        <a:pt x="36547" y="32908"/>
                                      </a:cubicBezTo>
                                      <a:cubicBezTo>
                                        <a:pt x="36547" y="33933"/>
                                        <a:pt x="36511" y="34780"/>
                                        <a:pt x="36421" y="35450"/>
                                      </a:cubicBezTo>
                                      <a:cubicBezTo>
                                        <a:pt x="36331" y="36115"/>
                                        <a:pt x="36205" y="36654"/>
                                        <a:pt x="36025" y="37055"/>
                                      </a:cubicBezTo>
                                      <a:cubicBezTo>
                                        <a:pt x="35846" y="37469"/>
                                        <a:pt x="35630" y="37757"/>
                                        <a:pt x="35377" y="37919"/>
                                      </a:cubicBezTo>
                                      <a:cubicBezTo>
                                        <a:pt x="35108" y="38098"/>
                                        <a:pt x="34820" y="38189"/>
                                        <a:pt x="34492" y="38189"/>
                                      </a:cubicBezTo>
                                      <a:lnTo>
                                        <a:pt x="13850" y="38189"/>
                                      </a:lnTo>
                                      <a:lnTo>
                                        <a:pt x="13850" y="57464"/>
                                      </a:lnTo>
                                      <a:lnTo>
                                        <a:pt x="38459" y="57464"/>
                                      </a:lnTo>
                                      <a:cubicBezTo>
                                        <a:pt x="38765" y="57464"/>
                                        <a:pt x="39074" y="57572"/>
                                        <a:pt x="39327" y="57770"/>
                                      </a:cubicBezTo>
                                      <a:cubicBezTo>
                                        <a:pt x="39596" y="57949"/>
                                        <a:pt x="39813" y="58255"/>
                                        <a:pt x="39993" y="58690"/>
                                      </a:cubicBezTo>
                                      <a:cubicBezTo>
                                        <a:pt x="40173" y="59104"/>
                                        <a:pt x="40298" y="59663"/>
                                        <a:pt x="40389" y="60347"/>
                                      </a:cubicBezTo>
                                      <a:cubicBezTo>
                                        <a:pt x="40479" y="61035"/>
                                        <a:pt x="40514" y="61899"/>
                                        <a:pt x="40514" y="62907"/>
                                      </a:cubicBezTo>
                                      <a:cubicBezTo>
                                        <a:pt x="40514" y="63936"/>
                                        <a:pt x="40479" y="64781"/>
                                        <a:pt x="40389" y="65470"/>
                                      </a:cubicBezTo>
                                      <a:cubicBezTo>
                                        <a:pt x="40298" y="66153"/>
                                        <a:pt x="40173" y="66711"/>
                                        <a:pt x="39993" y="67144"/>
                                      </a:cubicBezTo>
                                      <a:cubicBezTo>
                                        <a:pt x="39813" y="67562"/>
                                        <a:pt x="39596" y="67867"/>
                                        <a:pt x="39327" y="68066"/>
                                      </a:cubicBezTo>
                                      <a:cubicBezTo>
                                        <a:pt x="39074" y="68264"/>
                                        <a:pt x="38765" y="68352"/>
                                        <a:pt x="38459" y="68352"/>
                                      </a:cubicBezTo>
                                      <a:lnTo>
                                        <a:pt x="4130" y="68352"/>
                                      </a:lnTo>
                                      <a:cubicBezTo>
                                        <a:pt x="2959" y="68352"/>
                                        <a:pt x="1984" y="68011"/>
                                        <a:pt x="1191" y="67328"/>
                                      </a:cubicBezTo>
                                      <a:cubicBezTo>
                                        <a:pt x="400" y="66639"/>
                                        <a:pt x="0" y="65523"/>
                                        <a:pt x="0" y="63972"/>
                                      </a:cubicBezTo>
                                      <a:lnTo>
                                        <a:pt x="0" y="4381"/>
                                      </a:lnTo>
                                      <a:cubicBezTo>
                                        <a:pt x="0" y="2833"/>
                                        <a:pt x="400" y="1713"/>
                                        <a:pt x="1191" y="1030"/>
                                      </a:cubicBezTo>
                                      <a:cubicBezTo>
                                        <a:pt x="1984" y="346"/>
                                        <a:pt x="2959" y="0"/>
                                        <a:pt x="4130" y="0"/>
                                      </a:cubicBezTo>
                                      <a:close/>
                                    </a:path>
                                  </a:pathLst>
                                </a:custGeom>
                                <a:solidFill>
                                  <a:srgbClr val="181717"/>
                                </a:solidFill>
                                <a:ln w="0" cap="flat">
                                  <a:noFill/>
                                  <a:miter lim="127000"/>
                                </a:ln>
                                <a:effectLst/>
                              </wps:spPr>
                              <wps:bodyPr/>
                            </wps:wsp>
                            <wps:wsp>
                              <wps:cNvPr id="58" name="Shape 3096"/>
                              <wps:cNvSpPr/>
                              <wps:spPr>
                                <a:xfrm>
                                  <a:off x="113676" y="882"/>
                                  <a:ext cx="37559" cy="68676"/>
                                </a:xfrm>
                                <a:custGeom>
                                  <a:avLst/>
                                  <a:gdLst/>
                                  <a:ahLst/>
                                  <a:cxnLst/>
                                  <a:rect l="0" t="0" r="0" b="0"/>
                                  <a:pathLst>
                                    <a:path w="37559" h="68676">
                                      <a:moveTo>
                                        <a:pt x="6981" y="0"/>
                                      </a:moveTo>
                                      <a:cubicBezTo>
                                        <a:pt x="8349" y="0"/>
                                        <a:pt x="9468" y="53"/>
                                        <a:pt x="10351" y="161"/>
                                      </a:cubicBezTo>
                                      <a:cubicBezTo>
                                        <a:pt x="11236" y="271"/>
                                        <a:pt x="11938" y="414"/>
                                        <a:pt x="12460" y="597"/>
                                      </a:cubicBezTo>
                                      <a:cubicBezTo>
                                        <a:pt x="13000" y="760"/>
                                        <a:pt x="13382" y="993"/>
                                        <a:pt x="13598" y="1281"/>
                                      </a:cubicBezTo>
                                      <a:cubicBezTo>
                                        <a:pt x="13832" y="1552"/>
                                        <a:pt x="13957" y="1876"/>
                                        <a:pt x="13957" y="2218"/>
                                      </a:cubicBezTo>
                                      <a:lnTo>
                                        <a:pt x="13957" y="57211"/>
                                      </a:lnTo>
                                      <a:lnTo>
                                        <a:pt x="35449" y="57211"/>
                                      </a:lnTo>
                                      <a:cubicBezTo>
                                        <a:pt x="35791" y="57211"/>
                                        <a:pt x="36115" y="57319"/>
                                        <a:pt x="36368" y="57500"/>
                                      </a:cubicBezTo>
                                      <a:cubicBezTo>
                                        <a:pt x="36637" y="57697"/>
                                        <a:pt x="36854" y="58021"/>
                                        <a:pt x="37037" y="58453"/>
                                      </a:cubicBezTo>
                                      <a:cubicBezTo>
                                        <a:pt x="37217" y="58903"/>
                                        <a:pt x="37343" y="59483"/>
                                        <a:pt x="37433" y="60203"/>
                                      </a:cubicBezTo>
                                      <a:cubicBezTo>
                                        <a:pt x="37523" y="60923"/>
                                        <a:pt x="37559" y="61809"/>
                                        <a:pt x="37559" y="62871"/>
                                      </a:cubicBezTo>
                                      <a:cubicBezTo>
                                        <a:pt x="37559" y="63918"/>
                                        <a:pt x="37523" y="64819"/>
                                        <a:pt x="37433" y="65541"/>
                                      </a:cubicBezTo>
                                      <a:cubicBezTo>
                                        <a:pt x="37343" y="66261"/>
                                        <a:pt x="37217" y="66856"/>
                                        <a:pt x="37037" y="67324"/>
                                      </a:cubicBezTo>
                                      <a:cubicBezTo>
                                        <a:pt x="36854" y="67813"/>
                                        <a:pt x="36637" y="68155"/>
                                        <a:pt x="36368" y="68353"/>
                                      </a:cubicBezTo>
                                      <a:cubicBezTo>
                                        <a:pt x="36115" y="68569"/>
                                        <a:pt x="35791" y="68676"/>
                                        <a:pt x="35449" y="68676"/>
                                      </a:cubicBezTo>
                                      <a:lnTo>
                                        <a:pt x="4130" y="68676"/>
                                      </a:lnTo>
                                      <a:cubicBezTo>
                                        <a:pt x="2959" y="68676"/>
                                        <a:pt x="1984" y="68335"/>
                                        <a:pt x="1193" y="67652"/>
                                      </a:cubicBezTo>
                                      <a:cubicBezTo>
                                        <a:pt x="400" y="66963"/>
                                        <a:pt x="0" y="65847"/>
                                        <a:pt x="0" y="64296"/>
                                      </a:cubicBezTo>
                                      <a:lnTo>
                                        <a:pt x="0" y="2218"/>
                                      </a:lnTo>
                                      <a:cubicBezTo>
                                        <a:pt x="0" y="1876"/>
                                        <a:pt x="108" y="1552"/>
                                        <a:pt x="345" y="1281"/>
                                      </a:cubicBezTo>
                                      <a:cubicBezTo>
                                        <a:pt x="581" y="993"/>
                                        <a:pt x="958" y="760"/>
                                        <a:pt x="1479" y="597"/>
                                      </a:cubicBezTo>
                                      <a:cubicBezTo>
                                        <a:pt x="2001" y="414"/>
                                        <a:pt x="2725" y="271"/>
                                        <a:pt x="3626" y="161"/>
                                      </a:cubicBezTo>
                                      <a:cubicBezTo>
                                        <a:pt x="4529" y="53"/>
                                        <a:pt x="5645" y="0"/>
                                        <a:pt x="6981" y="0"/>
                                      </a:cubicBezTo>
                                      <a:close/>
                                    </a:path>
                                  </a:pathLst>
                                </a:custGeom>
                                <a:solidFill>
                                  <a:srgbClr val="181717"/>
                                </a:solidFill>
                                <a:ln w="0" cap="flat">
                                  <a:noFill/>
                                  <a:miter lim="127000"/>
                                </a:ln>
                                <a:effectLst/>
                              </wps:spPr>
                              <wps:bodyPr/>
                            </wps:wsp>
                            <wps:wsp>
                              <wps:cNvPr id="59" name="Shape 3097"/>
                              <wps:cNvSpPr/>
                              <wps:spPr>
                                <a:xfrm>
                                  <a:off x="153237" y="886"/>
                                  <a:ext cx="30766" cy="68998"/>
                                </a:xfrm>
                                <a:custGeom>
                                  <a:avLst/>
                                  <a:gdLst/>
                                  <a:ahLst/>
                                  <a:cxnLst/>
                                  <a:rect l="0" t="0" r="0" b="0"/>
                                  <a:pathLst>
                                    <a:path w="30766" h="68998">
                                      <a:moveTo>
                                        <a:pt x="30766" y="0"/>
                                      </a:moveTo>
                                      <a:lnTo>
                                        <a:pt x="30766" y="13373"/>
                                      </a:lnTo>
                                      <a:lnTo>
                                        <a:pt x="30740" y="13373"/>
                                      </a:lnTo>
                                      <a:lnTo>
                                        <a:pt x="21075" y="42422"/>
                                      </a:lnTo>
                                      <a:lnTo>
                                        <a:pt x="30766" y="42422"/>
                                      </a:lnTo>
                                      <a:lnTo>
                                        <a:pt x="30766" y="53096"/>
                                      </a:lnTo>
                                      <a:lnTo>
                                        <a:pt x="18011" y="53096"/>
                                      </a:lnTo>
                                      <a:lnTo>
                                        <a:pt x="13684" y="66456"/>
                                      </a:lnTo>
                                      <a:cubicBezTo>
                                        <a:pt x="13539" y="66942"/>
                                        <a:pt x="13360" y="67355"/>
                                        <a:pt x="13126" y="67701"/>
                                      </a:cubicBezTo>
                                      <a:cubicBezTo>
                                        <a:pt x="12910" y="68025"/>
                                        <a:pt x="12529" y="68296"/>
                                        <a:pt x="12024" y="68493"/>
                                      </a:cubicBezTo>
                                      <a:cubicBezTo>
                                        <a:pt x="11520" y="68672"/>
                                        <a:pt x="10782" y="68817"/>
                                        <a:pt x="9860" y="68890"/>
                                      </a:cubicBezTo>
                                      <a:cubicBezTo>
                                        <a:pt x="8924" y="68961"/>
                                        <a:pt x="7698" y="68998"/>
                                        <a:pt x="6181" y="68998"/>
                                      </a:cubicBezTo>
                                      <a:cubicBezTo>
                                        <a:pt x="4562" y="68998"/>
                                        <a:pt x="3298" y="68943"/>
                                        <a:pt x="2380" y="68835"/>
                                      </a:cubicBezTo>
                                      <a:cubicBezTo>
                                        <a:pt x="1458" y="68727"/>
                                        <a:pt x="828" y="68476"/>
                                        <a:pt x="486" y="68062"/>
                                      </a:cubicBezTo>
                                      <a:cubicBezTo>
                                        <a:pt x="126" y="67666"/>
                                        <a:pt x="0" y="67085"/>
                                        <a:pt x="108" y="66347"/>
                                      </a:cubicBezTo>
                                      <a:cubicBezTo>
                                        <a:pt x="216" y="65609"/>
                                        <a:pt x="486" y="64616"/>
                                        <a:pt x="901" y="63392"/>
                                      </a:cubicBezTo>
                                      <a:lnTo>
                                        <a:pt x="21979" y="2757"/>
                                      </a:lnTo>
                                      <a:cubicBezTo>
                                        <a:pt x="22195" y="2160"/>
                                        <a:pt x="22428" y="1674"/>
                                        <a:pt x="22716" y="1295"/>
                                      </a:cubicBezTo>
                                      <a:cubicBezTo>
                                        <a:pt x="23005" y="936"/>
                                        <a:pt x="23454" y="648"/>
                                        <a:pt x="24071" y="446"/>
                                      </a:cubicBezTo>
                                      <a:cubicBezTo>
                                        <a:pt x="24681" y="267"/>
                                        <a:pt x="25528" y="139"/>
                                        <a:pt x="26629" y="87"/>
                                      </a:cubicBezTo>
                                      <a:lnTo>
                                        <a:pt x="30766" y="0"/>
                                      </a:lnTo>
                                      <a:close/>
                                    </a:path>
                                  </a:pathLst>
                                </a:custGeom>
                                <a:solidFill>
                                  <a:srgbClr val="181717"/>
                                </a:solidFill>
                                <a:ln w="0" cap="flat">
                                  <a:noFill/>
                                  <a:miter lim="127000"/>
                                </a:ln>
                                <a:effectLst/>
                              </wps:spPr>
                              <wps:bodyPr/>
                            </wps:wsp>
                            <wps:wsp>
                              <wps:cNvPr id="60" name="Shape 3098"/>
                              <wps:cNvSpPr/>
                              <wps:spPr>
                                <a:xfrm>
                                  <a:off x="184003" y="882"/>
                                  <a:ext cx="32302" cy="69002"/>
                                </a:xfrm>
                                <a:custGeom>
                                  <a:avLst/>
                                  <a:gdLst/>
                                  <a:ahLst/>
                                  <a:cxnLst/>
                                  <a:rect l="0" t="0" r="0" b="0"/>
                                  <a:pathLst>
                                    <a:path w="32302" h="69002">
                                      <a:moveTo>
                                        <a:pt x="190" y="0"/>
                                      </a:moveTo>
                                      <a:cubicBezTo>
                                        <a:pt x="2264" y="0"/>
                                        <a:pt x="3924" y="36"/>
                                        <a:pt x="5166" y="91"/>
                                      </a:cubicBezTo>
                                      <a:cubicBezTo>
                                        <a:pt x="6393" y="143"/>
                                        <a:pt x="7348" y="271"/>
                                        <a:pt x="8035" y="450"/>
                                      </a:cubicBezTo>
                                      <a:cubicBezTo>
                                        <a:pt x="8720" y="652"/>
                                        <a:pt x="9223" y="940"/>
                                        <a:pt x="9511" y="1336"/>
                                      </a:cubicBezTo>
                                      <a:cubicBezTo>
                                        <a:pt x="9817" y="1713"/>
                                        <a:pt x="10070" y="2236"/>
                                        <a:pt x="10288" y="2924"/>
                                      </a:cubicBezTo>
                                      <a:lnTo>
                                        <a:pt x="31417" y="63504"/>
                                      </a:lnTo>
                                      <a:cubicBezTo>
                                        <a:pt x="31835" y="64763"/>
                                        <a:pt x="32104" y="65776"/>
                                        <a:pt x="32212" y="66514"/>
                                      </a:cubicBezTo>
                                      <a:cubicBezTo>
                                        <a:pt x="32302" y="67252"/>
                                        <a:pt x="32177" y="67813"/>
                                        <a:pt x="31777" y="68174"/>
                                      </a:cubicBezTo>
                                      <a:cubicBezTo>
                                        <a:pt x="31399" y="68551"/>
                                        <a:pt x="30715" y="68767"/>
                                        <a:pt x="29726" y="68857"/>
                                      </a:cubicBezTo>
                                      <a:cubicBezTo>
                                        <a:pt x="28731" y="68947"/>
                                        <a:pt x="27379" y="69002"/>
                                        <a:pt x="25650" y="69002"/>
                                      </a:cubicBezTo>
                                      <a:cubicBezTo>
                                        <a:pt x="23864" y="69002"/>
                                        <a:pt x="22457" y="68965"/>
                                        <a:pt x="21449" y="68911"/>
                                      </a:cubicBezTo>
                                      <a:cubicBezTo>
                                        <a:pt x="20455" y="68857"/>
                                        <a:pt x="19681" y="68749"/>
                                        <a:pt x="19159" y="68606"/>
                                      </a:cubicBezTo>
                                      <a:cubicBezTo>
                                        <a:pt x="18633" y="68443"/>
                                        <a:pt x="18256" y="68227"/>
                                        <a:pt x="18039" y="67938"/>
                                      </a:cubicBezTo>
                                      <a:cubicBezTo>
                                        <a:pt x="17842" y="67652"/>
                                        <a:pt x="17662" y="67287"/>
                                        <a:pt x="17517" y="66820"/>
                                      </a:cubicBezTo>
                                      <a:lnTo>
                                        <a:pt x="12921" y="53100"/>
                                      </a:lnTo>
                                      <a:lnTo>
                                        <a:pt x="0" y="53100"/>
                                      </a:lnTo>
                                      <a:lnTo>
                                        <a:pt x="0" y="42426"/>
                                      </a:lnTo>
                                      <a:lnTo>
                                        <a:pt x="9691" y="42426"/>
                                      </a:lnTo>
                                      <a:lnTo>
                                        <a:pt x="29" y="13377"/>
                                      </a:lnTo>
                                      <a:lnTo>
                                        <a:pt x="0" y="13377"/>
                                      </a:lnTo>
                                      <a:lnTo>
                                        <a:pt x="0" y="4"/>
                                      </a:lnTo>
                                      <a:lnTo>
                                        <a:pt x="190" y="0"/>
                                      </a:lnTo>
                                      <a:close/>
                                    </a:path>
                                  </a:pathLst>
                                </a:custGeom>
                                <a:solidFill>
                                  <a:srgbClr val="181717"/>
                                </a:solidFill>
                                <a:ln w="0" cap="flat">
                                  <a:noFill/>
                                  <a:miter lim="127000"/>
                                </a:ln>
                                <a:effectLst/>
                              </wps:spPr>
                              <wps:bodyPr/>
                            </wps:wsp>
                            <wps:wsp>
                              <wps:cNvPr id="61" name="Shape 3099"/>
                              <wps:cNvSpPr/>
                              <wps:spPr>
                                <a:xfrm>
                                  <a:off x="209703" y="1206"/>
                                  <a:ext cx="52304" cy="68678"/>
                                </a:xfrm>
                                <a:custGeom>
                                  <a:avLst/>
                                  <a:gdLst/>
                                  <a:ahLst/>
                                  <a:cxnLst/>
                                  <a:rect l="0" t="0" r="0" b="0"/>
                                  <a:pathLst>
                                    <a:path w="52304" h="68678">
                                      <a:moveTo>
                                        <a:pt x="2055" y="0"/>
                                      </a:moveTo>
                                      <a:lnTo>
                                        <a:pt x="50234" y="0"/>
                                      </a:lnTo>
                                      <a:cubicBezTo>
                                        <a:pt x="50558" y="0"/>
                                        <a:pt x="50846" y="90"/>
                                        <a:pt x="51116" y="292"/>
                                      </a:cubicBezTo>
                                      <a:cubicBezTo>
                                        <a:pt x="51368" y="490"/>
                                        <a:pt x="51584" y="796"/>
                                        <a:pt x="51764" y="1246"/>
                                      </a:cubicBezTo>
                                      <a:cubicBezTo>
                                        <a:pt x="51945" y="1677"/>
                                        <a:pt x="52070" y="2272"/>
                                        <a:pt x="52160" y="3014"/>
                                      </a:cubicBezTo>
                                      <a:cubicBezTo>
                                        <a:pt x="52251" y="3752"/>
                                        <a:pt x="52304" y="4655"/>
                                        <a:pt x="52304" y="5698"/>
                                      </a:cubicBezTo>
                                      <a:cubicBezTo>
                                        <a:pt x="52304" y="6728"/>
                                        <a:pt x="52251" y="7592"/>
                                        <a:pt x="52160" y="8312"/>
                                      </a:cubicBezTo>
                                      <a:cubicBezTo>
                                        <a:pt x="52070" y="9036"/>
                                        <a:pt x="51945" y="9630"/>
                                        <a:pt x="51764" y="10062"/>
                                      </a:cubicBezTo>
                                      <a:cubicBezTo>
                                        <a:pt x="51584" y="10494"/>
                                        <a:pt x="51368" y="10836"/>
                                        <a:pt x="51116" y="11037"/>
                                      </a:cubicBezTo>
                                      <a:cubicBezTo>
                                        <a:pt x="50846" y="11254"/>
                                        <a:pt x="50558" y="11361"/>
                                        <a:pt x="50234" y="11361"/>
                                      </a:cubicBezTo>
                                      <a:lnTo>
                                        <a:pt x="33123" y="11361"/>
                                      </a:lnTo>
                                      <a:lnTo>
                                        <a:pt x="33123" y="66459"/>
                                      </a:lnTo>
                                      <a:cubicBezTo>
                                        <a:pt x="33123" y="66802"/>
                                        <a:pt x="33015" y="67126"/>
                                        <a:pt x="32777" y="67399"/>
                                      </a:cubicBezTo>
                                      <a:cubicBezTo>
                                        <a:pt x="32544" y="67687"/>
                                        <a:pt x="32165" y="67921"/>
                                        <a:pt x="31643" y="68083"/>
                                      </a:cubicBezTo>
                                      <a:cubicBezTo>
                                        <a:pt x="31121" y="68264"/>
                                        <a:pt x="30398" y="68407"/>
                                        <a:pt x="29499" y="68515"/>
                                      </a:cubicBezTo>
                                      <a:cubicBezTo>
                                        <a:pt x="28616" y="68623"/>
                                        <a:pt x="27497" y="68678"/>
                                        <a:pt x="26143" y="68678"/>
                                      </a:cubicBezTo>
                                      <a:cubicBezTo>
                                        <a:pt x="24811" y="68678"/>
                                        <a:pt x="23691" y="68623"/>
                                        <a:pt x="22792" y="68515"/>
                                      </a:cubicBezTo>
                                      <a:cubicBezTo>
                                        <a:pt x="21905" y="68407"/>
                                        <a:pt x="21185" y="68264"/>
                                        <a:pt x="20663" y="68083"/>
                                      </a:cubicBezTo>
                                      <a:cubicBezTo>
                                        <a:pt x="20123" y="67921"/>
                                        <a:pt x="19742" y="67687"/>
                                        <a:pt x="19526" y="67399"/>
                                      </a:cubicBezTo>
                                      <a:cubicBezTo>
                                        <a:pt x="19291" y="67126"/>
                                        <a:pt x="19183" y="66802"/>
                                        <a:pt x="19183" y="66459"/>
                                      </a:cubicBezTo>
                                      <a:lnTo>
                                        <a:pt x="19183" y="11361"/>
                                      </a:lnTo>
                                      <a:lnTo>
                                        <a:pt x="2055" y="11361"/>
                                      </a:lnTo>
                                      <a:cubicBezTo>
                                        <a:pt x="1713" y="11361"/>
                                        <a:pt x="1407" y="11254"/>
                                        <a:pt x="1174" y="11037"/>
                                      </a:cubicBezTo>
                                      <a:cubicBezTo>
                                        <a:pt x="921" y="10836"/>
                                        <a:pt x="705" y="10494"/>
                                        <a:pt x="525" y="10062"/>
                                      </a:cubicBezTo>
                                      <a:cubicBezTo>
                                        <a:pt x="360" y="9630"/>
                                        <a:pt x="216" y="9036"/>
                                        <a:pt x="126" y="8312"/>
                                      </a:cubicBezTo>
                                      <a:cubicBezTo>
                                        <a:pt x="53" y="7592"/>
                                        <a:pt x="0" y="6728"/>
                                        <a:pt x="0" y="5698"/>
                                      </a:cubicBezTo>
                                      <a:cubicBezTo>
                                        <a:pt x="0" y="4655"/>
                                        <a:pt x="53" y="3752"/>
                                        <a:pt x="126" y="3014"/>
                                      </a:cubicBezTo>
                                      <a:cubicBezTo>
                                        <a:pt x="216" y="2272"/>
                                        <a:pt x="360" y="1677"/>
                                        <a:pt x="525" y="1246"/>
                                      </a:cubicBezTo>
                                      <a:cubicBezTo>
                                        <a:pt x="705" y="796"/>
                                        <a:pt x="921" y="490"/>
                                        <a:pt x="1174" y="292"/>
                                      </a:cubicBezTo>
                                      <a:cubicBezTo>
                                        <a:pt x="1407" y="90"/>
                                        <a:pt x="1713" y="0"/>
                                        <a:pt x="2055" y="0"/>
                                      </a:cubicBezTo>
                                      <a:close/>
                                    </a:path>
                                  </a:pathLst>
                                </a:custGeom>
                                <a:solidFill>
                                  <a:srgbClr val="181717"/>
                                </a:solidFill>
                                <a:ln w="0" cap="flat">
                                  <a:noFill/>
                                  <a:miter lim="127000"/>
                                </a:ln>
                                <a:effectLst/>
                              </wps:spPr>
                              <wps:bodyPr/>
                            </wps:wsp>
                            <wps:wsp>
                              <wps:cNvPr id="62" name="Shape 3100"/>
                              <wps:cNvSpPr/>
                              <wps:spPr>
                                <a:xfrm>
                                  <a:off x="270086" y="882"/>
                                  <a:ext cx="13957" cy="69002"/>
                                </a:xfrm>
                                <a:custGeom>
                                  <a:avLst/>
                                  <a:gdLst/>
                                  <a:ahLst/>
                                  <a:cxnLst/>
                                  <a:rect l="0" t="0" r="0" b="0"/>
                                  <a:pathLst>
                                    <a:path w="13957" h="69002">
                                      <a:moveTo>
                                        <a:pt x="6980" y="0"/>
                                      </a:moveTo>
                                      <a:cubicBezTo>
                                        <a:pt x="8349" y="0"/>
                                        <a:pt x="9468" y="53"/>
                                        <a:pt x="10351" y="161"/>
                                      </a:cubicBezTo>
                                      <a:cubicBezTo>
                                        <a:pt x="11236" y="271"/>
                                        <a:pt x="11938" y="414"/>
                                        <a:pt x="12460" y="597"/>
                                      </a:cubicBezTo>
                                      <a:cubicBezTo>
                                        <a:pt x="13000" y="760"/>
                                        <a:pt x="13381" y="993"/>
                                        <a:pt x="13598" y="1281"/>
                                      </a:cubicBezTo>
                                      <a:cubicBezTo>
                                        <a:pt x="13831" y="1552"/>
                                        <a:pt x="13957" y="1876"/>
                                        <a:pt x="13957" y="2218"/>
                                      </a:cubicBezTo>
                                      <a:lnTo>
                                        <a:pt x="13957" y="66783"/>
                                      </a:lnTo>
                                      <a:cubicBezTo>
                                        <a:pt x="13957" y="67126"/>
                                        <a:pt x="13831" y="67450"/>
                                        <a:pt x="13598" y="67723"/>
                                      </a:cubicBezTo>
                                      <a:cubicBezTo>
                                        <a:pt x="13381" y="68011"/>
                                        <a:pt x="13000" y="68245"/>
                                        <a:pt x="12460" y="68407"/>
                                      </a:cubicBezTo>
                                      <a:cubicBezTo>
                                        <a:pt x="11938" y="68588"/>
                                        <a:pt x="11236" y="68731"/>
                                        <a:pt x="10351" y="68839"/>
                                      </a:cubicBezTo>
                                      <a:cubicBezTo>
                                        <a:pt x="9468" y="68947"/>
                                        <a:pt x="8349" y="69002"/>
                                        <a:pt x="6980" y="69002"/>
                                      </a:cubicBezTo>
                                      <a:cubicBezTo>
                                        <a:pt x="5645" y="69002"/>
                                        <a:pt x="4529" y="68947"/>
                                        <a:pt x="3626" y="68839"/>
                                      </a:cubicBezTo>
                                      <a:cubicBezTo>
                                        <a:pt x="2725" y="68731"/>
                                        <a:pt x="2001" y="68588"/>
                                        <a:pt x="1479" y="68407"/>
                                      </a:cubicBezTo>
                                      <a:cubicBezTo>
                                        <a:pt x="958" y="68245"/>
                                        <a:pt x="579" y="68011"/>
                                        <a:pt x="345" y="67723"/>
                                      </a:cubicBezTo>
                                      <a:cubicBezTo>
                                        <a:pt x="108" y="67450"/>
                                        <a:pt x="0" y="67126"/>
                                        <a:pt x="0" y="66783"/>
                                      </a:cubicBezTo>
                                      <a:lnTo>
                                        <a:pt x="0" y="2218"/>
                                      </a:lnTo>
                                      <a:cubicBezTo>
                                        <a:pt x="0" y="1876"/>
                                        <a:pt x="108" y="1552"/>
                                        <a:pt x="345" y="1281"/>
                                      </a:cubicBezTo>
                                      <a:cubicBezTo>
                                        <a:pt x="579" y="993"/>
                                        <a:pt x="958" y="760"/>
                                        <a:pt x="1515" y="597"/>
                                      </a:cubicBezTo>
                                      <a:cubicBezTo>
                                        <a:pt x="2056" y="414"/>
                                        <a:pt x="2761" y="271"/>
                                        <a:pt x="3644" y="161"/>
                                      </a:cubicBezTo>
                                      <a:cubicBezTo>
                                        <a:pt x="4529" y="53"/>
                                        <a:pt x="5645" y="0"/>
                                        <a:pt x="6980" y="0"/>
                                      </a:cubicBezTo>
                                      <a:close/>
                                    </a:path>
                                  </a:pathLst>
                                </a:custGeom>
                                <a:solidFill>
                                  <a:srgbClr val="181717"/>
                                </a:solidFill>
                                <a:ln w="0" cap="flat">
                                  <a:noFill/>
                                  <a:miter lim="127000"/>
                                </a:ln>
                                <a:effectLst/>
                              </wps:spPr>
                              <wps:bodyPr/>
                            </wps:wsp>
                            <wps:wsp>
                              <wps:cNvPr id="63" name="Shape 3101"/>
                              <wps:cNvSpPr/>
                              <wps:spPr>
                                <a:xfrm>
                                  <a:off x="295707" y="112"/>
                                  <a:ext cx="32364" cy="70657"/>
                                </a:xfrm>
                                <a:custGeom>
                                  <a:avLst/>
                                  <a:gdLst/>
                                  <a:ahLst/>
                                  <a:cxnLst/>
                                  <a:rect l="0" t="0" r="0" b="0"/>
                                  <a:pathLst>
                                    <a:path w="32364" h="70657">
                                      <a:moveTo>
                                        <a:pt x="32364" y="0"/>
                                      </a:moveTo>
                                      <a:lnTo>
                                        <a:pt x="32364" y="11322"/>
                                      </a:lnTo>
                                      <a:lnTo>
                                        <a:pt x="23980" y="13211"/>
                                      </a:lnTo>
                                      <a:cubicBezTo>
                                        <a:pt x="21708" y="14512"/>
                                        <a:pt x="19850" y="16221"/>
                                        <a:pt x="18443" y="18367"/>
                                      </a:cubicBezTo>
                                      <a:cubicBezTo>
                                        <a:pt x="17040" y="20512"/>
                                        <a:pt x="16045" y="23022"/>
                                        <a:pt x="15452" y="25887"/>
                                      </a:cubicBezTo>
                                      <a:cubicBezTo>
                                        <a:pt x="14875" y="28771"/>
                                        <a:pt x="14587" y="31802"/>
                                        <a:pt x="14587" y="35009"/>
                                      </a:cubicBezTo>
                                      <a:cubicBezTo>
                                        <a:pt x="14587" y="38743"/>
                                        <a:pt x="14875" y="42095"/>
                                        <a:pt x="15433" y="45071"/>
                                      </a:cubicBezTo>
                                      <a:cubicBezTo>
                                        <a:pt x="15992" y="48045"/>
                                        <a:pt x="16949" y="50587"/>
                                        <a:pt x="18282" y="52696"/>
                                      </a:cubicBezTo>
                                      <a:cubicBezTo>
                                        <a:pt x="19616" y="54806"/>
                                        <a:pt x="21420" y="56429"/>
                                        <a:pt x="23674" y="57528"/>
                                      </a:cubicBezTo>
                                      <a:cubicBezTo>
                                        <a:pt x="25927" y="58648"/>
                                        <a:pt x="28757" y="59205"/>
                                        <a:pt x="32184" y="59205"/>
                                      </a:cubicBezTo>
                                      <a:lnTo>
                                        <a:pt x="32364" y="59165"/>
                                      </a:lnTo>
                                      <a:lnTo>
                                        <a:pt x="32364" y="70552"/>
                                      </a:lnTo>
                                      <a:lnTo>
                                        <a:pt x="31753" y="70657"/>
                                      </a:lnTo>
                                      <a:cubicBezTo>
                                        <a:pt x="26431" y="70657"/>
                                        <a:pt x="21798" y="69969"/>
                                        <a:pt x="17831" y="68583"/>
                                      </a:cubicBezTo>
                                      <a:cubicBezTo>
                                        <a:pt x="13863" y="67194"/>
                                        <a:pt x="10566" y="65066"/>
                                        <a:pt x="7935" y="62218"/>
                                      </a:cubicBezTo>
                                      <a:cubicBezTo>
                                        <a:pt x="5282" y="59349"/>
                                        <a:pt x="3298" y="55728"/>
                                        <a:pt x="1984" y="51329"/>
                                      </a:cubicBezTo>
                                      <a:cubicBezTo>
                                        <a:pt x="667" y="46929"/>
                                        <a:pt x="0" y="41716"/>
                                        <a:pt x="0" y="35694"/>
                                      </a:cubicBezTo>
                                      <a:cubicBezTo>
                                        <a:pt x="0" y="30160"/>
                                        <a:pt x="702" y="25185"/>
                                        <a:pt x="2129" y="20765"/>
                                      </a:cubicBezTo>
                                      <a:cubicBezTo>
                                        <a:pt x="3536" y="16346"/>
                                        <a:pt x="5628" y="12600"/>
                                        <a:pt x="8402" y="9497"/>
                                      </a:cubicBezTo>
                                      <a:cubicBezTo>
                                        <a:pt x="11178" y="6396"/>
                                        <a:pt x="14624" y="4018"/>
                                        <a:pt x="18735" y="2357"/>
                                      </a:cubicBezTo>
                                      <a:lnTo>
                                        <a:pt x="32364" y="0"/>
                                      </a:lnTo>
                                      <a:close/>
                                    </a:path>
                                  </a:pathLst>
                                </a:custGeom>
                                <a:solidFill>
                                  <a:srgbClr val="181717"/>
                                </a:solidFill>
                                <a:ln w="0" cap="flat">
                                  <a:noFill/>
                                  <a:miter lim="127000"/>
                                </a:ln>
                                <a:effectLst/>
                              </wps:spPr>
                              <wps:bodyPr/>
                            </wps:wsp>
                            <wps:wsp>
                              <wps:cNvPr id="3140" name="Shape 3102"/>
                              <wps:cNvSpPr/>
                              <wps:spPr>
                                <a:xfrm>
                                  <a:off x="328071" y="0"/>
                                  <a:ext cx="32346" cy="70664"/>
                                </a:xfrm>
                                <a:custGeom>
                                  <a:avLst/>
                                  <a:gdLst/>
                                  <a:ahLst/>
                                  <a:cxnLst/>
                                  <a:rect l="0" t="0" r="0" b="0"/>
                                  <a:pathLst>
                                    <a:path w="32346" h="70664">
                                      <a:moveTo>
                                        <a:pt x="648" y="0"/>
                                      </a:moveTo>
                                      <a:cubicBezTo>
                                        <a:pt x="5843" y="0"/>
                                        <a:pt x="10405" y="684"/>
                                        <a:pt x="14372" y="2056"/>
                                      </a:cubicBezTo>
                                      <a:cubicBezTo>
                                        <a:pt x="18317" y="3424"/>
                                        <a:pt x="21637" y="5533"/>
                                        <a:pt x="24286" y="8384"/>
                                      </a:cubicBezTo>
                                      <a:cubicBezTo>
                                        <a:pt x="26954" y="11250"/>
                                        <a:pt x="28956" y="14839"/>
                                        <a:pt x="30309" y="19202"/>
                                      </a:cubicBezTo>
                                      <a:cubicBezTo>
                                        <a:pt x="31681" y="23548"/>
                                        <a:pt x="32346" y="28667"/>
                                        <a:pt x="32346" y="34599"/>
                                      </a:cubicBezTo>
                                      <a:cubicBezTo>
                                        <a:pt x="32346" y="40259"/>
                                        <a:pt x="31644" y="45327"/>
                                        <a:pt x="30237" y="49799"/>
                                      </a:cubicBezTo>
                                      <a:cubicBezTo>
                                        <a:pt x="28830" y="54270"/>
                                        <a:pt x="26738" y="58076"/>
                                        <a:pt x="23944" y="61193"/>
                                      </a:cubicBezTo>
                                      <a:cubicBezTo>
                                        <a:pt x="21168" y="64296"/>
                                        <a:pt x="17724" y="66676"/>
                                        <a:pt x="13631" y="68314"/>
                                      </a:cubicBezTo>
                                      <a:lnTo>
                                        <a:pt x="0" y="70664"/>
                                      </a:lnTo>
                                      <a:lnTo>
                                        <a:pt x="0" y="59277"/>
                                      </a:lnTo>
                                      <a:lnTo>
                                        <a:pt x="8366" y="57406"/>
                                      </a:lnTo>
                                      <a:cubicBezTo>
                                        <a:pt x="10656" y="56146"/>
                                        <a:pt x="12514" y="54414"/>
                                        <a:pt x="13917" y="52232"/>
                                      </a:cubicBezTo>
                                      <a:cubicBezTo>
                                        <a:pt x="15326" y="50051"/>
                                        <a:pt x="16315" y="47509"/>
                                        <a:pt x="16895" y="44604"/>
                                      </a:cubicBezTo>
                                      <a:cubicBezTo>
                                        <a:pt x="17489" y="41703"/>
                                        <a:pt x="17777" y="38602"/>
                                        <a:pt x="17777" y="35337"/>
                                      </a:cubicBezTo>
                                      <a:cubicBezTo>
                                        <a:pt x="17777" y="31734"/>
                                        <a:pt x="17489" y="28470"/>
                                        <a:pt x="16931" y="25532"/>
                                      </a:cubicBezTo>
                                      <a:cubicBezTo>
                                        <a:pt x="16370" y="22590"/>
                                        <a:pt x="15398" y="20067"/>
                                        <a:pt x="14044" y="17975"/>
                                      </a:cubicBezTo>
                                      <a:cubicBezTo>
                                        <a:pt x="12695" y="15884"/>
                                        <a:pt x="10891" y="14259"/>
                                        <a:pt x="8637" y="13126"/>
                                      </a:cubicBezTo>
                                      <a:cubicBezTo>
                                        <a:pt x="6384" y="11971"/>
                                        <a:pt x="3572" y="11394"/>
                                        <a:pt x="180" y="11394"/>
                                      </a:cubicBezTo>
                                      <a:lnTo>
                                        <a:pt x="0" y="11434"/>
                                      </a:lnTo>
                                      <a:lnTo>
                                        <a:pt x="0" y="112"/>
                                      </a:lnTo>
                                      <a:lnTo>
                                        <a:pt x="648" y="0"/>
                                      </a:lnTo>
                                      <a:close/>
                                    </a:path>
                                  </a:pathLst>
                                </a:custGeom>
                                <a:solidFill>
                                  <a:srgbClr val="181717"/>
                                </a:solidFill>
                                <a:ln w="0" cap="flat">
                                  <a:noFill/>
                                  <a:miter lim="127000"/>
                                </a:ln>
                                <a:effectLst/>
                              </wps:spPr>
                              <wps:bodyPr/>
                            </wps:wsp>
                            <wps:wsp>
                              <wps:cNvPr id="3141" name="Shape 3103"/>
                              <wps:cNvSpPr/>
                              <wps:spPr>
                                <a:xfrm>
                                  <a:off x="372099" y="990"/>
                                  <a:ext cx="56362" cy="68894"/>
                                </a:xfrm>
                                <a:custGeom>
                                  <a:avLst/>
                                  <a:gdLst/>
                                  <a:ahLst/>
                                  <a:cxnLst/>
                                  <a:rect l="0" t="0" r="0" b="0"/>
                                  <a:pathLst>
                                    <a:path w="56362" h="68894">
                                      <a:moveTo>
                                        <a:pt x="50290" y="0"/>
                                      </a:moveTo>
                                      <a:cubicBezTo>
                                        <a:pt x="51495" y="0"/>
                                        <a:pt x="52489" y="53"/>
                                        <a:pt x="53298" y="144"/>
                                      </a:cubicBezTo>
                                      <a:cubicBezTo>
                                        <a:pt x="54108" y="216"/>
                                        <a:pt x="54742" y="379"/>
                                        <a:pt x="55174" y="580"/>
                                      </a:cubicBezTo>
                                      <a:cubicBezTo>
                                        <a:pt x="55625" y="795"/>
                                        <a:pt x="55930" y="1048"/>
                                        <a:pt x="56092" y="1317"/>
                                      </a:cubicBezTo>
                                      <a:cubicBezTo>
                                        <a:pt x="56273" y="1605"/>
                                        <a:pt x="56362" y="1929"/>
                                        <a:pt x="56362" y="2273"/>
                                      </a:cubicBezTo>
                                      <a:lnTo>
                                        <a:pt x="56362" y="63702"/>
                                      </a:lnTo>
                                      <a:cubicBezTo>
                                        <a:pt x="56362" y="64512"/>
                                        <a:pt x="56218" y="65232"/>
                                        <a:pt x="55949" y="65884"/>
                                      </a:cubicBezTo>
                                      <a:cubicBezTo>
                                        <a:pt x="55660" y="66514"/>
                                        <a:pt x="55282" y="67036"/>
                                        <a:pt x="54814" y="67450"/>
                                      </a:cubicBezTo>
                                      <a:cubicBezTo>
                                        <a:pt x="54328" y="67886"/>
                                        <a:pt x="53766" y="68192"/>
                                        <a:pt x="53119" y="68390"/>
                                      </a:cubicBezTo>
                                      <a:cubicBezTo>
                                        <a:pt x="52470" y="68569"/>
                                        <a:pt x="51801" y="68678"/>
                                        <a:pt x="51135" y="68678"/>
                                      </a:cubicBezTo>
                                      <a:lnTo>
                                        <a:pt x="45220" y="68678"/>
                                      </a:lnTo>
                                      <a:cubicBezTo>
                                        <a:pt x="43997" y="68678"/>
                                        <a:pt x="42912" y="68551"/>
                                        <a:pt x="42031" y="68300"/>
                                      </a:cubicBezTo>
                                      <a:cubicBezTo>
                                        <a:pt x="41126" y="68066"/>
                                        <a:pt x="40298" y="67615"/>
                                        <a:pt x="39543" y="66963"/>
                                      </a:cubicBezTo>
                                      <a:cubicBezTo>
                                        <a:pt x="38783" y="66316"/>
                                        <a:pt x="38045" y="65433"/>
                                        <a:pt x="37343" y="64315"/>
                                      </a:cubicBezTo>
                                      <a:cubicBezTo>
                                        <a:pt x="36638" y="63216"/>
                                        <a:pt x="35846" y="61773"/>
                                        <a:pt x="34982" y="60006"/>
                                      </a:cubicBezTo>
                                      <a:lnTo>
                                        <a:pt x="17960" y="28055"/>
                                      </a:lnTo>
                                      <a:cubicBezTo>
                                        <a:pt x="16985" y="26143"/>
                                        <a:pt x="15978" y="24106"/>
                                        <a:pt x="14948" y="21906"/>
                                      </a:cubicBezTo>
                                      <a:cubicBezTo>
                                        <a:pt x="13939" y="19707"/>
                                        <a:pt x="13019" y="17561"/>
                                        <a:pt x="12209" y="15488"/>
                                      </a:cubicBezTo>
                                      <a:lnTo>
                                        <a:pt x="12100" y="15488"/>
                                      </a:lnTo>
                                      <a:cubicBezTo>
                                        <a:pt x="12244" y="18015"/>
                                        <a:pt x="12352" y="20539"/>
                                        <a:pt x="12424" y="23062"/>
                                      </a:cubicBezTo>
                                      <a:cubicBezTo>
                                        <a:pt x="12478" y="25586"/>
                                        <a:pt x="12514" y="28182"/>
                                        <a:pt x="12514" y="30852"/>
                                      </a:cubicBezTo>
                                      <a:lnTo>
                                        <a:pt x="12514" y="66622"/>
                                      </a:lnTo>
                                      <a:cubicBezTo>
                                        <a:pt x="12514" y="66963"/>
                                        <a:pt x="12424" y="67287"/>
                                        <a:pt x="12226" y="67562"/>
                                      </a:cubicBezTo>
                                      <a:cubicBezTo>
                                        <a:pt x="12046" y="67850"/>
                                        <a:pt x="11704" y="68083"/>
                                        <a:pt x="11236" y="68282"/>
                                      </a:cubicBezTo>
                                      <a:cubicBezTo>
                                        <a:pt x="10747" y="68480"/>
                                        <a:pt x="10117" y="68624"/>
                                        <a:pt x="9306" y="68731"/>
                                      </a:cubicBezTo>
                                      <a:cubicBezTo>
                                        <a:pt x="8493" y="68839"/>
                                        <a:pt x="7448" y="68894"/>
                                        <a:pt x="6185" y="68894"/>
                                      </a:cubicBezTo>
                                      <a:cubicBezTo>
                                        <a:pt x="4962" y="68894"/>
                                        <a:pt x="3932" y="68839"/>
                                        <a:pt x="3122" y="68731"/>
                                      </a:cubicBezTo>
                                      <a:cubicBezTo>
                                        <a:pt x="2311" y="68624"/>
                                        <a:pt x="1677" y="68480"/>
                                        <a:pt x="1210" y="68282"/>
                                      </a:cubicBezTo>
                                      <a:cubicBezTo>
                                        <a:pt x="761" y="68083"/>
                                        <a:pt x="455" y="67850"/>
                                        <a:pt x="274" y="67562"/>
                                      </a:cubicBezTo>
                                      <a:cubicBezTo>
                                        <a:pt x="90" y="67287"/>
                                        <a:pt x="0" y="66963"/>
                                        <a:pt x="0" y="66622"/>
                                      </a:cubicBezTo>
                                      <a:lnTo>
                                        <a:pt x="0" y="5177"/>
                                      </a:lnTo>
                                      <a:cubicBezTo>
                                        <a:pt x="0" y="3536"/>
                                        <a:pt x="490" y="2290"/>
                                        <a:pt x="1462" y="1462"/>
                                      </a:cubicBezTo>
                                      <a:cubicBezTo>
                                        <a:pt x="2419" y="634"/>
                                        <a:pt x="3608" y="216"/>
                                        <a:pt x="5015" y="216"/>
                                      </a:cubicBezTo>
                                      <a:lnTo>
                                        <a:pt x="12478" y="216"/>
                                      </a:lnTo>
                                      <a:cubicBezTo>
                                        <a:pt x="13814" y="216"/>
                                        <a:pt x="14930" y="324"/>
                                        <a:pt x="15851" y="562"/>
                                      </a:cubicBezTo>
                                      <a:cubicBezTo>
                                        <a:pt x="16769" y="795"/>
                                        <a:pt x="17583" y="1174"/>
                                        <a:pt x="18303" y="1696"/>
                                      </a:cubicBezTo>
                                      <a:cubicBezTo>
                                        <a:pt x="19023" y="2218"/>
                                        <a:pt x="19710" y="2960"/>
                                        <a:pt x="20340" y="3895"/>
                                      </a:cubicBezTo>
                                      <a:cubicBezTo>
                                        <a:pt x="20970" y="4818"/>
                                        <a:pt x="21618" y="5969"/>
                                        <a:pt x="22289" y="7341"/>
                                      </a:cubicBezTo>
                                      <a:lnTo>
                                        <a:pt x="35612" y="32328"/>
                                      </a:lnTo>
                                      <a:cubicBezTo>
                                        <a:pt x="36385" y="33844"/>
                                        <a:pt x="37145" y="35342"/>
                                        <a:pt x="37902" y="36800"/>
                                      </a:cubicBezTo>
                                      <a:cubicBezTo>
                                        <a:pt x="38657" y="38262"/>
                                        <a:pt x="39399" y="39722"/>
                                        <a:pt x="40101" y="41180"/>
                                      </a:cubicBezTo>
                                      <a:cubicBezTo>
                                        <a:pt x="40803" y="42642"/>
                                        <a:pt x="41491" y="44086"/>
                                        <a:pt x="42156" y="45490"/>
                                      </a:cubicBezTo>
                                      <a:cubicBezTo>
                                        <a:pt x="42823" y="46898"/>
                                        <a:pt x="43474" y="48305"/>
                                        <a:pt x="44105" y="49709"/>
                                      </a:cubicBezTo>
                                      <a:lnTo>
                                        <a:pt x="44158" y="49709"/>
                                      </a:lnTo>
                                      <a:cubicBezTo>
                                        <a:pt x="44050" y="47239"/>
                                        <a:pt x="43978" y="44680"/>
                                        <a:pt x="43924" y="41994"/>
                                      </a:cubicBezTo>
                                      <a:cubicBezTo>
                                        <a:pt x="43869" y="39323"/>
                                        <a:pt x="43852" y="36763"/>
                                        <a:pt x="43852" y="34348"/>
                                      </a:cubicBezTo>
                                      <a:lnTo>
                                        <a:pt x="43852" y="2273"/>
                                      </a:lnTo>
                                      <a:cubicBezTo>
                                        <a:pt x="43852" y="1929"/>
                                        <a:pt x="43960" y="1605"/>
                                        <a:pt x="44158" y="1317"/>
                                      </a:cubicBezTo>
                                      <a:cubicBezTo>
                                        <a:pt x="44374" y="1048"/>
                                        <a:pt x="44734" y="795"/>
                                        <a:pt x="45220" y="580"/>
                                      </a:cubicBezTo>
                                      <a:cubicBezTo>
                                        <a:pt x="45710" y="379"/>
                                        <a:pt x="46358" y="216"/>
                                        <a:pt x="47168" y="144"/>
                                      </a:cubicBezTo>
                                      <a:cubicBezTo>
                                        <a:pt x="47982" y="53"/>
                                        <a:pt x="49026" y="0"/>
                                        <a:pt x="50290" y="0"/>
                                      </a:cubicBezTo>
                                      <a:close/>
                                    </a:path>
                                  </a:pathLst>
                                </a:custGeom>
                                <a:solidFill>
                                  <a:srgbClr val="181717"/>
                                </a:solidFill>
                                <a:ln w="0" cap="flat">
                                  <a:noFill/>
                                  <a:miter lim="127000"/>
                                </a:ln>
                                <a:effectLst/>
                              </wps:spPr>
                              <wps:bodyPr/>
                            </wps:wsp>
                            <wps:wsp>
                              <wps:cNvPr id="3142" name="Shape 3104"/>
                              <wps:cNvSpPr/>
                              <wps:spPr>
                                <a:xfrm>
                                  <a:off x="439246" y="0"/>
                                  <a:ext cx="44622" cy="70769"/>
                                </a:xfrm>
                                <a:custGeom>
                                  <a:avLst/>
                                  <a:gdLst/>
                                  <a:ahLst/>
                                  <a:cxnLst/>
                                  <a:rect l="0" t="0" r="0" b="0"/>
                                  <a:pathLst>
                                    <a:path w="44622" h="70769">
                                      <a:moveTo>
                                        <a:pt x="24088" y="0"/>
                                      </a:moveTo>
                                      <a:cubicBezTo>
                                        <a:pt x="25690" y="0"/>
                                        <a:pt x="27314" y="108"/>
                                        <a:pt x="28937" y="360"/>
                                      </a:cubicBezTo>
                                      <a:cubicBezTo>
                                        <a:pt x="30561" y="612"/>
                                        <a:pt x="32072" y="936"/>
                                        <a:pt x="33480" y="1369"/>
                                      </a:cubicBezTo>
                                      <a:cubicBezTo>
                                        <a:pt x="34888" y="1785"/>
                                        <a:pt x="36130" y="2272"/>
                                        <a:pt x="37231" y="2794"/>
                                      </a:cubicBezTo>
                                      <a:cubicBezTo>
                                        <a:pt x="38330" y="3315"/>
                                        <a:pt x="39052" y="3769"/>
                                        <a:pt x="39395" y="4112"/>
                                      </a:cubicBezTo>
                                      <a:cubicBezTo>
                                        <a:pt x="39755" y="4471"/>
                                        <a:pt x="39988" y="4759"/>
                                        <a:pt x="40115" y="5011"/>
                                      </a:cubicBezTo>
                                      <a:cubicBezTo>
                                        <a:pt x="40241" y="5264"/>
                                        <a:pt x="40331" y="5587"/>
                                        <a:pt x="40422" y="5986"/>
                                      </a:cubicBezTo>
                                      <a:cubicBezTo>
                                        <a:pt x="40511" y="6400"/>
                                        <a:pt x="40583" y="6904"/>
                                        <a:pt x="40620" y="7517"/>
                                      </a:cubicBezTo>
                                      <a:cubicBezTo>
                                        <a:pt x="40637" y="8133"/>
                                        <a:pt x="40655" y="8906"/>
                                        <a:pt x="40655" y="9824"/>
                                      </a:cubicBezTo>
                                      <a:cubicBezTo>
                                        <a:pt x="40655" y="10837"/>
                                        <a:pt x="40637" y="11700"/>
                                        <a:pt x="40583" y="12406"/>
                                      </a:cubicBezTo>
                                      <a:cubicBezTo>
                                        <a:pt x="40529" y="13107"/>
                                        <a:pt x="40439" y="13684"/>
                                        <a:pt x="40313" y="14151"/>
                                      </a:cubicBezTo>
                                      <a:cubicBezTo>
                                        <a:pt x="40206" y="14606"/>
                                        <a:pt x="40025" y="14947"/>
                                        <a:pt x="39791" y="15146"/>
                                      </a:cubicBezTo>
                                      <a:cubicBezTo>
                                        <a:pt x="39557" y="15362"/>
                                        <a:pt x="39251" y="15470"/>
                                        <a:pt x="38873" y="15470"/>
                                      </a:cubicBezTo>
                                      <a:cubicBezTo>
                                        <a:pt x="38473" y="15470"/>
                                        <a:pt x="37861" y="15217"/>
                                        <a:pt x="37015" y="14732"/>
                                      </a:cubicBezTo>
                                      <a:cubicBezTo>
                                        <a:pt x="36166" y="14242"/>
                                        <a:pt x="35140" y="13701"/>
                                        <a:pt x="33894" y="13126"/>
                                      </a:cubicBezTo>
                                      <a:cubicBezTo>
                                        <a:pt x="32670" y="12532"/>
                                        <a:pt x="31245" y="12006"/>
                                        <a:pt x="29621" y="11537"/>
                                      </a:cubicBezTo>
                                      <a:cubicBezTo>
                                        <a:pt x="27997" y="11052"/>
                                        <a:pt x="26233" y="10819"/>
                                        <a:pt x="24286" y="10819"/>
                                      </a:cubicBezTo>
                                      <a:cubicBezTo>
                                        <a:pt x="22770" y="10819"/>
                                        <a:pt x="21453" y="10998"/>
                                        <a:pt x="20336" y="11376"/>
                                      </a:cubicBezTo>
                                      <a:cubicBezTo>
                                        <a:pt x="19198" y="11736"/>
                                        <a:pt x="18262" y="12261"/>
                                        <a:pt x="17507" y="12909"/>
                                      </a:cubicBezTo>
                                      <a:cubicBezTo>
                                        <a:pt x="16747" y="13558"/>
                                        <a:pt x="16190" y="14332"/>
                                        <a:pt x="15811" y="15253"/>
                                      </a:cubicBezTo>
                                      <a:cubicBezTo>
                                        <a:pt x="15452" y="16172"/>
                                        <a:pt x="15254" y="17147"/>
                                        <a:pt x="15254" y="18155"/>
                                      </a:cubicBezTo>
                                      <a:cubicBezTo>
                                        <a:pt x="15254" y="19671"/>
                                        <a:pt x="15668" y="20988"/>
                                        <a:pt x="16496" y="22104"/>
                                      </a:cubicBezTo>
                                      <a:cubicBezTo>
                                        <a:pt x="17326" y="23206"/>
                                        <a:pt x="18443" y="24195"/>
                                        <a:pt x="19832" y="25059"/>
                                      </a:cubicBezTo>
                                      <a:cubicBezTo>
                                        <a:pt x="21219" y="25928"/>
                                        <a:pt x="22789" y="26737"/>
                                        <a:pt x="24555" y="27479"/>
                                      </a:cubicBezTo>
                                      <a:cubicBezTo>
                                        <a:pt x="26323" y="28235"/>
                                        <a:pt x="28109" y="29045"/>
                                        <a:pt x="29945" y="29894"/>
                                      </a:cubicBezTo>
                                      <a:cubicBezTo>
                                        <a:pt x="31766" y="30740"/>
                                        <a:pt x="33570" y="31695"/>
                                        <a:pt x="35338" y="32761"/>
                                      </a:cubicBezTo>
                                      <a:cubicBezTo>
                                        <a:pt x="37088" y="33840"/>
                                        <a:pt x="38653" y="35121"/>
                                        <a:pt x="40025" y="36619"/>
                                      </a:cubicBezTo>
                                      <a:cubicBezTo>
                                        <a:pt x="41397" y="38114"/>
                                        <a:pt x="42513" y="39881"/>
                                        <a:pt x="43363" y="41901"/>
                                      </a:cubicBezTo>
                                      <a:cubicBezTo>
                                        <a:pt x="44209" y="43938"/>
                                        <a:pt x="44622" y="46318"/>
                                        <a:pt x="44622" y="49061"/>
                                      </a:cubicBezTo>
                                      <a:cubicBezTo>
                                        <a:pt x="44622" y="52646"/>
                                        <a:pt x="43956" y="55804"/>
                                        <a:pt x="42621" y="58525"/>
                                      </a:cubicBezTo>
                                      <a:cubicBezTo>
                                        <a:pt x="41289" y="61229"/>
                                        <a:pt x="39467" y="63501"/>
                                        <a:pt x="37178" y="65305"/>
                                      </a:cubicBezTo>
                                      <a:cubicBezTo>
                                        <a:pt x="34888" y="67125"/>
                                        <a:pt x="32216" y="68476"/>
                                        <a:pt x="29153" y="69397"/>
                                      </a:cubicBezTo>
                                      <a:cubicBezTo>
                                        <a:pt x="26089" y="70316"/>
                                        <a:pt x="22807" y="70769"/>
                                        <a:pt x="19326" y="70769"/>
                                      </a:cubicBezTo>
                                      <a:cubicBezTo>
                                        <a:pt x="16963" y="70769"/>
                                        <a:pt x="14764" y="70585"/>
                                        <a:pt x="12744" y="70190"/>
                                      </a:cubicBezTo>
                                      <a:cubicBezTo>
                                        <a:pt x="10728" y="69811"/>
                                        <a:pt x="8943" y="69343"/>
                                        <a:pt x="7391" y="68803"/>
                                      </a:cubicBezTo>
                                      <a:cubicBezTo>
                                        <a:pt x="5840" y="68242"/>
                                        <a:pt x="4544" y="67684"/>
                                        <a:pt x="3496" y="67072"/>
                                      </a:cubicBezTo>
                                      <a:cubicBezTo>
                                        <a:pt x="2470" y="66478"/>
                                        <a:pt x="1711" y="65952"/>
                                        <a:pt x="1260" y="65484"/>
                                      </a:cubicBezTo>
                                      <a:cubicBezTo>
                                        <a:pt x="793" y="65034"/>
                                        <a:pt x="469" y="64368"/>
                                        <a:pt x="288" y="63519"/>
                                      </a:cubicBezTo>
                                      <a:cubicBezTo>
                                        <a:pt x="90" y="62655"/>
                                        <a:pt x="0" y="61409"/>
                                        <a:pt x="0" y="59785"/>
                                      </a:cubicBezTo>
                                      <a:cubicBezTo>
                                        <a:pt x="0" y="58688"/>
                                        <a:pt x="37" y="57787"/>
                                        <a:pt x="90" y="57045"/>
                                      </a:cubicBezTo>
                                      <a:cubicBezTo>
                                        <a:pt x="162" y="56307"/>
                                        <a:pt x="288" y="55696"/>
                                        <a:pt x="432" y="55242"/>
                                      </a:cubicBezTo>
                                      <a:cubicBezTo>
                                        <a:pt x="594" y="54793"/>
                                        <a:pt x="810" y="54469"/>
                                        <a:pt x="1081" y="54270"/>
                                      </a:cubicBezTo>
                                      <a:cubicBezTo>
                                        <a:pt x="1332" y="54073"/>
                                        <a:pt x="1638" y="53982"/>
                                        <a:pt x="1998" y="53982"/>
                                      </a:cubicBezTo>
                                      <a:cubicBezTo>
                                        <a:pt x="2488" y="53982"/>
                                        <a:pt x="3190" y="54270"/>
                                        <a:pt x="4089" y="54845"/>
                                      </a:cubicBezTo>
                                      <a:cubicBezTo>
                                        <a:pt x="4976" y="55422"/>
                                        <a:pt x="6128" y="56074"/>
                                        <a:pt x="7553" y="56776"/>
                                      </a:cubicBezTo>
                                      <a:cubicBezTo>
                                        <a:pt x="8961" y="57477"/>
                                        <a:pt x="10635" y="58129"/>
                                        <a:pt x="12582" y="58706"/>
                                      </a:cubicBezTo>
                                      <a:cubicBezTo>
                                        <a:pt x="14548" y="59282"/>
                                        <a:pt x="16802" y="59569"/>
                                        <a:pt x="19383" y="59569"/>
                                      </a:cubicBezTo>
                                      <a:cubicBezTo>
                                        <a:pt x="21074" y="59569"/>
                                        <a:pt x="22591" y="59371"/>
                                        <a:pt x="23925" y="58976"/>
                                      </a:cubicBezTo>
                                      <a:cubicBezTo>
                                        <a:pt x="25258" y="58562"/>
                                        <a:pt x="26396" y="57986"/>
                                        <a:pt x="27332" y="57244"/>
                                      </a:cubicBezTo>
                                      <a:cubicBezTo>
                                        <a:pt x="28254" y="56506"/>
                                        <a:pt x="28972" y="55605"/>
                                        <a:pt x="29459" y="54504"/>
                                      </a:cubicBezTo>
                                      <a:cubicBezTo>
                                        <a:pt x="29963" y="53405"/>
                                        <a:pt x="30200" y="52197"/>
                                        <a:pt x="30200" y="50860"/>
                                      </a:cubicBezTo>
                                      <a:cubicBezTo>
                                        <a:pt x="30200" y="49312"/>
                                        <a:pt x="29783" y="47978"/>
                                        <a:pt x="28937" y="46879"/>
                                      </a:cubicBezTo>
                                      <a:cubicBezTo>
                                        <a:pt x="28091" y="45760"/>
                                        <a:pt x="26990" y="44769"/>
                                        <a:pt x="25636" y="43920"/>
                                      </a:cubicBezTo>
                                      <a:cubicBezTo>
                                        <a:pt x="24286" y="43056"/>
                                        <a:pt x="22734" y="42242"/>
                                        <a:pt x="21021" y="41487"/>
                                      </a:cubicBezTo>
                                      <a:cubicBezTo>
                                        <a:pt x="19289" y="40731"/>
                                        <a:pt x="17507" y="39917"/>
                                        <a:pt x="15686" y="39089"/>
                                      </a:cubicBezTo>
                                      <a:cubicBezTo>
                                        <a:pt x="13845" y="38243"/>
                                        <a:pt x="12060" y="37267"/>
                                        <a:pt x="10347" y="36205"/>
                                      </a:cubicBezTo>
                                      <a:cubicBezTo>
                                        <a:pt x="8618" y="35121"/>
                                        <a:pt x="7085" y="33840"/>
                                        <a:pt x="5714" y="32347"/>
                                      </a:cubicBezTo>
                                      <a:cubicBezTo>
                                        <a:pt x="4364" y="30849"/>
                                        <a:pt x="3261" y="29081"/>
                                        <a:pt x="2415" y="27043"/>
                                      </a:cubicBezTo>
                                      <a:cubicBezTo>
                                        <a:pt x="1566" y="24988"/>
                                        <a:pt x="1152" y="22554"/>
                                        <a:pt x="1152" y="19689"/>
                                      </a:cubicBezTo>
                                      <a:cubicBezTo>
                                        <a:pt x="1152" y="16423"/>
                                        <a:pt x="1764" y="13540"/>
                                        <a:pt x="2974" y="11052"/>
                                      </a:cubicBezTo>
                                      <a:cubicBezTo>
                                        <a:pt x="4180" y="8582"/>
                                        <a:pt x="5822" y="6508"/>
                                        <a:pt x="7896" y="4885"/>
                                      </a:cubicBezTo>
                                      <a:cubicBezTo>
                                        <a:pt x="9951" y="3243"/>
                                        <a:pt x="12384" y="2020"/>
                                        <a:pt x="15182" y="1206"/>
                                      </a:cubicBezTo>
                                      <a:cubicBezTo>
                                        <a:pt x="17976" y="396"/>
                                        <a:pt x="20949" y="0"/>
                                        <a:pt x="24088" y="0"/>
                                      </a:cubicBezTo>
                                      <a:close/>
                                    </a:path>
                                  </a:pathLst>
                                </a:custGeom>
                                <a:solidFill>
                                  <a:srgbClr val="181717"/>
                                </a:solidFill>
                                <a:ln w="0" cap="flat">
                                  <a:noFill/>
                                  <a:miter lim="127000"/>
                                </a:ln>
                                <a:effectLst/>
                              </wps:spPr>
                              <wps:bodyPr/>
                            </wps:wsp>
                            <wps:wsp>
                              <wps:cNvPr id="3143" name="Shape 3105"/>
                              <wps:cNvSpPr/>
                              <wps:spPr>
                                <a:xfrm>
                                  <a:off x="494488" y="882"/>
                                  <a:ext cx="53351" cy="69002"/>
                                </a:xfrm>
                                <a:custGeom>
                                  <a:avLst/>
                                  <a:gdLst/>
                                  <a:ahLst/>
                                  <a:cxnLst/>
                                  <a:rect l="0" t="0" r="0" b="0"/>
                                  <a:pathLst>
                                    <a:path w="53351" h="69002">
                                      <a:moveTo>
                                        <a:pt x="6980" y="0"/>
                                      </a:moveTo>
                                      <a:cubicBezTo>
                                        <a:pt x="8348" y="0"/>
                                        <a:pt x="9468" y="53"/>
                                        <a:pt x="10349" y="161"/>
                                      </a:cubicBezTo>
                                      <a:cubicBezTo>
                                        <a:pt x="11236" y="271"/>
                                        <a:pt x="11938" y="414"/>
                                        <a:pt x="12460" y="597"/>
                                      </a:cubicBezTo>
                                      <a:cubicBezTo>
                                        <a:pt x="13000" y="760"/>
                                        <a:pt x="13363" y="993"/>
                                        <a:pt x="13579" y="1281"/>
                                      </a:cubicBezTo>
                                      <a:cubicBezTo>
                                        <a:pt x="13795" y="1552"/>
                                        <a:pt x="13903" y="1876"/>
                                        <a:pt x="13903" y="2218"/>
                                      </a:cubicBezTo>
                                      <a:lnTo>
                                        <a:pt x="13903" y="27317"/>
                                      </a:lnTo>
                                      <a:lnTo>
                                        <a:pt x="39470" y="27317"/>
                                      </a:lnTo>
                                      <a:lnTo>
                                        <a:pt x="39470" y="2218"/>
                                      </a:lnTo>
                                      <a:cubicBezTo>
                                        <a:pt x="39470" y="1876"/>
                                        <a:pt x="39578" y="1552"/>
                                        <a:pt x="39812" y="1281"/>
                                      </a:cubicBezTo>
                                      <a:cubicBezTo>
                                        <a:pt x="40028" y="993"/>
                                        <a:pt x="40406" y="760"/>
                                        <a:pt x="40911" y="597"/>
                                      </a:cubicBezTo>
                                      <a:cubicBezTo>
                                        <a:pt x="41417" y="414"/>
                                        <a:pt x="42137" y="271"/>
                                        <a:pt x="43020" y="161"/>
                                      </a:cubicBezTo>
                                      <a:cubicBezTo>
                                        <a:pt x="43923" y="53"/>
                                        <a:pt x="45057" y="0"/>
                                        <a:pt x="46429" y="0"/>
                                      </a:cubicBezTo>
                                      <a:cubicBezTo>
                                        <a:pt x="47782" y="0"/>
                                        <a:pt x="48881" y="53"/>
                                        <a:pt x="49762" y="161"/>
                                      </a:cubicBezTo>
                                      <a:cubicBezTo>
                                        <a:pt x="50649" y="271"/>
                                        <a:pt x="51350" y="414"/>
                                        <a:pt x="51872" y="597"/>
                                      </a:cubicBezTo>
                                      <a:cubicBezTo>
                                        <a:pt x="52398" y="760"/>
                                        <a:pt x="52776" y="993"/>
                                        <a:pt x="53010" y="1281"/>
                                      </a:cubicBezTo>
                                      <a:cubicBezTo>
                                        <a:pt x="53244" y="1552"/>
                                        <a:pt x="53351" y="1876"/>
                                        <a:pt x="53351" y="2218"/>
                                      </a:cubicBezTo>
                                      <a:lnTo>
                                        <a:pt x="53351" y="66783"/>
                                      </a:lnTo>
                                      <a:cubicBezTo>
                                        <a:pt x="53351" y="67126"/>
                                        <a:pt x="53244" y="67450"/>
                                        <a:pt x="53010" y="67723"/>
                                      </a:cubicBezTo>
                                      <a:cubicBezTo>
                                        <a:pt x="52776" y="68011"/>
                                        <a:pt x="52398" y="68245"/>
                                        <a:pt x="51872" y="68407"/>
                                      </a:cubicBezTo>
                                      <a:cubicBezTo>
                                        <a:pt x="51350" y="68588"/>
                                        <a:pt x="50649" y="68731"/>
                                        <a:pt x="49762" y="68839"/>
                                      </a:cubicBezTo>
                                      <a:cubicBezTo>
                                        <a:pt x="48881" y="68947"/>
                                        <a:pt x="47782" y="69002"/>
                                        <a:pt x="46429" y="69002"/>
                                      </a:cubicBezTo>
                                      <a:cubicBezTo>
                                        <a:pt x="45057" y="69002"/>
                                        <a:pt x="43923" y="68947"/>
                                        <a:pt x="43020" y="68839"/>
                                      </a:cubicBezTo>
                                      <a:cubicBezTo>
                                        <a:pt x="42137" y="68731"/>
                                        <a:pt x="41417" y="68588"/>
                                        <a:pt x="40911" y="68407"/>
                                      </a:cubicBezTo>
                                      <a:cubicBezTo>
                                        <a:pt x="40406" y="68245"/>
                                        <a:pt x="40028" y="68011"/>
                                        <a:pt x="39812" y="67723"/>
                                      </a:cubicBezTo>
                                      <a:cubicBezTo>
                                        <a:pt x="39578" y="67450"/>
                                        <a:pt x="39470" y="67126"/>
                                        <a:pt x="39470" y="66783"/>
                                      </a:cubicBezTo>
                                      <a:lnTo>
                                        <a:pt x="39470" y="39143"/>
                                      </a:lnTo>
                                      <a:lnTo>
                                        <a:pt x="13903" y="39143"/>
                                      </a:lnTo>
                                      <a:lnTo>
                                        <a:pt x="13903" y="66783"/>
                                      </a:lnTo>
                                      <a:cubicBezTo>
                                        <a:pt x="13903" y="67126"/>
                                        <a:pt x="13795" y="67450"/>
                                        <a:pt x="13579" y="67723"/>
                                      </a:cubicBezTo>
                                      <a:cubicBezTo>
                                        <a:pt x="13363" y="68011"/>
                                        <a:pt x="13000" y="68245"/>
                                        <a:pt x="12460" y="68407"/>
                                      </a:cubicBezTo>
                                      <a:cubicBezTo>
                                        <a:pt x="11938" y="68588"/>
                                        <a:pt x="11236" y="68731"/>
                                        <a:pt x="10349" y="68839"/>
                                      </a:cubicBezTo>
                                      <a:cubicBezTo>
                                        <a:pt x="9468" y="68947"/>
                                        <a:pt x="8348" y="69002"/>
                                        <a:pt x="6980" y="69002"/>
                                      </a:cubicBezTo>
                                      <a:cubicBezTo>
                                        <a:pt x="5645" y="69002"/>
                                        <a:pt x="4529" y="68947"/>
                                        <a:pt x="3625" y="68839"/>
                                      </a:cubicBezTo>
                                      <a:cubicBezTo>
                                        <a:pt x="2725" y="68731"/>
                                        <a:pt x="2001" y="68588"/>
                                        <a:pt x="1480" y="68407"/>
                                      </a:cubicBezTo>
                                      <a:cubicBezTo>
                                        <a:pt x="958" y="68245"/>
                                        <a:pt x="579" y="68011"/>
                                        <a:pt x="345" y="67723"/>
                                      </a:cubicBezTo>
                                      <a:cubicBezTo>
                                        <a:pt x="108" y="67450"/>
                                        <a:pt x="0" y="67126"/>
                                        <a:pt x="0" y="66783"/>
                                      </a:cubicBezTo>
                                      <a:lnTo>
                                        <a:pt x="0" y="2218"/>
                                      </a:lnTo>
                                      <a:cubicBezTo>
                                        <a:pt x="0" y="1876"/>
                                        <a:pt x="108" y="1552"/>
                                        <a:pt x="345" y="1281"/>
                                      </a:cubicBezTo>
                                      <a:cubicBezTo>
                                        <a:pt x="579" y="993"/>
                                        <a:pt x="958" y="760"/>
                                        <a:pt x="1480" y="597"/>
                                      </a:cubicBezTo>
                                      <a:cubicBezTo>
                                        <a:pt x="2001" y="414"/>
                                        <a:pt x="2725" y="271"/>
                                        <a:pt x="3625" y="161"/>
                                      </a:cubicBezTo>
                                      <a:cubicBezTo>
                                        <a:pt x="4529" y="53"/>
                                        <a:pt x="5645" y="0"/>
                                        <a:pt x="6980" y="0"/>
                                      </a:cubicBezTo>
                                      <a:close/>
                                    </a:path>
                                  </a:pathLst>
                                </a:custGeom>
                                <a:solidFill>
                                  <a:srgbClr val="181717"/>
                                </a:solidFill>
                                <a:ln w="0" cap="flat">
                                  <a:noFill/>
                                  <a:miter lim="127000"/>
                                </a:ln>
                                <a:effectLst/>
                              </wps:spPr>
                              <wps:bodyPr/>
                            </wps:wsp>
                            <wps:wsp>
                              <wps:cNvPr id="3144" name="Shape 3106"/>
                              <wps:cNvSpPr/>
                              <wps:spPr>
                                <a:xfrm>
                                  <a:off x="562733" y="882"/>
                                  <a:ext cx="13957" cy="69002"/>
                                </a:xfrm>
                                <a:custGeom>
                                  <a:avLst/>
                                  <a:gdLst/>
                                  <a:ahLst/>
                                  <a:cxnLst/>
                                  <a:rect l="0" t="0" r="0" b="0"/>
                                  <a:pathLst>
                                    <a:path w="13957" h="69002">
                                      <a:moveTo>
                                        <a:pt x="6981" y="0"/>
                                      </a:moveTo>
                                      <a:cubicBezTo>
                                        <a:pt x="8349" y="0"/>
                                        <a:pt x="9468" y="53"/>
                                        <a:pt x="10351" y="161"/>
                                      </a:cubicBezTo>
                                      <a:cubicBezTo>
                                        <a:pt x="11236" y="271"/>
                                        <a:pt x="11938" y="414"/>
                                        <a:pt x="12460" y="597"/>
                                      </a:cubicBezTo>
                                      <a:cubicBezTo>
                                        <a:pt x="13000" y="760"/>
                                        <a:pt x="13382" y="993"/>
                                        <a:pt x="13598" y="1281"/>
                                      </a:cubicBezTo>
                                      <a:cubicBezTo>
                                        <a:pt x="13832" y="1552"/>
                                        <a:pt x="13957" y="1876"/>
                                        <a:pt x="13957" y="2218"/>
                                      </a:cubicBezTo>
                                      <a:lnTo>
                                        <a:pt x="13957" y="66783"/>
                                      </a:lnTo>
                                      <a:cubicBezTo>
                                        <a:pt x="13957" y="67126"/>
                                        <a:pt x="13832" y="67450"/>
                                        <a:pt x="13598" y="67723"/>
                                      </a:cubicBezTo>
                                      <a:cubicBezTo>
                                        <a:pt x="13382" y="68011"/>
                                        <a:pt x="13000" y="68245"/>
                                        <a:pt x="12460" y="68407"/>
                                      </a:cubicBezTo>
                                      <a:cubicBezTo>
                                        <a:pt x="11938" y="68588"/>
                                        <a:pt x="11236" y="68731"/>
                                        <a:pt x="10351" y="68839"/>
                                      </a:cubicBezTo>
                                      <a:cubicBezTo>
                                        <a:pt x="9468" y="68947"/>
                                        <a:pt x="8349" y="69002"/>
                                        <a:pt x="6981" y="69002"/>
                                      </a:cubicBezTo>
                                      <a:cubicBezTo>
                                        <a:pt x="5645" y="69002"/>
                                        <a:pt x="4529" y="68947"/>
                                        <a:pt x="3626" y="68839"/>
                                      </a:cubicBezTo>
                                      <a:cubicBezTo>
                                        <a:pt x="2725" y="68731"/>
                                        <a:pt x="2001" y="68588"/>
                                        <a:pt x="1480" y="68407"/>
                                      </a:cubicBezTo>
                                      <a:cubicBezTo>
                                        <a:pt x="958" y="68245"/>
                                        <a:pt x="581" y="68011"/>
                                        <a:pt x="345" y="67723"/>
                                      </a:cubicBezTo>
                                      <a:cubicBezTo>
                                        <a:pt x="108" y="67450"/>
                                        <a:pt x="0" y="67126"/>
                                        <a:pt x="0" y="66783"/>
                                      </a:cubicBezTo>
                                      <a:lnTo>
                                        <a:pt x="0" y="2218"/>
                                      </a:lnTo>
                                      <a:cubicBezTo>
                                        <a:pt x="0" y="1876"/>
                                        <a:pt x="108" y="1552"/>
                                        <a:pt x="345" y="1281"/>
                                      </a:cubicBezTo>
                                      <a:cubicBezTo>
                                        <a:pt x="581" y="993"/>
                                        <a:pt x="958" y="760"/>
                                        <a:pt x="1517" y="597"/>
                                      </a:cubicBezTo>
                                      <a:cubicBezTo>
                                        <a:pt x="2056" y="414"/>
                                        <a:pt x="2761" y="271"/>
                                        <a:pt x="3644" y="161"/>
                                      </a:cubicBezTo>
                                      <a:cubicBezTo>
                                        <a:pt x="4529" y="53"/>
                                        <a:pt x="5645" y="0"/>
                                        <a:pt x="6981" y="0"/>
                                      </a:cubicBezTo>
                                      <a:close/>
                                    </a:path>
                                  </a:pathLst>
                                </a:custGeom>
                                <a:solidFill>
                                  <a:srgbClr val="181717"/>
                                </a:solidFill>
                                <a:ln w="0" cap="flat">
                                  <a:noFill/>
                                  <a:miter lim="127000"/>
                                </a:ln>
                                <a:effectLst/>
                              </wps:spPr>
                              <wps:bodyPr/>
                            </wps:wsp>
                            <wps:wsp>
                              <wps:cNvPr id="3145" name="Shape 3107"/>
                              <wps:cNvSpPr/>
                              <wps:spPr>
                                <a:xfrm>
                                  <a:off x="591580" y="1206"/>
                                  <a:ext cx="23090" cy="68678"/>
                                </a:xfrm>
                                <a:custGeom>
                                  <a:avLst/>
                                  <a:gdLst/>
                                  <a:ahLst/>
                                  <a:cxnLst/>
                                  <a:rect l="0" t="0" r="0" b="0"/>
                                  <a:pathLst>
                                    <a:path w="23090" h="68678">
                                      <a:moveTo>
                                        <a:pt x="4709" y="0"/>
                                      </a:moveTo>
                                      <a:lnTo>
                                        <a:pt x="20809" y="0"/>
                                      </a:lnTo>
                                      <a:lnTo>
                                        <a:pt x="23090" y="89"/>
                                      </a:lnTo>
                                      <a:lnTo>
                                        <a:pt x="23090" y="10952"/>
                                      </a:lnTo>
                                      <a:lnTo>
                                        <a:pt x="19819" y="10728"/>
                                      </a:lnTo>
                                      <a:lnTo>
                                        <a:pt x="13904" y="10728"/>
                                      </a:lnTo>
                                      <a:lnTo>
                                        <a:pt x="13904" y="33915"/>
                                      </a:lnTo>
                                      <a:lnTo>
                                        <a:pt x="20125" y="33915"/>
                                      </a:lnTo>
                                      <a:lnTo>
                                        <a:pt x="23090" y="33436"/>
                                      </a:lnTo>
                                      <a:lnTo>
                                        <a:pt x="23090" y="44172"/>
                                      </a:lnTo>
                                      <a:lnTo>
                                        <a:pt x="19603" y="44643"/>
                                      </a:lnTo>
                                      <a:lnTo>
                                        <a:pt x="13904" y="44643"/>
                                      </a:lnTo>
                                      <a:lnTo>
                                        <a:pt x="13904" y="66459"/>
                                      </a:lnTo>
                                      <a:cubicBezTo>
                                        <a:pt x="13904" y="66802"/>
                                        <a:pt x="13777" y="67126"/>
                                        <a:pt x="13561" y="67399"/>
                                      </a:cubicBezTo>
                                      <a:cubicBezTo>
                                        <a:pt x="13327" y="67687"/>
                                        <a:pt x="12946" y="67921"/>
                                        <a:pt x="12424" y="68083"/>
                                      </a:cubicBezTo>
                                      <a:cubicBezTo>
                                        <a:pt x="11883" y="68264"/>
                                        <a:pt x="11183" y="68407"/>
                                        <a:pt x="10296" y="68515"/>
                                      </a:cubicBezTo>
                                      <a:cubicBezTo>
                                        <a:pt x="9432" y="68623"/>
                                        <a:pt x="8294" y="68678"/>
                                        <a:pt x="6927" y="68678"/>
                                      </a:cubicBezTo>
                                      <a:cubicBezTo>
                                        <a:pt x="5591" y="68678"/>
                                        <a:pt x="4476" y="68623"/>
                                        <a:pt x="3571" y="68515"/>
                                      </a:cubicBezTo>
                                      <a:cubicBezTo>
                                        <a:pt x="2672" y="68407"/>
                                        <a:pt x="1948" y="68264"/>
                                        <a:pt x="1426" y="68083"/>
                                      </a:cubicBezTo>
                                      <a:cubicBezTo>
                                        <a:pt x="904" y="67921"/>
                                        <a:pt x="526" y="67687"/>
                                        <a:pt x="328" y="67399"/>
                                      </a:cubicBezTo>
                                      <a:cubicBezTo>
                                        <a:pt x="108" y="67126"/>
                                        <a:pt x="0" y="66802"/>
                                        <a:pt x="0" y="66459"/>
                                      </a:cubicBezTo>
                                      <a:lnTo>
                                        <a:pt x="0" y="4961"/>
                                      </a:lnTo>
                                      <a:cubicBezTo>
                                        <a:pt x="0" y="3320"/>
                                        <a:pt x="436" y="2074"/>
                                        <a:pt x="1301" y="1246"/>
                                      </a:cubicBezTo>
                                      <a:cubicBezTo>
                                        <a:pt x="2164" y="418"/>
                                        <a:pt x="3302" y="0"/>
                                        <a:pt x="4709" y="0"/>
                                      </a:cubicBezTo>
                                      <a:close/>
                                    </a:path>
                                  </a:pathLst>
                                </a:custGeom>
                                <a:solidFill>
                                  <a:srgbClr val="181717"/>
                                </a:solidFill>
                                <a:ln w="0" cap="flat">
                                  <a:noFill/>
                                  <a:miter lim="127000"/>
                                </a:ln>
                                <a:effectLst/>
                              </wps:spPr>
                              <wps:bodyPr/>
                            </wps:wsp>
                            <wps:wsp>
                              <wps:cNvPr id="3146" name="Shape 3108"/>
                              <wps:cNvSpPr/>
                              <wps:spPr>
                                <a:xfrm>
                                  <a:off x="614669" y="1295"/>
                                  <a:ext cx="23718" cy="44083"/>
                                </a:xfrm>
                                <a:custGeom>
                                  <a:avLst/>
                                  <a:gdLst/>
                                  <a:ahLst/>
                                  <a:cxnLst/>
                                  <a:rect l="0" t="0" r="0" b="0"/>
                                  <a:pathLst>
                                    <a:path w="23718" h="44083">
                                      <a:moveTo>
                                        <a:pt x="0" y="0"/>
                                      </a:moveTo>
                                      <a:lnTo>
                                        <a:pt x="2353" y="92"/>
                                      </a:lnTo>
                                      <a:cubicBezTo>
                                        <a:pt x="3814" y="221"/>
                                        <a:pt x="5563" y="490"/>
                                        <a:pt x="7601" y="886"/>
                                      </a:cubicBezTo>
                                      <a:cubicBezTo>
                                        <a:pt x="9656" y="1300"/>
                                        <a:pt x="11712" y="2038"/>
                                        <a:pt x="13800" y="3140"/>
                                      </a:cubicBezTo>
                                      <a:cubicBezTo>
                                        <a:pt x="15909" y="4220"/>
                                        <a:pt x="17695" y="5609"/>
                                        <a:pt x="19175" y="7287"/>
                                      </a:cubicBezTo>
                                      <a:cubicBezTo>
                                        <a:pt x="20655" y="8947"/>
                                        <a:pt x="21771" y="10910"/>
                                        <a:pt x="22548" y="13148"/>
                                      </a:cubicBezTo>
                                      <a:cubicBezTo>
                                        <a:pt x="23323" y="15384"/>
                                        <a:pt x="23718" y="17889"/>
                                        <a:pt x="23718" y="20666"/>
                                      </a:cubicBezTo>
                                      <a:cubicBezTo>
                                        <a:pt x="23718" y="24506"/>
                                        <a:pt x="23125" y="27912"/>
                                        <a:pt x="21914" y="30871"/>
                                      </a:cubicBezTo>
                                      <a:cubicBezTo>
                                        <a:pt x="20727" y="33826"/>
                                        <a:pt x="18977" y="36314"/>
                                        <a:pt x="16687" y="38334"/>
                                      </a:cubicBezTo>
                                      <a:cubicBezTo>
                                        <a:pt x="14397" y="40372"/>
                                        <a:pt x="11583" y="41905"/>
                                        <a:pt x="8267" y="42967"/>
                                      </a:cubicBezTo>
                                      <a:lnTo>
                                        <a:pt x="0" y="44083"/>
                                      </a:lnTo>
                                      <a:lnTo>
                                        <a:pt x="0" y="33347"/>
                                      </a:lnTo>
                                      <a:lnTo>
                                        <a:pt x="2604" y="32927"/>
                                      </a:lnTo>
                                      <a:cubicBezTo>
                                        <a:pt x="4101" y="32329"/>
                                        <a:pt x="5329" y="31484"/>
                                        <a:pt x="6283" y="30422"/>
                                      </a:cubicBezTo>
                                      <a:cubicBezTo>
                                        <a:pt x="7237" y="29337"/>
                                        <a:pt x="7961" y="28056"/>
                                        <a:pt x="8447" y="26562"/>
                                      </a:cubicBezTo>
                                      <a:cubicBezTo>
                                        <a:pt x="8932" y="25065"/>
                                        <a:pt x="9185" y="23441"/>
                                        <a:pt x="9185" y="21673"/>
                                      </a:cubicBezTo>
                                      <a:cubicBezTo>
                                        <a:pt x="9185" y="19276"/>
                                        <a:pt x="8771" y="17310"/>
                                        <a:pt x="7925" y="15762"/>
                                      </a:cubicBezTo>
                                      <a:cubicBezTo>
                                        <a:pt x="7076" y="14210"/>
                                        <a:pt x="6031" y="13055"/>
                                        <a:pt x="4804" y="12317"/>
                                      </a:cubicBezTo>
                                      <a:cubicBezTo>
                                        <a:pt x="3579" y="11579"/>
                                        <a:pt x="2280" y="11129"/>
                                        <a:pt x="930" y="10927"/>
                                      </a:cubicBezTo>
                                      <a:lnTo>
                                        <a:pt x="0" y="10863"/>
                                      </a:lnTo>
                                      <a:lnTo>
                                        <a:pt x="0" y="0"/>
                                      </a:lnTo>
                                      <a:close/>
                                    </a:path>
                                  </a:pathLst>
                                </a:custGeom>
                                <a:solidFill>
                                  <a:srgbClr val="181717"/>
                                </a:solidFill>
                                <a:ln w="0" cap="flat">
                                  <a:noFill/>
                                  <a:miter lim="127000"/>
                                </a:ln>
                                <a:effectLst/>
                              </wps:spPr>
                              <wps:bodyPr/>
                            </wps:wsp>
                          </wpg:wgp>
                        </a:graphicData>
                      </a:graphic>
                    </wp:inline>
                  </w:drawing>
                </mc:Choice>
                <mc:Fallback>
                  <w:pict>
                    <v:group w14:anchorId="1B85697F" id="Group 54" o:spid="_x0000_s1026" style="width:50.25pt;height:5.55pt;mso-position-horizontal-relative:char;mso-position-vertical-relative:line" coordsize="6383,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">
                      <v:shape id="Shape 3093" o:spid="_x0000_s1027" style="position:absolute;top:12;width:233;height:686;visibility:visible;mso-wrap-style:square;v-text-anchor:top" coordsize="23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" path="m4129,l21818,r1533,37l23351,10760r-3228,-140l13903,10620r,19383l20969,30003r2382,-331l23351,41918r-1207,-827c21006,40640,19709,40406,18230,40406r-4327,l13903,66459v,343,-126,667,-342,940c13326,67687,12945,67921,12423,68083v-540,181,-1242,324,-2127,432c9431,68623,8294,68678,6925,68678v-1335,,-2451,-55,-3354,-163c2671,68407,1947,68264,1425,68083,903,67921,524,67687,327,67399,108,67126,,66802,,66459l,4381c,2833,399,1713,1191,1030,1984,346,2959,,4129,xe" fillcolor="#181717" stroked="f" strokeweight="0">
                        <v:stroke miterlimit="83231f" joinstyle="miter"/>
                        <v:path arrowok="t" textboxrect="0,0,23351,68678"/>
                      </v:shape>
                      <v:shape id="Shape 3094" o:spid="_x0000_s1028" style="position:absolute;left:233;top:12;width:274;height:686;visibility:visible;mso-wrap-style:square;v-text-anchor:top" coordsize="27369,6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" path="m,l2904,71v1169,72,2217,165,3171,255c8814,722,11285,1389,13502,2346v2200,955,4057,2181,5591,3712c20627,7592,21796,9413,22610,11505v810,2091,1206,4506,1206,7211c23816,21006,23527,23095,22952,24971v-577,1894,-1444,3572,-2560,5049c19255,31500,17864,32781,16209,33878v-1642,1083,-3535,1966,-5645,2631c11594,37018,12548,37612,13447,38314v887,701,1733,1551,2528,2559c16767,41884,17523,43018,18229,44301v702,1295,1385,2740,2055,4363l26033,62132v544,1335,886,2325,1066,2938c27279,65684,27369,66170,27369,66512v,396,-72,720,-216,995c27008,67758,26684,67974,26141,68154v-522,181,-1296,306,-2325,378c22807,68604,21418,68641,19650,68641v-1476,,-2667,-37,-3530,-109c15233,68460,14532,68315,14028,68136v-508,-198,-868,-450,-1083,-738c12727,67089,12548,66728,12404,66314l6291,51043c5553,49311,4829,47782,4127,46446,3408,45110,2629,43995,1766,43090l,41880,,29634r2796,-388c4271,28778,5517,28108,6489,27243v993,-863,1731,-1893,2217,-3080c9211,22952,9448,21617,9448,20141v,-2254,-508,-4147,-1533,-5699c6903,12890,5229,11793,2904,11163,2198,10978,1405,10835,502,10745l,10723,,xe" fillcolor="#181717" stroked="f" strokeweight="0">
                        <v:stroke miterlimit="83231f" joinstyle="miter"/>
                        <v:path arrowok="t" textboxrect="0,0,27369,68641"/>
                      </v:shape>
                      <v:shape id="Shape 3095" o:spid="_x0000_s1029" style="position:absolute;left:609;top:12;width:405;height:683;visibility:visible;mso-wrap-style:square;v-text-anchor:top" coordsize="4051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" path="m4130,l38243,v324,,594,90,850,273c39344,436,39543,742,39723,1191v179,432,306,1009,395,1696c40208,3571,40263,4435,40263,5500v,973,-55,1823,-145,2506c40029,8691,39902,9252,39723,9666v-180,432,-379,738,-630,918c38837,10782,38567,10872,38243,10872r-24393,l13850,27569r20642,c34820,27569,35108,27677,35377,27857v253,197,469,507,648,903c36205,29174,36331,29714,36421,30399v90,687,126,1515,126,2509c36547,33933,36511,34780,36421,35450v-90,665,-216,1204,-396,1605c35846,37469,35630,37757,35377,37919v-269,179,-557,270,-885,270l13850,38189r,19275l38459,57464v306,,615,108,868,306c39596,57949,39813,58255,39993,58690v180,414,305,973,396,1657c40479,61035,40514,61899,40514,62907v,1029,-35,1874,-125,2563c40298,66153,40173,66711,39993,67144v-180,418,-397,723,-666,922c39074,68264,38765,68352,38459,68352r-34329,c2959,68352,1984,68011,1191,67328,400,66639,,65523,,63972l,4381c,2833,400,1713,1191,1030,1984,346,2959,,4130,xe" fillcolor="#181717" stroked="f" strokeweight="0">
                        <v:stroke miterlimit="83231f" joinstyle="miter"/>
                        <v:path arrowok="t" textboxrect="0,0,40514,68352"/>
                      </v:shape>
                      <v:shape id="Shape 3096" o:spid="_x0000_s1030" style="position:absolute;left:1136;top:8;width:376;height:687;visibility:visible;mso-wrap-style:square;v-text-anchor:top" coordsize="37559,68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" path="m6981,v1368,,2487,53,3370,161c11236,271,11938,414,12460,597v540,163,922,396,1138,684c13832,1552,13957,1876,13957,2218r,54993l35449,57211v342,,666,108,919,289c36637,57697,36854,58021,37037,58453v180,450,306,1030,396,1750c37523,60923,37559,61809,37559,62871v,1047,-36,1948,-126,2670c37343,66261,37217,66856,37037,67324v-183,489,-400,831,-669,1029c36115,68569,35791,68676,35449,68676r-31319,c2959,68676,1984,68335,1193,67652,400,66963,,65847,,64296l,2218c,1876,108,1552,345,1281,581,993,958,760,1479,597,2001,414,2725,271,3626,161,4529,53,5645,,6981,xe" fillcolor="#181717" stroked="f" strokeweight="0">
                        <v:stroke miterlimit="83231f" joinstyle="miter"/>
                        <v:path arrowok="t" textboxrect="0,0,37559,68676"/>
                      </v:shape>
                      <v:shape id="Shape 3097" o:spid="_x0000_s1031" style="position:absolute;left:1532;top:8;width:308;height:690;visibility:visible;mso-wrap-style:square;v-text-anchor:top" coordsize="30766,68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" path="m30766,r,13373l30740,13373,21075,42422r9691,l30766,53096r-12755,l13684,66456v-145,486,-324,899,-558,1245c12910,68025,12529,68296,12024,68493v-504,179,-1242,324,-2164,397c8924,68961,7698,68998,6181,68998v-1619,,-2883,-55,-3801,-163c1458,68727,828,68476,486,68062,126,67666,,67085,108,66347v108,-738,378,-1731,793,-2955l21979,2757v216,-597,449,-1083,737,-1462c23005,936,23454,648,24071,446,24681,267,25528,139,26629,87l30766,xe" fillcolor="#181717" stroked="f" strokeweight="0">
                        <v:stroke miterlimit="83231f" joinstyle="miter"/>
                        <v:path arrowok="t" textboxrect="0,0,30766,68998"/>
                      </v:shape>
                      <v:shape id="Shape 3098" o:spid="_x0000_s1032" style="position:absolute;left:1840;top:8;width:323;height:690;visibility:visible;mso-wrap-style:square;v-text-anchor:top" coordsize="32302,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" path="m190,c2264,,3924,36,5166,91v1227,52,2182,180,2869,359c8720,652,9223,940,9511,1336v306,377,559,900,777,1588l31417,63504v418,1259,687,2272,795,3010c32302,67252,32177,67813,31777,68174v-378,377,-1062,593,-2051,683c28731,68947,27379,69002,25650,69002v-1786,,-3193,-37,-4201,-91c20455,68857,19681,68749,19159,68606v-526,-163,-903,-379,-1120,-668c17842,67652,17662,67287,17517,66820l12921,53100,,53100,,42426r9691,l29,13377r-29,l,4,190,xe" fillcolor="#181717" stroked="f" strokeweight="0">
                        <v:stroke miterlimit="83231f" joinstyle="miter"/>
                        <v:path arrowok="t" textboxrect="0,0,32302,69002"/>
                      </v:shape>
                      <v:shape id="Shape 3099" o:spid="_x0000_s1033" style="position:absolute;left:2097;top:12;width:523;height:686;visibility:visible;mso-wrap-style:square;v-text-anchor:top" coordsize="52304,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" path="m2055,l50234,v324,,612,90,882,292c51368,490,51584,796,51764,1246v181,431,306,1026,396,1768c52251,3752,52304,4655,52304,5698v,1030,-53,1894,-144,2614c52070,9036,51945,9630,51764,10062v-180,432,-396,774,-648,975c50846,11254,50558,11361,50234,11361r-17111,l33123,66459v,343,-108,667,-346,940c32544,67687,32165,67921,31643,68083v-522,181,-1245,324,-2144,432c28616,68623,27497,68678,26143,68678v-1332,,-2452,-55,-3351,-163c21905,68407,21185,68264,20663,68083v-540,-162,-921,-396,-1137,-684c19291,67126,19183,66802,19183,66459r,-55098l2055,11361v-342,,-648,-107,-881,-324c921,10836,705,10494,525,10062,360,9630,216,9036,126,8312,53,7592,,6728,,5698,,4655,53,3752,126,3014,216,2272,360,1677,525,1246,705,796,921,490,1174,292,1407,90,1713,,2055,xe" fillcolor="#181717" stroked="f" strokeweight="0">
                        <v:stroke miterlimit="83231f" joinstyle="miter"/>
                        <v:path arrowok="t" textboxrect="0,0,52304,68678"/>
                      </v:shape>
                      <v:shape id="Shape 3100" o:spid="_x0000_s1034" style="position:absolute;left:2700;top:8;width:140;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" path="m6980,v1369,,2488,53,3371,161c11236,271,11938,414,12460,597v540,163,921,396,1138,684c13831,1552,13957,1876,13957,2218r,64565c13957,67126,13831,67450,13598,67723v-217,288,-598,522,-1138,684c11938,68588,11236,68731,10351,68839v-883,108,-2002,163,-3371,163c5645,69002,4529,68947,3626,68839v-901,-108,-1625,-251,-2147,-432c958,68245,579,68011,345,67723,108,67450,,67126,,66783l,2218c,1876,108,1552,345,1281,579,993,958,760,1515,597,2056,414,2761,271,3644,161,4529,53,5645,,6980,xe" fillcolor="#181717" stroked="f" strokeweight="0">
                        <v:stroke miterlimit="83231f" joinstyle="miter"/>
                        <v:path arrowok="t" textboxrect="0,0,13957,69002"/>
                      </v:shape>
                      <v:shape id="Shape 3101" o:spid="_x0000_s1035" style="position:absolute;left:2957;top:1;width:323;height:706;visibility:visible;mso-wrap-style:square;v-text-anchor:top" coordsize="32364,7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" path="m32364,r,11322l23980,13211v-2272,1301,-4130,3010,-5537,5156c17040,20512,16045,23022,15452,25887v-577,2884,-865,5915,-865,9122c14587,38743,14875,42095,15433,45071v559,2974,1516,5516,2849,7625c19616,54806,21420,56429,23674,57528v2253,1120,5083,1677,8510,1677l32364,59165r,11387l31753,70657v-5322,,-9955,-688,-13922,-2074c13863,67194,10566,65066,7935,62218,5282,59349,3298,55728,1984,51329,667,46929,,41716,,35694,,30160,702,25185,2129,20765,3536,16346,5628,12600,8402,9497,11178,6396,14624,4018,18735,2357l32364,xe" fillcolor="#181717" stroked="f" strokeweight="0">
                        <v:stroke miterlimit="83231f" joinstyle="miter"/>
                        <v:path arrowok="t" textboxrect="0,0,32364,70657"/>
                      </v:shape>
                      <v:shape id="Shape 3102" o:spid="_x0000_s1036" style="position:absolute;left:3280;width:324;height:706;visibility:visible;mso-wrap-style:square;v-text-anchor:top" coordsize="32346,7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" path="m648,v5195,,9757,684,13724,2056c18317,3424,21637,5533,24286,8384v2668,2866,4670,6455,6023,10818c31681,23548,32346,28667,32346,34599v,5660,-702,10728,-2109,15200c28830,54270,26738,58076,23944,61193v-2776,3103,-6220,5483,-10313,7121l,70664,,59277,8366,57406v2290,-1260,4148,-2992,5551,-5174c15326,50051,16315,47509,16895,44604v594,-2901,882,-6002,882,-9267c17777,31734,17489,28470,16931,25532v-561,-2942,-1533,-5465,-2887,-7557c12695,15884,10891,14259,8637,13126,6384,11971,3572,11394,180,11394l,11434,,112,648,xe" fillcolor="#181717" stroked="f" strokeweight="0">
                        <v:stroke miterlimit="83231f" joinstyle="miter"/>
                        <v:path arrowok="t" textboxrect="0,0,32346,70664"/>
                      </v:shape>
                      <v:shape id="Shape 3103" o:spid="_x0000_s1037" style="position:absolute;left:3720;top:9;width:564;height:689;visibility:visible;mso-wrap-style:square;v-text-anchor:top" coordsize="56362,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" path="m50290,v1205,,2199,53,3008,144c54108,216,54742,379,55174,580v451,215,756,468,918,737c56273,1605,56362,1929,56362,2273r,61429c56362,64512,56218,65232,55949,65884v-289,630,-667,1152,-1135,1566c54328,67886,53766,68192,53119,68390v-649,179,-1318,288,-1984,288l45220,68678v-1223,,-2308,-127,-3189,-378c41126,68066,40298,67615,39543,66963v-760,-647,-1498,-1530,-2200,-2648c36638,63216,35846,61773,34982,60006l17960,28055v-975,-1912,-1982,-3949,-3012,-6149c13939,19707,13019,17561,12209,15488r-109,c12244,18015,12352,20539,12424,23062v54,2524,90,5120,90,7790l12514,66622v,341,-90,665,-288,940c12046,67850,11704,68083,11236,68282v-489,198,-1119,342,-1930,449c8493,68839,7448,68894,6185,68894v-1223,,-2253,-55,-3063,-163c2311,68624,1677,68480,1210,68282,761,68083,455,67850,274,67562,90,67287,,66963,,66622l,5177c,3536,490,2290,1462,1462,2419,634,3608,216,5015,216r7463,c13814,216,14930,324,15851,562v918,233,1732,612,2452,1134c19023,2218,19710,2960,20340,3895v630,923,1278,2074,1949,3446l35612,32328v773,1516,1533,3014,2290,4472c38657,38262,39399,39722,40101,41180v702,1462,1390,2906,2055,4310c42823,46898,43474,48305,44105,49709r53,c44050,47239,43978,44680,43924,41994v-55,-2671,-72,-5231,-72,-7646l43852,2273v,-344,108,-668,306,-956c44374,1048,44734,795,45220,580v490,-201,1138,-364,1948,-436c47982,53,49026,,50290,xe" fillcolor="#181717" stroked="f" strokeweight="0">
                        <v:stroke miterlimit="83231f" joinstyle="miter"/>
                        <v:path arrowok="t" textboxrect="0,0,56362,68894"/>
                      </v:shape>
                      <v:shape id="Shape 3104" o:spid="_x0000_s1038" style="position:absolute;left:4392;width:446;height:707;visibility:visible;mso-wrap-style:square;v-text-anchor:top" coordsize="44622,7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" path="m24088,v1602,,3226,108,4849,360c30561,612,32072,936,33480,1369v1408,416,2650,903,3751,1425c38330,3315,39052,3769,39395,4112v360,359,593,647,720,899c40241,5264,40331,5587,40422,5986v89,414,161,918,198,1531c40637,8133,40655,8906,40655,9824v,1013,-18,1876,-72,2582c40529,13107,40439,13684,40313,14151v-107,455,-288,796,-522,995c39557,15362,39251,15470,38873,15470v-400,,-1012,-253,-1858,-738c36166,14242,35140,13701,33894,13126v-1224,-594,-2649,-1120,-4273,-1589c27997,11052,26233,10819,24286,10819v-1516,,-2833,179,-3950,557c19198,11736,18262,12261,17507,12909v-760,649,-1317,1423,-1696,2344c15452,16172,15254,17147,15254,18155v,1516,414,2833,1242,3949c17326,23206,18443,24195,19832,25059v1387,869,2957,1678,4723,2420c26323,28235,28109,29045,29945,29894v1821,846,3625,1801,5393,2867c37088,33840,38653,35121,40025,36619v1372,1495,2488,3262,3338,5282c44209,43938,44622,46318,44622,49061v,3585,-666,6743,-2001,9464c41289,61229,39467,63501,37178,65305v-2290,1820,-4962,3171,-8025,4092c26089,70316,22807,70769,19326,70769v-2363,,-4562,-184,-6582,-579c10728,69811,8943,69343,7391,68803,5840,68242,4544,67684,3496,67072,2470,66478,1711,65952,1260,65484,793,65034,469,64368,288,63519,90,62655,,61409,,59785,,58688,37,57787,90,57045v72,-738,198,-1349,342,-1803c594,54793,810,54469,1081,54270v251,-197,557,-288,917,-288c2488,53982,3190,54270,4089,54845v887,577,2039,1229,3464,1931c8961,57477,10635,58129,12582,58706v1966,576,4220,863,6801,863c21074,59569,22591,59371,23925,58976v1333,-414,2471,-990,3407,-1732c28254,56506,28972,55605,29459,54504v504,-1099,741,-2307,741,-3644c30200,49312,29783,47978,28937,46879v-846,-1119,-1947,-2110,-3301,-2959c24286,43056,22734,42242,21021,41487v-1732,-756,-3514,-1570,-5335,-2398c13845,38243,12060,37267,10347,36205,8618,35121,7085,33840,5714,32347,4364,30849,3261,29081,2415,27043,1566,24988,1152,22554,1152,19689v,-3266,612,-6149,1822,-8637c4180,8582,5822,6508,7896,4885,9951,3243,12384,2020,15182,1206,17976,396,20949,,24088,xe" fillcolor="#181717" stroked="f" strokeweight="0">
                        <v:stroke miterlimit="83231f" joinstyle="miter"/>
                        <v:path arrowok="t" textboxrect="0,0,44622,70769"/>
                      </v:shape>
                      <v:shape id="Shape 3105" o:spid="_x0000_s1039" style="position:absolute;left:4944;top:8;width:534;height:690;visibility:visible;mso-wrap-style:square;v-text-anchor:top" coordsize="53351,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" path="m6980,v1368,,2488,53,3369,161c11236,271,11938,414,12460,597v540,163,903,396,1119,684c13795,1552,13903,1876,13903,2218r,25099l39470,27317r,-25099c39470,1876,39578,1552,39812,1281v216,-288,594,-521,1099,-684c41417,414,42137,271,43020,161,43923,53,45057,,46429,v1353,,2452,53,3333,161c50649,271,51350,414,51872,597v526,163,904,396,1138,684c53244,1552,53351,1876,53351,2218r,64565c53351,67126,53244,67450,53010,67723v-234,288,-612,522,-1138,684c51350,68588,50649,68731,49762,68839v-881,108,-1980,163,-3333,163c45057,69002,43923,68947,43020,68839v-883,-108,-1603,-251,-2109,-432c40406,68245,40028,68011,39812,67723v-234,-273,-342,-597,-342,-940l39470,39143r-25567,l13903,66783v,343,-108,667,-324,940c13363,68011,13000,68245,12460,68407v-522,181,-1224,324,-2111,432c9468,68947,8348,69002,6980,69002v-1335,,-2451,-55,-3355,-163c2725,68731,2001,68588,1480,68407,958,68245,579,68011,345,67723,108,67450,,67126,,66783l,2218c,1876,108,1552,345,1281,579,993,958,760,1480,597,2001,414,2725,271,3625,161,4529,53,5645,,6980,xe" fillcolor="#181717" stroked="f" strokeweight="0">
                        <v:stroke miterlimit="83231f" joinstyle="miter"/>
                        <v:path arrowok="t" textboxrect="0,0,53351,69002"/>
                      </v:shape>
                      <v:shape id="Shape 3106" o:spid="_x0000_s1040" style="position:absolute;left:5627;top:8;width:139;height:690;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" path="m6981,v1368,,2487,53,3370,161c11236,271,11938,414,12460,597v540,163,922,396,1138,684c13832,1552,13957,1876,13957,2218r,64565c13957,67126,13832,67450,13598,67723v-216,288,-598,522,-1138,684c11938,68588,11236,68731,10351,68839v-883,108,-2002,163,-3370,163c5645,69002,4529,68947,3626,68839v-901,-108,-1625,-251,-2146,-432c958,68245,581,68011,345,67723,108,67450,,67126,,66783l,2218c,1876,108,1552,345,1281,581,993,958,760,1517,597,2056,414,2761,271,3644,161,4529,53,5645,,6981,xe" fillcolor="#181717" stroked="f" strokeweight="0">
                        <v:stroke miterlimit="83231f" joinstyle="miter"/>
                        <v:path arrowok="t" textboxrect="0,0,13957,69002"/>
                      </v:shape>
                      <v:shape id="Shape 3107" o:spid="_x0000_s1041" style="position:absolute;left:5915;top:12;width:231;height:686;visibility:visible;mso-wrap-style:square;v-text-anchor:top" coordsize="23090,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" path="m4709,l20809,r2281,89l23090,10952r-3271,-224l13904,10728r,23187l20125,33915r2965,-479l23090,44172r-3487,471l13904,44643r,21816c13904,66802,13777,67126,13561,67399v-234,288,-615,522,-1137,684c11883,68264,11183,68407,10296,68515v-864,108,-2002,163,-3369,163c5591,68678,4476,68623,3571,68515v-899,-108,-1623,-251,-2145,-432c904,67921,526,67687,328,67399,108,67126,,66802,,66459l,4961c,3320,436,2074,1301,1246,2164,418,3302,,4709,xe" fillcolor="#181717" stroked="f" strokeweight="0">
                        <v:stroke miterlimit="83231f" joinstyle="miter"/>
                        <v:path arrowok="t" textboxrect="0,0,23090,68678"/>
                      </v:shape>
                      <v:shape id="Shape 3108" o:spid="_x0000_s1042" style="position:absolute;left:6146;top:12;width:237;height:441;visibility:visible;mso-wrap-style:square;v-text-anchor:top" coordsize="23718,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" path="m,l2353,92c3814,221,5563,490,7601,886v2055,414,4111,1152,6199,2254c15909,4220,17695,5609,19175,7287v1480,1660,2596,3623,3373,5861c23323,15384,23718,17889,23718,20666v,3840,-593,7246,-1804,10205c20727,33826,18977,36314,16687,38334v-2290,2038,-5104,3571,-8420,4633l,44083,,33347r2604,-420c4101,32329,5329,31484,6283,30422v954,-1085,1678,-2366,2164,-3860c8932,25065,9185,23441,9185,21673v,-2397,-414,-4363,-1260,-5911c7076,14210,6031,13055,4804,12317,3579,11579,2280,11129,930,10927l,10863,,xe" fillcolor="#181717" stroked="f" strokeweight="0">
                        <v:stroke miterlimit="83231f" joinstyle="miter"/>
                        <v:path arrowok="t" textboxrect="0,0,23718,44083"/>
                      </v:shape>
                      <w10:anchorlock/>
                    </v:group>
                  </w:pict>
                </mc:Fallback>
              </mc:AlternateContent>
            </w:r>
          </w:p>
        </w:tc>
        <w:tc>
          <w:tcPr>
            <w:tcW w:w="858" w:type="dxa"/>
            <w:gridSpan w:val="2"/>
            <w:tcBorders>
              <w:top w:val="single" w:sz="5" w:space="0" w:color="181717"/>
              <w:left w:val="single" w:sz="4" w:space="0" w:color="181717"/>
              <w:bottom w:val="single" w:sz="5" w:space="0" w:color="181717"/>
              <w:right w:val="single" w:sz="4" w:space="0" w:color="181717"/>
            </w:tcBorders>
          </w:tcPr>
          <w:p w14:paraId="77B2A307" w14:textId="77777777" w:rsidR="00E075D4" w:rsidRPr="00916678" w:rsidRDefault="00E075D4" w:rsidP="00A97551">
            <w:pPr>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2F0BE41F" wp14:editId="763B544C">
                      <wp:extent cx="368225" cy="70660"/>
                      <wp:effectExtent l="0" t="0" r="0" b="0"/>
                      <wp:docPr id="3147" name="Group 3147"/>
                      <wp:cNvGraphicFramePr/>
                      <a:graphic xmlns:a="http://schemas.openxmlformats.org/drawingml/2006/main">
                        <a:graphicData uri="http://schemas.microsoft.com/office/word/2010/wordprocessingGroup">
                          <wpg:wgp>
                            <wpg:cNvGrpSpPr/>
                            <wpg:grpSpPr>
                              <a:xfrm>
                                <a:off x="0" y="0"/>
                                <a:ext cx="368225" cy="70660"/>
                                <a:chOff x="0" y="0"/>
                                <a:chExt cx="368225" cy="70660"/>
                              </a:xfrm>
                            </wpg:grpSpPr>
                            <wps:wsp>
                              <wps:cNvPr id="3148" name="Shape 3109"/>
                              <wps:cNvSpPr/>
                              <wps:spPr>
                                <a:xfrm>
                                  <a:off x="0" y="0"/>
                                  <a:ext cx="58416" cy="70660"/>
                                </a:xfrm>
                                <a:custGeom>
                                  <a:avLst/>
                                  <a:gdLst/>
                                  <a:ahLst/>
                                  <a:cxnLst/>
                                  <a:rect l="0" t="0" r="0" b="0"/>
                                  <a:pathLst>
                                    <a:path w="58416" h="70660">
                                      <a:moveTo>
                                        <a:pt x="35589" y="0"/>
                                      </a:moveTo>
                                      <a:cubicBezTo>
                                        <a:pt x="38566" y="0"/>
                                        <a:pt x="41252" y="198"/>
                                        <a:pt x="43686" y="595"/>
                                      </a:cubicBezTo>
                                      <a:cubicBezTo>
                                        <a:pt x="46101" y="1008"/>
                                        <a:pt x="48228" y="1498"/>
                                        <a:pt x="50051" y="2074"/>
                                      </a:cubicBezTo>
                                      <a:cubicBezTo>
                                        <a:pt x="51854" y="2649"/>
                                        <a:pt x="53365" y="3279"/>
                                        <a:pt x="54558" y="3949"/>
                                      </a:cubicBezTo>
                                      <a:cubicBezTo>
                                        <a:pt x="55767" y="4615"/>
                                        <a:pt x="56595" y="5210"/>
                                        <a:pt x="57064" y="5698"/>
                                      </a:cubicBezTo>
                                      <a:cubicBezTo>
                                        <a:pt x="57549" y="6185"/>
                                        <a:pt x="57895" y="6887"/>
                                        <a:pt x="58110" y="7786"/>
                                      </a:cubicBezTo>
                                      <a:cubicBezTo>
                                        <a:pt x="58308" y="8673"/>
                                        <a:pt x="58416" y="10004"/>
                                        <a:pt x="58416" y="11771"/>
                                      </a:cubicBezTo>
                                      <a:cubicBezTo>
                                        <a:pt x="58416" y="12784"/>
                                        <a:pt x="58381" y="13665"/>
                                        <a:pt x="58291" y="14407"/>
                                      </a:cubicBezTo>
                                      <a:cubicBezTo>
                                        <a:pt x="58200" y="15145"/>
                                        <a:pt x="58075" y="15739"/>
                                        <a:pt x="57912" y="16171"/>
                                      </a:cubicBezTo>
                                      <a:cubicBezTo>
                                        <a:pt x="57747" y="16625"/>
                                        <a:pt x="57567" y="16930"/>
                                        <a:pt x="57333" y="17111"/>
                                      </a:cubicBezTo>
                                      <a:cubicBezTo>
                                        <a:pt x="57099" y="17291"/>
                                        <a:pt x="56829" y="17363"/>
                                        <a:pt x="56523" y="17363"/>
                                      </a:cubicBezTo>
                                      <a:cubicBezTo>
                                        <a:pt x="56055" y="17363"/>
                                        <a:pt x="55314" y="17057"/>
                                        <a:pt x="54305" y="16424"/>
                                      </a:cubicBezTo>
                                      <a:cubicBezTo>
                                        <a:pt x="53275" y="15775"/>
                                        <a:pt x="51926" y="15091"/>
                                        <a:pt x="50230" y="14353"/>
                                      </a:cubicBezTo>
                                      <a:cubicBezTo>
                                        <a:pt x="48534" y="13612"/>
                                        <a:pt x="46515" y="12927"/>
                                        <a:pt x="44190" y="12298"/>
                                      </a:cubicBezTo>
                                      <a:cubicBezTo>
                                        <a:pt x="41846" y="11664"/>
                                        <a:pt x="39124" y="11340"/>
                                        <a:pt x="36021" y="11340"/>
                                      </a:cubicBezTo>
                                      <a:cubicBezTo>
                                        <a:pt x="32705" y="11340"/>
                                        <a:pt x="29714" y="11916"/>
                                        <a:pt x="27042" y="13072"/>
                                      </a:cubicBezTo>
                                      <a:cubicBezTo>
                                        <a:pt x="24357" y="14205"/>
                                        <a:pt x="22068" y="15829"/>
                                        <a:pt x="20174" y="17921"/>
                                      </a:cubicBezTo>
                                      <a:cubicBezTo>
                                        <a:pt x="18281" y="20013"/>
                                        <a:pt x="16805" y="22536"/>
                                        <a:pt x="15792" y="25478"/>
                                      </a:cubicBezTo>
                                      <a:cubicBezTo>
                                        <a:pt x="14767" y="28415"/>
                                        <a:pt x="14260" y="31662"/>
                                        <a:pt x="14260" y="35230"/>
                                      </a:cubicBezTo>
                                      <a:cubicBezTo>
                                        <a:pt x="14260" y="39125"/>
                                        <a:pt x="14784" y="42570"/>
                                        <a:pt x="15810" y="45544"/>
                                      </a:cubicBezTo>
                                      <a:cubicBezTo>
                                        <a:pt x="16858" y="48516"/>
                                        <a:pt x="18298" y="51022"/>
                                        <a:pt x="20174" y="53024"/>
                                      </a:cubicBezTo>
                                      <a:cubicBezTo>
                                        <a:pt x="22050" y="55027"/>
                                        <a:pt x="24285" y="56542"/>
                                        <a:pt x="26917" y="57568"/>
                                      </a:cubicBezTo>
                                      <a:cubicBezTo>
                                        <a:pt x="29530" y="58596"/>
                                        <a:pt x="32436" y="59101"/>
                                        <a:pt x="35589" y="59101"/>
                                      </a:cubicBezTo>
                                      <a:cubicBezTo>
                                        <a:pt x="37141" y="59101"/>
                                        <a:pt x="38674" y="58922"/>
                                        <a:pt x="40187" y="58579"/>
                                      </a:cubicBezTo>
                                      <a:cubicBezTo>
                                        <a:pt x="41702" y="58219"/>
                                        <a:pt x="43109" y="57697"/>
                                        <a:pt x="44423" y="56991"/>
                                      </a:cubicBezTo>
                                      <a:lnTo>
                                        <a:pt x="44423" y="41144"/>
                                      </a:lnTo>
                                      <a:lnTo>
                                        <a:pt x="31478" y="41144"/>
                                      </a:lnTo>
                                      <a:cubicBezTo>
                                        <a:pt x="30849" y="41144"/>
                                        <a:pt x="30344" y="40748"/>
                                        <a:pt x="30001" y="39953"/>
                                      </a:cubicBezTo>
                                      <a:cubicBezTo>
                                        <a:pt x="29638" y="39160"/>
                                        <a:pt x="29477" y="37806"/>
                                        <a:pt x="29477" y="35913"/>
                                      </a:cubicBezTo>
                                      <a:cubicBezTo>
                                        <a:pt x="29477" y="34923"/>
                                        <a:pt x="29513" y="34096"/>
                                        <a:pt x="29602" y="33427"/>
                                      </a:cubicBezTo>
                                      <a:cubicBezTo>
                                        <a:pt x="29697" y="32759"/>
                                        <a:pt x="29822" y="32220"/>
                                        <a:pt x="30001" y="31824"/>
                                      </a:cubicBezTo>
                                      <a:cubicBezTo>
                                        <a:pt x="30181" y="31406"/>
                                        <a:pt x="30380" y="31119"/>
                                        <a:pt x="30633" y="30921"/>
                                      </a:cubicBezTo>
                                      <a:cubicBezTo>
                                        <a:pt x="30884" y="30722"/>
                                        <a:pt x="31154" y="30632"/>
                                        <a:pt x="31478" y="30632"/>
                                      </a:cubicBezTo>
                                      <a:lnTo>
                                        <a:pt x="54558" y="30632"/>
                                      </a:lnTo>
                                      <a:cubicBezTo>
                                        <a:pt x="55116" y="30632"/>
                                        <a:pt x="55620" y="30722"/>
                                        <a:pt x="56073" y="30921"/>
                                      </a:cubicBezTo>
                                      <a:cubicBezTo>
                                        <a:pt x="56505" y="31119"/>
                                        <a:pt x="56901" y="31406"/>
                                        <a:pt x="57225" y="31788"/>
                                      </a:cubicBezTo>
                                      <a:cubicBezTo>
                                        <a:pt x="57567" y="32184"/>
                                        <a:pt x="57823" y="32651"/>
                                        <a:pt x="58002" y="33192"/>
                                      </a:cubicBezTo>
                                      <a:cubicBezTo>
                                        <a:pt x="58165" y="33732"/>
                                        <a:pt x="58255" y="34365"/>
                                        <a:pt x="58255" y="35067"/>
                                      </a:cubicBezTo>
                                      <a:lnTo>
                                        <a:pt x="58255" y="62276"/>
                                      </a:lnTo>
                                      <a:cubicBezTo>
                                        <a:pt x="58255" y="63321"/>
                                        <a:pt x="58075" y="64242"/>
                                        <a:pt x="57712" y="65034"/>
                                      </a:cubicBezTo>
                                      <a:cubicBezTo>
                                        <a:pt x="57333" y="65825"/>
                                        <a:pt x="56577" y="66459"/>
                                        <a:pt x="55439" y="66910"/>
                                      </a:cubicBezTo>
                                      <a:cubicBezTo>
                                        <a:pt x="54287" y="67377"/>
                                        <a:pt x="52862" y="67846"/>
                                        <a:pt x="51185" y="68350"/>
                                      </a:cubicBezTo>
                                      <a:cubicBezTo>
                                        <a:pt x="49492" y="68839"/>
                                        <a:pt x="47743" y="69253"/>
                                        <a:pt x="45921" y="69614"/>
                                      </a:cubicBezTo>
                                      <a:cubicBezTo>
                                        <a:pt x="44117" y="69955"/>
                                        <a:pt x="42278" y="70224"/>
                                        <a:pt x="40438" y="70405"/>
                                      </a:cubicBezTo>
                                      <a:cubicBezTo>
                                        <a:pt x="38584" y="70589"/>
                                        <a:pt x="36727" y="70660"/>
                                        <a:pt x="34851" y="70660"/>
                                      </a:cubicBezTo>
                                      <a:cubicBezTo>
                                        <a:pt x="29404" y="70660"/>
                                        <a:pt x="24519" y="69883"/>
                                        <a:pt x="20192" y="68313"/>
                                      </a:cubicBezTo>
                                      <a:cubicBezTo>
                                        <a:pt x="15883" y="66747"/>
                                        <a:pt x="12239" y="64475"/>
                                        <a:pt x="9248" y="61499"/>
                                      </a:cubicBezTo>
                                      <a:cubicBezTo>
                                        <a:pt x="6256" y="58525"/>
                                        <a:pt x="3966" y="54900"/>
                                        <a:pt x="2379" y="50627"/>
                                      </a:cubicBezTo>
                                      <a:cubicBezTo>
                                        <a:pt x="791" y="46336"/>
                                        <a:pt x="0" y="41486"/>
                                        <a:pt x="0" y="36061"/>
                                      </a:cubicBezTo>
                                      <a:cubicBezTo>
                                        <a:pt x="0" y="30469"/>
                                        <a:pt x="846" y="25440"/>
                                        <a:pt x="2541" y="20988"/>
                                      </a:cubicBezTo>
                                      <a:cubicBezTo>
                                        <a:pt x="4219" y="16534"/>
                                        <a:pt x="6617" y="12747"/>
                                        <a:pt x="9716" y="9627"/>
                                      </a:cubicBezTo>
                                      <a:cubicBezTo>
                                        <a:pt x="12819" y="6509"/>
                                        <a:pt x="16548" y="4128"/>
                                        <a:pt x="20930" y="2470"/>
                                      </a:cubicBezTo>
                                      <a:cubicBezTo>
                                        <a:pt x="25329" y="810"/>
                                        <a:pt x="30218" y="0"/>
                                        <a:pt x="35589" y="0"/>
                                      </a:cubicBezTo>
                                      <a:close/>
                                    </a:path>
                                  </a:pathLst>
                                </a:custGeom>
                                <a:solidFill>
                                  <a:srgbClr val="181717"/>
                                </a:solidFill>
                                <a:ln w="0" cap="flat">
                                  <a:noFill/>
                                  <a:miter lim="127000"/>
                                </a:ln>
                                <a:effectLst/>
                              </wps:spPr>
                              <wps:bodyPr/>
                            </wps:wsp>
                            <wps:wsp>
                              <wps:cNvPr id="3149" name="Shape 3110"/>
                              <wps:cNvSpPr/>
                              <wps:spPr>
                                <a:xfrm>
                                  <a:off x="72515" y="1152"/>
                                  <a:ext cx="40514" cy="68352"/>
                                </a:xfrm>
                                <a:custGeom>
                                  <a:avLst/>
                                  <a:gdLst/>
                                  <a:ahLst/>
                                  <a:cxnLst/>
                                  <a:rect l="0" t="0" r="0" b="0"/>
                                  <a:pathLst>
                                    <a:path w="40514" h="68352">
                                      <a:moveTo>
                                        <a:pt x="4129" y="0"/>
                                      </a:moveTo>
                                      <a:lnTo>
                                        <a:pt x="38242" y="0"/>
                                      </a:lnTo>
                                      <a:cubicBezTo>
                                        <a:pt x="38566" y="0"/>
                                        <a:pt x="38837" y="90"/>
                                        <a:pt x="39092" y="273"/>
                                      </a:cubicBezTo>
                                      <a:cubicBezTo>
                                        <a:pt x="39344" y="436"/>
                                        <a:pt x="39543" y="742"/>
                                        <a:pt x="39722" y="1191"/>
                                      </a:cubicBezTo>
                                      <a:cubicBezTo>
                                        <a:pt x="39902" y="1623"/>
                                        <a:pt x="40028" y="2200"/>
                                        <a:pt x="40118" y="2887"/>
                                      </a:cubicBezTo>
                                      <a:cubicBezTo>
                                        <a:pt x="40208" y="3571"/>
                                        <a:pt x="40261" y="4435"/>
                                        <a:pt x="40261" y="5500"/>
                                      </a:cubicBezTo>
                                      <a:cubicBezTo>
                                        <a:pt x="40261" y="6473"/>
                                        <a:pt x="40208" y="7323"/>
                                        <a:pt x="40118" y="8006"/>
                                      </a:cubicBezTo>
                                      <a:cubicBezTo>
                                        <a:pt x="40028" y="8691"/>
                                        <a:pt x="39902" y="9252"/>
                                        <a:pt x="39722" y="9666"/>
                                      </a:cubicBezTo>
                                      <a:cubicBezTo>
                                        <a:pt x="39543" y="10098"/>
                                        <a:pt x="39344" y="10404"/>
                                        <a:pt x="39092" y="10584"/>
                                      </a:cubicBezTo>
                                      <a:cubicBezTo>
                                        <a:pt x="38837" y="10782"/>
                                        <a:pt x="38566" y="10872"/>
                                        <a:pt x="38242" y="10872"/>
                                      </a:cubicBezTo>
                                      <a:lnTo>
                                        <a:pt x="13850" y="10872"/>
                                      </a:lnTo>
                                      <a:lnTo>
                                        <a:pt x="13850" y="27569"/>
                                      </a:lnTo>
                                      <a:lnTo>
                                        <a:pt x="34492" y="27569"/>
                                      </a:lnTo>
                                      <a:cubicBezTo>
                                        <a:pt x="34818" y="27569"/>
                                        <a:pt x="35107" y="27677"/>
                                        <a:pt x="35377" y="27857"/>
                                      </a:cubicBezTo>
                                      <a:cubicBezTo>
                                        <a:pt x="35628" y="28054"/>
                                        <a:pt x="35844" y="28364"/>
                                        <a:pt x="36025" y="28760"/>
                                      </a:cubicBezTo>
                                      <a:cubicBezTo>
                                        <a:pt x="36205" y="29174"/>
                                        <a:pt x="36331" y="29714"/>
                                        <a:pt x="36421" y="30399"/>
                                      </a:cubicBezTo>
                                      <a:cubicBezTo>
                                        <a:pt x="36511" y="31086"/>
                                        <a:pt x="36547" y="31914"/>
                                        <a:pt x="36547" y="32908"/>
                                      </a:cubicBezTo>
                                      <a:cubicBezTo>
                                        <a:pt x="36547" y="33933"/>
                                        <a:pt x="36511" y="34780"/>
                                        <a:pt x="36421" y="35450"/>
                                      </a:cubicBezTo>
                                      <a:cubicBezTo>
                                        <a:pt x="36331" y="36115"/>
                                        <a:pt x="36205" y="36654"/>
                                        <a:pt x="36025" y="37055"/>
                                      </a:cubicBezTo>
                                      <a:cubicBezTo>
                                        <a:pt x="35844" y="37469"/>
                                        <a:pt x="35628" y="37757"/>
                                        <a:pt x="35377" y="37919"/>
                                      </a:cubicBezTo>
                                      <a:cubicBezTo>
                                        <a:pt x="35107" y="38098"/>
                                        <a:pt x="34818" y="38189"/>
                                        <a:pt x="34492" y="38189"/>
                                      </a:cubicBezTo>
                                      <a:lnTo>
                                        <a:pt x="13850" y="38189"/>
                                      </a:lnTo>
                                      <a:lnTo>
                                        <a:pt x="13850" y="57464"/>
                                      </a:lnTo>
                                      <a:lnTo>
                                        <a:pt x="38458" y="57464"/>
                                      </a:lnTo>
                                      <a:cubicBezTo>
                                        <a:pt x="38764" y="57464"/>
                                        <a:pt x="39074" y="57572"/>
                                        <a:pt x="39326" y="57770"/>
                                      </a:cubicBezTo>
                                      <a:cubicBezTo>
                                        <a:pt x="39596" y="57949"/>
                                        <a:pt x="39812" y="58255"/>
                                        <a:pt x="39992" y="58690"/>
                                      </a:cubicBezTo>
                                      <a:cubicBezTo>
                                        <a:pt x="40173" y="59104"/>
                                        <a:pt x="40298" y="59663"/>
                                        <a:pt x="40389" y="60347"/>
                                      </a:cubicBezTo>
                                      <a:cubicBezTo>
                                        <a:pt x="40479" y="61035"/>
                                        <a:pt x="40514" y="61899"/>
                                        <a:pt x="40514" y="62907"/>
                                      </a:cubicBezTo>
                                      <a:cubicBezTo>
                                        <a:pt x="40514" y="63936"/>
                                        <a:pt x="40479" y="64781"/>
                                        <a:pt x="40389" y="65470"/>
                                      </a:cubicBezTo>
                                      <a:cubicBezTo>
                                        <a:pt x="40298" y="66153"/>
                                        <a:pt x="40173" y="66711"/>
                                        <a:pt x="39992" y="67144"/>
                                      </a:cubicBezTo>
                                      <a:cubicBezTo>
                                        <a:pt x="39812" y="67562"/>
                                        <a:pt x="39596" y="67867"/>
                                        <a:pt x="39326" y="68066"/>
                                      </a:cubicBezTo>
                                      <a:cubicBezTo>
                                        <a:pt x="39074" y="68264"/>
                                        <a:pt x="38764" y="68352"/>
                                        <a:pt x="38458" y="68352"/>
                                      </a:cubicBezTo>
                                      <a:lnTo>
                                        <a:pt x="4129" y="68352"/>
                                      </a:lnTo>
                                      <a:cubicBezTo>
                                        <a:pt x="2959" y="68352"/>
                                        <a:pt x="1984" y="68011"/>
                                        <a:pt x="1191" y="67328"/>
                                      </a:cubicBezTo>
                                      <a:cubicBezTo>
                                        <a:pt x="399" y="66639"/>
                                        <a:pt x="0" y="65523"/>
                                        <a:pt x="0" y="63972"/>
                                      </a:cubicBezTo>
                                      <a:lnTo>
                                        <a:pt x="0" y="4381"/>
                                      </a:lnTo>
                                      <a:cubicBezTo>
                                        <a:pt x="0" y="2833"/>
                                        <a:pt x="399" y="1713"/>
                                        <a:pt x="1191" y="1030"/>
                                      </a:cubicBezTo>
                                      <a:cubicBezTo>
                                        <a:pt x="1984" y="346"/>
                                        <a:pt x="2959" y="0"/>
                                        <a:pt x="4129" y="0"/>
                                      </a:cubicBezTo>
                                      <a:close/>
                                    </a:path>
                                  </a:pathLst>
                                </a:custGeom>
                                <a:solidFill>
                                  <a:srgbClr val="181717"/>
                                </a:solidFill>
                                <a:ln w="0" cap="flat">
                                  <a:noFill/>
                                  <a:miter lim="127000"/>
                                </a:ln>
                                <a:effectLst/>
                              </wps:spPr>
                              <wps:bodyPr/>
                            </wps:wsp>
                            <wps:wsp>
                              <wps:cNvPr id="3150" name="Shape 3111"/>
                              <wps:cNvSpPr/>
                              <wps:spPr>
                                <a:xfrm>
                                  <a:off x="125287" y="936"/>
                                  <a:ext cx="56361" cy="68894"/>
                                </a:xfrm>
                                <a:custGeom>
                                  <a:avLst/>
                                  <a:gdLst/>
                                  <a:ahLst/>
                                  <a:cxnLst/>
                                  <a:rect l="0" t="0" r="0" b="0"/>
                                  <a:pathLst>
                                    <a:path w="56361" h="68894">
                                      <a:moveTo>
                                        <a:pt x="50288" y="0"/>
                                      </a:moveTo>
                                      <a:cubicBezTo>
                                        <a:pt x="51495" y="0"/>
                                        <a:pt x="52488" y="53"/>
                                        <a:pt x="53298" y="144"/>
                                      </a:cubicBezTo>
                                      <a:cubicBezTo>
                                        <a:pt x="54108" y="216"/>
                                        <a:pt x="54741" y="379"/>
                                        <a:pt x="55174" y="580"/>
                                      </a:cubicBezTo>
                                      <a:cubicBezTo>
                                        <a:pt x="55623" y="795"/>
                                        <a:pt x="55930" y="1048"/>
                                        <a:pt x="56091" y="1317"/>
                                      </a:cubicBezTo>
                                      <a:cubicBezTo>
                                        <a:pt x="56271" y="1605"/>
                                        <a:pt x="56361" y="1929"/>
                                        <a:pt x="56361" y="2273"/>
                                      </a:cubicBezTo>
                                      <a:lnTo>
                                        <a:pt x="56361" y="63702"/>
                                      </a:lnTo>
                                      <a:cubicBezTo>
                                        <a:pt x="56361" y="64512"/>
                                        <a:pt x="56218" y="65232"/>
                                        <a:pt x="55947" y="65884"/>
                                      </a:cubicBezTo>
                                      <a:cubicBezTo>
                                        <a:pt x="55659" y="66514"/>
                                        <a:pt x="55282" y="67036"/>
                                        <a:pt x="54813" y="67450"/>
                                      </a:cubicBezTo>
                                      <a:cubicBezTo>
                                        <a:pt x="54328" y="67886"/>
                                        <a:pt x="53765" y="68192"/>
                                        <a:pt x="53118" y="68390"/>
                                      </a:cubicBezTo>
                                      <a:cubicBezTo>
                                        <a:pt x="52470" y="68569"/>
                                        <a:pt x="51801" y="68678"/>
                                        <a:pt x="51134" y="68678"/>
                                      </a:cubicBezTo>
                                      <a:lnTo>
                                        <a:pt x="45220" y="68678"/>
                                      </a:lnTo>
                                      <a:cubicBezTo>
                                        <a:pt x="43995" y="68678"/>
                                        <a:pt x="42912" y="68551"/>
                                        <a:pt x="42029" y="68300"/>
                                      </a:cubicBezTo>
                                      <a:cubicBezTo>
                                        <a:pt x="41127" y="68066"/>
                                        <a:pt x="40298" y="67615"/>
                                        <a:pt x="39543" y="66963"/>
                                      </a:cubicBezTo>
                                      <a:cubicBezTo>
                                        <a:pt x="38783" y="66316"/>
                                        <a:pt x="38044" y="65433"/>
                                        <a:pt x="37343" y="64315"/>
                                      </a:cubicBezTo>
                                      <a:cubicBezTo>
                                        <a:pt x="36637" y="63216"/>
                                        <a:pt x="35844" y="61773"/>
                                        <a:pt x="34981" y="60006"/>
                                      </a:cubicBezTo>
                                      <a:lnTo>
                                        <a:pt x="17960" y="28055"/>
                                      </a:lnTo>
                                      <a:cubicBezTo>
                                        <a:pt x="16985" y="26143"/>
                                        <a:pt x="15977" y="24106"/>
                                        <a:pt x="14947" y="21906"/>
                                      </a:cubicBezTo>
                                      <a:cubicBezTo>
                                        <a:pt x="13939" y="19707"/>
                                        <a:pt x="13017" y="17561"/>
                                        <a:pt x="12207" y="15488"/>
                                      </a:cubicBezTo>
                                      <a:lnTo>
                                        <a:pt x="12099" y="15488"/>
                                      </a:lnTo>
                                      <a:cubicBezTo>
                                        <a:pt x="12244" y="18015"/>
                                        <a:pt x="12352" y="20539"/>
                                        <a:pt x="12423" y="23062"/>
                                      </a:cubicBezTo>
                                      <a:cubicBezTo>
                                        <a:pt x="12478" y="25586"/>
                                        <a:pt x="12513" y="28182"/>
                                        <a:pt x="12513" y="30852"/>
                                      </a:cubicBezTo>
                                      <a:lnTo>
                                        <a:pt x="12513" y="66622"/>
                                      </a:lnTo>
                                      <a:cubicBezTo>
                                        <a:pt x="12513" y="66963"/>
                                        <a:pt x="12423" y="67287"/>
                                        <a:pt x="12225" y="67562"/>
                                      </a:cubicBezTo>
                                      <a:cubicBezTo>
                                        <a:pt x="12046" y="67850"/>
                                        <a:pt x="11703" y="68083"/>
                                        <a:pt x="11236" y="68282"/>
                                      </a:cubicBezTo>
                                      <a:cubicBezTo>
                                        <a:pt x="10745" y="68480"/>
                                        <a:pt x="10116" y="68624"/>
                                        <a:pt x="9305" y="68731"/>
                                      </a:cubicBezTo>
                                      <a:cubicBezTo>
                                        <a:pt x="8493" y="68839"/>
                                        <a:pt x="7448" y="68894"/>
                                        <a:pt x="6185" y="68894"/>
                                      </a:cubicBezTo>
                                      <a:cubicBezTo>
                                        <a:pt x="4961" y="68894"/>
                                        <a:pt x="3931" y="68839"/>
                                        <a:pt x="3122" y="68731"/>
                                      </a:cubicBezTo>
                                      <a:cubicBezTo>
                                        <a:pt x="2311" y="68624"/>
                                        <a:pt x="1678" y="68480"/>
                                        <a:pt x="1209" y="68282"/>
                                      </a:cubicBezTo>
                                      <a:cubicBezTo>
                                        <a:pt x="759" y="68083"/>
                                        <a:pt x="453" y="67850"/>
                                        <a:pt x="273" y="67562"/>
                                      </a:cubicBezTo>
                                      <a:cubicBezTo>
                                        <a:pt x="90" y="67287"/>
                                        <a:pt x="0" y="66963"/>
                                        <a:pt x="0" y="66622"/>
                                      </a:cubicBezTo>
                                      <a:lnTo>
                                        <a:pt x="0" y="5177"/>
                                      </a:lnTo>
                                      <a:cubicBezTo>
                                        <a:pt x="0" y="3536"/>
                                        <a:pt x="489" y="2290"/>
                                        <a:pt x="1462" y="1462"/>
                                      </a:cubicBezTo>
                                      <a:cubicBezTo>
                                        <a:pt x="2419" y="634"/>
                                        <a:pt x="3607" y="216"/>
                                        <a:pt x="5015" y="216"/>
                                      </a:cubicBezTo>
                                      <a:lnTo>
                                        <a:pt x="12478" y="216"/>
                                      </a:lnTo>
                                      <a:cubicBezTo>
                                        <a:pt x="13812" y="216"/>
                                        <a:pt x="14929" y="324"/>
                                        <a:pt x="15851" y="562"/>
                                      </a:cubicBezTo>
                                      <a:cubicBezTo>
                                        <a:pt x="16769" y="795"/>
                                        <a:pt x="17582" y="1174"/>
                                        <a:pt x="18302" y="1696"/>
                                      </a:cubicBezTo>
                                      <a:cubicBezTo>
                                        <a:pt x="19022" y="2218"/>
                                        <a:pt x="19710" y="2960"/>
                                        <a:pt x="20340" y="3895"/>
                                      </a:cubicBezTo>
                                      <a:cubicBezTo>
                                        <a:pt x="20970" y="4818"/>
                                        <a:pt x="21618" y="5969"/>
                                        <a:pt x="22287" y="7341"/>
                                      </a:cubicBezTo>
                                      <a:lnTo>
                                        <a:pt x="35611" y="32328"/>
                                      </a:lnTo>
                                      <a:cubicBezTo>
                                        <a:pt x="36385" y="33844"/>
                                        <a:pt x="37145" y="35342"/>
                                        <a:pt x="37900" y="36800"/>
                                      </a:cubicBezTo>
                                      <a:cubicBezTo>
                                        <a:pt x="38656" y="38262"/>
                                        <a:pt x="39398" y="39722"/>
                                        <a:pt x="40100" y="41180"/>
                                      </a:cubicBezTo>
                                      <a:cubicBezTo>
                                        <a:pt x="40803" y="42642"/>
                                        <a:pt x="41490" y="44086"/>
                                        <a:pt x="42156" y="45490"/>
                                      </a:cubicBezTo>
                                      <a:cubicBezTo>
                                        <a:pt x="42822" y="46898"/>
                                        <a:pt x="43473" y="48305"/>
                                        <a:pt x="44103" y="49709"/>
                                      </a:cubicBezTo>
                                      <a:lnTo>
                                        <a:pt x="44158" y="49709"/>
                                      </a:lnTo>
                                      <a:cubicBezTo>
                                        <a:pt x="44050" y="47239"/>
                                        <a:pt x="43978" y="44680"/>
                                        <a:pt x="43923" y="41994"/>
                                      </a:cubicBezTo>
                                      <a:cubicBezTo>
                                        <a:pt x="43869" y="39323"/>
                                        <a:pt x="43852" y="36763"/>
                                        <a:pt x="43852" y="34348"/>
                                      </a:cubicBezTo>
                                      <a:lnTo>
                                        <a:pt x="43852" y="2273"/>
                                      </a:lnTo>
                                      <a:cubicBezTo>
                                        <a:pt x="43852" y="1929"/>
                                        <a:pt x="43960" y="1605"/>
                                        <a:pt x="44158" y="1317"/>
                                      </a:cubicBezTo>
                                      <a:cubicBezTo>
                                        <a:pt x="44374" y="1048"/>
                                        <a:pt x="44733" y="795"/>
                                        <a:pt x="45220" y="580"/>
                                      </a:cubicBezTo>
                                      <a:cubicBezTo>
                                        <a:pt x="45708" y="379"/>
                                        <a:pt x="46358" y="216"/>
                                        <a:pt x="47167" y="144"/>
                                      </a:cubicBezTo>
                                      <a:cubicBezTo>
                                        <a:pt x="47980" y="53"/>
                                        <a:pt x="49025" y="0"/>
                                        <a:pt x="50288" y="0"/>
                                      </a:cubicBezTo>
                                      <a:close/>
                                    </a:path>
                                  </a:pathLst>
                                </a:custGeom>
                                <a:solidFill>
                                  <a:srgbClr val="181717"/>
                                </a:solidFill>
                                <a:ln w="0" cap="flat">
                                  <a:noFill/>
                                  <a:miter lim="127000"/>
                                </a:ln>
                                <a:effectLst/>
                              </wps:spPr>
                              <wps:bodyPr/>
                            </wps:wsp>
                            <wps:wsp>
                              <wps:cNvPr id="3151" name="Shape 3112"/>
                              <wps:cNvSpPr/>
                              <wps:spPr>
                                <a:xfrm>
                                  <a:off x="196541" y="1152"/>
                                  <a:ext cx="28137" cy="68352"/>
                                </a:xfrm>
                                <a:custGeom>
                                  <a:avLst/>
                                  <a:gdLst/>
                                  <a:ahLst/>
                                  <a:cxnLst/>
                                  <a:rect l="0" t="0" r="0" b="0"/>
                                  <a:pathLst>
                                    <a:path w="28137" h="68352">
                                      <a:moveTo>
                                        <a:pt x="4129" y="0"/>
                                      </a:moveTo>
                                      <a:lnTo>
                                        <a:pt x="21653" y="0"/>
                                      </a:lnTo>
                                      <a:lnTo>
                                        <a:pt x="28137" y="897"/>
                                      </a:lnTo>
                                      <a:lnTo>
                                        <a:pt x="28137" y="12091"/>
                                      </a:lnTo>
                                      <a:lnTo>
                                        <a:pt x="20862" y="10872"/>
                                      </a:lnTo>
                                      <a:lnTo>
                                        <a:pt x="13850" y="10872"/>
                                      </a:lnTo>
                                      <a:lnTo>
                                        <a:pt x="13850" y="57373"/>
                                      </a:lnTo>
                                      <a:lnTo>
                                        <a:pt x="21078" y="57373"/>
                                      </a:lnTo>
                                      <a:lnTo>
                                        <a:pt x="28137" y="56287"/>
                                      </a:lnTo>
                                      <a:lnTo>
                                        <a:pt x="28137" y="67380"/>
                                      </a:lnTo>
                                      <a:lnTo>
                                        <a:pt x="20448" y="68352"/>
                                      </a:lnTo>
                                      <a:lnTo>
                                        <a:pt x="4129" y="68352"/>
                                      </a:lnTo>
                                      <a:cubicBezTo>
                                        <a:pt x="2959" y="68352"/>
                                        <a:pt x="1984" y="68011"/>
                                        <a:pt x="1191" y="67328"/>
                                      </a:cubicBezTo>
                                      <a:cubicBezTo>
                                        <a:pt x="400" y="66639"/>
                                        <a:pt x="0" y="65523"/>
                                        <a:pt x="0" y="63972"/>
                                      </a:cubicBezTo>
                                      <a:lnTo>
                                        <a:pt x="0" y="4381"/>
                                      </a:lnTo>
                                      <a:cubicBezTo>
                                        <a:pt x="0" y="2833"/>
                                        <a:pt x="400" y="1713"/>
                                        <a:pt x="1191" y="1030"/>
                                      </a:cubicBezTo>
                                      <a:cubicBezTo>
                                        <a:pt x="1984" y="346"/>
                                        <a:pt x="2959" y="0"/>
                                        <a:pt x="4129" y="0"/>
                                      </a:cubicBezTo>
                                      <a:close/>
                                    </a:path>
                                  </a:pathLst>
                                </a:custGeom>
                                <a:solidFill>
                                  <a:srgbClr val="181717"/>
                                </a:solidFill>
                                <a:ln w="0" cap="flat">
                                  <a:noFill/>
                                  <a:miter lim="127000"/>
                                </a:ln>
                                <a:effectLst/>
                              </wps:spPr>
                              <wps:bodyPr/>
                            </wps:wsp>
                            <wps:wsp>
                              <wps:cNvPr id="3152" name="Shape 3113"/>
                              <wps:cNvSpPr/>
                              <wps:spPr>
                                <a:xfrm>
                                  <a:off x="224679" y="2049"/>
                                  <a:ext cx="28659" cy="66483"/>
                                </a:xfrm>
                                <a:custGeom>
                                  <a:avLst/>
                                  <a:gdLst/>
                                  <a:ahLst/>
                                  <a:cxnLst/>
                                  <a:rect l="0" t="0" r="0" b="0"/>
                                  <a:pathLst>
                                    <a:path w="28659" h="66483">
                                      <a:moveTo>
                                        <a:pt x="0" y="0"/>
                                      </a:moveTo>
                                      <a:lnTo>
                                        <a:pt x="9025" y="1248"/>
                                      </a:lnTo>
                                      <a:cubicBezTo>
                                        <a:pt x="13262" y="2674"/>
                                        <a:pt x="16849" y="4784"/>
                                        <a:pt x="19753" y="7578"/>
                                      </a:cubicBezTo>
                                      <a:cubicBezTo>
                                        <a:pt x="22655" y="10375"/>
                                        <a:pt x="24873" y="13834"/>
                                        <a:pt x="26389" y="17964"/>
                                      </a:cubicBezTo>
                                      <a:cubicBezTo>
                                        <a:pt x="27900" y="22075"/>
                                        <a:pt x="28659" y="26851"/>
                                        <a:pt x="28659" y="32281"/>
                                      </a:cubicBezTo>
                                      <a:cubicBezTo>
                                        <a:pt x="28659" y="38538"/>
                                        <a:pt x="27828" y="43909"/>
                                        <a:pt x="26191" y="48363"/>
                                      </a:cubicBezTo>
                                      <a:cubicBezTo>
                                        <a:pt x="24549" y="52816"/>
                                        <a:pt x="22205" y="56459"/>
                                        <a:pt x="19138" y="59269"/>
                                      </a:cubicBezTo>
                                      <a:cubicBezTo>
                                        <a:pt x="16074" y="62086"/>
                                        <a:pt x="12359" y="64155"/>
                                        <a:pt x="7977" y="65474"/>
                                      </a:cubicBezTo>
                                      <a:lnTo>
                                        <a:pt x="0" y="66483"/>
                                      </a:lnTo>
                                      <a:lnTo>
                                        <a:pt x="0" y="55390"/>
                                      </a:lnTo>
                                      <a:lnTo>
                                        <a:pt x="2552" y="54998"/>
                                      </a:lnTo>
                                      <a:cubicBezTo>
                                        <a:pt x="5166" y="54007"/>
                                        <a:pt x="7330" y="52509"/>
                                        <a:pt x="9080" y="50526"/>
                                      </a:cubicBezTo>
                                      <a:cubicBezTo>
                                        <a:pt x="10825" y="48542"/>
                                        <a:pt x="12125" y="46054"/>
                                        <a:pt x="12989" y="43098"/>
                                      </a:cubicBezTo>
                                      <a:cubicBezTo>
                                        <a:pt x="13857" y="40140"/>
                                        <a:pt x="14288" y="36698"/>
                                        <a:pt x="14288" y="32749"/>
                                      </a:cubicBezTo>
                                      <a:cubicBezTo>
                                        <a:pt x="14288" y="29502"/>
                                        <a:pt x="13911" y="26510"/>
                                        <a:pt x="13154" y="23717"/>
                                      </a:cubicBezTo>
                                      <a:cubicBezTo>
                                        <a:pt x="12395" y="20937"/>
                                        <a:pt x="11172" y="18522"/>
                                        <a:pt x="9494" y="16484"/>
                                      </a:cubicBezTo>
                                      <a:cubicBezTo>
                                        <a:pt x="7834" y="14446"/>
                                        <a:pt x="5688" y="12844"/>
                                        <a:pt x="3056" y="11706"/>
                                      </a:cubicBezTo>
                                      <a:lnTo>
                                        <a:pt x="0" y="11194"/>
                                      </a:lnTo>
                                      <a:lnTo>
                                        <a:pt x="0" y="0"/>
                                      </a:lnTo>
                                      <a:close/>
                                    </a:path>
                                  </a:pathLst>
                                </a:custGeom>
                                <a:solidFill>
                                  <a:srgbClr val="181717"/>
                                </a:solidFill>
                                <a:ln w="0" cap="flat">
                                  <a:noFill/>
                                  <a:miter lim="127000"/>
                                </a:ln>
                                <a:effectLst/>
                              </wps:spPr>
                              <wps:bodyPr/>
                            </wps:wsp>
                            <wps:wsp>
                              <wps:cNvPr id="3153" name="Shape 3114"/>
                              <wps:cNvSpPr/>
                              <wps:spPr>
                                <a:xfrm>
                                  <a:off x="264733" y="1152"/>
                                  <a:ext cx="40514" cy="68352"/>
                                </a:xfrm>
                                <a:custGeom>
                                  <a:avLst/>
                                  <a:gdLst/>
                                  <a:ahLst/>
                                  <a:cxnLst/>
                                  <a:rect l="0" t="0" r="0" b="0"/>
                                  <a:pathLst>
                                    <a:path w="40514" h="68352">
                                      <a:moveTo>
                                        <a:pt x="4128" y="0"/>
                                      </a:moveTo>
                                      <a:lnTo>
                                        <a:pt x="38242" y="0"/>
                                      </a:lnTo>
                                      <a:cubicBezTo>
                                        <a:pt x="38566" y="0"/>
                                        <a:pt x="38836" y="90"/>
                                        <a:pt x="39092" y="273"/>
                                      </a:cubicBezTo>
                                      <a:cubicBezTo>
                                        <a:pt x="39344" y="436"/>
                                        <a:pt x="39543" y="742"/>
                                        <a:pt x="39722" y="1191"/>
                                      </a:cubicBezTo>
                                      <a:cubicBezTo>
                                        <a:pt x="39902" y="1623"/>
                                        <a:pt x="40028" y="2200"/>
                                        <a:pt x="40118" y="2887"/>
                                      </a:cubicBezTo>
                                      <a:cubicBezTo>
                                        <a:pt x="40208" y="3571"/>
                                        <a:pt x="40263" y="4435"/>
                                        <a:pt x="40263" y="5500"/>
                                      </a:cubicBezTo>
                                      <a:cubicBezTo>
                                        <a:pt x="40263" y="6473"/>
                                        <a:pt x="40208" y="7323"/>
                                        <a:pt x="40118" y="8006"/>
                                      </a:cubicBezTo>
                                      <a:cubicBezTo>
                                        <a:pt x="40028" y="8691"/>
                                        <a:pt x="39902" y="9252"/>
                                        <a:pt x="39722" y="9666"/>
                                      </a:cubicBezTo>
                                      <a:cubicBezTo>
                                        <a:pt x="39543" y="10098"/>
                                        <a:pt x="39344" y="10404"/>
                                        <a:pt x="39092" y="10584"/>
                                      </a:cubicBezTo>
                                      <a:cubicBezTo>
                                        <a:pt x="38836" y="10782"/>
                                        <a:pt x="38566" y="10872"/>
                                        <a:pt x="38242" y="10872"/>
                                      </a:cubicBezTo>
                                      <a:lnTo>
                                        <a:pt x="13849" y="10872"/>
                                      </a:lnTo>
                                      <a:lnTo>
                                        <a:pt x="13849" y="27569"/>
                                      </a:lnTo>
                                      <a:lnTo>
                                        <a:pt x="34492" y="27569"/>
                                      </a:lnTo>
                                      <a:cubicBezTo>
                                        <a:pt x="34820" y="27569"/>
                                        <a:pt x="35106" y="27677"/>
                                        <a:pt x="35377" y="27857"/>
                                      </a:cubicBezTo>
                                      <a:cubicBezTo>
                                        <a:pt x="35628" y="28054"/>
                                        <a:pt x="35844" y="28364"/>
                                        <a:pt x="36025" y="28760"/>
                                      </a:cubicBezTo>
                                      <a:cubicBezTo>
                                        <a:pt x="36205" y="29174"/>
                                        <a:pt x="36331" y="29714"/>
                                        <a:pt x="36421" y="30399"/>
                                      </a:cubicBezTo>
                                      <a:cubicBezTo>
                                        <a:pt x="36511" y="31086"/>
                                        <a:pt x="36547" y="31914"/>
                                        <a:pt x="36547" y="32908"/>
                                      </a:cubicBezTo>
                                      <a:cubicBezTo>
                                        <a:pt x="36547" y="33933"/>
                                        <a:pt x="36511" y="34780"/>
                                        <a:pt x="36421" y="35450"/>
                                      </a:cubicBezTo>
                                      <a:cubicBezTo>
                                        <a:pt x="36331" y="36115"/>
                                        <a:pt x="36205" y="36654"/>
                                        <a:pt x="36025" y="37055"/>
                                      </a:cubicBezTo>
                                      <a:cubicBezTo>
                                        <a:pt x="35844" y="37469"/>
                                        <a:pt x="35628" y="37757"/>
                                        <a:pt x="35377" y="37919"/>
                                      </a:cubicBezTo>
                                      <a:cubicBezTo>
                                        <a:pt x="35106" y="38098"/>
                                        <a:pt x="34820" y="38189"/>
                                        <a:pt x="34492" y="38189"/>
                                      </a:cubicBezTo>
                                      <a:lnTo>
                                        <a:pt x="13849" y="38189"/>
                                      </a:lnTo>
                                      <a:lnTo>
                                        <a:pt x="13849" y="57464"/>
                                      </a:lnTo>
                                      <a:lnTo>
                                        <a:pt x="38458" y="57464"/>
                                      </a:lnTo>
                                      <a:cubicBezTo>
                                        <a:pt x="38764" y="57464"/>
                                        <a:pt x="39074" y="57572"/>
                                        <a:pt x="39327" y="57770"/>
                                      </a:cubicBezTo>
                                      <a:cubicBezTo>
                                        <a:pt x="39596" y="57949"/>
                                        <a:pt x="39812" y="58255"/>
                                        <a:pt x="39992" y="58690"/>
                                      </a:cubicBezTo>
                                      <a:cubicBezTo>
                                        <a:pt x="40172" y="59104"/>
                                        <a:pt x="40298" y="59663"/>
                                        <a:pt x="40388" y="60347"/>
                                      </a:cubicBezTo>
                                      <a:cubicBezTo>
                                        <a:pt x="40479" y="61035"/>
                                        <a:pt x="40514" y="61899"/>
                                        <a:pt x="40514" y="62907"/>
                                      </a:cubicBezTo>
                                      <a:cubicBezTo>
                                        <a:pt x="40514" y="63936"/>
                                        <a:pt x="40479" y="64781"/>
                                        <a:pt x="40388" y="65470"/>
                                      </a:cubicBezTo>
                                      <a:cubicBezTo>
                                        <a:pt x="40298" y="66153"/>
                                        <a:pt x="40172" y="66711"/>
                                        <a:pt x="39992" y="67144"/>
                                      </a:cubicBezTo>
                                      <a:cubicBezTo>
                                        <a:pt x="39812" y="67562"/>
                                        <a:pt x="39596" y="67867"/>
                                        <a:pt x="39327" y="68066"/>
                                      </a:cubicBezTo>
                                      <a:cubicBezTo>
                                        <a:pt x="39074" y="68264"/>
                                        <a:pt x="38764" y="68352"/>
                                        <a:pt x="38458" y="68352"/>
                                      </a:cubicBezTo>
                                      <a:lnTo>
                                        <a:pt x="4128" y="68352"/>
                                      </a:lnTo>
                                      <a:cubicBezTo>
                                        <a:pt x="2959" y="68352"/>
                                        <a:pt x="1984" y="68011"/>
                                        <a:pt x="1191" y="67328"/>
                                      </a:cubicBezTo>
                                      <a:cubicBezTo>
                                        <a:pt x="400" y="66639"/>
                                        <a:pt x="0" y="65523"/>
                                        <a:pt x="0" y="63972"/>
                                      </a:cubicBezTo>
                                      <a:lnTo>
                                        <a:pt x="0" y="4381"/>
                                      </a:lnTo>
                                      <a:cubicBezTo>
                                        <a:pt x="0" y="2833"/>
                                        <a:pt x="400" y="1713"/>
                                        <a:pt x="1191" y="1030"/>
                                      </a:cubicBezTo>
                                      <a:cubicBezTo>
                                        <a:pt x="1984" y="346"/>
                                        <a:pt x="2959" y="0"/>
                                        <a:pt x="4128" y="0"/>
                                      </a:cubicBezTo>
                                      <a:close/>
                                    </a:path>
                                  </a:pathLst>
                                </a:custGeom>
                                <a:solidFill>
                                  <a:srgbClr val="181717"/>
                                </a:solidFill>
                                <a:ln w="0" cap="flat">
                                  <a:noFill/>
                                  <a:miter lim="127000"/>
                                </a:ln>
                                <a:effectLst/>
                              </wps:spPr>
                              <wps:bodyPr/>
                            </wps:wsp>
                            <wps:wsp>
                              <wps:cNvPr id="3154" name="Shape 3115"/>
                              <wps:cNvSpPr/>
                              <wps:spPr>
                                <a:xfrm>
                                  <a:off x="317505" y="1152"/>
                                  <a:ext cx="23351" cy="68678"/>
                                </a:xfrm>
                                <a:custGeom>
                                  <a:avLst/>
                                  <a:gdLst/>
                                  <a:ahLst/>
                                  <a:cxnLst/>
                                  <a:rect l="0" t="0" r="0" b="0"/>
                                  <a:pathLst>
                                    <a:path w="23351" h="68678">
                                      <a:moveTo>
                                        <a:pt x="4129" y="0"/>
                                      </a:moveTo>
                                      <a:lnTo>
                                        <a:pt x="21820" y="0"/>
                                      </a:lnTo>
                                      <a:lnTo>
                                        <a:pt x="23351" y="37"/>
                                      </a:lnTo>
                                      <a:lnTo>
                                        <a:pt x="23351" y="10760"/>
                                      </a:lnTo>
                                      <a:lnTo>
                                        <a:pt x="20125" y="10620"/>
                                      </a:lnTo>
                                      <a:lnTo>
                                        <a:pt x="13903" y="10620"/>
                                      </a:lnTo>
                                      <a:lnTo>
                                        <a:pt x="13903" y="30003"/>
                                      </a:lnTo>
                                      <a:lnTo>
                                        <a:pt x="20970" y="30003"/>
                                      </a:lnTo>
                                      <a:lnTo>
                                        <a:pt x="23351" y="29672"/>
                                      </a:lnTo>
                                      <a:lnTo>
                                        <a:pt x="23351" y="41918"/>
                                      </a:lnTo>
                                      <a:lnTo>
                                        <a:pt x="22144" y="41091"/>
                                      </a:lnTo>
                                      <a:cubicBezTo>
                                        <a:pt x="21006" y="40640"/>
                                        <a:pt x="19710" y="40406"/>
                                        <a:pt x="18231" y="40406"/>
                                      </a:cubicBezTo>
                                      <a:lnTo>
                                        <a:pt x="13903" y="40406"/>
                                      </a:lnTo>
                                      <a:lnTo>
                                        <a:pt x="13903" y="66459"/>
                                      </a:lnTo>
                                      <a:cubicBezTo>
                                        <a:pt x="13903" y="66802"/>
                                        <a:pt x="13777" y="67126"/>
                                        <a:pt x="13561" y="67399"/>
                                      </a:cubicBezTo>
                                      <a:cubicBezTo>
                                        <a:pt x="13327" y="67687"/>
                                        <a:pt x="12945" y="67921"/>
                                        <a:pt x="12423" y="68083"/>
                                      </a:cubicBezTo>
                                      <a:cubicBezTo>
                                        <a:pt x="11883" y="68264"/>
                                        <a:pt x="11181" y="68407"/>
                                        <a:pt x="10296" y="68515"/>
                                      </a:cubicBezTo>
                                      <a:cubicBezTo>
                                        <a:pt x="9432" y="68623"/>
                                        <a:pt x="8294" y="68678"/>
                                        <a:pt x="6927" y="68678"/>
                                      </a:cubicBezTo>
                                      <a:cubicBezTo>
                                        <a:pt x="5591" y="68678"/>
                                        <a:pt x="4475" y="68623"/>
                                        <a:pt x="3571" y="68515"/>
                                      </a:cubicBezTo>
                                      <a:cubicBezTo>
                                        <a:pt x="2671" y="68407"/>
                                        <a:pt x="1947" y="68264"/>
                                        <a:pt x="1425" y="68083"/>
                                      </a:cubicBezTo>
                                      <a:cubicBezTo>
                                        <a:pt x="903" y="67921"/>
                                        <a:pt x="526" y="67687"/>
                                        <a:pt x="328" y="67399"/>
                                      </a:cubicBezTo>
                                      <a:cubicBezTo>
                                        <a:pt x="108" y="67126"/>
                                        <a:pt x="0" y="66802"/>
                                        <a:pt x="0" y="66459"/>
                                      </a:cubicBezTo>
                                      <a:lnTo>
                                        <a:pt x="0" y="4381"/>
                                      </a:lnTo>
                                      <a:cubicBezTo>
                                        <a:pt x="0" y="2833"/>
                                        <a:pt x="400" y="1713"/>
                                        <a:pt x="1191" y="1030"/>
                                      </a:cubicBezTo>
                                      <a:cubicBezTo>
                                        <a:pt x="1984" y="346"/>
                                        <a:pt x="2959" y="0"/>
                                        <a:pt x="4129" y="0"/>
                                      </a:cubicBezTo>
                                      <a:close/>
                                    </a:path>
                                  </a:pathLst>
                                </a:custGeom>
                                <a:solidFill>
                                  <a:srgbClr val="181717"/>
                                </a:solidFill>
                                <a:ln w="0" cap="flat">
                                  <a:noFill/>
                                  <a:miter lim="127000"/>
                                </a:ln>
                                <a:effectLst/>
                              </wps:spPr>
                              <wps:bodyPr/>
                            </wps:wsp>
                            <wps:wsp>
                              <wps:cNvPr id="3155" name="Shape 3116"/>
                              <wps:cNvSpPr/>
                              <wps:spPr>
                                <a:xfrm>
                                  <a:off x="340856" y="1189"/>
                                  <a:ext cx="27369" cy="68641"/>
                                </a:xfrm>
                                <a:custGeom>
                                  <a:avLst/>
                                  <a:gdLst/>
                                  <a:ahLst/>
                                  <a:cxnLst/>
                                  <a:rect l="0" t="0" r="0" b="0"/>
                                  <a:pathLst>
                                    <a:path w="27369" h="68641">
                                      <a:moveTo>
                                        <a:pt x="0" y="0"/>
                                      </a:moveTo>
                                      <a:lnTo>
                                        <a:pt x="2904" y="71"/>
                                      </a:lnTo>
                                      <a:cubicBezTo>
                                        <a:pt x="4073" y="143"/>
                                        <a:pt x="5121" y="236"/>
                                        <a:pt x="6075" y="326"/>
                                      </a:cubicBezTo>
                                      <a:cubicBezTo>
                                        <a:pt x="8815" y="722"/>
                                        <a:pt x="11284" y="1389"/>
                                        <a:pt x="13502" y="2346"/>
                                      </a:cubicBezTo>
                                      <a:cubicBezTo>
                                        <a:pt x="15701" y="3301"/>
                                        <a:pt x="17559" y="4527"/>
                                        <a:pt x="19092" y="6058"/>
                                      </a:cubicBezTo>
                                      <a:cubicBezTo>
                                        <a:pt x="20626" y="7592"/>
                                        <a:pt x="21796" y="9413"/>
                                        <a:pt x="22610" y="11505"/>
                                      </a:cubicBezTo>
                                      <a:cubicBezTo>
                                        <a:pt x="23420" y="13596"/>
                                        <a:pt x="23815" y="16011"/>
                                        <a:pt x="23815" y="18716"/>
                                      </a:cubicBezTo>
                                      <a:cubicBezTo>
                                        <a:pt x="23815" y="21006"/>
                                        <a:pt x="23528" y="23095"/>
                                        <a:pt x="22952" y="24971"/>
                                      </a:cubicBezTo>
                                      <a:cubicBezTo>
                                        <a:pt x="22377" y="26865"/>
                                        <a:pt x="21508" y="28543"/>
                                        <a:pt x="20393" y="30020"/>
                                      </a:cubicBezTo>
                                      <a:cubicBezTo>
                                        <a:pt x="19255" y="31500"/>
                                        <a:pt x="17866" y="32781"/>
                                        <a:pt x="16209" y="33878"/>
                                      </a:cubicBezTo>
                                      <a:cubicBezTo>
                                        <a:pt x="14567" y="34961"/>
                                        <a:pt x="12674" y="35844"/>
                                        <a:pt x="10564" y="36509"/>
                                      </a:cubicBezTo>
                                      <a:cubicBezTo>
                                        <a:pt x="11594" y="37018"/>
                                        <a:pt x="12548" y="37612"/>
                                        <a:pt x="13448" y="38314"/>
                                      </a:cubicBezTo>
                                      <a:cubicBezTo>
                                        <a:pt x="14334" y="39015"/>
                                        <a:pt x="15179" y="39865"/>
                                        <a:pt x="15976" y="40873"/>
                                      </a:cubicBezTo>
                                      <a:cubicBezTo>
                                        <a:pt x="16767" y="41884"/>
                                        <a:pt x="17524" y="43018"/>
                                        <a:pt x="18229" y="44301"/>
                                      </a:cubicBezTo>
                                      <a:cubicBezTo>
                                        <a:pt x="18931" y="45596"/>
                                        <a:pt x="19614" y="47041"/>
                                        <a:pt x="20285" y="48664"/>
                                      </a:cubicBezTo>
                                      <a:lnTo>
                                        <a:pt x="26034" y="62132"/>
                                      </a:lnTo>
                                      <a:cubicBezTo>
                                        <a:pt x="26578" y="63467"/>
                                        <a:pt x="26919" y="64457"/>
                                        <a:pt x="27100" y="65070"/>
                                      </a:cubicBezTo>
                                      <a:cubicBezTo>
                                        <a:pt x="27279" y="65684"/>
                                        <a:pt x="27369" y="66170"/>
                                        <a:pt x="27369" y="66512"/>
                                      </a:cubicBezTo>
                                      <a:cubicBezTo>
                                        <a:pt x="27369" y="66908"/>
                                        <a:pt x="27298" y="67232"/>
                                        <a:pt x="27153" y="67507"/>
                                      </a:cubicBezTo>
                                      <a:cubicBezTo>
                                        <a:pt x="27010" y="67758"/>
                                        <a:pt x="26686" y="67974"/>
                                        <a:pt x="26142" y="68154"/>
                                      </a:cubicBezTo>
                                      <a:cubicBezTo>
                                        <a:pt x="25620" y="68335"/>
                                        <a:pt x="24845" y="68460"/>
                                        <a:pt x="23815" y="68532"/>
                                      </a:cubicBezTo>
                                      <a:cubicBezTo>
                                        <a:pt x="22808" y="68604"/>
                                        <a:pt x="21419" y="68641"/>
                                        <a:pt x="19651" y="68641"/>
                                      </a:cubicBezTo>
                                      <a:cubicBezTo>
                                        <a:pt x="18175" y="68641"/>
                                        <a:pt x="16983" y="68604"/>
                                        <a:pt x="16119" y="68532"/>
                                      </a:cubicBezTo>
                                      <a:cubicBezTo>
                                        <a:pt x="15234" y="68460"/>
                                        <a:pt x="14532" y="68315"/>
                                        <a:pt x="14027" y="68136"/>
                                      </a:cubicBezTo>
                                      <a:cubicBezTo>
                                        <a:pt x="13519" y="67938"/>
                                        <a:pt x="13160" y="67686"/>
                                        <a:pt x="12944" y="67398"/>
                                      </a:cubicBezTo>
                                      <a:cubicBezTo>
                                        <a:pt x="12728" y="67089"/>
                                        <a:pt x="12548" y="66728"/>
                                        <a:pt x="12404" y="66314"/>
                                      </a:cubicBezTo>
                                      <a:lnTo>
                                        <a:pt x="6291" y="51043"/>
                                      </a:lnTo>
                                      <a:cubicBezTo>
                                        <a:pt x="5553" y="49311"/>
                                        <a:pt x="4830" y="47782"/>
                                        <a:pt x="4128" y="46446"/>
                                      </a:cubicBezTo>
                                      <a:cubicBezTo>
                                        <a:pt x="3408" y="45110"/>
                                        <a:pt x="2630" y="43995"/>
                                        <a:pt x="1766" y="43090"/>
                                      </a:cubicBezTo>
                                      <a:lnTo>
                                        <a:pt x="0" y="41880"/>
                                      </a:lnTo>
                                      <a:lnTo>
                                        <a:pt x="0" y="29634"/>
                                      </a:lnTo>
                                      <a:lnTo>
                                        <a:pt x="2796" y="29246"/>
                                      </a:lnTo>
                                      <a:cubicBezTo>
                                        <a:pt x="4271" y="28778"/>
                                        <a:pt x="5517" y="28108"/>
                                        <a:pt x="6489" y="27243"/>
                                      </a:cubicBezTo>
                                      <a:cubicBezTo>
                                        <a:pt x="7483" y="26380"/>
                                        <a:pt x="8221" y="25350"/>
                                        <a:pt x="8706" y="24163"/>
                                      </a:cubicBezTo>
                                      <a:cubicBezTo>
                                        <a:pt x="9210" y="22952"/>
                                        <a:pt x="9448" y="21617"/>
                                        <a:pt x="9448" y="20141"/>
                                      </a:cubicBezTo>
                                      <a:cubicBezTo>
                                        <a:pt x="9448" y="17887"/>
                                        <a:pt x="8941" y="15994"/>
                                        <a:pt x="7915" y="14442"/>
                                      </a:cubicBezTo>
                                      <a:cubicBezTo>
                                        <a:pt x="6903" y="12890"/>
                                        <a:pt x="5229" y="11793"/>
                                        <a:pt x="2904" y="11163"/>
                                      </a:cubicBezTo>
                                      <a:cubicBezTo>
                                        <a:pt x="2198" y="10978"/>
                                        <a:pt x="1406" y="10835"/>
                                        <a:pt x="502" y="10745"/>
                                      </a:cubicBezTo>
                                      <a:lnTo>
                                        <a:pt x="0" y="10723"/>
                                      </a:lnTo>
                                      <a:lnTo>
                                        <a:pt x="0" y="0"/>
                                      </a:lnTo>
                                      <a:close/>
                                    </a:path>
                                  </a:pathLst>
                                </a:custGeom>
                                <a:solidFill>
                                  <a:srgbClr val="181717"/>
                                </a:solidFill>
                                <a:ln w="0" cap="flat">
                                  <a:noFill/>
                                  <a:miter lim="127000"/>
                                </a:ln>
                                <a:effectLst/>
                              </wps:spPr>
                              <wps:bodyPr/>
                            </wps:wsp>
                          </wpg:wgp>
                        </a:graphicData>
                      </a:graphic>
                    </wp:inline>
                  </w:drawing>
                </mc:Choice>
                <mc:Fallback>
                  <w:pict>
                    <v:group w14:anchorId="30732E4A" id="Group 3147" o:spid="_x0000_s1026" style="width:29pt;height:5.55pt;mso-position-horizontal-relative:char;mso-position-vertical-relative:line" coordsize="368225,7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">
                      <v:shape id="Shape 3109" o:spid="_x0000_s1027" style="position:absolute;width:58416;height:70660;visibility:visible;mso-wrap-style:square;v-text-anchor:top" coordsize="58416,70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" path="m35589,v2977,,5663,198,8097,595c46101,1008,48228,1498,50051,2074v1803,575,3314,1205,4507,1875c55767,4615,56595,5210,57064,5698v485,487,831,1189,1046,2088c58308,8673,58416,10004,58416,11771v,1013,-35,1894,-125,2636c58200,15145,58075,15739,57912,16171v-165,454,-345,759,-579,940c57099,17291,56829,17363,56523,17363v-468,,-1209,-306,-2218,-939c53275,15775,51926,15091,50230,14353v-1696,-741,-3715,-1426,-6040,-2055c41846,11664,39124,11340,36021,11340v-3316,,-6307,576,-8979,1732c24357,14205,22068,15829,20174,17921v-1893,2092,-3369,4615,-4382,7557c14767,28415,14260,31662,14260,35230v,3895,524,7340,1550,10314c16858,48516,18298,51022,20174,53024v1876,2003,4111,3518,6743,4544c29530,58596,32436,59101,35589,59101v1552,,3085,-179,4598,-522c41702,58219,43109,57697,44423,56991r,-15847l31478,41144v-629,,-1134,-396,-1477,-1191c29638,39160,29477,37806,29477,35913v,-990,36,-1817,125,-2486c29697,32759,29822,32220,30001,31824v180,-418,379,-705,632,-903c30884,30722,31154,30632,31478,30632r23080,c55116,30632,55620,30722,56073,30921v432,198,828,485,1152,867c57567,32184,57823,32651,58002,33192v163,540,253,1173,253,1875l58255,62276v,1045,-180,1966,-543,2758c57333,65825,56577,66459,55439,66910v-1152,467,-2577,936,-4254,1440c49492,68839,47743,69253,45921,69614v-1804,341,-3643,610,-5483,791c38584,70589,36727,70660,34851,70660v-5447,,-10332,-777,-14659,-2347c15883,66747,12239,64475,9248,61499,6256,58525,3966,54900,2379,50627,791,46336,,41486,,36061,,30469,846,25440,2541,20988,4219,16534,6617,12747,9716,9627,12819,6509,16548,4128,20930,2470,25329,810,30218,,35589,xe" fillcolor="#181717" stroked="f" strokeweight="0">
                        <v:stroke miterlimit="83231f" joinstyle="miter"/>
                        <v:path arrowok="t" textboxrect="0,0,58416,70660"/>
                      </v:shape>
                      <v:shape id="Shape 3110" o:spid="_x0000_s1028" style="position:absolute;left:72515;top:1152;width:40514;height:68352;visibility:visible;mso-wrap-style:square;v-text-anchor:top" coordsize="4051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" path="m4129,l38242,v324,,595,90,850,273c39344,436,39543,742,39722,1191v180,432,306,1009,396,1696c40208,3571,40261,4435,40261,5500v,973,-53,1823,-143,2506c40028,8691,39902,9252,39722,9666v-179,432,-378,738,-630,918c38837,10782,38566,10872,38242,10872r-24392,l13850,27569r20642,c34818,27569,35107,27677,35377,27857v251,197,467,507,648,903c36205,29174,36331,29714,36421,30399v90,687,126,1515,126,2509c36547,33933,36511,34780,36421,35450v-90,665,-216,1204,-396,1605c35844,37469,35628,37757,35377,37919v-270,179,-559,270,-885,270l13850,38189r,19275l38458,57464v306,,616,108,868,306c39596,57949,39812,58255,39992,58690v181,414,306,973,397,1657c40479,61035,40514,61899,40514,62907v,1029,-35,1874,-125,2563c40298,66153,40173,66711,39992,67144v-180,418,-396,723,-666,922c39074,68264,38764,68352,38458,68352r-34329,c2959,68352,1984,68011,1191,67328,399,66639,,65523,,63972l,4381c,2833,399,1713,1191,1030,1984,346,2959,,4129,xe" fillcolor="#181717" stroked="f" strokeweight="0">
                        <v:stroke miterlimit="83231f" joinstyle="miter"/>
                        <v:path arrowok="t" textboxrect="0,0,40514,68352"/>
                      </v:shape>
                      <v:shape id="Shape 3111" o:spid="_x0000_s1029" style="position:absolute;left:125287;top:936;width:56361;height:68894;visibility:visible;mso-wrap-style:square;v-text-anchor:top" coordsize="56361,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" path="m50288,v1207,,2200,53,3010,144c54108,216,54741,379,55174,580v449,215,756,468,917,737c56271,1605,56361,1929,56361,2273r,61429c56361,64512,56218,65232,55947,65884v-288,630,-665,1152,-1134,1566c54328,67886,53765,68192,53118,68390v-648,179,-1317,288,-1984,288l45220,68678v-1225,,-2308,-127,-3191,-378c41127,68066,40298,67615,39543,66963v-760,-647,-1499,-1530,-2200,-2648c36637,63216,35844,61773,34981,60006l17960,28055v-975,-1912,-1983,-3949,-3013,-6149c13939,19707,13017,17561,12207,15488r-108,c12244,18015,12352,20539,12423,23062v55,2524,90,5120,90,7790l12513,66622v,341,-90,665,-288,940c12046,67850,11703,68083,11236,68282v-491,198,-1120,342,-1931,449c8493,68839,7448,68894,6185,68894v-1224,,-2254,-55,-3063,-163c2311,68624,1678,68480,1209,68282,759,68083,453,67850,273,67562,90,67287,,66963,,66622l,5177c,3536,489,2290,1462,1462,2419,634,3607,216,5015,216r7463,c13812,216,14929,324,15851,562v918,233,1731,612,2451,1134c19022,2218,19710,2960,20340,3895v630,923,1278,2074,1947,3446l35611,32328v774,1516,1534,3014,2289,4472c38656,38262,39398,39722,40100,41180v703,1462,1390,2906,2056,4310c42822,46898,43473,48305,44103,49709r55,c44050,47239,43978,44680,43923,41994v-54,-2671,-71,-5231,-71,-7646l43852,2273v,-344,108,-668,306,-956c44374,1048,44733,795,45220,580v488,-201,1138,-364,1947,-436c47980,53,49025,,50288,xe" fillcolor="#181717" stroked="f" strokeweight="0">
                        <v:stroke miterlimit="83231f" joinstyle="miter"/>
                        <v:path arrowok="t" textboxrect="0,0,56361,68894"/>
                      </v:shape>
                      <v:shape id="Shape 3112" o:spid="_x0000_s1030" style="position:absolute;left:196541;top:1152;width:28137;height:68352;visibility:visible;mso-wrap-style:square;v-text-anchor:top" coordsize="28137,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" path="m4129,l21653,r6484,897l28137,12091,20862,10872r-7012,l13850,57373r7228,l28137,56287r,11093l20448,68352r-16319,c2959,68352,1984,68011,1191,67328,400,66639,,65523,,63972l,4381c,2833,400,1713,1191,1030,1984,346,2959,,4129,xe" fillcolor="#181717" stroked="f" strokeweight="0">
                        <v:stroke miterlimit="83231f" joinstyle="miter"/>
                        <v:path arrowok="t" textboxrect="0,0,28137,68352"/>
                      </v:shape>
                      <v:shape id="Shape 3113" o:spid="_x0000_s1031" style="position:absolute;left:224679;top:2049;width:28659;height:66483;visibility:visible;mso-wrap-style:square;v-text-anchor:top" coordsize="28659,66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" path="m,l9025,1248v4237,1426,7824,3536,10728,6330c22655,10375,24873,13834,26389,17964v1511,4111,2270,8887,2270,14317c28659,38538,27828,43909,26191,48363v-1642,4453,-3986,8096,-7053,10906c16074,62086,12359,64155,7977,65474l,66483,,55390r2552,-392c5166,54007,7330,52509,9080,50526v1745,-1984,3045,-4472,3909,-7428c13857,40140,14288,36698,14288,32749v,-3247,-377,-6239,-1134,-9032c12395,20937,11172,18522,9494,16484,7834,14446,5688,12844,3056,11706l,11194,,xe" fillcolor="#181717" stroked="f" strokeweight="0">
                        <v:stroke miterlimit="83231f" joinstyle="miter"/>
                        <v:path arrowok="t" textboxrect="0,0,28659,66483"/>
                      </v:shape>
                      <v:shape id="Shape 3114" o:spid="_x0000_s1032" style="position:absolute;left:264733;top:1152;width:40514;height:68352;visibility:visible;mso-wrap-style:square;v-text-anchor:top" coordsize="40514,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" path="m4128,l38242,v324,,594,90,850,273c39344,436,39543,742,39722,1191v180,432,306,1009,396,1696c40208,3571,40263,4435,40263,5500v,973,-55,1823,-145,2506c40028,8691,39902,9252,39722,9666v-179,432,-378,738,-630,918c38836,10782,38566,10872,38242,10872r-24393,l13849,27569r20643,c34820,27569,35106,27677,35377,27857v251,197,467,507,648,903c36205,29174,36331,29714,36421,30399v90,687,126,1515,126,2509c36547,33933,36511,34780,36421,35450v-90,665,-216,1204,-396,1605c35844,37469,35628,37757,35377,37919v-271,179,-557,270,-885,270l13849,38189r,19275l38458,57464v306,,616,108,869,306c39596,57949,39812,58255,39992,58690v180,414,306,973,396,1657c40479,61035,40514,61899,40514,62907v,1029,-35,1874,-126,2563c40298,66153,40172,66711,39992,67144v-180,418,-396,723,-665,922c39074,68264,38764,68352,38458,68352r-34330,c2959,68352,1984,68011,1191,67328,400,66639,,65523,,63972l,4381c,2833,400,1713,1191,1030,1984,346,2959,,4128,xe" fillcolor="#181717" stroked="f" strokeweight="0">
                        <v:stroke miterlimit="83231f" joinstyle="miter"/>
                        <v:path arrowok="t" textboxrect="0,0,40514,68352"/>
                      </v:shape>
                      <v:shape id="Shape 3115" o:spid="_x0000_s1033" style="position:absolute;left:317505;top:1152;width:23351;height:68678;visibility:visible;mso-wrap-style:square;v-text-anchor:top" coordsize="23351,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" path="m4129,l21820,r1531,37l23351,10760r-3226,-140l13903,10620r,19383l20970,30003r2381,-331l23351,41918r-1207,-827c21006,40640,19710,40406,18231,40406r-4328,l13903,66459v,343,-126,667,-342,940c13327,67687,12945,67921,12423,68083v-540,181,-1242,324,-2127,432c9432,68623,8294,68678,6927,68678v-1336,,-2452,-55,-3356,-163c2671,68407,1947,68264,1425,68083,903,67921,526,67687,328,67399,108,67126,,66802,,66459l,4381c,2833,400,1713,1191,1030,1984,346,2959,,4129,xe" fillcolor="#181717" stroked="f" strokeweight="0">
                        <v:stroke miterlimit="83231f" joinstyle="miter"/>
                        <v:path arrowok="t" textboxrect="0,0,23351,68678"/>
                      </v:shape>
                      <v:shape id="Shape 3116" o:spid="_x0000_s1034" style="position:absolute;left:340856;top:1189;width:27369;height:68641;visibility:visible;mso-wrap-style:square;v-text-anchor:top" coordsize="27369,6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" path="m,l2904,71v1169,72,2217,165,3171,255c8815,722,11284,1389,13502,2346v2199,955,4057,2181,5590,3712c20626,7592,21796,9413,22610,11505v810,2091,1205,4506,1205,7211c23815,21006,23528,23095,22952,24971v-575,1894,-1444,3572,-2559,5049c19255,31500,17866,32781,16209,33878v-1642,1083,-3535,1966,-5645,2631c11594,37018,12548,37612,13448,38314v886,701,1731,1551,2528,2559c16767,41884,17524,43018,18229,44301v702,1295,1385,2740,2056,4363l26034,62132v544,1335,885,2325,1066,2938c27279,65684,27369,66170,27369,66512v,396,-71,720,-216,995c27010,67758,26686,67974,26142,68154v-522,181,-1297,306,-2327,378c22808,68604,21419,68641,19651,68641v-1476,,-2668,-37,-3532,-109c15234,68460,14532,68315,14027,68136v-508,-198,-867,-450,-1083,-738c12728,67089,12548,66728,12404,66314l6291,51043c5553,49311,4830,47782,4128,46446,3408,45110,2630,43995,1766,43090l,41880,,29634r2796,-388c4271,28778,5517,28108,6489,27243v994,-863,1732,-1893,2217,-3080c9210,22952,9448,21617,9448,20141v,-2254,-507,-4147,-1533,-5699c6903,12890,5229,11793,2904,11163,2198,10978,1406,10835,502,10745l,10723,,xe" fillcolor="#181717" stroked="f" strokeweight="0">
                        <v:stroke miterlimit="83231f" joinstyle="miter"/>
                        <v:path arrowok="t" textboxrect="0,0,27369,68641"/>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1B2547B8" w14:textId="77777777" w:rsidR="00E075D4" w:rsidRPr="00916678" w:rsidRDefault="00E075D4" w:rsidP="00A97551">
            <w:pPr>
              <w:ind w:left="8"/>
              <w:rPr>
                <w:rFonts w:ascii="Arial Narrow" w:eastAsia="Calibri" w:hAnsi="Arial Narrow" w:cs="Calibri"/>
                <w:b/>
                <w:color w:val="000000"/>
              </w:rPr>
            </w:pPr>
            <w:r w:rsidRPr="00916678">
              <w:rPr>
                <w:rFonts w:ascii="Arial Narrow" w:eastAsia="Calibri" w:hAnsi="Arial Narrow" w:cs="Calibri"/>
                <w:b/>
                <w:noProof/>
                <w:color w:val="000000"/>
                <w:lang w:val="en-US"/>
              </w:rPr>
              <mc:AlternateContent>
                <mc:Choice Requires="wpg">
                  <w:drawing>
                    <wp:inline distT="0" distB="0" distL="0" distR="0" wp14:anchorId="5D1DDC0C" wp14:editId="5D8F9CB0">
                      <wp:extent cx="279159" cy="70769"/>
                      <wp:effectExtent l="0" t="0" r="0" b="0"/>
                      <wp:docPr id="3156" name="Group 3156"/>
                      <wp:cNvGraphicFramePr/>
                      <a:graphic xmlns:a="http://schemas.openxmlformats.org/drawingml/2006/main">
                        <a:graphicData uri="http://schemas.microsoft.com/office/word/2010/wordprocessingGroup">
                          <wpg:wgp>
                            <wpg:cNvGrpSpPr/>
                            <wpg:grpSpPr>
                              <a:xfrm>
                                <a:off x="0" y="0"/>
                                <a:ext cx="279159" cy="70769"/>
                                <a:chOff x="0" y="0"/>
                                <a:chExt cx="279159" cy="70769"/>
                              </a:xfrm>
                            </wpg:grpSpPr>
                            <wps:wsp>
                              <wps:cNvPr id="3157" name="Shape 3133"/>
                              <wps:cNvSpPr/>
                              <wps:spPr>
                                <a:xfrm>
                                  <a:off x="0" y="882"/>
                                  <a:ext cx="13957" cy="69002"/>
                                </a:xfrm>
                                <a:custGeom>
                                  <a:avLst/>
                                  <a:gdLst/>
                                  <a:ahLst/>
                                  <a:cxnLst/>
                                  <a:rect l="0" t="0" r="0" b="0"/>
                                  <a:pathLst>
                                    <a:path w="13957" h="69002">
                                      <a:moveTo>
                                        <a:pt x="6981" y="0"/>
                                      </a:moveTo>
                                      <a:cubicBezTo>
                                        <a:pt x="8349" y="0"/>
                                        <a:pt x="9468" y="53"/>
                                        <a:pt x="10351" y="161"/>
                                      </a:cubicBezTo>
                                      <a:cubicBezTo>
                                        <a:pt x="11236" y="271"/>
                                        <a:pt x="11938" y="414"/>
                                        <a:pt x="12460" y="597"/>
                                      </a:cubicBezTo>
                                      <a:cubicBezTo>
                                        <a:pt x="13000" y="760"/>
                                        <a:pt x="13382" y="993"/>
                                        <a:pt x="13598" y="1281"/>
                                      </a:cubicBezTo>
                                      <a:cubicBezTo>
                                        <a:pt x="13832" y="1552"/>
                                        <a:pt x="13957" y="1876"/>
                                        <a:pt x="13957" y="2218"/>
                                      </a:cubicBezTo>
                                      <a:lnTo>
                                        <a:pt x="13957" y="66783"/>
                                      </a:lnTo>
                                      <a:cubicBezTo>
                                        <a:pt x="13957" y="67126"/>
                                        <a:pt x="13832" y="67450"/>
                                        <a:pt x="13598" y="67723"/>
                                      </a:cubicBezTo>
                                      <a:cubicBezTo>
                                        <a:pt x="13382" y="68011"/>
                                        <a:pt x="13000" y="68245"/>
                                        <a:pt x="12460" y="68407"/>
                                      </a:cubicBezTo>
                                      <a:cubicBezTo>
                                        <a:pt x="11938" y="68588"/>
                                        <a:pt x="11236" y="68731"/>
                                        <a:pt x="10351" y="68839"/>
                                      </a:cubicBezTo>
                                      <a:cubicBezTo>
                                        <a:pt x="9468" y="68947"/>
                                        <a:pt x="8349" y="69002"/>
                                        <a:pt x="6981" y="69002"/>
                                      </a:cubicBezTo>
                                      <a:cubicBezTo>
                                        <a:pt x="5645" y="69002"/>
                                        <a:pt x="4529" y="68947"/>
                                        <a:pt x="3626" y="68839"/>
                                      </a:cubicBezTo>
                                      <a:cubicBezTo>
                                        <a:pt x="2725" y="68731"/>
                                        <a:pt x="2002" y="68588"/>
                                        <a:pt x="1480" y="68407"/>
                                      </a:cubicBezTo>
                                      <a:cubicBezTo>
                                        <a:pt x="958" y="68245"/>
                                        <a:pt x="581" y="68011"/>
                                        <a:pt x="346" y="67723"/>
                                      </a:cubicBezTo>
                                      <a:cubicBezTo>
                                        <a:pt x="108" y="67450"/>
                                        <a:pt x="0" y="67126"/>
                                        <a:pt x="0" y="66783"/>
                                      </a:cubicBezTo>
                                      <a:lnTo>
                                        <a:pt x="0" y="2218"/>
                                      </a:lnTo>
                                      <a:cubicBezTo>
                                        <a:pt x="0" y="1876"/>
                                        <a:pt x="108" y="1552"/>
                                        <a:pt x="346" y="1281"/>
                                      </a:cubicBezTo>
                                      <a:cubicBezTo>
                                        <a:pt x="581" y="993"/>
                                        <a:pt x="958" y="760"/>
                                        <a:pt x="1517" y="597"/>
                                      </a:cubicBezTo>
                                      <a:cubicBezTo>
                                        <a:pt x="2056" y="414"/>
                                        <a:pt x="2761" y="271"/>
                                        <a:pt x="3644" y="161"/>
                                      </a:cubicBezTo>
                                      <a:cubicBezTo>
                                        <a:pt x="4529" y="53"/>
                                        <a:pt x="5645" y="0"/>
                                        <a:pt x="6981" y="0"/>
                                      </a:cubicBezTo>
                                      <a:close/>
                                    </a:path>
                                  </a:pathLst>
                                </a:custGeom>
                                <a:solidFill>
                                  <a:srgbClr val="181717"/>
                                </a:solidFill>
                                <a:ln w="0" cap="flat">
                                  <a:noFill/>
                                  <a:miter lim="127000"/>
                                </a:ln>
                                <a:effectLst/>
                              </wps:spPr>
                              <wps:bodyPr/>
                            </wps:wsp>
                            <wps:wsp>
                              <wps:cNvPr id="3158" name="Shape 3134"/>
                              <wps:cNvSpPr/>
                              <wps:spPr>
                                <a:xfrm>
                                  <a:off x="28847" y="1206"/>
                                  <a:ext cx="28138" cy="68352"/>
                                </a:xfrm>
                                <a:custGeom>
                                  <a:avLst/>
                                  <a:gdLst/>
                                  <a:ahLst/>
                                  <a:cxnLst/>
                                  <a:rect l="0" t="0" r="0" b="0"/>
                                  <a:pathLst>
                                    <a:path w="28138" h="68352">
                                      <a:moveTo>
                                        <a:pt x="4130" y="0"/>
                                      </a:moveTo>
                                      <a:lnTo>
                                        <a:pt x="21654" y="0"/>
                                      </a:lnTo>
                                      <a:lnTo>
                                        <a:pt x="28138" y="897"/>
                                      </a:lnTo>
                                      <a:lnTo>
                                        <a:pt x="28138" y="12091"/>
                                      </a:lnTo>
                                      <a:lnTo>
                                        <a:pt x="20862" y="10872"/>
                                      </a:lnTo>
                                      <a:lnTo>
                                        <a:pt x="13849" y="10872"/>
                                      </a:lnTo>
                                      <a:lnTo>
                                        <a:pt x="13849" y="57373"/>
                                      </a:lnTo>
                                      <a:lnTo>
                                        <a:pt x="21078" y="57373"/>
                                      </a:lnTo>
                                      <a:lnTo>
                                        <a:pt x="28138" y="56287"/>
                                      </a:lnTo>
                                      <a:lnTo>
                                        <a:pt x="28138" y="67380"/>
                                      </a:lnTo>
                                      <a:lnTo>
                                        <a:pt x="20448" y="68352"/>
                                      </a:lnTo>
                                      <a:lnTo>
                                        <a:pt x="4130" y="68352"/>
                                      </a:lnTo>
                                      <a:cubicBezTo>
                                        <a:pt x="2959" y="68352"/>
                                        <a:pt x="1984" y="68011"/>
                                        <a:pt x="1192" y="67328"/>
                                      </a:cubicBezTo>
                                      <a:cubicBezTo>
                                        <a:pt x="400" y="66639"/>
                                        <a:pt x="0" y="65523"/>
                                        <a:pt x="0" y="63972"/>
                                      </a:cubicBezTo>
                                      <a:lnTo>
                                        <a:pt x="0" y="4381"/>
                                      </a:lnTo>
                                      <a:cubicBezTo>
                                        <a:pt x="0" y="2833"/>
                                        <a:pt x="400" y="1713"/>
                                        <a:pt x="1192" y="1030"/>
                                      </a:cubicBezTo>
                                      <a:cubicBezTo>
                                        <a:pt x="1984" y="346"/>
                                        <a:pt x="2959" y="0"/>
                                        <a:pt x="4130" y="0"/>
                                      </a:cubicBezTo>
                                      <a:close/>
                                    </a:path>
                                  </a:pathLst>
                                </a:custGeom>
                                <a:solidFill>
                                  <a:srgbClr val="181717"/>
                                </a:solidFill>
                                <a:ln w="0" cap="flat">
                                  <a:noFill/>
                                  <a:miter lim="127000"/>
                                </a:ln>
                                <a:effectLst/>
                              </wps:spPr>
                              <wps:bodyPr/>
                            </wps:wsp>
                            <wps:wsp>
                              <wps:cNvPr id="3159" name="Shape 3135"/>
                              <wps:cNvSpPr/>
                              <wps:spPr>
                                <a:xfrm>
                                  <a:off x="56985" y="2103"/>
                                  <a:ext cx="28660" cy="66483"/>
                                </a:xfrm>
                                <a:custGeom>
                                  <a:avLst/>
                                  <a:gdLst/>
                                  <a:ahLst/>
                                  <a:cxnLst/>
                                  <a:rect l="0" t="0" r="0" b="0"/>
                                  <a:pathLst>
                                    <a:path w="28660" h="66483">
                                      <a:moveTo>
                                        <a:pt x="0" y="0"/>
                                      </a:moveTo>
                                      <a:lnTo>
                                        <a:pt x="9024" y="1248"/>
                                      </a:lnTo>
                                      <a:cubicBezTo>
                                        <a:pt x="13262" y="2674"/>
                                        <a:pt x="16847" y="4784"/>
                                        <a:pt x="19753" y="7578"/>
                                      </a:cubicBezTo>
                                      <a:cubicBezTo>
                                        <a:pt x="22654" y="10375"/>
                                        <a:pt x="24871" y="13834"/>
                                        <a:pt x="26388" y="17964"/>
                                      </a:cubicBezTo>
                                      <a:cubicBezTo>
                                        <a:pt x="27899" y="22075"/>
                                        <a:pt x="28660" y="26851"/>
                                        <a:pt x="28660" y="32281"/>
                                      </a:cubicBezTo>
                                      <a:cubicBezTo>
                                        <a:pt x="28660" y="38538"/>
                                        <a:pt x="27828" y="43909"/>
                                        <a:pt x="26190" y="48363"/>
                                      </a:cubicBezTo>
                                      <a:cubicBezTo>
                                        <a:pt x="24548" y="52815"/>
                                        <a:pt x="22204" y="56459"/>
                                        <a:pt x="19137" y="59269"/>
                                      </a:cubicBezTo>
                                      <a:cubicBezTo>
                                        <a:pt x="16074" y="62085"/>
                                        <a:pt x="12358" y="64155"/>
                                        <a:pt x="7977" y="65474"/>
                                      </a:cubicBezTo>
                                      <a:lnTo>
                                        <a:pt x="0" y="66483"/>
                                      </a:lnTo>
                                      <a:lnTo>
                                        <a:pt x="0" y="55390"/>
                                      </a:lnTo>
                                      <a:lnTo>
                                        <a:pt x="2553" y="54998"/>
                                      </a:lnTo>
                                      <a:cubicBezTo>
                                        <a:pt x="5166" y="54007"/>
                                        <a:pt x="7329" y="52509"/>
                                        <a:pt x="9079" y="50526"/>
                                      </a:cubicBezTo>
                                      <a:cubicBezTo>
                                        <a:pt x="10825" y="48542"/>
                                        <a:pt x="12124" y="46054"/>
                                        <a:pt x="12988" y="43098"/>
                                      </a:cubicBezTo>
                                      <a:cubicBezTo>
                                        <a:pt x="13855" y="40140"/>
                                        <a:pt x="14289" y="36698"/>
                                        <a:pt x="14289" y="32749"/>
                                      </a:cubicBezTo>
                                      <a:cubicBezTo>
                                        <a:pt x="14289" y="29502"/>
                                        <a:pt x="13910" y="26510"/>
                                        <a:pt x="13154" y="23717"/>
                                      </a:cubicBezTo>
                                      <a:cubicBezTo>
                                        <a:pt x="12395" y="20937"/>
                                        <a:pt x="11171" y="18521"/>
                                        <a:pt x="9493" y="16484"/>
                                      </a:cubicBezTo>
                                      <a:cubicBezTo>
                                        <a:pt x="7833" y="14446"/>
                                        <a:pt x="5688" y="12844"/>
                                        <a:pt x="3057" y="11706"/>
                                      </a:cubicBezTo>
                                      <a:lnTo>
                                        <a:pt x="0" y="11194"/>
                                      </a:lnTo>
                                      <a:lnTo>
                                        <a:pt x="0" y="0"/>
                                      </a:lnTo>
                                      <a:close/>
                                    </a:path>
                                  </a:pathLst>
                                </a:custGeom>
                                <a:solidFill>
                                  <a:srgbClr val="181717"/>
                                </a:solidFill>
                                <a:ln w="0" cap="flat">
                                  <a:noFill/>
                                  <a:miter lim="127000"/>
                                </a:ln>
                                <a:effectLst/>
                              </wps:spPr>
                              <wps:bodyPr/>
                            </wps:wsp>
                            <wps:wsp>
                              <wps:cNvPr id="3160" name="Shape 3136"/>
                              <wps:cNvSpPr/>
                              <wps:spPr>
                                <a:xfrm>
                                  <a:off x="121486" y="990"/>
                                  <a:ext cx="56362" cy="68894"/>
                                </a:xfrm>
                                <a:custGeom>
                                  <a:avLst/>
                                  <a:gdLst/>
                                  <a:ahLst/>
                                  <a:cxnLst/>
                                  <a:rect l="0" t="0" r="0" b="0"/>
                                  <a:pathLst>
                                    <a:path w="56362" h="68894">
                                      <a:moveTo>
                                        <a:pt x="50288" y="0"/>
                                      </a:moveTo>
                                      <a:cubicBezTo>
                                        <a:pt x="51495" y="0"/>
                                        <a:pt x="52488" y="53"/>
                                        <a:pt x="53298" y="144"/>
                                      </a:cubicBezTo>
                                      <a:cubicBezTo>
                                        <a:pt x="54109" y="216"/>
                                        <a:pt x="54742" y="379"/>
                                        <a:pt x="55174" y="580"/>
                                      </a:cubicBezTo>
                                      <a:cubicBezTo>
                                        <a:pt x="55624" y="795"/>
                                        <a:pt x="55930" y="1048"/>
                                        <a:pt x="56092" y="1317"/>
                                      </a:cubicBezTo>
                                      <a:cubicBezTo>
                                        <a:pt x="56273" y="1605"/>
                                        <a:pt x="56362" y="1929"/>
                                        <a:pt x="56362" y="2273"/>
                                      </a:cubicBezTo>
                                      <a:lnTo>
                                        <a:pt x="56362" y="63702"/>
                                      </a:lnTo>
                                      <a:cubicBezTo>
                                        <a:pt x="56362" y="64512"/>
                                        <a:pt x="56218" y="65232"/>
                                        <a:pt x="55947" y="65884"/>
                                      </a:cubicBezTo>
                                      <a:cubicBezTo>
                                        <a:pt x="55661" y="66514"/>
                                        <a:pt x="55282" y="67036"/>
                                        <a:pt x="54814" y="67450"/>
                                      </a:cubicBezTo>
                                      <a:cubicBezTo>
                                        <a:pt x="54328" y="67886"/>
                                        <a:pt x="53767" y="68192"/>
                                        <a:pt x="53118" y="68390"/>
                                      </a:cubicBezTo>
                                      <a:cubicBezTo>
                                        <a:pt x="52470" y="68569"/>
                                        <a:pt x="51801" y="68678"/>
                                        <a:pt x="51136" y="68678"/>
                                      </a:cubicBezTo>
                                      <a:lnTo>
                                        <a:pt x="45220" y="68678"/>
                                      </a:lnTo>
                                      <a:cubicBezTo>
                                        <a:pt x="43995" y="68678"/>
                                        <a:pt x="42912" y="68551"/>
                                        <a:pt x="42031" y="68300"/>
                                      </a:cubicBezTo>
                                      <a:cubicBezTo>
                                        <a:pt x="41127" y="68066"/>
                                        <a:pt x="40299" y="67615"/>
                                        <a:pt x="39543" y="66963"/>
                                      </a:cubicBezTo>
                                      <a:cubicBezTo>
                                        <a:pt x="38783" y="66316"/>
                                        <a:pt x="38046" y="65433"/>
                                        <a:pt x="37343" y="64315"/>
                                      </a:cubicBezTo>
                                      <a:cubicBezTo>
                                        <a:pt x="36637" y="63216"/>
                                        <a:pt x="35846" y="61773"/>
                                        <a:pt x="34981" y="60006"/>
                                      </a:cubicBezTo>
                                      <a:lnTo>
                                        <a:pt x="17961" y="28055"/>
                                      </a:lnTo>
                                      <a:cubicBezTo>
                                        <a:pt x="16985" y="26143"/>
                                        <a:pt x="15977" y="24106"/>
                                        <a:pt x="14948" y="21906"/>
                                      </a:cubicBezTo>
                                      <a:cubicBezTo>
                                        <a:pt x="13940" y="19707"/>
                                        <a:pt x="13018" y="17561"/>
                                        <a:pt x="12209" y="15488"/>
                                      </a:cubicBezTo>
                                      <a:lnTo>
                                        <a:pt x="12100" y="15488"/>
                                      </a:lnTo>
                                      <a:cubicBezTo>
                                        <a:pt x="12244" y="18015"/>
                                        <a:pt x="12352" y="20539"/>
                                        <a:pt x="12424" y="23062"/>
                                      </a:cubicBezTo>
                                      <a:cubicBezTo>
                                        <a:pt x="12478" y="25586"/>
                                        <a:pt x="12514" y="28182"/>
                                        <a:pt x="12514" y="30852"/>
                                      </a:cubicBezTo>
                                      <a:lnTo>
                                        <a:pt x="12514" y="66622"/>
                                      </a:lnTo>
                                      <a:cubicBezTo>
                                        <a:pt x="12514" y="66963"/>
                                        <a:pt x="12424" y="67287"/>
                                        <a:pt x="12226" y="67562"/>
                                      </a:cubicBezTo>
                                      <a:cubicBezTo>
                                        <a:pt x="12046" y="67850"/>
                                        <a:pt x="11704" y="68083"/>
                                        <a:pt x="11236" y="68282"/>
                                      </a:cubicBezTo>
                                      <a:cubicBezTo>
                                        <a:pt x="10747" y="68480"/>
                                        <a:pt x="10117" y="68624"/>
                                        <a:pt x="9307" y="68731"/>
                                      </a:cubicBezTo>
                                      <a:cubicBezTo>
                                        <a:pt x="8493" y="68839"/>
                                        <a:pt x="7449" y="68894"/>
                                        <a:pt x="6185" y="68894"/>
                                      </a:cubicBezTo>
                                      <a:cubicBezTo>
                                        <a:pt x="4961" y="68894"/>
                                        <a:pt x="3932" y="68839"/>
                                        <a:pt x="3122" y="68731"/>
                                      </a:cubicBezTo>
                                      <a:cubicBezTo>
                                        <a:pt x="2311" y="68624"/>
                                        <a:pt x="1678" y="68480"/>
                                        <a:pt x="1210" y="68282"/>
                                      </a:cubicBezTo>
                                      <a:cubicBezTo>
                                        <a:pt x="760" y="68083"/>
                                        <a:pt x="453" y="67850"/>
                                        <a:pt x="274" y="67562"/>
                                      </a:cubicBezTo>
                                      <a:cubicBezTo>
                                        <a:pt x="90" y="67287"/>
                                        <a:pt x="0" y="66963"/>
                                        <a:pt x="0" y="66622"/>
                                      </a:cubicBezTo>
                                      <a:lnTo>
                                        <a:pt x="0" y="5177"/>
                                      </a:lnTo>
                                      <a:cubicBezTo>
                                        <a:pt x="0" y="3536"/>
                                        <a:pt x="490" y="2290"/>
                                        <a:pt x="1462" y="1462"/>
                                      </a:cubicBezTo>
                                      <a:cubicBezTo>
                                        <a:pt x="2420" y="634"/>
                                        <a:pt x="3608" y="216"/>
                                        <a:pt x="5016" y="216"/>
                                      </a:cubicBezTo>
                                      <a:lnTo>
                                        <a:pt x="12478" y="216"/>
                                      </a:lnTo>
                                      <a:cubicBezTo>
                                        <a:pt x="13814" y="216"/>
                                        <a:pt x="14930" y="324"/>
                                        <a:pt x="15851" y="562"/>
                                      </a:cubicBezTo>
                                      <a:cubicBezTo>
                                        <a:pt x="16769" y="795"/>
                                        <a:pt x="17583" y="1174"/>
                                        <a:pt x="18304" y="1696"/>
                                      </a:cubicBezTo>
                                      <a:cubicBezTo>
                                        <a:pt x="19024" y="2218"/>
                                        <a:pt x="19710" y="2960"/>
                                        <a:pt x="20341" y="3895"/>
                                      </a:cubicBezTo>
                                      <a:cubicBezTo>
                                        <a:pt x="20970" y="4818"/>
                                        <a:pt x="21618" y="5969"/>
                                        <a:pt x="22289" y="7341"/>
                                      </a:cubicBezTo>
                                      <a:lnTo>
                                        <a:pt x="35612" y="32328"/>
                                      </a:lnTo>
                                      <a:cubicBezTo>
                                        <a:pt x="36386" y="33844"/>
                                        <a:pt x="37145" y="35342"/>
                                        <a:pt x="37901" y="36800"/>
                                      </a:cubicBezTo>
                                      <a:cubicBezTo>
                                        <a:pt x="38658" y="38262"/>
                                        <a:pt x="39400" y="39722"/>
                                        <a:pt x="40100" y="41180"/>
                                      </a:cubicBezTo>
                                      <a:cubicBezTo>
                                        <a:pt x="40803" y="42642"/>
                                        <a:pt x="41491" y="44086"/>
                                        <a:pt x="42157" y="45490"/>
                                      </a:cubicBezTo>
                                      <a:cubicBezTo>
                                        <a:pt x="42822" y="46898"/>
                                        <a:pt x="43474" y="48305"/>
                                        <a:pt x="44104" y="49709"/>
                                      </a:cubicBezTo>
                                      <a:lnTo>
                                        <a:pt x="44158" y="49709"/>
                                      </a:lnTo>
                                      <a:cubicBezTo>
                                        <a:pt x="44050" y="47239"/>
                                        <a:pt x="43978" y="44680"/>
                                        <a:pt x="43924" y="41994"/>
                                      </a:cubicBezTo>
                                      <a:cubicBezTo>
                                        <a:pt x="43870" y="39323"/>
                                        <a:pt x="43852" y="36763"/>
                                        <a:pt x="43852" y="34348"/>
                                      </a:cubicBezTo>
                                      <a:lnTo>
                                        <a:pt x="43852" y="2273"/>
                                      </a:lnTo>
                                      <a:cubicBezTo>
                                        <a:pt x="43852" y="1929"/>
                                        <a:pt x="43960" y="1605"/>
                                        <a:pt x="44158" y="1317"/>
                                      </a:cubicBezTo>
                                      <a:cubicBezTo>
                                        <a:pt x="44374" y="1048"/>
                                        <a:pt x="44734" y="795"/>
                                        <a:pt x="45220" y="580"/>
                                      </a:cubicBezTo>
                                      <a:cubicBezTo>
                                        <a:pt x="45710" y="379"/>
                                        <a:pt x="46358" y="216"/>
                                        <a:pt x="47168" y="144"/>
                                      </a:cubicBezTo>
                                      <a:cubicBezTo>
                                        <a:pt x="47981" y="53"/>
                                        <a:pt x="49025" y="0"/>
                                        <a:pt x="50288" y="0"/>
                                      </a:cubicBezTo>
                                      <a:close/>
                                    </a:path>
                                  </a:pathLst>
                                </a:custGeom>
                                <a:solidFill>
                                  <a:srgbClr val="181717"/>
                                </a:solidFill>
                                <a:ln w="0" cap="flat">
                                  <a:noFill/>
                                  <a:miter lim="127000"/>
                                </a:ln>
                                <a:effectLst/>
                              </wps:spPr>
                              <wps:bodyPr/>
                            </wps:wsp>
                            <wps:wsp>
                              <wps:cNvPr id="3161" name="Shape 3137"/>
                              <wps:cNvSpPr/>
                              <wps:spPr>
                                <a:xfrm>
                                  <a:off x="189516" y="112"/>
                                  <a:ext cx="32363" cy="70657"/>
                                </a:xfrm>
                                <a:custGeom>
                                  <a:avLst/>
                                  <a:gdLst/>
                                  <a:ahLst/>
                                  <a:cxnLst/>
                                  <a:rect l="0" t="0" r="0" b="0"/>
                                  <a:pathLst>
                                    <a:path w="32363" h="70657">
                                      <a:moveTo>
                                        <a:pt x="32363" y="0"/>
                                      </a:moveTo>
                                      <a:lnTo>
                                        <a:pt x="32363" y="11322"/>
                                      </a:lnTo>
                                      <a:lnTo>
                                        <a:pt x="23979" y="13211"/>
                                      </a:lnTo>
                                      <a:cubicBezTo>
                                        <a:pt x="21707" y="14512"/>
                                        <a:pt x="19850" y="16221"/>
                                        <a:pt x="18442" y="18367"/>
                                      </a:cubicBezTo>
                                      <a:cubicBezTo>
                                        <a:pt x="17038" y="20512"/>
                                        <a:pt x="16045" y="23022"/>
                                        <a:pt x="15451" y="25887"/>
                                      </a:cubicBezTo>
                                      <a:cubicBezTo>
                                        <a:pt x="14874" y="28771"/>
                                        <a:pt x="14587" y="31802"/>
                                        <a:pt x="14587" y="35009"/>
                                      </a:cubicBezTo>
                                      <a:cubicBezTo>
                                        <a:pt x="14587" y="38743"/>
                                        <a:pt x="14874" y="42095"/>
                                        <a:pt x="15433" y="45071"/>
                                      </a:cubicBezTo>
                                      <a:cubicBezTo>
                                        <a:pt x="15990" y="48045"/>
                                        <a:pt x="16948" y="50587"/>
                                        <a:pt x="18280" y="52696"/>
                                      </a:cubicBezTo>
                                      <a:cubicBezTo>
                                        <a:pt x="19616" y="54806"/>
                                        <a:pt x="21420" y="56429"/>
                                        <a:pt x="23673" y="57528"/>
                                      </a:cubicBezTo>
                                      <a:cubicBezTo>
                                        <a:pt x="25927" y="58648"/>
                                        <a:pt x="28756" y="59205"/>
                                        <a:pt x="32183" y="59205"/>
                                      </a:cubicBezTo>
                                      <a:lnTo>
                                        <a:pt x="32363" y="59165"/>
                                      </a:lnTo>
                                      <a:lnTo>
                                        <a:pt x="32363" y="70552"/>
                                      </a:lnTo>
                                      <a:lnTo>
                                        <a:pt x="31751" y="70657"/>
                                      </a:lnTo>
                                      <a:cubicBezTo>
                                        <a:pt x="26431" y="70657"/>
                                        <a:pt x="21797" y="69969"/>
                                        <a:pt x="17831" y="68583"/>
                                      </a:cubicBezTo>
                                      <a:cubicBezTo>
                                        <a:pt x="13863" y="67194"/>
                                        <a:pt x="10565" y="65066"/>
                                        <a:pt x="7934" y="62218"/>
                                      </a:cubicBezTo>
                                      <a:cubicBezTo>
                                        <a:pt x="5281" y="59349"/>
                                        <a:pt x="3297" y="55728"/>
                                        <a:pt x="1982" y="51329"/>
                                      </a:cubicBezTo>
                                      <a:cubicBezTo>
                                        <a:pt x="665" y="46929"/>
                                        <a:pt x="0" y="41716"/>
                                        <a:pt x="0" y="35694"/>
                                      </a:cubicBezTo>
                                      <a:cubicBezTo>
                                        <a:pt x="0" y="30160"/>
                                        <a:pt x="701" y="25185"/>
                                        <a:pt x="2127" y="20765"/>
                                      </a:cubicBezTo>
                                      <a:cubicBezTo>
                                        <a:pt x="3534" y="16347"/>
                                        <a:pt x="5626" y="12600"/>
                                        <a:pt x="8402" y="9497"/>
                                      </a:cubicBezTo>
                                      <a:cubicBezTo>
                                        <a:pt x="11177" y="6396"/>
                                        <a:pt x="14623" y="4018"/>
                                        <a:pt x="18734" y="2358"/>
                                      </a:cubicBezTo>
                                      <a:lnTo>
                                        <a:pt x="32363" y="0"/>
                                      </a:lnTo>
                                      <a:close/>
                                    </a:path>
                                  </a:pathLst>
                                </a:custGeom>
                                <a:solidFill>
                                  <a:srgbClr val="181717"/>
                                </a:solidFill>
                                <a:ln w="0" cap="flat">
                                  <a:noFill/>
                                  <a:miter lim="127000"/>
                                </a:ln>
                                <a:effectLst/>
                              </wps:spPr>
                              <wps:bodyPr/>
                            </wps:wsp>
                            <wps:wsp>
                              <wps:cNvPr id="3162" name="Shape 3138"/>
                              <wps:cNvSpPr/>
                              <wps:spPr>
                                <a:xfrm>
                                  <a:off x="221879" y="0"/>
                                  <a:ext cx="32346" cy="70664"/>
                                </a:xfrm>
                                <a:custGeom>
                                  <a:avLst/>
                                  <a:gdLst/>
                                  <a:ahLst/>
                                  <a:cxnLst/>
                                  <a:rect l="0" t="0" r="0" b="0"/>
                                  <a:pathLst>
                                    <a:path w="32346" h="70664">
                                      <a:moveTo>
                                        <a:pt x="648" y="0"/>
                                      </a:moveTo>
                                      <a:cubicBezTo>
                                        <a:pt x="5843" y="0"/>
                                        <a:pt x="10404" y="684"/>
                                        <a:pt x="14372" y="2056"/>
                                      </a:cubicBezTo>
                                      <a:cubicBezTo>
                                        <a:pt x="18317" y="3424"/>
                                        <a:pt x="21636" y="5533"/>
                                        <a:pt x="24287" y="8384"/>
                                      </a:cubicBezTo>
                                      <a:cubicBezTo>
                                        <a:pt x="26953" y="11250"/>
                                        <a:pt x="28955" y="14839"/>
                                        <a:pt x="30309" y="19202"/>
                                      </a:cubicBezTo>
                                      <a:cubicBezTo>
                                        <a:pt x="31680" y="23548"/>
                                        <a:pt x="32346" y="28667"/>
                                        <a:pt x="32346" y="34599"/>
                                      </a:cubicBezTo>
                                      <a:cubicBezTo>
                                        <a:pt x="32346" y="40259"/>
                                        <a:pt x="31645" y="45327"/>
                                        <a:pt x="30237" y="49799"/>
                                      </a:cubicBezTo>
                                      <a:cubicBezTo>
                                        <a:pt x="28829" y="54270"/>
                                        <a:pt x="26738" y="58076"/>
                                        <a:pt x="23944" y="61193"/>
                                      </a:cubicBezTo>
                                      <a:cubicBezTo>
                                        <a:pt x="21168" y="64296"/>
                                        <a:pt x="17723" y="66676"/>
                                        <a:pt x="13630" y="68314"/>
                                      </a:cubicBezTo>
                                      <a:lnTo>
                                        <a:pt x="0" y="70664"/>
                                      </a:lnTo>
                                      <a:lnTo>
                                        <a:pt x="0" y="59277"/>
                                      </a:lnTo>
                                      <a:lnTo>
                                        <a:pt x="8367" y="57406"/>
                                      </a:lnTo>
                                      <a:cubicBezTo>
                                        <a:pt x="10657" y="56146"/>
                                        <a:pt x="12514" y="54414"/>
                                        <a:pt x="13918" y="52232"/>
                                      </a:cubicBezTo>
                                      <a:cubicBezTo>
                                        <a:pt x="15325" y="50051"/>
                                        <a:pt x="16316" y="47509"/>
                                        <a:pt x="16895" y="44604"/>
                                      </a:cubicBezTo>
                                      <a:cubicBezTo>
                                        <a:pt x="17489" y="41703"/>
                                        <a:pt x="17776" y="38602"/>
                                        <a:pt x="17776" y="35337"/>
                                      </a:cubicBezTo>
                                      <a:cubicBezTo>
                                        <a:pt x="17776" y="31734"/>
                                        <a:pt x="17489" y="28470"/>
                                        <a:pt x="16931" y="25532"/>
                                      </a:cubicBezTo>
                                      <a:cubicBezTo>
                                        <a:pt x="16369" y="22590"/>
                                        <a:pt x="15398" y="20067"/>
                                        <a:pt x="14044" y="17975"/>
                                      </a:cubicBezTo>
                                      <a:cubicBezTo>
                                        <a:pt x="12694" y="15884"/>
                                        <a:pt x="10890" y="14259"/>
                                        <a:pt x="8636" y="13126"/>
                                      </a:cubicBezTo>
                                      <a:cubicBezTo>
                                        <a:pt x="6383" y="11971"/>
                                        <a:pt x="3571" y="11394"/>
                                        <a:pt x="181" y="11394"/>
                                      </a:cubicBezTo>
                                      <a:lnTo>
                                        <a:pt x="0" y="11435"/>
                                      </a:lnTo>
                                      <a:lnTo>
                                        <a:pt x="0" y="112"/>
                                      </a:lnTo>
                                      <a:lnTo>
                                        <a:pt x="648" y="0"/>
                                      </a:lnTo>
                                      <a:close/>
                                    </a:path>
                                  </a:pathLst>
                                </a:custGeom>
                                <a:solidFill>
                                  <a:srgbClr val="181717"/>
                                </a:solidFill>
                                <a:ln w="0" cap="flat">
                                  <a:noFill/>
                                  <a:miter lim="127000"/>
                                </a:ln>
                                <a:effectLst/>
                              </wps:spPr>
                              <wps:bodyPr/>
                            </wps:wsp>
                            <wps:wsp>
                              <wps:cNvPr id="3163" name="Shape 3139"/>
                              <wps:cNvSpPr/>
                              <wps:spPr>
                                <a:xfrm>
                                  <a:off x="263474" y="53928"/>
                                  <a:ext cx="15685" cy="16315"/>
                                </a:xfrm>
                                <a:custGeom>
                                  <a:avLst/>
                                  <a:gdLst/>
                                  <a:ahLst/>
                                  <a:cxnLst/>
                                  <a:rect l="0" t="0" r="0" b="0"/>
                                  <a:pathLst>
                                    <a:path w="15685" h="16315">
                                      <a:moveTo>
                                        <a:pt x="7934" y="0"/>
                                      </a:moveTo>
                                      <a:cubicBezTo>
                                        <a:pt x="10854" y="0"/>
                                        <a:pt x="12873" y="559"/>
                                        <a:pt x="14011" y="1660"/>
                                      </a:cubicBezTo>
                                      <a:cubicBezTo>
                                        <a:pt x="15127" y="2776"/>
                                        <a:pt x="15685" y="4886"/>
                                        <a:pt x="15685" y="8021"/>
                                      </a:cubicBezTo>
                                      <a:cubicBezTo>
                                        <a:pt x="15685" y="11304"/>
                                        <a:pt x="15127" y="13504"/>
                                        <a:pt x="13975" y="14624"/>
                                      </a:cubicBezTo>
                                      <a:cubicBezTo>
                                        <a:pt x="12837" y="15758"/>
                                        <a:pt x="10781" y="16315"/>
                                        <a:pt x="7826" y="16315"/>
                                      </a:cubicBezTo>
                                      <a:cubicBezTo>
                                        <a:pt x="4867" y="16315"/>
                                        <a:pt x="2811" y="15758"/>
                                        <a:pt x="1696" y="14660"/>
                                      </a:cubicBezTo>
                                      <a:cubicBezTo>
                                        <a:pt x="558" y="13541"/>
                                        <a:pt x="0" y="11449"/>
                                        <a:pt x="0" y="8349"/>
                                      </a:cubicBezTo>
                                      <a:cubicBezTo>
                                        <a:pt x="0" y="5029"/>
                                        <a:pt x="576" y="2811"/>
                                        <a:pt x="1713" y="1697"/>
                                      </a:cubicBezTo>
                                      <a:cubicBezTo>
                                        <a:pt x="2865" y="559"/>
                                        <a:pt x="4939" y="0"/>
                                        <a:pt x="7934" y="0"/>
                                      </a:cubicBezTo>
                                      <a:close/>
                                    </a:path>
                                  </a:pathLst>
                                </a:custGeom>
                                <a:solidFill>
                                  <a:srgbClr val="181717"/>
                                </a:solidFill>
                                <a:ln w="0" cap="flat">
                                  <a:noFill/>
                                  <a:miter lim="127000"/>
                                </a:ln>
                                <a:effectLst/>
                              </wps:spPr>
                              <wps:bodyPr/>
                            </wps:wsp>
                          </wpg:wgp>
                        </a:graphicData>
                      </a:graphic>
                    </wp:inline>
                  </w:drawing>
                </mc:Choice>
                <mc:Fallback>
                  <w:pict>
                    <v:group w14:anchorId="5D01237C" id="Group 3156" o:spid="_x0000_s1026" style="width:22pt;height:5.55pt;mso-position-horizontal-relative:char;mso-position-vertical-relative:line" coordsize="279159,70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">
                      <v:shape id="Shape 3133" o:spid="_x0000_s1027" style="position:absolute;top:882;width:13957;height:69002;visibility:visible;mso-wrap-style:square;v-text-anchor:top" coordsize="13957,6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" path="m6981,v1368,,2487,53,3370,161c11236,271,11938,414,12460,597v540,163,922,396,1138,684c13832,1552,13957,1876,13957,2218r,64565c13957,67126,13832,67450,13598,67723v-216,288,-598,522,-1138,684c11938,68588,11236,68731,10351,68839v-883,108,-2002,163,-3370,163c5645,69002,4529,68947,3626,68839v-901,-108,-1624,-251,-2146,-432c958,68245,581,68011,346,67723,108,67450,,67126,,66783l,2218c,1876,108,1552,346,1281,581,993,958,760,1517,597,2056,414,2761,271,3644,161,4529,53,5645,,6981,xe" fillcolor="#181717" stroked="f" strokeweight="0">
                        <v:stroke miterlimit="83231f" joinstyle="miter"/>
                        <v:path arrowok="t" textboxrect="0,0,13957,69002"/>
                      </v:shape>
                      <v:shape id="Shape 3134" o:spid="_x0000_s1028" style="position:absolute;left:28847;top:1206;width:28138;height:68352;visibility:visible;mso-wrap-style:square;v-text-anchor:top" coordsize="28138,6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" path="m4130,l21654,r6484,897l28138,12091,20862,10872r-7013,l13849,57373r7229,l28138,56287r,11093l20448,68352r-16318,c2959,68352,1984,68011,1192,67328,400,66639,,65523,,63972l,4381c,2833,400,1713,1192,1030,1984,346,2959,,4130,xe" fillcolor="#181717" stroked="f" strokeweight="0">
                        <v:stroke miterlimit="83231f" joinstyle="miter"/>
                        <v:path arrowok="t" textboxrect="0,0,28138,68352"/>
                      </v:shape>
                      <v:shape id="Shape 3135" o:spid="_x0000_s1029" style="position:absolute;left:56985;top:2103;width:28660;height:66483;visibility:visible;mso-wrap-style:square;v-text-anchor:top" coordsize="28660,66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" path="m,l9024,1248v4238,1426,7823,3536,10729,6330c22654,10375,24871,13834,26388,17964v1511,4111,2272,8887,2272,14317c28660,38538,27828,43909,26190,48363v-1642,4452,-3986,8096,-7053,10906c16074,62085,12358,64155,7977,65474l,66483,,55390r2553,-392c5166,54007,7329,52509,9079,50526v1746,-1984,3045,-4472,3909,-7428c13855,40140,14289,36698,14289,32749v,-3247,-379,-6239,-1135,-9032c12395,20937,11171,18521,9493,16484,7833,14446,5688,12844,3057,11706l,11194,,xe" fillcolor="#181717" stroked="f" strokeweight="0">
                        <v:stroke miterlimit="83231f" joinstyle="miter"/>
                        <v:path arrowok="t" textboxrect="0,0,28660,66483"/>
                      </v:shape>
                      <v:shape id="Shape 3136" o:spid="_x0000_s1030" style="position:absolute;left:121486;top:990;width:56362;height:68894;visibility:visible;mso-wrap-style:square;v-text-anchor:top" coordsize="56362,68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" path="m50288,v1207,,2200,53,3010,144c54109,216,54742,379,55174,580v450,215,756,468,918,737c56273,1605,56362,1929,56362,2273r,61429c56362,64512,56218,65232,55947,65884v-286,630,-665,1152,-1133,1566c54328,67886,53767,68192,53118,68390v-648,179,-1317,288,-1982,288l45220,68678v-1225,,-2308,-127,-3189,-378c41127,68066,40299,67615,39543,66963v-760,-647,-1497,-1530,-2200,-2648c36637,63216,35846,61773,34981,60006l17961,28055v-976,-1912,-1984,-3949,-3013,-6149c13940,19707,13018,17561,12209,15488r-109,c12244,18015,12352,20539,12424,23062v54,2524,90,5120,90,7790l12514,66622v,341,-90,665,-288,940c12046,67850,11704,68083,11236,68282v-489,198,-1119,342,-1929,449c8493,68839,7449,68894,6185,68894v-1224,,-2253,-55,-3063,-163c2311,68624,1678,68480,1210,68282,760,68083,453,67850,274,67562,90,67287,,66963,,66622l,5177c,3536,490,2290,1462,1462,2420,634,3608,216,5016,216r7462,c13814,216,14930,324,15851,562v918,233,1732,612,2453,1134c19024,2218,19710,2960,20341,3895v629,923,1277,2074,1948,3446l35612,32328v774,1516,1533,3014,2289,4472c38658,38262,39400,39722,40100,41180v703,1462,1391,2906,2057,4310c42822,46898,43474,48305,44104,49709r54,c44050,47239,43978,44680,43924,41994v-54,-2671,-72,-5231,-72,-7646l43852,2273v,-344,108,-668,306,-956c44374,1048,44734,795,45220,580v490,-201,1138,-364,1948,-436c47981,53,49025,,50288,xe" fillcolor="#181717" stroked="f" strokeweight="0">
                        <v:stroke miterlimit="83231f" joinstyle="miter"/>
                        <v:path arrowok="t" textboxrect="0,0,56362,68894"/>
                      </v:shape>
                      <v:shape id="Shape 3137" o:spid="_x0000_s1031" style="position:absolute;left:189516;top:112;width:32363;height:70657;visibility:visible;mso-wrap-style:square;v-text-anchor:top" coordsize="32363,7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" path="m32363,r,11322l23979,13211v-2272,1301,-4129,3010,-5537,5156c17038,20512,16045,23022,15451,25887v-577,2884,-864,5915,-864,9122c14587,38743,14874,42095,15433,45071v557,2974,1515,5516,2847,7625c19616,54806,21420,56429,23673,57528v2254,1120,5083,1677,8510,1677l32363,59165r,11387l31751,70657v-5320,,-9954,-688,-13920,-2074c13863,67194,10565,65066,7934,62218,5281,59349,3297,55728,1982,51329,665,46929,,41716,,35694,,30160,701,25185,2127,20765,3534,16347,5626,12600,8402,9497,11177,6396,14623,4018,18734,2358l32363,xe" fillcolor="#181717" stroked="f" strokeweight="0">
                        <v:stroke miterlimit="83231f" joinstyle="miter"/>
                        <v:path arrowok="t" textboxrect="0,0,32363,70657"/>
                      </v:shape>
                      <v:shape id="Shape 3138" o:spid="_x0000_s1032" style="position:absolute;left:221879;width:32346;height:70664;visibility:visible;mso-wrap-style:square;v-text-anchor:top" coordsize="32346,7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" path="m648,v5195,,9756,684,13724,2056c18317,3424,21636,5533,24287,8384v2666,2866,4668,6455,6022,10818c31680,23548,32346,28667,32346,34599v,5660,-701,10728,-2109,15200c28829,54270,26738,58076,23944,61193v-2776,3103,-6221,5483,-10314,7121l,70664,,59277,8367,57406v2290,-1260,4147,-2992,5551,-5174c15325,50051,16316,47509,16895,44604v594,-2901,881,-6002,881,-9267c17776,31734,17489,28470,16931,25532v-562,-2942,-1533,-5465,-2887,-7557c12694,15884,10890,14259,8636,13126,6383,11971,3571,11394,181,11394l,11435,,112,648,xe" fillcolor="#181717" stroked="f" strokeweight="0">
                        <v:stroke miterlimit="83231f" joinstyle="miter"/>
                        <v:path arrowok="t" textboxrect="0,0,32346,70664"/>
                      </v:shape>
                      <v:shape id="Shape 3139" o:spid="_x0000_s1033" style="position:absolute;left:263474;top:53928;width:15685;height:16315;visibility:visible;mso-wrap-style:square;v-text-anchor:top" coordsize="15685,1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" path="m7934,v2920,,4939,559,6077,1660c15127,2776,15685,4886,15685,8021v,3283,-558,5483,-1710,6603c12837,15758,10781,16315,7826,16315v-2959,,-5015,-557,-6130,-1655c558,13541,,11449,,8349,,5029,576,2811,1713,1697,2865,559,4939,,7934,xe" fillcolor="#181717" stroked="f" strokeweight="0">
                        <v:stroke miterlimit="83231f" joinstyle="miter"/>
                        <v:path arrowok="t" textboxrect="0,0,15685,16315"/>
                      </v:shape>
                      <w10:anchorlock/>
                    </v:group>
                  </w:pict>
                </mc:Fallback>
              </mc:AlternateContent>
            </w:r>
          </w:p>
        </w:tc>
      </w:tr>
      <w:tr w:rsidR="00E075D4" w:rsidRPr="00916678" w14:paraId="0832542D" w14:textId="77777777" w:rsidTr="00957E85">
        <w:trPr>
          <w:trHeight w:val="261"/>
        </w:trPr>
        <w:tc>
          <w:tcPr>
            <w:tcW w:w="2868" w:type="dxa"/>
            <w:tcBorders>
              <w:top w:val="single" w:sz="5" w:space="0" w:color="181717"/>
              <w:left w:val="single" w:sz="4" w:space="0" w:color="181717"/>
              <w:bottom w:val="single" w:sz="5" w:space="0" w:color="181717"/>
              <w:right w:val="single" w:sz="4" w:space="0" w:color="181717"/>
            </w:tcBorders>
          </w:tcPr>
          <w:p w14:paraId="442FAD0B"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740E6113"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66AF1B93"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66C1B20A"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2FD80918"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37A9579D" wp14:editId="76930624">
                      <wp:extent cx="74323" cy="68678"/>
                      <wp:effectExtent l="0" t="0" r="0" b="0"/>
                      <wp:docPr id="3164" name="Group 3164"/>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65" name="Shape 3117"/>
                              <wps:cNvSpPr/>
                              <wps:spPr>
                                <a:xfrm>
                                  <a:off x="0" y="0"/>
                                  <a:ext cx="74323" cy="68678"/>
                                </a:xfrm>
                                <a:custGeom>
                                  <a:avLst/>
                                  <a:gdLst/>
                                  <a:ahLst/>
                                  <a:cxnLst/>
                                  <a:rect l="0" t="0" r="0" b="0"/>
                                  <a:pathLst>
                                    <a:path w="74323" h="68678">
                                      <a:moveTo>
                                        <a:pt x="3751" y="0"/>
                                      </a:moveTo>
                                      <a:lnTo>
                                        <a:pt x="9249" y="0"/>
                                      </a:lnTo>
                                      <a:cubicBezTo>
                                        <a:pt x="10368" y="0"/>
                                        <a:pt x="11359" y="109"/>
                                        <a:pt x="12209" y="328"/>
                                      </a:cubicBezTo>
                                      <a:cubicBezTo>
                                        <a:pt x="13054" y="526"/>
                                        <a:pt x="13796" y="867"/>
                                        <a:pt x="14426" y="1319"/>
                                      </a:cubicBezTo>
                                      <a:cubicBezTo>
                                        <a:pt x="15056" y="1786"/>
                                        <a:pt x="15578" y="2363"/>
                                        <a:pt x="16013" y="3067"/>
                                      </a:cubicBezTo>
                                      <a:cubicBezTo>
                                        <a:pt x="16427" y="3770"/>
                                        <a:pt x="16804" y="4601"/>
                                        <a:pt x="17111" y="5555"/>
                                      </a:cubicBezTo>
                                      <a:lnTo>
                                        <a:pt x="36925" y="55049"/>
                                      </a:lnTo>
                                      <a:lnTo>
                                        <a:pt x="37178" y="55049"/>
                                      </a:lnTo>
                                      <a:lnTo>
                                        <a:pt x="57788" y="5699"/>
                                      </a:lnTo>
                                      <a:cubicBezTo>
                                        <a:pt x="58166" y="4655"/>
                                        <a:pt x="58598" y="3752"/>
                                        <a:pt x="59047" y="3014"/>
                                      </a:cubicBezTo>
                                      <a:cubicBezTo>
                                        <a:pt x="59520" y="2272"/>
                                        <a:pt x="60023" y="1678"/>
                                        <a:pt x="60564" y="1246"/>
                                      </a:cubicBezTo>
                                      <a:cubicBezTo>
                                        <a:pt x="61103" y="795"/>
                                        <a:pt x="61718" y="491"/>
                                        <a:pt x="62385" y="292"/>
                                      </a:cubicBezTo>
                                      <a:cubicBezTo>
                                        <a:pt x="63050" y="91"/>
                                        <a:pt x="63829" y="0"/>
                                        <a:pt x="64710" y="0"/>
                                      </a:cubicBezTo>
                                      <a:lnTo>
                                        <a:pt x="70464" y="0"/>
                                      </a:lnTo>
                                      <a:cubicBezTo>
                                        <a:pt x="70985" y="0"/>
                                        <a:pt x="71489" y="73"/>
                                        <a:pt x="71975" y="238"/>
                                      </a:cubicBezTo>
                                      <a:cubicBezTo>
                                        <a:pt x="72447" y="400"/>
                                        <a:pt x="72843" y="652"/>
                                        <a:pt x="73185" y="976"/>
                                      </a:cubicBezTo>
                                      <a:cubicBezTo>
                                        <a:pt x="73527" y="1319"/>
                                        <a:pt x="73797" y="1731"/>
                                        <a:pt x="73995" y="2236"/>
                                      </a:cubicBezTo>
                                      <a:cubicBezTo>
                                        <a:pt x="74215" y="2761"/>
                                        <a:pt x="74323" y="3373"/>
                                        <a:pt x="74323" y="4111"/>
                                      </a:cubicBezTo>
                                      <a:lnTo>
                                        <a:pt x="74323" y="66981"/>
                                      </a:lnTo>
                                      <a:cubicBezTo>
                                        <a:pt x="74323" y="67252"/>
                                        <a:pt x="74251" y="67507"/>
                                        <a:pt x="74103" y="67723"/>
                                      </a:cubicBezTo>
                                      <a:cubicBezTo>
                                        <a:pt x="73958" y="67938"/>
                                        <a:pt x="73725" y="68101"/>
                                        <a:pt x="73365" y="68227"/>
                                      </a:cubicBezTo>
                                      <a:cubicBezTo>
                                        <a:pt x="73022" y="68353"/>
                                        <a:pt x="72573" y="68443"/>
                                        <a:pt x="72029" y="68533"/>
                                      </a:cubicBezTo>
                                      <a:cubicBezTo>
                                        <a:pt x="71472" y="68624"/>
                                        <a:pt x="70769" y="68678"/>
                                        <a:pt x="69887" y="68678"/>
                                      </a:cubicBezTo>
                                      <a:cubicBezTo>
                                        <a:pt x="69074" y="68678"/>
                                        <a:pt x="68372" y="68624"/>
                                        <a:pt x="67795" y="68533"/>
                                      </a:cubicBezTo>
                                      <a:cubicBezTo>
                                        <a:pt x="67216" y="68443"/>
                                        <a:pt x="66766" y="68353"/>
                                        <a:pt x="66423" y="68227"/>
                                      </a:cubicBezTo>
                                      <a:cubicBezTo>
                                        <a:pt x="66082" y="68101"/>
                                        <a:pt x="65848" y="67938"/>
                                        <a:pt x="65703" y="67723"/>
                                      </a:cubicBezTo>
                                      <a:cubicBezTo>
                                        <a:pt x="65578" y="67507"/>
                                        <a:pt x="65503" y="67252"/>
                                        <a:pt x="65503" y="66981"/>
                                      </a:cubicBezTo>
                                      <a:lnTo>
                                        <a:pt x="65503" y="7448"/>
                                      </a:lnTo>
                                      <a:lnTo>
                                        <a:pt x="65395" y="7448"/>
                                      </a:lnTo>
                                      <a:lnTo>
                                        <a:pt x="41036" y="67234"/>
                                      </a:lnTo>
                                      <a:cubicBezTo>
                                        <a:pt x="40928" y="67489"/>
                                        <a:pt x="40785" y="67705"/>
                                        <a:pt x="40587" y="67886"/>
                                      </a:cubicBezTo>
                                      <a:cubicBezTo>
                                        <a:pt x="40406" y="68048"/>
                                        <a:pt x="40119" y="68209"/>
                                        <a:pt x="39758" y="68335"/>
                                      </a:cubicBezTo>
                                      <a:cubicBezTo>
                                        <a:pt x="39377" y="68443"/>
                                        <a:pt x="38946" y="68533"/>
                                        <a:pt x="38422" y="68588"/>
                                      </a:cubicBezTo>
                                      <a:cubicBezTo>
                                        <a:pt x="37920" y="68641"/>
                                        <a:pt x="37304" y="68678"/>
                                        <a:pt x="36601" y="68678"/>
                                      </a:cubicBezTo>
                                      <a:cubicBezTo>
                                        <a:pt x="35863" y="68678"/>
                                        <a:pt x="35230" y="68641"/>
                                        <a:pt x="34708" y="68570"/>
                                      </a:cubicBezTo>
                                      <a:cubicBezTo>
                                        <a:pt x="34168" y="68497"/>
                                        <a:pt x="33736" y="68390"/>
                                        <a:pt x="33375" y="68282"/>
                                      </a:cubicBezTo>
                                      <a:cubicBezTo>
                                        <a:pt x="33030" y="68156"/>
                                        <a:pt x="32761" y="67994"/>
                                        <a:pt x="32563" y="67831"/>
                                      </a:cubicBezTo>
                                      <a:cubicBezTo>
                                        <a:pt x="32365" y="67652"/>
                                        <a:pt x="32239" y="67454"/>
                                        <a:pt x="32167" y="67234"/>
                                      </a:cubicBezTo>
                                      <a:lnTo>
                                        <a:pt x="8871" y="7448"/>
                                      </a:lnTo>
                                      <a:lnTo>
                                        <a:pt x="8816" y="7448"/>
                                      </a:lnTo>
                                      <a:lnTo>
                                        <a:pt x="8816" y="66981"/>
                                      </a:lnTo>
                                      <a:cubicBezTo>
                                        <a:pt x="8816" y="67252"/>
                                        <a:pt x="8745" y="67507"/>
                                        <a:pt x="8600" y="67723"/>
                                      </a:cubicBezTo>
                                      <a:cubicBezTo>
                                        <a:pt x="8475" y="67938"/>
                                        <a:pt x="8223" y="68101"/>
                                        <a:pt x="7862" y="68227"/>
                                      </a:cubicBezTo>
                                      <a:cubicBezTo>
                                        <a:pt x="7521" y="68353"/>
                                        <a:pt x="7067" y="68443"/>
                                        <a:pt x="6491" y="68533"/>
                                      </a:cubicBezTo>
                                      <a:cubicBezTo>
                                        <a:pt x="5933" y="68624"/>
                                        <a:pt x="5213" y="68678"/>
                                        <a:pt x="4328" y="68678"/>
                                      </a:cubicBezTo>
                                      <a:cubicBezTo>
                                        <a:pt x="3481" y="68678"/>
                                        <a:pt x="2776" y="68624"/>
                                        <a:pt x="2217" y="68533"/>
                                      </a:cubicBezTo>
                                      <a:cubicBezTo>
                                        <a:pt x="1660" y="68443"/>
                                        <a:pt x="1210" y="68353"/>
                                        <a:pt x="867" y="68227"/>
                                      </a:cubicBezTo>
                                      <a:cubicBezTo>
                                        <a:pt x="541" y="68101"/>
                                        <a:pt x="306" y="67938"/>
                                        <a:pt x="180" y="67723"/>
                                      </a:cubicBezTo>
                                      <a:cubicBezTo>
                                        <a:pt x="55" y="67507"/>
                                        <a:pt x="0" y="67252"/>
                                        <a:pt x="0" y="66981"/>
                                      </a:cubicBezTo>
                                      <a:lnTo>
                                        <a:pt x="0" y="4111"/>
                                      </a:lnTo>
                                      <a:cubicBezTo>
                                        <a:pt x="0" y="2635"/>
                                        <a:pt x="378" y="1588"/>
                                        <a:pt x="1156" y="958"/>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55A2F1CA" id="Group 3164"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">
                      <v:shape id="Shape 3117"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" path="m3751,l9249,v1119,,2110,109,2960,328c13054,526,13796,867,14426,1319v630,467,1152,1044,1587,1748c16427,3770,16804,4601,17111,5555l36925,55049r253,l57788,5699v378,-1044,810,-1947,1259,-2685c59520,2272,60023,1678,60564,1246v539,-451,1154,-755,1821,-954c63050,91,63829,,64710,r5754,c70985,,71489,73,71975,238v472,162,868,414,1210,738c73527,1319,73797,1731,73995,2236v220,525,328,1137,328,1875l74323,66981v,271,-72,526,-220,742c73958,67938,73725,68101,73365,68227v-343,126,-792,216,-1336,306c71472,68624,70769,68678,69887,68678v-813,,-1515,-54,-2092,-145c67216,68443,66766,68353,66423,68227v-341,-126,-575,-289,-720,-504c65578,67507,65503,67252,65503,66981r,-59533l65395,7448,41036,67234v-108,255,-251,471,-449,652c40406,68048,40119,68209,39758,68335v-381,108,-812,198,-1336,253c37920,68641,37304,68678,36601,68678v-738,,-1371,-37,-1893,-108c34168,68497,33736,68390,33375,68282v-345,-126,-614,-288,-812,-451c32365,67652,32239,67454,32167,67234l8871,7448r-55,l8816,66981v,271,-71,526,-216,742c8475,67938,8223,68101,7862,68227v-341,126,-795,216,-1371,306c5933,68624,5213,68678,4328,68678v-847,,-1552,-54,-2111,-145c1660,68443,1210,68353,867,68227,541,68101,306,67938,180,67723,55,67507,,67252,,66981l,4111c,2635,378,1588,1156,958,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0DE1A0EF"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015F7756" wp14:editId="4671D337">
                      <wp:extent cx="35918" cy="68678"/>
                      <wp:effectExtent l="0" t="0" r="0" b="0"/>
                      <wp:docPr id="3166" name="Group 3166"/>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67" name="Shape 3118"/>
                              <wps:cNvSpPr/>
                              <wps:spPr>
                                <a:xfrm>
                                  <a:off x="0" y="0"/>
                                  <a:ext cx="35918" cy="68678"/>
                                </a:xfrm>
                                <a:custGeom>
                                  <a:avLst/>
                                  <a:gdLst/>
                                  <a:ahLst/>
                                  <a:cxnLst/>
                                  <a:rect l="0" t="0" r="0" b="0"/>
                                  <a:pathLst>
                                    <a:path w="35918" h="68678">
                                      <a:moveTo>
                                        <a:pt x="3374" y="0"/>
                                      </a:moveTo>
                                      <a:lnTo>
                                        <a:pt x="34115" y="0"/>
                                      </a:lnTo>
                                      <a:cubicBezTo>
                                        <a:pt x="34366" y="0"/>
                                        <a:pt x="34600" y="73"/>
                                        <a:pt x="34835" y="220"/>
                                      </a:cubicBezTo>
                                      <a:cubicBezTo>
                                        <a:pt x="35068" y="364"/>
                                        <a:pt x="35270" y="579"/>
                                        <a:pt x="35449" y="905"/>
                                      </a:cubicBezTo>
                                      <a:cubicBezTo>
                                        <a:pt x="35612" y="1209"/>
                                        <a:pt x="35738" y="1623"/>
                                        <a:pt x="35810" y="2146"/>
                                      </a:cubicBezTo>
                                      <a:cubicBezTo>
                                        <a:pt x="35881" y="2653"/>
                                        <a:pt x="35918" y="3248"/>
                                        <a:pt x="35918" y="3913"/>
                                      </a:cubicBezTo>
                                      <a:cubicBezTo>
                                        <a:pt x="35918" y="4583"/>
                                        <a:pt x="35881" y="5159"/>
                                        <a:pt x="35810" y="5645"/>
                                      </a:cubicBezTo>
                                      <a:cubicBezTo>
                                        <a:pt x="35738" y="6149"/>
                                        <a:pt x="35612" y="6545"/>
                                        <a:pt x="35449" y="6837"/>
                                      </a:cubicBezTo>
                                      <a:cubicBezTo>
                                        <a:pt x="35270" y="7143"/>
                                        <a:pt x="35068" y="7358"/>
                                        <a:pt x="34835" y="7502"/>
                                      </a:cubicBezTo>
                                      <a:cubicBezTo>
                                        <a:pt x="34600" y="7647"/>
                                        <a:pt x="34366" y="7719"/>
                                        <a:pt x="34115" y="7719"/>
                                      </a:cubicBezTo>
                                      <a:lnTo>
                                        <a:pt x="9087" y="7719"/>
                                      </a:lnTo>
                                      <a:lnTo>
                                        <a:pt x="9087" y="30960"/>
                                      </a:lnTo>
                                      <a:lnTo>
                                        <a:pt x="32743" y="30960"/>
                                      </a:lnTo>
                                      <a:cubicBezTo>
                                        <a:pt x="32994" y="30960"/>
                                        <a:pt x="33232" y="31015"/>
                                        <a:pt x="33466" y="31141"/>
                                      </a:cubicBezTo>
                                      <a:cubicBezTo>
                                        <a:pt x="33701" y="31266"/>
                                        <a:pt x="33899" y="31465"/>
                                        <a:pt x="34078" y="31753"/>
                                      </a:cubicBezTo>
                                      <a:cubicBezTo>
                                        <a:pt x="34240" y="32022"/>
                                        <a:pt x="34366" y="32400"/>
                                        <a:pt x="34439" y="32889"/>
                                      </a:cubicBezTo>
                                      <a:cubicBezTo>
                                        <a:pt x="34510" y="33358"/>
                                        <a:pt x="34546" y="33970"/>
                                        <a:pt x="34546" y="34708"/>
                                      </a:cubicBezTo>
                                      <a:cubicBezTo>
                                        <a:pt x="34546" y="35378"/>
                                        <a:pt x="34510" y="35954"/>
                                        <a:pt x="34439" y="36421"/>
                                      </a:cubicBezTo>
                                      <a:cubicBezTo>
                                        <a:pt x="34366" y="36890"/>
                                        <a:pt x="34240" y="37288"/>
                                        <a:pt x="34078" y="37577"/>
                                      </a:cubicBezTo>
                                      <a:cubicBezTo>
                                        <a:pt x="33899" y="37883"/>
                                        <a:pt x="33701" y="38117"/>
                                        <a:pt x="33466" y="38279"/>
                                      </a:cubicBezTo>
                                      <a:cubicBezTo>
                                        <a:pt x="33232" y="38422"/>
                                        <a:pt x="32994" y="38513"/>
                                        <a:pt x="32743" y="38513"/>
                                      </a:cubicBezTo>
                                      <a:lnTo>
                                        <a:pt x="9087" y="38513"/>
                                      </a:lnTo>
                                      <a:lnTo>
                                        <a:pt x="9087" y="66981"/>
                                      </a:lnTo>
                                      <a:cubicBezTo>
                                        <a:pt x="9087" y="67216"/>
                                        <a:pt x="9014" y="67472"/>
                                        <a:pt x="8871" y="67687"/>
                                      </a:cubicBezTo>
                                      <a:cubicBezTo>
                                        <a:pt x="8727" y="67921"/>
                                        <a:pt x="8493" y="68101"/>
                                        <a:pt x="8133" y="68227"/>
                                      </a:cubicBezTo>
                                      <a:cubicBezTo>
                                        <a:pt x="7791" y="68353"/>
                                        <a:pt x="7323" y="68443"/>
                                        <a:pt x="6761" y="68533"/>
                                      </a:cubicBezTo>
                                      <a:cubicBezTo>
                                        <a:pt x="6204" y="68624"/>
                                        <a:pt x="5465" y="68678"/>
                                        <a:pt x="4544" y="68678"/>
                                      </a:cubicBezTo>
                                      <a:cubicBezTo>
                                        <a:pt x="3698" y="68678"/>
                                        <a:pt x="2978" y="68624"/>
                                        <a:pt x="2380" y="68533"/>
                                      </a:cubicBezTo>
                                      <a:cubicBezTo>
                                        <a:pt x="1786" y="68443"/>
                                        <a:pt x="1300" y="68353"/>
                                        <a:pt x="959" y="68227"/>
                                      </a:cubicBezTo>
                                      <a:cubicBezTo>
                                        <a:pt x="594" y="68101"/>
                                        <a:pt x="343" y="67921"/>
                                        <a:pt x="217" y="67687"/>
                                      </a:cubicBezTo>
                                      <a:cubicBezTo>
                                        <a:pt x="72" y="67472"/>
                                        <a:pt x="0" y="67216"/>
                                        <a:pt x="0" y="66981"/>
                                      </a:cubicBezTo>
                                      <a:lnTo>
                                        <a:pt x="0" y="3697"/>
                                      </a:lnTo>
                                      <a:cubicBezTo>
                                        <a:pt x="0" y="2325"/>
                                        <a:pt x="360" y="1372"/>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1449FB8E" id="Group 3166"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">
                      <v:shape id="Shape 3118"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" path="m3374,l34115,v251,,485,73,720,220c35068,364,35270,579,35449,905v163,304,289,718,361,1241c35881,2653,35918,3248,35918,3913v,670,-37,1246,-108,1732c35738,6149,35612,6545,35449,6837v-179,306,-381,521,-614,665c34600,7647,34366,7719,34115,7719r-25028,l9087,30960r23656,c32994,30960,33232,31015,33466,31141v235,125,433,324,612,612c34240,32022,34366,32400,34439,32889v71,469,107,1081,107,1819c34546,35378,34510,35954,34439,36421v-73,469,-199,867,-361,1156c33899,37883,33701,38117,33466,38279v-234,143,-472,234,-723,234l9087,38513r,28468c9087,67216,9014,67472,8871,67687v-144,234,-378,414,-738,540c7791,68353,7323,68443,6761,68533v-557,91,-1296,145,-2217,145c3698,68678,2978,68624,2380,68533v-594,-90,-1080,-180,-1421,-306c594,68101,343,67921,217,67687,72,67472,,67216,,66981l,3697c,2325,360,1372,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23E7A1AE" w14:textId="77777777" w:rsidR="00E075D4" w:rsidRPr="00916678" w:rsidRDefault="00E075D4" w:rsidP="00A97551">
            <w:pPr>
              <w:rPr>
                <w:rFonts w:ascii="Arial Narrow" w:eastAsia="Calibri" w:hAnsi="Arial Narrow" w:cs="Calibri"/>
                <w:color w:val="000000"/>
              </w:rPr>
            </w:pPr>
          </w:p>
        </w:tc>
      </w:tr>
      <w:tr w:rsidR="00E075D4" w:rsidRPr="00916678" w14:paraId="46C951A2" w14:textId="77777777" w:rsidTr="00957E85">
        <w:trPr>
          <w:trHeight w:val="258"/>
        </w:trPr>
        <w:tc>
          <w:tcPr>
            <w:tcW w:w="2868" w:type="dxa"/>
            <w:tcBorders>
              <w:top w:val="single" w:sz="5" w:space="0" w:color="181717"/>
              <w:left w:val="single" w:sz="4" w:space="0" w:color="181717"/>
              <w:bottom w:val="single" w:sz="5" w:space="0" w:color="181717"/>
              <w:right w:val="single" w:sz="4" w:space="0" w:color="181717"/>
            </w:tcBorders>
          </w:tcPr>
          <w:p w14:paraId="0DD3EC29"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1617A203"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23AEFAA6"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0AD27691"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471B5E5C"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782C4291" wp14:editId="5502B9E6">
                      <wp:extent cx="74323" cy="68678"/>
                      <wp:effectExtent l="0" t="0" r="0" b="0"/>
                      <wp:docPr id="3168" name="Group 3168"/>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69" name="Shape 3119"/>
                              <wps:cNvSpPr/>
                              <wps:spPr>
                                <a:xfrm>
                                  <a:off x="0" y="0"/>
                                  <a:ext cx="74323" cy="68678"/>
                                </a:xfrm>
                                <a:custGeom>
                                  <a:avLst/>
                                  <a:gdLst/>
                                  <a:ahLst/>
                                  <a:cxnLst/>
                                  <a:rect l="0" t="0" r="0" b="0"/>
                                  <a:pathLst>
                                    <a:path w="74323" h="68678">
                                      <a:moveTo>
                                        <a:pt x="3751" y="0"/>
                                      </a:moveTo>
                                      <a:lnTo>
                                        <a:pt x="9249" y="0"/>
                                      </a:lnTo>
                                      <a:cubicBezTo>
                                        <a:pt x="10368" y="0"/>
                                        <a:pt x="11359" y="108"/>
                                        <a:pt x="12209" y="328"/>
                                      </a:cubicBezTo>
                                      <a:cubicBezTo>
                                        <a:pt x="13054" y="526"/>
                                        <a:pt x="13796" y="867"/>
                                        <a:pt x="14426" y="1319"/>
                                      </a:cubicBezTo>
                                      <a:cubicBezTo>
                                        <a:pt x="15056" y="1786"/>
                                        <a:pt x="15578" y="2362"/>
                                        <a:pt x="16013" y="3067"/>
                                      </a:cubicBezTo>
                                      <a:cubicBezTo>
                                        <a:pt x="16427" y="3770"/>
                                        <a:pt x="16804" y="4601"/>
                                        <a:pt x="17111" y="5555"/>
                                      </a:cubicBezTo>
                                      <a:lnTo>
                                        <a:pt x="36925" y="55048"/>
                                      </a:lnTo>
                                      <a:lnTo>
                                        <a:pt x="37178" y="55048"/>
                                      </a:lnTo>
                                      <a:lnTo>
                                        <a:pt x="57788" y="5698"/>
                                      </a:lnTo>
                                      <a:cubicBezTo>
                                        <a:pt x="58166" y="4655"/>
                                        <a:pt x="58598" y="3752"/>
                                        <a:pt x="59047" y="3014"/>
                                      </a:cubicBezTo>
                                      <a:cubicBezTo>
                                        <a:pt x="59520" y="2272"/>
                                        <a:pt x="60023" y="1677"/>
                                        <a:pt x="60564" y="1246"/>
                                      </a:cubicBezTo>
                                      <a:cubicBezTo>
                                        <a:pt x="61103" y="796"/>
                                        <a:pt x="61718" y="490"/>
                                        <a:pt x="62385" y="292"/>
                                      </a:cubicBezTo>
                                      <a:cubicBezTo>
                                        <a:pt x="63050" y="90"/>
                                        <a:pt x="63829" y="0"/>
                                        <a:pt x="64710" y="0"/>
                                      </a:cubicBezTo>
                                      <a:lnTo>
                                        <a:pt x="70464" y="0"/>
                                      </a:lnTo>
                                      <a:cubicBezTo>
                                        <a:pt x="70985" y="0"/>
                                        <a:pt x="71489" y="72"/>
                                        <a:pt x="71975" y="237"/>
                                      </a:cubicBezTo>
                                      <a:cubicBezTo>
                                        <a:pt x="72447" y="400"/>
                                        <a:pt x="72843" y="651"/>
                                        <a:pt x="73185" y="975"/>
                                      </a:cubicBezTo>
                                      <a:cubicBezTo>
                                        <a:pt x="73527" y="1319"/>
                                        <a:pt x="73797" y="1732"/>
                                        <a:pt x="73995" y="2236"/>
                                      </a:cubicBezTo>
                                      <a:cubicBezTo>
                                        <a:pt x="74215" y="2761"/>
                                        <a:pt x="74323" y="3373"/>
                                        <a:pt x="74323" y="4111"/>
                                      </a:cubicBezTo>
                                      <a:lnTo>
                                        <a:pt x="74323" y="66982"/>
                                      </a:lnTo>
                                      <a:cubicBezTo>
                                        <a:pt x="74323" y="67252"/>
                                        <a:pt x="74251" y="67507"/>
                                        <a:pt x="74103" y="67723"/>
                                      </a:cubicBezTo>
                                      <a:cubicBezTo>
                                        <a:pt x="73958" y="67940"/>
                                        <a:pt x="73725" y="68101"/>
                                        <a:pt x="73365" y="68227"/>
                                      </a:cubicBezTo>
                                      <a:cubicBezTo>
                                        <a:pt x="73022" y="68354"/>
                                        <a:pt x="72573" y="68443"/>
                                        <a:pt x="72029" y="68533"/>
                                      </a:cubicBezTo>
                                      <a:cubicBezTo>
                                        <a:pt x="71472" y="68623"/>
                                        <a:pt x="70769" y="68678"/>
                                        <a:pt x="69887" y="68678"/>
                                      </a:cubicBezTo>
                                      <a:cubicBezTo>
                                        <a:pt x="69074" y="68678"/>
                                        <a:pt x="68372" y="68623"/>
                                        <a:pt x="67795" y="68533"/>
                                      </a:cubicBezTo>
                                      <a:cubicBezTo>
                                        <a:pt x="67216" y="68443"/>
                                        <a:pt x="66766" y="68354"/>
                                        <a:pt x="66423" y="68227"/>
                                      </a:cubicBezTo>
                                      <a:cubicBezTo>
                                        <a:pt x="66082" y="68101"/>
                                        <a:pt x="65848" y="67940"/>
                                        <a:pt x="65703" y="67723"/>
                                      </a:cubicBezTo>
                                      <a:cubicBezTo>
                                        <a:pt x="65578" y="67507"/>
                                        <a:pt x="65503" y="67252"/>
                                        <a:pt x="65503" y="66982"/>
                                      </a:cubicBezTo>
                                      <a:lnTo>
                                        <a:pt x="65503" y="7448"/>
                                      </a:lnTo>
                                      <a:lnTo>
                                        <a:pt x="65395" y="7448"/>
                                      </a:lnTo>
                                      <a:lnTo>
                                        <a:pt x="41036" y="67234"/>
                                      </a:lnTo>
                                      <a:cubicBezTo>
                                        <a:pt x="40928" y="67489"/>
                                        <a:pt x="40785" y="67705"/>
                                        <a:pt x="40587" y="67885"/>
                                      </a:cubicBezTo>
                                      <a:cubicBezTo>
                                        <a:pt x="40406" y="68048"/>
                                        <a:pt x="40119" y="68209"/>
                                        <a:pt x="39758" y="68335"/>
                                      </a:cubicBezTo>
                                      <a:cubicBezTo>
                                        <a:pt x="39377" y="68443"/>
                                        <a:pt x="38946" y="68533"/>
                                        <a:pt x="38422" y="68587"/>
                                      </a:cubicBezTo>
                                      <a:cubicBezTo>
                                        <a:pt x="37920" y="68641"/>
                                        <a:pt x="37304" y="68678"/>
                                        <a:pt x="36601" y="68678"/>
                                      </a:cubicBezTo>
                                      <a:cubicBezTo>
                                        <a:pt x="35863" y="68678"/>
                                        <a:pt x="35230" y="68641"/>
                                        <a:pt x="34708" y="68569"/>
                                      </a:cubicBezTo>
                                      <a:cubicBezTo>
                                        <a:pt x="34168" y="68497"/>
                                        <a:pt x="33736" y="68390"/>
                                        <a:pt x="33375" y="68281"/>
                                      </a:cubicBezTo>
                                      <a:cubicBezTo>
                                        <a:pt x="33030" y="68156"/>
                                        <a:pt x="32761" y="67994"/>
                                        <a:pt x="32563" y="67831"/>
                                      </a:cubicBezTo>
                                      <a:cubicBezTo>
                                        <a:pt x="32365" y="67652"/>
                                        <a:pt x="32239" y="67453"/>
                                        <a:pt x="32167" y="67234"/>
                                      </a:cubicBezTo>
                                      <a:lnTo>
                                        <a:pt x="8871" y="7448"/>
                                      </a:lnTo>
                                      <a:lnTo>
                                        <a:pt x="8816" y="7448"/>
                                      </a:lnTo>
                                      <a:lnTo>
                                        <a:pt x="8816" y="66982"/>
                                      </a:lnTo>
                                      <a:cubicBezTo>
                                        <a:pt x="8816" y="67252"/>
                                        <a:pt x="8745" y="67507"/>
                                        <a:pt x="8600" y="67723"/>
                                      </a:cubicBezTo>
                                      <a:cubicBezTo>
                                        <a:pt x="8475" y="67940"/>
                                        <a:pt x="8223" y="68101"/>
                                        <a:pt x="7862" y="68227"/>
                                      </a:cubicBezTo>
                                      <a:cubicBezTo>
                                        <a:pt x="7521" y="68354"/>
                                        <a:pt x="7067" y="68443"/>
                                        <a:pt x="6491" y="68533"/>
                                      </a:cubicBezTo>
                                      <a:cubicBezTo>
                                        <a:pt x="5933" y="68623"/>
                                        <a:pt x="5213" y="68678"/>
                                        <a:pt x="4328" y="68678"/>
                                      </a:cubicBezTo>
                                      <a:cubicBezTo>
                                        <a:pt x="3481" y="68678"/>
                                        <a:pt x="2776" y="68623"/>
                                        <a:pt x="2217" y="68533"/>
                                      </a:cubicBezTo>
                                      <a:cubicBezTo>
                                        <a:pt x="1660" y="68443"/>
                                        <a:pt x="1210" y="68354"/>
                                        <a:pt x="867" y="68227"/>
                                      </a:cubicBezTo>
                                      <a:cubicBezTo>
                                        <a:pt x="541" y="68101"/>
                                        <a:pt x="306" y="67940"/>
                                        <a:pt x="180" y="67723"/>
                                      </a:cubicBezTo>
                                      <a:cubicBezTo>
                                        <a:pt x="55" y="67507"/>
                                        <a:pt x="0" y="67252"/>
                                        <a:pt x="0" y="66982"/>
                                      </a:cubicBezTo>
                                      <a:lnTo>
                                        <a:pt x="0" y="4111"/>
                                      </a:lnTo>
                                      <a:cubicBezTo>
                                        <a:pt x="0" y="2635"/>
                                        <a:pt x="378" y="1588"/>
                                        <a:pt x="1156" y="957"/>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2C3FD032" id="Group 3168"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">
                      <v:shape id="Shape 3119"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" path="m3751,l9249,v1119,,2110,108,2960,328c13054,526,13796,867,14426,1319v630,467,1152,1043,1587,1748c16427,3770,16804,4601,17111,5555l36925,55048r253,l57788,5698v378,-1043,810,-1946,1259,-2684c59520,2272,60023,1677,60564,1246v539,-450,1154,-756,1821,-954c63050,90,63829,,64710,r5754,c70985,,71489,72,71975,237v472,163,868,414,1210,738c73527,1319,73797,1732,73995,2236v220,525,328,1137,328,1875l74323,66982v,270,-72,525,-220,741c73958,67940,73725,68101,73365,68227v-343,127,-792,216,-1336,306c71472,68623,70769,68678,69887,68678v-813,,-1515,-55,-2092,-145c67216,68443,66766,68354,66423,68227v-341,-126,-575,-287,-720,-504c65578,67507,65503,67252,65503,66982r,-59534l65395,7448,41036,67234v-108,255,-251,471,-449,651c40406,68048,40119,68209,39758,68335v-381,108,-812,198,-1336,252c37920,68641,37304,68678,36601,68678v-738,,-1371,-37,-1893,-109c34168,68497,33736,68390,33375,68281v-345,-125,-614,-287,-812,-450c32365,67652,32239,67453,32167,67234l8871,7448r-55,l8816,66982v,270,-71,525,-216,741c8475,67940,8223,68101,7862,68227v-341,127,-795,216,-1371,306c5933,68623,5213,68678,4328,68678v-847,,-1552,-55,-2111,-145c1660,68443,1210,68354,867,68227,541,68101,306,67940,180,67723,55,67507,,67252,,66982l,4111c,2635,378,1588,1156,957,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7FFFC669"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64A284E5" wp14:editId="49D124F3">
                      <wp:extent cx="35918" cy="68678"/>
                      <wp:effectExtent l="0" t="0" r="0" b="0"/>
                      <wp:docPr id="3170" name="Group 3170"/>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71" name="Shape 3120"/>
                              <wps:cNvSpPr/>
                              <wps:spPr>
                                <a:xfrm>
                                  <a:off x="0" y="0"/>
                                  <a:ext cx="35918" cy="68678"/>
                                </a:xfrm>
                                <a:custGeom>
                                  <a:avLst/>
                                  <a:gdLst/>
                                  <a:ahLst/>
                                  <a:cxnLst/>
                                  <a:rect l="0" t="0" r="0" b="0"/>
                                  <a:pathLst>
                                    <a:path w="35918" h="68678">
                                      <a:moveTo>
                                        <a:pt x="3374" y="0"/>
                                      </a:moveTo>
                                      <a:lnTo>
                                        <a:pt x="34115" y="0"/>
                                      </a:lnTo>
                                      <a:cubicBezTo>
                                        <a:pt x="34366" y="0"/>
                                        <a:pt x="34600" y="72"/>
                                        <a:pt x="34835" y="219"/>
                                      </a:cubicBezTo>
                                      <a:cubicBezTo>
                                        <a:pt x="35068" y="363"/>
                                        <a:pt x="35270" y="579"/>
                                        <a:pt x="35449" y="904"/>
                                      </a:cubicBezTo>
                                      <a:cubicBezTo>
                                        <a:pt x="35612" y="1210"/>
                                        <a:pt x="35738" y="1624"/>
                                        <a:pt x="35810" y="2146"/>
                                      </a:cubicBezTo>
                                      <a:cubicBezTo>
                                        <a:pt x="35881" y="2653"/>
                                        <a:pt x="35918" y="3247"/>
                                        <a:pt x="35918" y="3913"/>
                                      </a:cubicBezTo>
                                      <a:cubicBezTo>
                                        <a:pt x="35918" y="4583"/>
                                        <a:pt x="35881" y="5159"/>
                                        <a:pt x="35810" y="5645"/>
                                      </a:cubicBezTo>
                                      <a:cubicBezTo>
                                        <a:pt x="35738" y="6149"/>
                                        <a:pt x="35612" y="6545"/>
                                        <a:pt x="35449" y="6836"/>
                                      </a:cubicBezTo>
                                      <a:cubicBezTo>
                                        <a:pt x="35270" y="7142"/>
                                        <a:pt x="35068" y="7358"/>
                                        <a:pt x="34835" y="7502"/>
                                      </a:cubicBezTo>
                                      <a:cubicBezTo>
                                        <a:pt x="34600" y="7647"/>
                                        <a:pt x="34366" y="7719"/>
                                        <a:pt x="34115" y="7719"/>
                                      </a:cubicBezTo>
                                      <a:lnTo>
                                        <a:pt x="9087" y="7719"/>
                                      </a:lnTo>
                                      <a:lnTo>
                                        <a:pt x="9087" y="30960"/>
                                      </a:lnTo>
                                      <a:lnTo>
                                        <a:pt x="32743" y="30960"/>
                                      </a:lnTo>
                                      <a:cubicBezTo>
                                        <a:pt x="32994" y="30960"/>
                                        <a:pt x="33232" y="31014"/>
                                        <a:pt x="33466" y="31140"/>
                                      </a:cubicBezTo>
                                      <a:cubicBezTo>
                                        <a:pt x="33701" y="31266"/>
                                        <a:pt x="33899" y="31464"/>
                                        <a:pt x="34078" y="31752"/>
                                      </a:cubicBezTo>
                                      <a:cubicBezTo>
                                        <a:pt x="34240" y="32022"/>
                                        <a:pt x="34366" y="32400"/>
                                        <a:pt x="34439" y="32889"/>
                                      </a:cubicBezTo>
                                      <a:cubicBezTo>
                                        <a:pt x="34510" y="33358"/>
                                        <a:pt x="34546" y="33970"/>
                                        <a:pt x="34546" y="34708"/>
                                      </a:cubicBezTo>
                                      <a:cubicBezTo>
                                        <a:pt x="34546" y="35377"/>
                                        <a:pt x="34510" y="35954"/>
                                        <a:pt x="34439" y="36421"/>
                                      </a:cubicBezTo>
                                      <a:cubicBezTo>
                                        <a:pt x="34366" y="36890"/>
                                        <a:pt x="34240" y="37288"/>
                                        <a:pt x="34078" y="37577"/>
                                      </a:cubicBezTo>
                                      <a:cubicBezTo>
                                        <a:pt x="33899" y="37883"/>
                                        <a:pt x="33701" y="38116"/>
                                        <a:pt x="33466" y="38279"/>
                                      </a:cubicBezTo>
                                      <a:cubicBezTo>
                                        <a:pt x="33232" y="38422"/>
                                        <a:pt x="32994" y="38512"/>
                                        <a:pt x="32743" y="38512"/>
                                      </a:cubicBezTo>
                                      <a:lnTo>
                                        <a:pt x="9087" y="38512"/>
                                      </a:lnTo>
                                      <a:lnTo>
                                        <a:pt x="9087" y="66982"/>
                                      </a:lnTo>
                                      <a:cubicBezTo>
                                        <a:pt x="9087" y="67216"/>
                                        <a:pt x="9014" y="67471"/>
                                        <a:pt x="8871" y="67687"/>
                                      </a:cubicBezTo>
                                      <a:cubicBezTo>
                                        <a:pt x="8727" y="67921"/>
                                        <a:pt x="8493" y="68101"/>
                                        <a:pt x="8133" y="68227"/>
                                      </a:cubicBezTo>
                                      <a:cubicBezTo>
                                        <a:pt x="7791" y="68354"/>
                                        <a:pt x="7323" y="68443"/>
                                        <a:pt x="6761" y="68533"/>
                                      </a:cubicBezTo>
                                      <a:cubicBezTo>
                                        <a:pt x="6204" y="68623"/>
                                        <a:pt x="5465" y="68678"/>
                                        <a:pt x="4544" y="68678"/>
                                      </a:cubicBezTo>
                                      <a:cubicBezTo>
                                        <a:pt x="3698" y="68678"/>
                                        <a:pt x="2978" y="68623"/>
                                        <a:pt x="2380" y="68533"/>
                                      </a:cubicBezTo>
                                      <a:cubicBezTo>
                                        <a:pt x="1786" y="68443"/>
                                        <a:pt x="1300" y="68354"/>
                                        <a:pt x="959" y="68227"/>
                                      </a:cubicBezTo>
                                      <a:cubicBezTo>
                                        <a:pt x="594" y="68101"/>
                                        <a:pt x="343" y="67921"/>
                                        <a:pt x="217" y="67687"/>
                                      </a:cubicBezTo>
                                      <a:cubicBezTo>
                                        <a:pt x="72" y="67471"/>
                                        <a:pt x="0" y="67216"/>
                                        <a:pt x="0" y="66982"/>
                                      </a:cubicBezTo>
                                      <a:lnTo>
                                        <a:pt x="0" y="3697"/>
                                      </a:lnTo>
                                      <a:cubicBezTo>
                                        <a:pt x="0" y="2325"/>
                                        <a:pt x="360" y="1371"/>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094EC19A" id="Group 3170"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">
                      <v:shape id="Shape 3120"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" path="m3374,l34115,v251,,485,72,720,219c35068,363,35270,579,35449,904v163,306,289,720,361,1242c35881,2653,35918,3247,35918,3913v,670,-37,1246,-108,1732c35738,6149,35612,6545,35449,6836v-179,306,-381,522,-614,666c34600,7647,34366,7719,34115,7719r-25028,l9087,30960r23656,c32994,30960,33232,31014,33466,31140v235,126,433,324,612,612c34240,32022,34366,32400,34439,32889v71,469,107,1081,107,1819c34546,35377,34510,35954,34439,36421v-73,469,-199,867,-361,1156c33899,37883,33701,38116,33466,38279v-234,143,-472,233,-723,233l9087,38512r,28470c9087,67216,9014,67471,8871,67687v-144,234,-378,414,-738,540c7791,68354,7323,68443,6761,68533v-557,90,-1296,145,-2217,145c3698,68678,2978,68623,2380,68533v-594,-90,-1080,-179,-1421,-306c594,68101,343,67921,217,67687,72,67471,,67216,,66982l,3697c,2325,360,1371,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126BA5EE" w14:textId="77777777" w:rsidR="00E075D4" w:rsidRPr="00916678" w:rsidRDefault="00E075D4" w:rsidP="00A97551">
            <w:pPr>
              <w:rPr>
                <w:rFonts w:ascii="Arial Narrow" w:eastAsia="Calibri" w:hAnsi="Arial Narrow" w:cs="Calibri"/>
                <w:color w:val="000000"/>
              </w:rPr>
            </w:pPr>
          </w:p>
        </w:tc>
      </w:tr>
      <w:tr w:rsidR="00E075D4" w:rsidRPr="00916678" w14:paraId="3BC0458C" w14:textId="77777777" w:rsidTr="00957E85">
        <w:trPr>
          <w:trHeight w:val="261"/>
        </w:trPr>
        <w:tc>
          <w:tcPr>
            <w:tcW w:w="2868" w:type="dxa"/>
            <w:tcBorders>
              <w:top w:val="single" w:sz="5" w:space="0" w:color="181717"/>
              <w:left w:val="single" w:sz="4" w:space="0" w:color="181717"/>
              <w:bottom w:val="single" w:sz="5" w:space="0" w:color="181717"/>
              <w:right w:val="single" w:sz="4" w:space="0" w:color="181717"/>
            </w:tcBorders>
          </w:tcPr>
          <w:p w14:paraId="344D9A34"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20219B61"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44528D96"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2E0E99EC"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0133B1D4"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6176149A" wp14:editId="0A013F93">
                      <wp:extent cx="74323" cy="68677"/>
                      <wp:effectExtent l="0" t="0" r="0" b="0"/>
                      <wp:docPr id="3172" name="Group 3172"/>
                      <wp:cNvGraphicFramePr/>
                      <a:graphic xmlns:a="http://schemas.openxmlformats.org/drawingml/2006/main">
                        <a:graphicData uri="http://schemas.microsoft.com/office/word/2010/wordprocessingGroup">
                          <wpg:wgp>
                            <wpg:cNvGrpSpPr/>
                            <wpg:grpSpPr>
                              <a:xfrm>
                                <a:off x="0" y="0"/>
                                <a:ext cx="74323" cy="68677"/>
                                <a:chOff x="0" y="0"/>
                                <a:chExt cx="74323" cy="68677"/>
                              </a:xfrm>
                            </wpg:grpSpPr>
                            <wps:wsp>
                              <wps:cNvPr id="3173" name="Shape 3121"/>
                              <wps:cNvSpPr/>
                              <wps:spPr>
                                <a:xfrm>
                                  <a:off x="0" y="0"/>
                                  <a:ext cx="74323" cy="68677"/>
                                </a:xfrm>
                                <a:custGeom>
                                  <a:avLst/>
                                  <a:gdLst/>
                                  <a:ahLst/>
                                  <a:cxnLst/>
                                  <a:rect l="0" t="0" r="0" b="0"/>
                                  <a:pathLst>
                                    <a:path w="74323" h="68677">
                                      <a:moveTo>
                                        <a:pt x="3751" y="0"/>
                                      </a:moveTo>
                                      <a:lnTo>
                                        <a:pt x="9249" y="0"/>
                                      </a:lnTo>
                                      <a:cubicBezTo>
                                        <a:pt x="10368" y="0"/>
                                        <a:pt x="11359" y="108"/>
                                        <a:pt x="12209" y="327"/>
                                      </a:cubicBezTo>
                                      <a:cubicBezTo>
                                        <a:pt x="13054" y="526"/>
                                        <a:pt x="13796" y="867"/>
                                        <a:pt x="14426" y="1318"/>
                                      </a:cubicBezTo>
                                      <a:cubicBezTo>
                                        <a:pt x="15056" y="1785"/>
                                        <a:pt x="15578" y="2362"/>
                                        <a:pt x="16013" y="3066"/>
                                      </a:cubicBezTo>
                                      <a:cubicBezTo>
                                        <a:pt x="16427" y="3769"/>
                                        <a:pt x="16804" y="4601"/>
                                        <a:pt x="17111" y="5555"/>
                                      </a:cubicBezTo>
                                      <a:lnTo>
                                        <a:pt x="36925" y="55048"/>
                                      </a:lnTo>
                                      <a:lnTo>
                                        <a:pt x="37178" y="55048"/>
                                      </a:lnTo>
                                      <a:lnTo>
                                        <a:pt x="57788" y="5698"/>
                                      </a:lnTo>
                                      <a:cubicBezTo>
                                        <a:pt x="58166" y="4654"/>
                                        <a:pt x="58598" y="3751"/>
                                        <a:pt x="59047" y="3014"/>
                                      </a:cubicBezTo>
                                      <a:cubicBezTo>
                                        <a:pt x="59520" y="2272"/>
                                        <a:pt x="60023" y="1677"/>
                                        <a:pt x="60564" y="1246"/>
                                      </a:cubicBezTo>
                                      <a:cubicBezTo>
                                        <a:pt x="61103" y="796"/>
                                        <a:pt x="61718" y="490"/>
                                        <a:pt x="62385" y="291"/>
                                      </a:cubicBezTo>
                                      <a:cubicBezTo>
                                        <a:pt x="63050" y="90"/>
                                        <a:pt x="63829" y="0"/>
                                        <a:pt x="64710" y="0"/>
                                      </a:cubicBezTo>
                                      <a:lnTo>
                                        <a:pt x="70464" y="0"/>
                                      </a:lnTo>
                                      <a:cubicBezTo>
                                        <a:pt x="70985" y="0"/>
                                        <a:pt x="71489" y="72"/>
                                        <a:pt x="71975" y="237"/>
                                      </a:cubicBezTo>
                                      <a:cubicBezTo>
                                        <a:pt x="72447" y="400"/>
                                        <a:pt x="72843" y="651"/>
                                        <a:pt x="73185" y="975"/>
                                      </a:cubicBezTo>
                                      <a:cubicBezTo>
                                        <a:pt x="73527" y="1318"/>
                                        <a:pt x="73797" y="1732"/>
                                        <a:pt x="73995" y="2235"/>
                                      </a:cubicBezTo>
                                      <a:cubicBezTo>
                                        <a:pt x="74215" y="2760"/>
                                        <a:pt x="74323" y="3373"/>
                                        <a:pt x="74323" y="4111"/>
                                      </a:cubicBezTo>
                                      <a:lnTo>
                                        <a:pt x="74323" y="66982"/>
                                      </a:lnTo>
                                      <a:cubicBezTo>
                                        <a:pt x="74323" y="67251"/>
                                        <a:pt x="74251" y="67507"/>
                                        <a:pt x="74103" y="67722"/>
                                      </a:cubicBezTo>
                                      <a:cubicBezTo>
                                        <a:pt x="73958" y="67939"/>
                                        <a:pt x="73725" y="68101"/>
                                        <a:pt x="73365" y="68227"/>
                                      </a:cubicBezTo>
                                      <a:cubicBezTo>
                                        <a:pt x="73022" y="68354"/>
                                        <a:pt x="72573" y="68442"/>
                                        <a:pt x="72029" y="68533"/>
                                      </a:cubicBezTo>
                                      <a:cubicBezTo>
                                        <a:pt x="71472" y="68623"/>
                                        <a:pt x="70769" y="68677"/>
                                        <a:pt x="69887" y="68677"/>
                                      </a:cubicBezTo>
                                      <a:cubicBezTo>
                                        <a:pt x="69074" y="68677"/>
                                        <a:pt x="68372" y="68623"/>
                                        <a:pt x="67795" y="68533"/>
                                      </a:cubicBezTo>
                                      <a:cubicBezTo>
                                        <a:pt x="67216" y="68442"/>
                                        <a:pt x="66766" y="68354"/>
                                        <a:pt x="66423" y="68227"/>
                                      </a:cubicBezTo>
                                      <a:cubicBezTo>
                                        <a:pt x="66082" y="68101"/>
                                        <a:pt x="65848" y="67939"/>
                                        <a:pt x="65703" y="67722"/>
                                      </a:cubicBezTo>
                                      <a:cubicBezTo>
                                        <a:pt x="65578" y="67507"/>
                                        <a:pt x="65503" y="67251"/>
                                        <a:pt x="65503" y="66982"/>
                                      </a:cubicBezTo>
                                      <a:lnTo>
                                        <a:pt x="65503" y="7448"/>
                                      </a:lnTo>
                                      <a:lnTo>
                                        <a:pt x="65395" y="7448"/>
                                      </a:lnTo>
                                      <a:lnTo>
                                        <a:pt x="41036" y="67233"/>
                                      </a:lnTo>
                                      <a:cubicBezTo>
                                        <a:pt x="40928" y="67489"/>
                                        <a:pt x="40785" y="67704"/>
                                        <a:pt x="40587" y="67885"/>
                                      </a:cubicBezTo>
                                      <a:cubicBezTo>
                                        <a:pt x="40406" y="68048"/>
                                        <a:pt x="40119" y="68209"/>
                                        <a:pt x="39758" y="68335"/>
                                      </a:cubicBezTo>
                                      <a:cubicBezTo>
                                        <a:pt x="39377" y="68442"/>
                                        <a:pt x="38946" y="68533"/>
                                        <a:pt x="38422" y="68587"/>
                                      </a:cubicBezTo>
                                      <a:cubicBezTo>
                                        <a:pt x="37920" y="68641"/>
                                        <a:pt x="37304" y="68677"/>
                                        <a:pt x="36601" y="68677"/>
                                      </a:cubicBezTo>
                                      <a:cubicBezTo>
                                        <a:pt x="35863" y="68677"/>
                                        <a:pt x="35230" y="68641"/>
                                        <a:pt x="34708" y="68569"/>
                                      </a:cubicBezTo>
                                      <a:cubicBezTo>
                                        <a:pt x="34168" y="68497"/>
                                        <a:pt x="33736" y="68389"/>
                                        <a:pt x="33375" y="68281"/>
                                      </a:cubicBezTo>
                                      <a:cubicBezTo>
                                        <a:pt x="33030" y="68156"/>
                                        <a:pt x="32761" y="67993"/>
                                        <a:pt x="32563" y="67832"/>
                                      </a:cubicBezTo>
                                      <a:cubicBezTo>
                                        <a:pt x="32365" y="67652"/>
                                        <a:pt x="32239" y="67453"/>
                                        <a:pt x="32167" y="67233"/>
                                      </a:cubicBezTo>
                                      <a:lnTo>
                                        <a:pt x="8871" y="7448"/>
                                      </a:lnTo>
                                      <a:lnTo>
                                        <a:pt x="8816" y="7448"/>
                                      </a:lnTo>
                                      <a:lnTo>
                                        <a:pt x="8816" y="66982"/>
                                      </a:lnTo>
                                      <a:cubicBezTo>
                                        <a:pt x="8816" y="67251"/>
                                        <a:pt x="8745" y="67507"/>
                                        <a:pt x="8600" y="67722"/>
                                      </a:cubicBezTo>
                                      <a:cubicBezTo>
                                        <a:pt x="8475" y="67939"/>
                                        <a:pt x="8223" y="68101"/>
                                        <a:pt x="7862" y="68227"/>
                                      </a:cubicBezTo>
                                      <a:cubicBezTo>
                                        <a:pt x="7521" y="68354"/>
                                        <a:pt x="7067" y="68442"/>
                                        <a:pt x="6491" y="68533"/>
                                      </a:cubicBezTo>
                                      <a:cubicBezTo>
                                        <a:pt x="5933" y="68623"/>
                                        <a:pt x="5213" y="68677"/>
                                        <a:pt x="4328" y="68677"/>
                                      </a:cubicBezTo>
                                      <a:cubicBezTo>
                                        <a:pt x="3481" y="68677"/>
                                        <a:pt x="2776" y="68623"/>
                                        <a:pt x="2217" y="68533"/>
                                      </a:cubicBezTo>
                                      <a:cubicBezTo>
                                        <a:pt x="1660" y="68442"/>
                                        <a:pt x="1210" y="68354"/>
                                        <a:pt x="867" y="68227"/>
                                      </a:cubicBezTo>
                                      <a:cubicBezTo>
                                        <a:pt x="541" y="68101"/>
                                        <a:pt x="306" y="67939"/>
                                        <a:pt x="180" y="67722"/>
                                      </a:cubicBezTo>
                                      <a:cubicBezTo>
                                        <a:pt x="55" y="67507"/>
                                        <a:pt x="0" y="67251"/>
                                        <a:pt x="0" y="66982"/>
                                      </a:cubicBezTo>
                                      <a:lnTo>
                                        <a:pt x="0" y="4111"/>
                                      </a:lnTo>
                                      <a:cubicBezTo>
                                        <a:pt x="0" y="2635"/>
                                        <a:pt x="378" y="1588"/>
                                        <a:pt x="1156" y="957"/>
                                      </a:cubicBezTo>
                                      <a:cubicBezTo>
                                        <a:pt x="1931" y="327"/>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62528286" id="Group 3172" o:spid="_x0000_s1026" style="width:5.85pt;height:5.4pt;mso-position-horizontal-relative:char;mso-position-vertical-relative:line" coordsize="74323,6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">
                      <v:shape id="Shape 3121" o:spid="_x0000_s1027" style="position:absolute;width:74323;height:68677;visibility:visible;mso-wrap-style:square;v-text-anchor:top" coordsize="74323,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" path="m3751,l9249,v1119,,2110,108,2960,327c13054,526,13796,867,14426,1318v630,467,1152,1044,1587,1748c16427,3769,16804,4601,17111,5555l36925,55048r253,l57788,5698v378,-1044,810,-1947,1259,-2684c59520,2272,60023,1677,60564,1246v539,-450,1154,-756,1821,-955c63050,90,63829,,64710,r5754,c70985,,71489,72,71975,237v472,163,868,414,1210,738c73527,1318,73797,1732,73995,2235v220,525,328,1138,328,1876l74323,66982v,269,-72,525,-220,740c73958,67939,73725,68101,73365,68227v-343,127,-792,215,-1336,306c71472,68623,70769,68677,69887,68677v-813,,-1515,-54,-2092,-144c67216,68442,66766,68354,66423,68227v-341,-126,-575,-288,-720,-505c65578,67507,65503,67251,65503,66982r,-59534l65395,7448,41036,67233v-108,256,-251,471,-449,652c40406,68048,40119,68209,39758,68335v-381,107,-812,198,-1336,252c37920,68641,37304,68677,36601,68677v-738,,-1371,-36,-1893,-108c34168,68497,33736,68389,33375,68281v-345,-125,-614,-288,-812,-449c32365,67652,32239,67453,32167,67233l8871,7448r-55,l8816,66982v,269,-71,525,-216,740c8475,67939,8223,68101,7862,68227v-341,127,-795,215,-1371,306c5933,68623,5213,68677,4328,68677v-847,,-1552,-54,-2111,-144c1660,68442,1210,68354,867,68227,541,68101,306,67939,180,67722,55,67507,,67251,,66982l,4111c,2635,378,1588,1156,957,1931,327,2794,,3751,xe" fillcolor="#181717" stroked="f" strokeweight="0">
                        <v:stroke miterlimit="83231f" joinstyle="miter"/>
                        <v:path arrowok="t" textboxrect="0,0,74323,68677"/>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3739C33F"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6CF0A5E5" wp14:editId="67192492">
                      <wp:extent cx="35918" cy="68677"/>
                      <wp:effectExtent l="0" t="0" r="0" b="0"/>
                      <wp:docPr id="3174" name="Group 3174"/>
                      <wp:cNvGraphicFramePr/>
                      <a:graphic xmlns:a="http://schemas.openxmlformats.org/drawingml/2006/main">
                        <a:graphicData uri="http://schemas.microsoft.com/office/word/2010/wordprocessingGroup">
                          <wpg:wgp>
                            <wpg:cNvGrpSpPr/>
                            <wpg:grpSpPr>
                              <a:xfrm>
                                <a:off x="0" y="0"/>
                                <a:ext cx="35918" cy="68677"/>
                                <a:chOff x="0" y="0"/>
                                <a:chExt cx="35918" cy="68677"/>
                              </a:xfrm>
                            </wpg:grpSpPr>
                            <wps:wsp>
                              <wps:cNvPr id="3175" name="Shape 3122"/>
                              <wps:cNvSpPr/>
                              <wps:spPr>
                                <a:xfrm>
                                  <a:off x="0" y="0"/>
                                  <a:ext cx="35918" cy="68677"/>
                                </a:xfrm>
                                <a:custGeom>
                                  <a:avLst/>
                                  <a:gdLst/>
                                  <a:ahLst/>
                                  <a:cxnLst/>
                                  <a:rect l="0" t="0" r="0" b="0"/>
                                  <a:pathLst>
                                    <a:path w="35918" h="68677">
                                      <a:moveTo>
                                        <a:pt x="3374" y="0"/>
                                      </a:moveTo>
                                      <a:lnTo>
                                        <a:pt x="34115" y="0"/>
                                      </a:lnTo>
                                      <a:cubicBezTo>
                                        <a:pt x="34366" y="0"/>
                                        <a:pt x="34600" y="72"/>
                                        <a:pt x="34835" y="219"/>
                                      </a:cubicBezTo>
                                      <a:cubicBezTo>
                                        <a:pt x="35068" y="363"/>
                                        <a:pt x="35270" y="580"/>
                                        <a:pt x="35449" y="904"/>
                                      </a:cubicBezTo>
                                      <a:cubicBezTo>
                                        <a:pt x="35612" y="1210"/>
                                        <a:pt x="35738" y="1624"/>
                                        <a:pt x="35810" y="2146"/>
                                      </a:cubicBezTo>
                                      <a:cubicBezTo>
                                        <a:pt x="35881" y="2653"/>
                                        <a:pt x="35918" y="3247"/>
                                        <a:pt x="35918" y="3912"/>
                                      </a:cubicBezTo>
                                      <a:cubicBezTo>
                                        <a:pt x="35918" y="4583"/>
                                        <a:pt x="35881" y="5159"/>
                                        <a:pt x="35810" y="5645"/>
                                      </a:cubicBezTo>
                                      <a:cubicBezTo>
                                        <a:pt x="35738" y="6149"/>
                                        <a:pt x="35612" y="6545"/>
                                        <a:pt x="35449" y="6836"/>
                                      </a:cubicBezTo>
                                      <a:cubicBezTo>
                                        <a:pt x="35270" y="7142"/>
                                        <a:pt x="35068" y="7358"/>
                                        <a:pt x="34835" y="7503"/>
                                      </a:cubicBezTo>
                                      <a:cubicBezTo>
                                        <a:pt x="34600" y="7646"/>
                                        <a:pt x="34366" y="7719"/>
                                        <a:pt x="34115" y="7719"/>
                                      </a:cubicBezTo>
                                      <a:lnTo>
                                        <a:pt x="9087" y="7719"/>
                                      </a:lnTo>
                                      <a:lnTo>
                                        <a:pt x="9087" y="30959"/>
                                      </a:lnTo>
                                      <a:lnTo>
                                        <a:pt x="32743" y="30959"/>
                                      </a:lnTo>
                                      <a:cubicBezTo>
                                        <a:pt x="32994" y="30959"/>
                                        <a:pt x="33232" y="31014"/>
                                        <a:pt x="33466" y="31140"/>
                                      </a:cubicBezTo>
                                      <a:cubicBezTo>
                                        <a:pt x="33701" y="31266"/>
                                        <a:pt x="33899" y="31464"/>
                                        <a:pt x="34078" y="31752"/>
                                      </a:cubicBezTo>
                                      <a:cubicBezTo>
                                        <a:pt x="34240" y="32021"/>
                                        <a:pt x="34366" y="32400"/>
                                        <a:pt x="34439" y="32889"/>
                                      </a:cubicBezTo>
                                      <a:cubicBezTo>
                                        <a:pt x="34510" y="33358"/>
                                        <a:pt x="34546" y="33970"/>
                                        <a:pt x="34546" y="34707"/>
                                      </a:cubicBezTo>
                                      <a:cubicBezTo>
                                        <a:pt x="34546" y="35377"/>
                                        <a:pt x="34510" y="35954"/>
                                        <a:pt x="34439" y="36421"/>
                                      </a:cubicBezTo>
                                      <a:cubicBezTo>
                                        <a:pt x="34366" y="36889"/>
                                        <a:pt x="34240" y="37288"/>
                                        <a:pt x="34078" y="37577"/>
                                      </a:cubicBezTo>
                                      <a:cubicBezTo>
                                        <a:pt x="33899" y="37882"/>
                                        <a:pt x="33701" y="38116"/>
                                        <a:pt x="33466" y="38279"/>
                                      </a:cubicBezTo>
                                      <a:cubicBezTo>
                                        <a:pt x="33232" y="38422"/>
                                        <a:pt x="32994" y="38512"/>
                                        <a:pt x="32743" y="38512"/>
                                      </a:cubicBezTo>
                                      <a:lnTo>
                                        <a:pt x="9087" y="38512"/>
                                      </a:lnTo>
                                      <a:lnTo>
                                        <a:pt x="9087" y="66982"/>
                                      </a:lnTo>
                                      <a:cubicBezTo>
                                        <a:pt x="9087" y="67216"/>
                                        <a:pt x="9014" y="67471"/>
                                        <a:pt x="8871" y="67687"/>
                                      </a:cubicBezTo>
                                      <a:cubicBezTo>
                                        <a:pt x="8727" y="67921"/>
                                        <a:pt x="8493" y="68101"/>
                                        <a:pt x="8133" y="68227"/>
                                      </a:cubicBezTo>
                                      <a:cubicBezTo>
                                        <a:pt x="7791" y="68354"/>
                                        <a:pt x="7323" y="68442"/>
                                        <a:pt x="6761" y="68533"/>
                                      </a:cubicBezTo>
                                      <a:cubicBezTo>
                                        <a:pt x="6204" y="68623"/>
                                        <a:pt x="5465" y="68677"/>
                                        <a:pt x="4544" y="68677"/>
                                      </a:cubicBezTo>
                                      <a:cubicBezTo>
                                        <a:pt x="3698" y="68677"/>
                                        <a:pt x="2978" y="68623"/>
                                        <a:pt x="2380" y="68533"/>
                                      </a:cubicBezTo>
                                      <a:cubicBezTo>
                                        <a:pt x="1786" y="68442"/>
                                        <a:pt x="1300" y="68354"/>
                                        <a:pt x="959" y="68227"/>
                                      </a:cubicBezTo>
                                      <a:cubicBezTo>
                                        <a:pt x="594" y="68101"/>
                                        <a:pt x="343" y="67921"/>
                                        <a:pt x="217" y="67687"/>
                                      </a:cubicBezTo>
                                      <a:cubicBezTo>
                                        <a:pt x="72" y="67471"/>
                                        <a:pt x="0" y="67216"/>
                                        <a:pt x="0" y="66982"/>
                                      </a:cubicBezTo>
                                      <a:lnTo>
                                        <a:pt x="0" y="3697"/>
                                      </a:lnTo>
                                      <a:cubicBezTo>
                                        <a:pt x="0" y="2325"/>
                                        <a:pt x="360" y="1371"/>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124164C2" id="Group 3174" o:spid="_x0000_s1026" style="width:2.85pt;height:5.4pt;mso-position-horizontal-relative:char;mso-position-vertical-relative:line" coordsize="35918,6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">
                      <v:shape id="Shape 3122" o:spid="_x0000_s1027" style="position:absolute;width:35918;height:68677;visibility:visible;mso-wrap-style:square;v-text-anchor:top" coordsize="3591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" path="m3374,l34115,v251,,485,72,720,219c35068,363,35270,580,35449,904v163,306,289,720,361,1242c35881,2653,35918,3247,35918,3912v,671,-37,1247,-108,1733c35738,6149,35612,6545,35449,6836v-179,306,-381,522,-614,667c34600,7646,34366,7719,34115,7719r-25028,l9087,30959r23656,c32994,30959,33232,31014,33466,31140v235,126,433,324,612,612c34240,32021,34366,32400,34439,32889v71,469,107,1081,107,1818c34546,35377,34510,35954,34439,36421v-73,468,-199,867,-361,1156c33899,37882,33701,38116,33466,38279v-234,143,-472,233,-723,233l9087,38512r,28470c9087,67216,9014,67471,8871,67687v-144,234,-378,414,-738,540c7791,68354,7323,68442,6761,68533v-557,90,-1296,144,-2217,144c3698,68677,2978,68623,2380,68533v-594,-91,-1080,-179,-1421,-306c594,68101,343,67921,217,67687,72,67471,,67216,,66982l,3697c,2325,360,1371,1084,814,1805,274,2560,,3374,xe" fillcolor="#181717" stroked="f" strokeweight="0">
                        <v:stroke miterlimit="83231f" joinstyle="miter"/>
                        <v:path arrowok="t" textboxrect="0,0,35918,68677"/>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3E040854" w14:textId="77777777" w:rsidR="00E075D4" w:rsidRPr="00916678" w:rsidRDefault="00E075D4" w:rsidP="00A97551">
            <w:pPr>
              <w:rPr>
                <w:rFonts w:ascii="Arial Narrow" w:eastAsia="Calibri" w:hAnsi="Arial Narrow" w:cs="Calibri"/>
                <w:color w:val="000000"/>
              </w:rPr>
            </w:pPr>
          </w:p>
        </w:tc>
      </w:tr>
      <w:tr w:rsidR="00E075D4" w:rsidRPr="00916678" w14:paraId="261CCE67" w14:textId="77777777" w:rsidTr="00957E85">
        <w:trPr>
          <w:trHeight w:val="258"/>
        </w:trPr>
        <w:tc>
          <w:tcPr>
            <w:tcW w:w="2868" w:type="dxa"/>
            <w:tcBorders>
              <w:top w:val="single" w:sz="5" w:space="0" w:color="181717"/>
              <w:left w:val="single" w:sz="4" w:space="0" w:color="181717"/>
              <w:bottom w:val="single" w:sz="5" w:space="0" w:color="181717"/>
              <w:right w:val="single" w:sz="4" w:space="0" w:color="181717"/>
            </w:tcBorders>
          </w:tcPr>
          <w:p w14:paraId="5A38ED31"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54F048C4"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21246A7C"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0D15E460"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1BE6FBBD"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6C199172" wp14:editId="2BEDB49B">
                      <wp:extent cx="74323" cy="68678"/>
                      <wp:effectExtent l="0" t="0" r="0" b="0"/>
                      <wp:docPr id="3176" name="Group 3176"/>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77" name="Shape 3123"/>
                              <wps:cNvSpPr/>
                              <wps:spPr>
                                <a:xfrm>
                                  <a:off x="0" y="0"/>
                                  <a:ext cx="74323" cy="68678"/>
                                </a:xfrm>
                                <a:custGeom>
                                  <a:avLst/>
                                  <a:gdLst/>
                                  <a:ahLst/>
                                  <a:cxnLst/>
                                  <a:rect l="0" t="0" r="0" b="0"/>
                                  <a:pathLst>
                                    <a:path w="74323" h="68678">
                                      <a:moveTo>
                                        <a:pt x="3751" y="0"/>
                                      </a:moveTo>
                                      <a:lnTo>
                                        <a:pt x="9249" y="0"/>
                                      </a:lnTo>
                                      <a:cubicBezTo>
                                        <a:pt x="10368" y="0"/>
                                        <a:pt x="11359" y="109"/>
                                        <a:pt x="12209" y="328"/>
                                      </a:cubicBezTo>
                                      <a:cubicBezTo>
                                        <a:pt x="13054" y="526"/>
                                        <a:pt x="13796" y="867"/>
                                        <a:pt x="14426" y="1319"/>
                                      </a:cubicBezTo>
                                      <a:cubicBezTo>
                                        <a:pt x="15056" y="1786"/>
                                        <a:pt x="15578" y="2363"/>
                                        <a:pt x="16013" y="3067"/>
                                      </a:cubicBezTo>
                                      <a:cubicBezTo>
                                        <a:pt x="16427" y="3770"/>
                                        <a:pt x="16804" y="4601"/>
                                        <a:pt x="17111" y="5555"/>
                                      </a:cubicBezTo>
                                      <a:lnTo>
                                        <a:pt x="36925" y="55049"/>
                                      </a:lnTo>
                                      <a:lnTo>
                                        <a:pt x="37178" y="55049"/>
                                      </a:lnTo>
                                      <a:lnTo>
                                        <a:pt x="57788" y="5699"/>
                                      </a:lnTo>
                                      <a:cubicBezTo>
                                        <a:pt x="58166" y="4655"/>
                                        <a:pt x="58598" y="3752"/>
                                        <a:pt x="59047" y="3014"/>
                                      </a:cubicBezTo>
                                      <a:cubicBezTo>
                                        <a:pt x="59520" y="2272"/>
                                        <a:pt x="60023" y="1678"/>
                                        <a:pt x="60564" y="1246"/>
                                      </a:cubicBezTo>
                                      <a:cubicBezTo>
                                        <a:pt x="61103" y="797"/>
                                        <a:pt x="61718" y="491"/>
                                        <a:pt x="62385" y="292"/>
                                      </a:cubicBezTo>
                                      <a:cubicBezTo>
                                        <a:pt x="63050" y="91"/>
                                        <a:pt x="63829" y="0"/>
                                        <a:pt x="64710" y="0"/>
                                      </a:cubicBezTo>
                                      <a:lnTo>
                                        <a:pt x="70464" y="0"/>
                                      </a:lnTo>
                                      <a:cubicBezTo>
                                        <a:pt x="70985" y="0"/>
                                        <a:pt x="71489" y="73"/>
                                        <a:pt x="71975" y="238"/>
                                      </a:cubicBezTo>
                                      <a:cubicBezTo>
                                        <a:pt x="72447" y="400"/>
                                        <a:pt x="72843" y="652"/>
                                        <a:pt x="73185" y="976"/>
                                      </a:cubicBezTo>
                                      <a:cubicBezTo>
                                        <a:pt x="73527" y="1319"/>
                                        <a:pt x="73797" y="1732"/>
                                        <a:pt x="73995" y="2236"/>
                                      </a:cubicBezTo>
                                      <a:cubicBezTo>
                                        <a:pt x="74215" y="2761"/>
                                        <a:pt x="74323" y="3373"/>
                                        <a:pt x="74323" y="4111"/>
                                      </a:cubicBezTo>
                                      <a:lnTo>
                                        <a:pt x="74323" y="66983"/>
                                      </a:lnTo>
                                      <a:cubicBezTo>
                                        <a:pt x="74323" y="67252"/>
                                        <a:pt x="74251" y="67507"/>
                                        <a:pt x="74103" y="67725"/>
                                      </a:cubicBezTo>
                                      <a:cubicBezTo>
                                        <a:pt x="73958" y="67940"/>
                                        <a:pt x="73725" y="68101"/>
                                        <a:pt x="73365" y="68227"/>
                                      </a:cubicBezTo>
                                      <a:cubicBezTo>
                                        <a:pt x="73022" y="68354"/>
                                        <a:pt x="72573" y="68443"/>
                                        <a:pt x="72029" y="68533"/>
                                      </a:cubicBezTo>
                                      <a:cubicBezTo>
                                        <a:pt x="71472" y="68624"/>
                                        <a:pt x="70769" y="68678"/>
                                        <a:pt x="69887" y="68678"/>
                                      </a:cubicBezTo>
                                      <a:cubicBezTo>
                                        <a:pt x="69074" y="68678"/>
                                        <a:pt x="68372" y="68624"/>
                                        <a:pt x="67795" y="68533"/>
                                      </a:cubicBezTo>
                                      <a:cubicBezTo>
                                        <a:pt x="67216" y="68443"/>
                                        <a:pt x="66766" y="68354"/>
                                        <a:pt x="66423" y="68227"/>
                                      </a:cubicBezTo>
                                      <a:cubicBezTo>
                                        <a:pt x="66082" y="68101"/>
                                        <a:pt x="65848" y="67940"/>
                                        <a:pt x="65703" y="67725"/>
                                      </a:cubicBezTo>
                                      <a:cubicBezTo>
                                        <a:pt x="65578" y="67507"/>
                                        <a:pt x="65503" y="67252"/>
                                        <a:pt x="65503" y="66983"/>
                                      </a:cubicBezTo>
                                      <a:lnTo>
                                        <a:pt x="65503" y="7448"/>
                                      </a:lnTo>
                                      <a:lnTo>
                                        <a:pt x="65395" y="7448"/>
                                      </a:lnTo>
                                      <a:lnTo>
                                        <a:pt x="41036" y="67234"/>
                                      </a:lnTo>
                                      <a:cubicBezTo>
                                        <a:pt x="40928" y="67489"/>
                                        <a:pt x="40785" y="67705"/>
                                        <a:pt x="40587" y="67886"/>
                                      </a:cubicBezTo>
                                      <a:cubicBezTo>
                                        <a:pt x="40406" y="68048"/>
                                        <a:pt x="40119" y="68209"/>
                                        <a:pt x="39758" y="68335"/>
                                      </a:cubicBezTo>
                                      <a:cubicBezTo>
                                        <a:pt x="39377" y="68443"/>
                                        <a:pt x="38946" y="68533"/>
                                        <a:pt x="38422" y="68588"/>
                                      </a:cubicBezTo>
                                      <a:cubicBezTo>
                                        <a:pt x="37920" y="68641"/>
                                        <a:pt x="37304" y="68678"/>
                                        <a:pt x="36601" y="68678"/>
                                      </a:cubicBezTo>
                                      <a:cubicBezTo>
                                        <a:pt x="35863" y="68678"/>
                                        <a:pt x="35230" y="68641"/>
                                        <a:pt x="34708" y="68570"/>
                                      </a:cubicBezTo>
                                      <a:cubicBezTo>
                                        <a:pt x="34168" y="68497"/>
                                        <a:pt x="33736" y="68390"/>
                                        <a:pt x="33375" y="68282"/>
                                      </a:cubicBezTo>
                                      <a:cubicBezTo>
                                        <a:pt x="33030" y="68156"/>
                                        <a:pt x="32761" y="67994"/>
                                        <a:pt x="32563" y="67832"/>
                                      </a:cubicBezTo>
                                      <a:cubicBezTo>
                                        <a:pt x="32365" y="67652"/>
                                        <a:pt x="32239" y="67454"/>
                                        <a:pt x="32167" y="67234"/>
                                      </a:cubicBezTo>
                                      <a:lnTo>
                                        <a:pt x="8871" y="7448"/>
                                      </a:lnTo>
                                      <a:lnTo>
                                        <a:pt x="8816" y="7448"/>
                                      </a:lnTo>
                                      <a:lnTo>
                                        <a:pt x="8816" y="66983"/>
                                      </a:lnTo>
                                      <a:cubicBezTo>
                                        <a:pt x="8816" y="67252"/>
                                        <a:pt x="8745" y="67507"/>
                                        <a:pt x="8600" y="67725"/>
                                      </a:cubicBezTo>
                                      <a:cubicBezTo>
                                        <a:pt x="8475" y="67940"/>
                                        <a:pt x="8223" y="68101"/>
                                        <a:pt x="7862" y="68227"/>
                                      </a:cubicBezTo>
                                      <a:cubicBezTo>
                                        <a:pt x="7521" y="68354"/>
                                        <a:pt x="7067" y="68443"/>
                                        <a:pt x="6491" y="68533"/>
                                      </a:cubicBezTo>
                                      <a:cubicBezTo>
                                        <a:pt x="5933" y="68624"/>
                                        <a:pt x="5213" y="68678"/>
                                        <a:pt x="4328" y="68678"/>
                                      </a:cubicBezTo>
                                      <a:cubicBezTo>
                                        <a:pt x="3481" y="68678"/>
                                        <a:pt x="2776" y="68624"/>
                                        <a:pt x="2217" y="68533"/>
                                      </a:cubicBezTo>
                                      <a:cubicBezTo>
                                        <a:pt x="1660" y="68443"/>
                                        <a:pt x="1210" y="68354"/>
                                        <a:pt x="867" y="68227"/>
                                      </a:cubicBezTo>
                                      <a:cubicBezTo>
                                        <a:pt x="541" y="68101"/>
                                        <a:pt x="306" y="67940"/>
                                        <a:pt x="180" y="67725"/>
                                      </a:cubicBezTo>
                                      <a:cubicBezTo>
                                        <a:pt x="55" y="67507"/>
                                        <a:pt x="0" y="67252"/>
                                        <a:pt x="0" y="66983"/>
                                      </a:cubicBezTo>
                                      <a:lnTo>
                                        <a:pt x="0" y="4111"/>
                                      </a:lnTo>
                                      <a:cubicBezTo>
                                        <a:pt x="0" y="2635"/>
                                        <a:pt x="378" y="1588"/>
                                        <a:pt x="1156" y="958"/>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5D9981A8" id="Group 3176"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">
                      <v:shape id="Shape 3123"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" path="m3751,l9249,v1119,,2110,109,2960,328c13054,526,13796,867,14426,1319v630,467,1152,1044,1587,1748c16427,3770,16804,4601,17111,5555l36925,55049r253,l57788,5699v378,-1044,810,-1947,1259,-2685c59520,2272,60023,1678,60564,1246v539,-449,1154,-755,1821,-954c63050,91,63829,,64710,r5754,c70985,,71489,73,71975,238v472,162,868,414,1210,738c73527,1319,73797,1732,73995,2236v220,525,328,1137,328,1875l74323,66983v,269,-72,524,-220,742c73958,67940,73725,68101,73365,68227v-343,127,-792,216,-1336,306c71472,68624,70769,68678,69887,68678v-813,,-1515,-54,-2092,-145c67216,68443,66766,68354,66423,68227v-341,-126,-575,-287,-720,-502c65578,67507,65503,67252,65503,66983r,-59535l65395,7448,41036,67234v-108,255,-251,471,-449,652c40406,68048,40119,68209,39758,68335v-381,108,-812,198,-1336,253c37920,68641,37304,68678,36601,68678v-738,,-1371,-37,-1893,-108c34168,68497,33736,68390,33375,68282v-345,-126,-614,-288,-812,-450c32365,67652,32239,67454,32167,67234l8871,7448r-55,l8816,66983v,269,-71,524,-216,742c8475,67940,8223,68101,7862,68227v-341,127,-795,216,-1371,306c5933,68624,5213,68678,4328,68678v-847,,-1552,-54,-2111,-145c1660,68443,1210,68354,867,68227,541,68101,306,67940,180,67725,55,67507,,67252,,66983l,4111c,2635,378,1588,1156,958,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0754325E"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59367141" wp14:editId="18A3A761">
                      <wp:extent cx="35918" cy="68678"/>
                      <wp:effectExtent l="0" t="0" r="0" b="0"/>
                      <wp:docPr id="3178" name="Group 3178"/>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79" name="Shape 3124"/>
                              <wps:cNvSpPr/>
                              <wps:spPr>
                                <a:xfrm>
                                  <a:off x="0" y="0"/>
                                  <a:ext cx="35918" cy="68678"/>
                                </a:xfrm>
                                <a:custGeom>
                                  <a:avLst/>
                                  <a:gdLst/>
                                  <a:ahLst/>
                                  <a:cxnLst/>
                                  <a:rect l="0" t="0" r="0" b="0"/>
                                  <a:pathLst>
                                    <a:path w="35918" h="68678">
                                      <a:moveTo>
                                        <a:pt x="3374" y="0"/>
                                      </a:moveTo>
                                      <a:lnTo>
                                        <a:pt x="34115" y="0"/>
                                      </a:lnTo>
                                      <a:cubicBezTo>
                                        <a:pt x="34366" y="0"/>
                                        <a:pt x="34600" y="73"/>
                                        <a:pt x="34835" y="220"/>
                                      </a:cubicBezTo>
                                      <a:cubicBezTo>
                                        <a:pt x="35068" y="364"/>
                                        <a:pt x="35270" y="581"/>
                                        <a:pt x="35449" y="905"/>
                                      </a:cubicBezTo>
                                      <a:cubicBezTo>
                                        <a:pt x="35612" y="1211"/>
                                        <a:pt x="35738" y="1625"/>
                                        <a:pt x="35810" y="2146"/>
                                      </a:cubicBezTo>
                                      <a:cubicBezTo>
                                        <a:pt x="35881" y="2653"/>
                                        <a:pt x="35918" y="3248"/>
                                        <a:pt x="35918" y="3913"/>
                                      </a:cubicBezTo>
                                      <a:cubicBezTo>
                                        <a:pt x="35918" y="4583"/>
                                        <a:pt x="35881" y="5159"/>
                                        <a:pt x="35810" y="5645"/>
                                      </a:cubicBezTo>
                                      <a:cubicBezTo>
                                        <a:pt x="35738" y="6149"/>
                                        <a:pt x="35612" y="6546"/>
                                        <a:pt x="35449" y="6837"/>
                                      </a:cubicBezTo>
                                      <a:cubicBezTo>
                                        <a:pt x="35270" y="7143"/>
                                        <a:pt x="35068" y="7358"/>
                                        <a:pt x="34835" y="7503"/>
                                      </a:cubicBezTo>
                                      <a:cubicBezTo>
                                        <a:pt x="34600" y="7647"/>
                                        <a:pt x="34366" y="7719"/>
                                        <a:pt x="34115" y="7719"/>
                                      </a:cubicBezTo>
                                      <a:lnTo>
                                        <a:pt x="9087" y="7719"/>
                                      </a:lnTo>
                                      <a:lnTo>
                                        <a:pt x="9087" y="30960"/>
                                      </a:lnTo>
                                      <a:lnTo>
                                        <a:pt x="32743" y="30960"/>
                                      </a:lnTo>
                                      <a:cubicBezTo>
                                        <a:pt x="32994" y="30960"/>
                                        <a:pt x="33232" y="31015"/>
                                        <a:pt x="33466" y="31141"/>
                                      </a:cubicBezTo>
                                      <a:cubicBezTo>
                                        <a:pt x="33701" y="31266"/>
                                        <a:pt x="33899" y="31465"/>
                                        <a:pt x="34078" y="31753"/>
                                      </a:cubicBezTo>
                                      <a:cubicBezTo>
                                        <a:pt x="34240" y="32022"/>
                                        <a:pt x="34366" y="32400"/>
                                        <a:pt x="34439" y="32891"/>
                                      </a:cubicBezTo>
                                      <a:cubicBezTo>
                                        <a:pt x="34510" y="33358"/>
                                        <a:pt x="34546" y="33970"/>
                                        <a:pt x="34546" y="34708"/>
                                      </a:cubicBezTo>
                                      <a:cubicBezTo>
                                        <a:pt x="34546" y="35378"/>
                                        <a:pt x="34510" y="35954"/>
                                        <a:pt x="34439" y="36421"/>
                                      </a:cubicBezTo>
                                      <a:cubicBezTo>
                                        <a:pt x="34366" y="36890"/>
                                        <a:pt x="34240" y="37288"/>
                                        <a:pt x="34078" y="37577"/>
                                      </a:cubicBezTo>
                                      <a:cubicBezTo>
                                        <a:pt x="33899" y="37883"/>
                                        <a:pt x="33701" y="38117"/>
                                        <a:pt x="33466" y="38279"/>
                                      </a:cubicBezTo>
                                      <a:cubicBezTo>
                                        <a:pt x="33232" y="38422"/>
                                        <a:pt x="32994" y="38513"/>
                                        <a:pt x="32743" y="38513"/>
                                      </a:cubicBezTo>
                                      <a:lnTo>
                                        <a:pt x="9087" y="38513"/>
                                      </a:lnTo>
                                      <a:lnTo>
                                        <a:pt x="9087" y="66983"/>
                                      </a:lnTo>
                                      <a:cubicBezTo>
                                        <a:pt x="9087" y="67216"/>
                                        <a:pt x="9014" y="67472"/>
                                        <a:pt x="8871" y="67687"/>
                                      </a:cubicBezTo>
                                      <a:cubicBezTo>
                                        <a:pt x="8727" y="67921"/>
                                        <a:pt x="8493" y="68101"/>
                                        <a:pt x="8133" y="68227"/>
                                      </a:cubicBezTo>
                                      <a:cubicBezTo>
                                        <a:pt x="7791" y="68354"/>
                                        <a:pt x="7323" y="68443"/>
                                        <a:pt x="6761" y="68533"/>
                                      </a:cubicBezTo>
                                      <a:cubicBezTo>
                                        <a:pt x="6204" y="68624"/>
                                        <a:pt x="5465" y="68678"/>
                                        <a:pt x="4544" y="68678"/>
                                      </a:cubicBezTo>
                                      <a:cubicBezTo>
                                        <a:pt x="3698" y="68678"/>
                                        <a:pt x="2978" y="68624"/>
                                        <a:pt x="2380" y="68533"/>
                                      </a:cubicBezTo>
                                      <a:cubicBezTo>
                                        <a:pt x="1786" y="68443"/>
                                        <a:pt x="1300" y="68354"/>
                                        <a:pt x="959" y="68227"/>
                                      </a:cubicBezTo>
                                      <a:cubicBezTo>
                                        <a:pt x="594" y="68101"/>
                                        <a:pt x="343" y="67921"/>
                                        <a:pt x="217" y="67687"/>
                                      </a:cubicBezTo>
                                      <a:cubicBezTo>
                                        <a:pt x="72" y="67472"/>
                                        <a:pt x="0" y="67216"/>
                                        <a:pt x="0" y="66983"/>
                                      </a:cubicBezTo>
                                      <a:lnTo>
                                        <a:pt x="0" y="3697"/>
                                      </a:lnTo>
                                      <a:cubicBezTo>
                                        <a:pt x="0" y="2325"/>
                                        <a:pt x="360" y="1372"/>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1C123BE1" id="Group 3178"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">
                      <v:shape id="Shape 3124"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" path="m3374,l34115,v251,,485,73,720,220c35068,364,35270,581,35449,905v163,306,289,720,361,1241c35881,2653,35918,3248,35918,3913v,670,-37,1246,-108,1732c35738,6149,35612,6546,35449,6837v-179,306,-381,521,-614,666c34600,7647,34366,7719,34115,7719r-25028,l9087,30960r23656,c32994,30960,33232,31015,33466,31141v235,125,433,324,612,612c34240,32022,34366,32400,34439,32891v71,467,107,1079,107,1817c34546,35378,34510,35954,34439,36421v-73,469,-199,867,-361,1156c33899,37883,33701,38117,33466,38279v-234,143,-472,234,-723,234l9087,38513r,28470c9087,67216,9014,67472,8871,67687v-144,234,-378,414,-738,540c7791,68354,7323,68443,6761,68533v-557,91,-1296,145,-2217,145c3698,68678,2978,68624,2380,68533v-594,-90,-1080,-179,-1421,-306c594,68101,343,67921,217,67687,72,67472,,67216,,66983l,3697c,2325,360,1372,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441CF62C" w14:textId="77777777" w:rsidR="00E075D4" w:rsidRPr="00916678" w:rsidRDefault="00E075D4" w:rsidP="00A97551">
            <w:pPr>
              <w:rPr>
                <w:rFonts w:ascii="Arial Narrow" w:eastAsia="Calibri" w:hAnsi="Arial Narrow" w:cs="Calibri"/>
                <w:color w:val="000000"/>
              </w:rPr>
            </w:pPr>
          </w:p>
        </w:tc>
      </w:tr>
      <w:tr w:rsidR="00E075D4" w:rsidRPr="00916678" w14:paraId="33F971F7" w14:textId="77777777" w:rsidTr="00957E85">
        <w:trPr>
          <w:trHeight w:val="261"/>
        </w:trPr>
        <w:tc>
          <w:tcPr>
            <w:tcW w:w="2868" w:type="dxa"/>
            <w:tcBorders>
              <w:top w:val="single" w:sz="5" w:space="0" w:color="181717"/>
              <w:left w:val="single" w:sz="4" w:space="0" w:color="181717"/>
              <w:bottom w:val="single" w:sz="5" w:space="0" w:color="181717"/>
              <w:right w:val="single" w:sz="4" w:space="0" w:color="181717"/>
            </w:tcBorders>
          </w:tcPr>
          <w:p w14:paraId="3A2705C8"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0615A4A0"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07592EDF"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0367E2F4"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437A581F"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568E69BA" wp14:editId="307AF75D">
                      <wp:extent cx="74323" cy="68678"/>
                      <wp:effectExtent l="0" t="0" r="0" b="0"/>
                      <wp:docPr id="3180" name="Group 3180"/>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81" name="Shape 3125"/>
                              <wps:cNvSpPr/>
                              <wps:spPr>
                                <a:xfrm>
                                  <a:off x="0" y="0"/>
                                  <a:ext cx="74323" cy="68678"/>
                                </a:xfrm>
                                <a:custGeom>
                                  <a:avLst/>
                                  <a:gdLst/>
                                  <a:ahLst/>
                                  <a:cxnLst/>
                                  <a:rect l="0" t="0" r="0" b="0"/>
                                  <a:pathLst>
                                    <a:path w="74323" h="68678">
                                      <a:moveTo>
                                        <a:pt x="3751" y="0"/>
                                      </a:moveTo>
                                      <a:lnTo>
                                        <a:pt x="9249" y="0"/>
                                      </a:lnTo>
                                      <a:cubicBezTo>
                                        <a:pt x="10368" y="0"/>
                                        <a:pt x="11359" y="108"/>
                                        <a:pt x="12209" y="328"/>
                                      </a:cubicBezTo>
                                      <a:cubicBezTo>
                                        <a:pt x="13054" y="526"/>
                                        <a:pt x="13796" y="867"/>
                                        <a:pt x="14426" y="1319"/>
                                      </a:cubicBezTo>
                                      <a:cubicBezTo>
                                        <a:pt x="15056" y="1786"/>
                                        <a:pt x="15578" y="2362"/>
                                        <a:pt x="16013" y="3067"/>
                                      </a:cubicBezTo>
                                      <a:cubicBezTo>
                                        <a:pt x="16427" y="3770"/>
                                        <a:pt x="16804" y="4601"/>
                                        <a:pt x="17111" y="5555"/>
                                      </a:cubicBezTo>
                                      <a:lnTo>
                                        <a:pt x="36925" y="55048"/>
                                      </a:lnTo>
                                      <a:lnTo>
                                        <a:pt x="37178" y="55048"/>
                                      </a:lnTo>
                                      <a:lnTo>
                                        <a:pt x="57788" y="5698"/>
                                      </a:lnTo>
                                      <a:cubicBezTo>
                                        <a:pt x="58166" y="4655"/>
                                        <a:pt x="58598" y="3752"/>
                                        <a:pt x="59047" y="3014"/>
                                      </a:cubicBezTo>
                                      <a:cubicBezTo>
                                        <a:pt x="59520" y="2272"/>
                                        <a:pt x="60023" y="1677"/>
                                        <a:pt x="60564" y="1246"/>
                                      </a:cubicBezTo>
                                      <a:cubicBezTo>
                                        <a:pt x="61103" y="796"/>
                                        <a:pt x="61718" y="490"/>
                                        <a:pt x="62385" y="292"/>
                                      </a:cubicBezTo>
                                      <a:cubicBezTo>
                                        <a:pt x="63050" y="90"/>
                                        <a:pt x="63829" y="0"/>
                                        <a:pt x="64710" y="0"/>
                                      </a:cubicBezTo>
                                      <a:lnTo>
                                        <a:pt x="70464" y="0"/>
                                      </a:lnTo>
                                      <a:cubicBezTo>
                                        <a:pt x="70985" y="0"/>
                                        <a:pt x="71489" y="72"/>
                                        <a:pt x="71975" y="237"/>
                                      </a:cubicBezTo>
                                      <a:cubicBezTo>
                                        <a:pt x="72447" y="400"/>
                                        <a:pt x="72843" y="651"/>
                                        <a:pt x="73185" y="975"/>
                                      </a:cubicBezTo>
                                      <a:cubicBezTo>
                                        <a:pt x="73527" y="1319"/>
                                        <a:pt x="73797" y="1732"/>
                                        <a:pt x="73995" y="2236"/>
                                      </a:cubicBezTo>
                                      <a:cubicBezTo>
                                        <a:pt x="74215" y="2761"/>
                                        <a:pt x="74323" y="3373"/>
                                        <a:pt x="74323" y="4111"/>
                                      </a:cubicBezTo>
                                      <a:lnTo>
                                        <a:pt x="74323" y="66982"/>
                                      </a:lnTo>
                                      <a:cubicBezTo>
                                        <a:pt x="74323" y="67252"/>
                                        <a:pt x="74251" y="67508"/>
                                        <a:pt x="74103" y="67724"/>
                                      </a:cubicBezTo>
                                      <a:cubicBezTo>
                                        <a:pt x="73958" y="67940"/>
                                        <a:pt x="73725" y="68101"/>
                                        <a:pt x="73365" y="68227"/>
                                      </a:cubicBezTo>
                                      <a:cubicBezTo>
                                        <a:pt x="73022" y="68354"/>
                                        <a:pt x="72573" y="68444"/>
                                        <a:pt x="72029" y="68533"/>
                                      </a:cubicBezTo>
                                      <a:cubicBezTo>
                                        <a:pt x="71472" y="68623"/>
                                        <a:pt x="70769" y="68678"/>
                                        <a:pt x="69887" y="68678"/>
                                      </a:cubicBezTo>
                                      <a:cubicBezTo>
                                        <a:pt x="69074" y="68678"/>
                                        <a:pt x="68372" y="68623"/>
                                        <a:pt x="67795" y="68533"/>
                                      </a:cubicBezTo>
                                      <a:cubicBezTo>
                                        <a:pt x="67216" y="68444"/>
                                        <a:pt x="66766" y="68354"/>
                                        <a:pt x="66423" y="68227"/>
                                      </a:cubicBezTo>
                                      <a:cubicBezTo>
                                        <a:pt x="66082" y="68101"/>
                                        <a:pt x="65848" y="67940"/>
                                        <a:pt x="65703" y="67724"/>
                                      </a:cubicBezTo>
                                      <a:cubicBezTo>
                                        <a:pt x="65578" y="67508"/>
                                        <a:pt x="65503" y="67252"/>
                                        <a:pt x="65503" y="66982"/>
                                      </a:cubicBezTo>
                                      <a:lnTo>
                                        <a:pt x="65503" y="7448"/>
                                      </a:lnTo>
                                      <a:lnTo>
                                        <a:pt x="65395" y="7448"/>
                                      </a:lnTo>
                                      <a:lnTo>
                                        <a:pt x="41036" y="67234"/>
                                      </a:lnTo>
                                      <a:cubicBezTo>
                                        <a:pt x="40928" y="67489"/>
                                        <a:pt x="40785" y="67705"/>
                                        <a:pt x="40587" y="67885"/>
                                      </a:cubicBezTo>
                                      <a:cubicBezTo>
                                        <a:pt x="40406" y="68048"/>
                                        <a:pt x="40119" y="68209"/>
                                        <a:pt x="39758" y="68335"/>
                                      </a:cubicBezTo>
                                      <a:cubicBezTo>
                                        <a:pt x="39377" y="68444"/>
                                        <a:pt x="38946" y="68533"/>
                                        <a:pt x="38422" y="68587"/>
                                      </a:cubicBezTo>
                                      <a:cubicBezTo>
                                        <a:pt x="37920" y="68641"/>
                                        <a:pt x="37304" y="68678"/>
                                        <a:pt x="36601" y="68678"/>
                                      </a:cubicBezTo>
                                      <a:cubicBezTo>
                                        <a:pt x="35863" y="68678"/>
                                        <a:pt x="35230" y="68641"/>
                                        <a:pt x="34708" y="68569"/>
                                      </a:cubicBezTo>
                                      <a:cubicBezTo>
                                        <a:pt x="34168" y="68497"/>
                                        <a:pt x="33736" y="68390"/>
                                        <a:pt x="33375" y="68281"/>
                                      </a:cubicBezTo>
                                      <a:cubicBezTo>
                                        <a:pt x="33030" y="68156"/>
                                        <a:pt x="32761" y="67994"/>
                                        <a:pt x="32563" y="67832"/>
                                      </a:cubicBezTo>
                                      <a:cubicBezTo>
                                        <a:pt x="32365" y="67652"/>
                                        <a:pt x="32239" y="67453"/>
                                        <a:pt x="32167" y="67234"/>
                                      </a:cubicBezTo>
                                      <a:lnTo>
                                        <a:pt x="8871" y="7448"/>
                                      </a:lnTo>
                                      <a:lnTo>
                                        <a:pt x="8816" y="7448"/>
                                      </a:lnTo>
                                      <a:lnTo>
                                        <a:pt x="8816" y="66982"/>
                                      </a:lnTo>
                                      <a:cubicBezTo>
                                        <a:pt x="8816" y="67252"/>
                                        <a:pt x="8745" y="67508"/>
                                        <a:pt x="8600" y="67724"/>
                                      </a:cubicBezTo>
                                      <a:cubicBezTo>
                                        <a:pt x="8475" y="67940"/>
                                        <a:pt x="8223" y="68101"/>
                                        <a:pt x="7862" y="68227"/>
                                      </a:cubicBezTo>
                                      <a:cubicBezTo>
                                        <a:pt x="7521" y="68354"/>
                                        <a:pt x="7067" y="68444"/>
                                        <a:pt x="6491" y="68533"/>
                                      </a:cubicBezTo>
                                      <a:cubicBezTo>
                                        <a:pt x="5933" y="68623"/>
                                        <a:pt x="5213" y="68678"/>
                                        <a:pt x="4328" y="68678"/>
                                      </a:cubicBezTo>
                                      <a:cubicBezTo>
                                        <a:pt x="3481" y="68678"/>
                                        <a:pt x="2776" y="68623"/>
                                        <a:pt x="2217" y="68533"/>
                                      </a:cubicBezTo>
                                      <a:cubicBezTo>
                                        <a:pt x="1660" y="68444"/>
                                        <a:pt x="1210" y="68354"/>
                                        <a:pt x="867" y="68227"/>
                                      </a:cubicBezTo>
                                      <a:cubicBezTo>
                                        <a:pt x="541" y="68101"/>
                                        <a:pt x="306" y="67940"/>
                                        <a:pt x="180" y="67724"/>
                                      </a:cubicBezTo>
                                      <a:cubicBezTo>
                                        <a:pt x="55" y="67508"/>
                                        <a:pt x="0" y="67252"/>
                                        <a:pt x="0" y="66982"/>
                                      </a:cubicBezTo>
                                      <a:lnTo>
                                        <a:pt x="0" y="4111"/>
                                      </a:lnTo>
                                      <a:cubicBezTo>
                                        <a:pt x="0" y="2635"/>
                                        <a:pt x="378" y="1588"/>
                                        <a:pt x="1156" y="957"/>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41FBBFD5" id="Group 3180"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">
                      <v:shape id="Shape 3125"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" path="m3751,l9249,v1119,,2110,108,2960,328c13054,526,13796,867,14426,1319v630,467,1152,1043,1587,1748c16427,3770,16804,4601,17111,5555l36925,55048r253,l57788,5698v378,-1043,810,-1946,1259,-2684c59520,2272,60023,1677,60564,1246v539,-450,1154,-756,1821,-954c63050,90,63829,,64710,r5754,c70985,,71489,72,71975,237v472,163,868,414,1210,738c73527,1319,73797,1732,73995,2236v220,525,328,1137,328,1875l74323,66982v,270,-72,526,-220,742c73958,67940,73725,68101,73365,68227v-343,127,-792,217,-1336,306c71472,68623,70769,68678,69887,68678v-813,,-1515,-55,-2092,-145c67216,68444,66766,68354,66423,68227v-341,-126,-575,-287,-720,-503c65578,67508,65503,67252,65503,66982r,-59534l65395,7448,41036,67234v-108,255,-251,471,-449,651c40406,68048,40119,68209,39758,68335v-381,109,-812,198,-1336,252c37920,68641,37304,68678,36601,68678v-738,,-1371,-37,-1893,-109c34168,68497,33736,68390,33375,68281v-345,-125,-614,-287,-812,-449c32365,67652,32239,67453,32167,67234l8871,7448r-55,l8816,66982v,270,-71,526,-216,742c8475,67940,8223,68101,7862,68227v-341,127,-795,217,-1371,306c5933,68623,5213,68678,4328,68678v-847,,-1552,-55,-2111,-145c1660,68444,1210,68354,867,68227,541,68101,306,67940,180,67724,55,67508,,67252,,66982l,4111c,2635,378,1588,1156,957,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479380EB"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787068BF" wp14:editId="0B6F6FE9">
                      <wp:extent cx="35918" cy="68678"/>
                      <wp:effectExtent l="0" t="0" r="0" b="0"/>
                      <wp:docPr id="3182" name="Group 3182"/>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83" name="Shape 3126"/>
                              <wps:cNvSpPr/>
                              <wps:spPr>
                                <a:xfrm>
                                  <a:off x="0" y="0"/>
                                  <a:ext cx="35918" cy="68678"/>
                                </a:xfrm>
                                <a:custGeom>
                                  <a:avLst/>
                                  <a:gdLst/>
                                  <a:ahLst/>
                                  <a:cxnLst/>
                                  <a:rect l="0" t="0" r="0" b="0"/>
                                  <a:pathLst>
                                    <a:path w="35918" h="68678">
                                      <a:moveTo>
                                        <a:pt x="3374" y="0"/>
                                      </a:moveTo>
                                      <a:lnTo>
                                        <a:pt x="34115" y="0"/>
                                      </a:lnTo>
                                      <a:cubicBezTo>
                                        <a:pt x="34366" y="0"/>
                                        <a:pt x="34600" y="72"/>
                                        <a:pt x="34835" y="219"/>
                                      </a:cubicBezTo>
                                      <a:cubicBezTo>
                                        <a:pt x="35068" y="364"/>
                                        <a:pt x="35270" y="581"/>
                                        <a:pt x="35449" y="904"/>
                                      </a:cubicBezTo>
                                      <a:cubicBezTo>
                                        <a:pt x="35612" y="1210"/>
                                        <a:pt x="35738" y="1624"/>
                                        <a:pt x="35810" y="2146"/>
                                      </a:cubicBezTo>
                                      <a:cubicBezTo>
                                        <a:pt x="35881" y="2653"/>
                                        <a:pt x="35918" y="3247"/>
                                        <a:pt x="35918" y="3914"/>
                                      </a:cubicBezTo>
                                      <a:cubicBezTo>
                                        <a:pt x="35918" y="4583"/>
                                        <a:pt x="35881" y="5159"/>
                                        <a:pt x="35810" y="5645"/>
                                      </a:cubicBezTo>
                                      <a:cubicBezTo>
                                        <a:pt x="35738" y="6149"/>
                                        <a:pt x="35612" y="6545"/>
                                        <a:pt x="35449" y="6836"/>
                                      </a:cubicBezTo>
                                      <a:cubicBezTo>
                                        <a:pt x="35270" y="7142"/>
                                        <a:pt x="35068" y="7358"/>
                                        <a:pt x="34835" y="7503"/>
                                      </a:cubicBezTo>
                                      <a:cubicBezTo>
                                        <a:pt x="34600" y="7647"/>
                                        <a:pt x="34366" y="7719"/>
                                        <a:pt x="34115" y="7719"/>
                                      </a:cubicBezTo>
                                      <a:lnTo>
                                        <a:pt x="9087" y="7719"/>
                                      </a:lnTo>
                                      <a:lnTo>
                                        <a:pt x="9087" y="30960"/>
                                      </a:lnTo>
                                      <a:lnTo>
                                        <a:pt x="32743" y="30960"/>
                                      </a:lnTo>
                                      <a:cubicBezTo>
                                        <a:pt x="32994" y="30960"/>
                                        <a:pt x="33232" y="31014"/>
                                        <a:pt x="33466" y="31140"/>
                                      </a:cubicBezTo>
                                      <a:cubicBezTo>
                                        <a:pt x="33701" y="31266"/>
                                        <a:pt x="33899" y="31464"/>
                                        <a:pt x="34078" y="31752"/>
                                      </a:cubicBezTo>
                                      <a:cubicBezTo>
                                        <a:pt x="34240" y="32022"/>
                                        <a:pt x="34366" y="32400"/>
                                        <a:pt x="34439" y="32890"/>
                                      </a:cubicBezTo>
                                      <a:cubicBezTo>
                                        <a:pt x="34510" y="33358"/>
                                        <a:pt x="34546" y="33970"/>
                                        <a:pt x="34546" y="34708"/>
                                      </a:cubicBezTo>
                                      <a:cubicBezTo>
                                        <a:pt x="34546" y="35377"/>
                                        <a:pt x="34510" y="35954"/>
                                        <a:pt x="34439" y="36421"/>
                                      </a:cubicBezTo>
                                      <a:cubicBezTo>
                                        <a:pt x="34366" y="36890"/>
                                        <a:pt x="34240" y="37290"/>
                                        <a:pt x="34078" y="37577"/>
                                      </a:cubicBezTo>
                                      <a:cubicBezTo>
                                        <a:pt x="33899" y="37883"/>
                                        <a:pt x="33701" y="38116"/>
                                        <a:pt x="33466" y="38279"/>
                                      </a:cubicBezTo>
                                      <a:cubicBezTo>
                                        <a:pt x="33232" y="38422"/>
                                        <a:pt x="32994" y="38512"/>
                                        <a:pt x="32743" y="38512"/>
                                      </a:cubicBezTo>
                                      <a:lnTo>
                                        <a:pt x="9087" y="38512"/>
                                      </a:lnTo>
                                      <a:lnTo>
                                        <a:pt x="9087" y="66982"/>
                                      </a:lnTo>
                                      <a:cubicBezTo>
                                        <a:pt x="9087" y="67216"/>
                                        <a:pt x="9014" y="67471"/>
                                        <a:pt x="8871" y="67687"/>
                                      </a:cubicBezTo>
                                      <a:cubicBezTo>
                                        <a:pt x="8727" y="67922"/>
                                        <a:pt x="8493" y="68101"/>
                                        <a:pt x="8133" y="68227"/>
                                      </a:cubicBezTo>
                                      <a:cubicBezTo>
                                        <a:pt x="7791" y="68354"/>
                                        <a:pt x="7323" y="68444"/>
                                        <a:pt x="6761" y="68533"/>
                                      </a:cubicBezTo>
                                      <a:cubicBezTo>
                                        <a:pt x="6204" y="68623"/>
                                        <a:pt x="5465" y="68678"/>
                                        <a:pt x="4544" y="68678"/>
                                      </a:cubicBezTo>
                                      <a:cubicBezTo>
                                        <a:pt x="3698" y="68678"/>
                                        <a:pt x="2978" y="68623"/>
                                        <a:pt x="2380" y="68533"/>
                                      </a:cubicBezTo>
                                      <a:cubicBezTo>
                                        <a:pt x="1786" y="68444"/>
                                        <a:pt x="1300" y="68354"/>
                                        <a:pt x="959" y="68227"/>
                                      </a:cubicBezTo>
                                      <a:cubicBezTo>
                                        <a:pt x="594" y="68101"/>
                                        <a:pt x="343" y="67922"/>
                                        <a:pt x="217" y="67687"/>
                                      </a:cubicBezTo>
                                      <a:cubicBezTo>
                                        <a:pt x="72" y="67471"/>
                                        <a:pt x="0" y="67216"/>
                                        <a:pt x="0" y="66982"/>
                                      </a:cubicBezTo>
                                      <a:lnTo>
                                        <a:pt x="0" y="3697"/>
                                      </a:lnTo>
                                      <a:cubicBezTo>
                                        <a:pt x="0" y="2325"/>
                                        <a:pt x="360" y="1371"/>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54B71D7E" id="Group 3182"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">
                      <v:shape id="Shape 3126"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" path="m3374,l34115,v251,,485,72,720,219c35068,364,35270,581,35449,904v163,306,289,720,361,1242c35881,2653,35918,3247,35918,3914v,669,-37,1245,-108,1731c35738,6149,35612,6545,35449,6836v-179,306,-381,522,-614,667c34600,7647,34366,7719,34115,7719r-25028,l9087,30960r23656,c32994,30960,33232,31014,33466,31140v235,126,433,324,612,612c34240,32022,34366,32400,34439,32890v71,468,107,1080,107,1818c34546,35377,34510,35954,34439,36421v-73,469,-199,869,-361,1156c33899,37883,33701,38116,33466,38279v-234,143,-472,233,-723,233l9087,38512r,28470c9087,67216,9014,67471,8871,67687v-144,235,-378,414,-738,540c7791,68354,7323,68444,6761,68533v-557,90,-1296,145,-2217,145c3698,68678,2978,68623,2380,68533v-594,-89,-1080,-179,-1421,-306c594,68101,343,67922,217,67687,72,67471,,67216,,66982l,3697c,2325,360,1371,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00C5812E" w14:textId="77777777" w:rsidR="00E075D4" w:rsidRPr="00916678" w:rsidRDefault="00E075D4" w:rsidP="00A97551">
            <w:pPr>
              <w:rPr>
                <w:rFonts w:ascii="Arial Narrow" w:eastAsia="Calibri" w:hAnsi="Arial Narrow" w:cs="Calibri"/>
                <w:color w:val="000000"/>
              </w:rPr>
            </w:pPr>
          </w:p>
        </w:tc>
      </w:tr>
      <w:tr w:rsidR="00E075D4" w:rsidRPr="00916678" w14:paraId="5BD4960D" w14:textId="77777777" w:rsidTr="00957E85">
        <w:trPr>
          <w:trHeight w:val="258"/>
        </w:trPr>
        <w:tc>
          <w:tcPr>
            <w:tcW w:w="2868" w:type="dxa"/>
            <w:tcBorders>
              <w:top w:val="single" w:sz="5" w:space="0" w:color="181717"/>
              <w:left w:val="single" w:sz="4" w:space="0" w:color="181717"/>
              <w:bottom w:val="single" w:sz="5" w:space="0" w:color="181717"/>
              <w:right w:val="single" w:sz="4" w:space="0" w:color="181717"/>
            </w:tcBorders>
          </w:tcPr>
          <w:p w14:paraId="0395E9AD"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293241C4"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0811C8F9"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2D579C3D"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15118C98"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0CE4EDD0" wp14:editId="4583F424">
                      <wp:extent cx="74323" cy="68677"/>
                      <wp:effectExtent l="0" t="0" r="0" b="0"/>
                      <wp:docPr id="3184" name="Group 3184"/>
                      <wp:cNvGraphicFramePr/>
                      <a:graphic xmlns:a="http://schemas.openxmlformats.org/drawingml/2006/main">
                        <a:graphicData uri="http://schemas.microsoft.com/office/word/2010/wordprocessingGroup">
                          <wpg:wgp>
                            <wpg:cNvGrpSpPr/>
                            <wpg:grpSpPr>
                              <a:xfrm>
                                <a:off x="0" y="0"/>
                                <a:ext cx="74323" cy="68677"/>
                                <a:chOff x="0" y="0"/>
                                <a:chExt cx="74323" cy="68677"/>
                              </a:xfrm>
                            </wpg:grpSpPr>
                            <wps:wsp>
                              <wps:cNvPr id="3185" name="Shape 3127"/>
                              <wps:cNvSpPr/>
                              <wps:spPr>
                                <a:xfrm>
                                  <a:off x="0" y="0"/>
                                  <a:ext cx="74323" cy="68677"/>
                                </a:xfrm>
                                <a:custGeom>
                                  <a:avLst/>
                                  <a:gdLst/>
                                  <a:ahLst/>
                                  <a:cxnLst/>
                                  <a:rect l="0" t="0" r="0" b="0"/>
                                  <a:pathLst>
                                    <a:path w="74323" h="68677">
                                      <a:moveTo>
                                        <a:pt x="3751" y="0"/>
                                      </a:moveTo>
                                      <a:lnTo>
                                        <a:pt x="9249" y="0"/>
                                      </a:lnTo>
                                      <a:cubicBezTo>
                                        <a:pt x="10368" y="0"/>
                                        <a:pt x="11359" y="108"/>
                                        <a:pt x="12209" y="327"/>
                                      </a:cubicBezTo>
                                      <a:cubicBezTo>
                                        <a:pt x="13054" y="526"/>
                                        <a:pt x="13796" y="867"/>
                                        <a:pt x="14426" y="1318"/>
                                      </a:cubicBezTo>
                                      <a:cubicBezTo>
                                        <a:pt x="15056" y="1785"/>
                                        <a:pt x="15578" y="2362"/>
                                        <a:pt x="16013" y="3066"/>
                                      </a:cubicBezTo>
                                      <a:cubicBezTo>
                                        <a:pt x="16427" y="3769"/>
                                        <a:pt x="16804" y="4601"/>
                                        <a:pt x="17111" y="5555"/>
                                      </a:cubicBezTo>
                                      <a:lnTo>
                                        <a:pt x="36925" y="55048"/>
                                      </a:lnTo>
                                      <a:lnTo>
                                        <a:pt x="37178" y="55048"/>
                                      </a:lnTo>
                                      <a:lnTo>
                                        <a:pt x="57788" y="5700"/>
                                      </a:lnTo>
                                      <a:cubicBezTo>
                                        <a:pt x="58166" y="4656"/>
                                        <a:pt x="58598" y="3751"/>
                                        <a:pt x="59047" y="3014"/>
                                      </a:cubicBezTo>
                                      <a:cubicBezTo>
                                        <a:pt x="59520" y="2272"/>
                                        <a:pt x="60023" y="1677"/>
                                        <a:pt x="60564" y="1246"/>
                                      </a:cubicBezTo>
                                      <a:cubicBezTo>
                                        <a:pt x="61103" y="796"/>
                                        <a:pt x="61718" y="490"/>
                                        <a:pt x="62385" y="291"/>
                                      </a:cubicBezTo>
                                      <a:cubicBezTo>
                                        <a:pt x="63050" y="90"/>
                                        <a:pt x="63829" y="0"/>
                                        <a:pt x="64710" y="0"/>
                                      </a:cubicBezTo>
                                      <a:lnTo>
                                        <a:pt x="70464" y="0"/>
                                      </a:lnTo>
                                      <a:cubicBezTo>
                                        <a:pt x="70985" y="0"/>
                                        <a:pt x="71489" y="72"/>
                                        <a:pt x="71975" y="237"/>
                                      </a:cubicBezTo>
                                      <a:cubicBezTo>
                                        <a:pt x="72447" y="400"/>
                                        <a:pt x="72843" y="651"/>
                                        <a:pt x="73185" y="975"/>
                                      </a:cubicBezTo>
                                      <a:cubicBezTo>
                                        <a:pt x="73527" y="1318"/>
                                        <a:pt x="73797" y="1732"/>
                                        <a:pt x="73995" y="2236"/>
                                      </a:cubicBezTo>
                                      <a:cubicBezTo>
                                        <a:pt x="74215" y="2760"/>
                                        <a:pt x="74323" y="3373"/>
                                        <a:pt x="74323" y="4111"/>
                                      </a:cubicBezTo>
                                      <a:lnTo>
                                        <a:pt x="74323" y="66982"/>
                                      </a:lnTo>
                                      <a:cubicBezTo>
                                        <a:pt x="74323" y="67251"/>
                                        <a:pt x="74251" y="67508"/>
                                        <a:pt x="74103" y="67724"/>
                                      </a:cubicBezTo>
                                      <a:cubicBezTo>
                                        <a:pt x="73958" y="67939"/>
                                        <a:pt x="73725" y="68101"/>
                                        <a:pt x="73365" y="68228"/>
                                      </a:cubicBezTo>
                                      <a:cubicBezTo>
                                        <a:pt x="73022" y="68354"/>
                                        <a:pt x="72573" y="68444"/>
                                        <a:pt x="72029" y="68533"/>
                                      </a:cubicBezTo>
                                      <a:cubicBezTo>
                                        <a:pt x="71472" y="68623"/>
                                        <a:pt x="70769" y="68677"/>
                                        <a:pt x="69887" y="68677"/>
                                      </a:cubicBezTo>
                                      <a:cubicBezTo>
                                        <a:pt x="69074" y="68677"/>
                                        <a:pt x="68372" y="68623"/>
                                        <a:pt x="67795" y="68533"/>
                                      </a:cubicBezTo>
                                      <a:cubicBezTo>
                                        <a:pt x="67216" y="68444"/>
                                        <a:pt x="66766" y="68354"/>
                                        <a:pt x="66423" y="68228"/>
                                      </a:cubicBezTo>
                                      <a:cubicBezTo>
                                        <a:pt x="66082" y="68101"/>
                                        <a:pt x="65848" y="67939"/>
                                        <a:pt x="65703" y="67724"/>
                                      </a:cubicBezTo>
                                      <a:cubicBezTo>
                                        <a:pt x="65578" y="67508"/>
                                        <a:pt x="65503" y="67251"/>
                                        <a:pt x="65503" y="66982"/>
                                      </a:cubicBezTo>
                                      <a:lnTo>
                                        <a:pt x="65503" y="7448"/>
                                      </a:lnTo>
                                      <a:lnTo>
                                        <a:pt x="65395" y="7448"/>
                                      </a:lnTo>
                                      <a:lnTo>
                                        <a:pt x="41036" y="67233"/>
                                      </a:lnTo>
                                      <a:cubicBezTo>
                                        <a:pt x="40928" y="67489"/>
                                        <a:pt x="40785" y="67704"/>
                                        <a:pt x="40587" y="67885"/>
                                      </a:cubicBezTo>
                                      <a:cubicBezTo>
                                        <a:pt x="40406" y="68048"/>
                                        <a:pt x="40119" y="68209"/>
                                        <a:pt x="39758" y="68336"/>
                                      </a:cubicBezTo>
                                      <a:cubicBezTo>
                                        <a:pt x="39377" y="68444"/>
                                        <a:pt x="38946" y="68533"/>
                                        <a:pt x="38422" y="68587"/>
                                      </a:cubicBezTo>
                                      <a:cubicBezTo>
                                        <a:pt x="37920" y="68641"/>
                                        <a:pt x="37304" y="68677"/>
                                        <a:pt x="36601" y="68677"/>
                                      </a:cubicBezTo>
                                      <a:cubicBezTo>
                                        <a:pt x="35863" y="68677"/>
                                        <a:pt x="35230" y="68641"/>
                                        <a:pt x="34708" y="68569"/>
                                      </a:cubicBezTo>
                                      <a:cubicBezTo>
                                        <a:pt x="34168" y="68497"/>
                                        <a:pt x="33736" y="68389"/>
                                        <a:pt x="33375" y="68281"/>
                                      </a:cubicBezTo>
                                      <a:cubicBezTo>
                                        <a:pt x="33030" y="68156"/>
                                        <a:pt x="32761" y="67993"/>
                                        <a:pt x="32563" y="67832"/>
                                      </a:cubicBezTo>
                                      <a:cubicBezTo>
                                        <a:pt x="32365" y="67652"/>
                                        <a:pt x="32239" y="67453"/>
                                        <a:pt x="32167" y="67233"/>
                                      </a:cubicBezTo>
                                      <a:lnTo>
                                        <a:pt x="8871" y="7448"/>
                                      </a:lnTo>
                                      <a:lnTo>
                                        <a:pt x="8816" y="7448"/>
                                      </a:lnTo>
                                      <a:lnTo>
                                        <a:pt x="8816" y="66982"/>
                                      </a:lnTo>
                                      <a:cubicBezTo>
                                        <a:pt x="8816" y="67251"/>
                                        <a:pt x="8745" y="67508"/>
                                        <a:pt x="8600" y="67724"/>
                                      </a:cubicBezTo>
                                      <a:cubicBezTo>
                                        <a:pt x="8475" y="67939"/>
                                        <a:pt x="8223" y="68101"/>
                                        <a:pt x="7862" y="68228"/>
                                      </a:cubicBezTo>
                                      <a:cubicBezTo>
                                        <a:pt x="7521" y="68354"/>
                                        <a:pt x="7067" y="68444"/>
                                        <a:pt x="6491" y="68533"/>
                                      </a:cubicBezTo>
                                      <a:cubicBezTo>
                                        <a:pt x="5933" y="68623"/>
                                        <a:pt x="5213" y="68677"/>
                                        <a:pt x="4328" y="68677"/>
                                      </a:cubicBezTo>
                                      <a:cubicBezTo>
                                        <a:pt x="3481" y="68677"/>
                                        <a:pt x="2776" y="68623"/>
                                        <a:pt x="2217" y="68533"/>
                                      </a:cubicBezTo>
                                      <a:cubicBezTo>
                                        <a:pt x="1660" y="68444"/>
                                        <a:pt x="1210" y="68354"/>
                                        <a:pt x="867" y="68228"/>
                                      </a:cubicBezTo>
                                      <a:cubicBezTo>
                                        <a:pt x="541" y="68101"/>
                                        <a:pt x="306" y="67939"/>
                                        <a:pt x="180" y="67724"/>
                                      </a:cubicBezTo>
                                      <a:cubicBezTo>
                                        <a:pt x="55" y="67508"/>
                                        <a:pt x="0" y="67251"/>
                                        <a:pt x="0" y="66982"/>
                                      </a:cubicBezTo>
                                      <a:lnTo>
                                        <a:pt x="0" y="4111"/>
                                      </a:lnTo>
                                      <a:cubicBezTo>
                                        <a:pt x="0" y="2635"/>
                                        <a:pt x="378" y="1588"/>
                                        <a:pt x="1156" y="957"/>
                                      </a:cubicBezTo>
                                      <a:cubicBezTo>
                                        <a:pt x="1931" y="327"/>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3EFFB5A6" id="Group 3184" o:spid="_x0000_s1026" style="width:5.85pt;height:5.4pt;mso-position-horizontal-relative:char;mso-position-vertical-relative:line" coordsize="74323,6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">
                      <v:shape id="Shape 3127" o:spid="_x0000_s1027" style="position:absolute;width:74323;height:68677;visibility:visible;mso-wrap-style:square;v-text-anchor:top" coordsize="74323,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" path="m3751,l9249,v1119,,2110,108,2960,327c13054,526,13796,867,14426,1318v630,467,1152,1044,1587,1748c16427,3769,16804,4601,17111,5555l36925,55048r253,l57788,5700v378,-1044,810,-1949,1259,-2686c59520,2272,60023,1677,60564,1246v539,-450,1154,-756,1821,-955c63050,90,63829,,64710,r5754,c70985,,71489,72,71975,237v472,163,868,414,1210,738c73527,1318,73797,1732,73995,2236v220,524,328,1137,328,1875l74323,66982v,269,-72,526,-220,742c73958,67939,73725,68101,73365,68228v-343,126,-792,216,-1336,305c71472,68623,70769,68677,69887,68677v-813,,-1515,-54,-2092,-144c67216,68444,66766,68354,66423,68228v-341,-127,-575,-289,-720,-504c65578,67508,65503,67251,65503,66982r,-59534l65395,7448,41036,67233v-108,256,-251,471,-449,652c40406,68048,40119,68209,39758,68336v-381,108,-812,197,-1336,251c37920,68641,37304,68677,36601,68677v-738,,-1371,-36,-1893,-108c34168,68497,33736,68389,33375,68281v-345,-125,-614,-288,-812,-449c32365,67652,32239,67453,32167,67233l8871,7448r-55,l8816,66982v,269,-71,526,-216,742c8475,67939,8223,68101,7862,68228v-341,126,-795,216,-1371,305c5933,68623,5213,68677,4328,68677v-847,,-1552,-54,-2111,-144c1660,68444,1210,68354,867,68228,541,68101,306,67939,180,67724,55,67508,,67251,,66982l,4111c,2635,378,1588,1156,957,1931,327,2794,,3751,xe" fillcolor="#181717" stroked="f" strokeweight="0">
                        <v:stroke miterlimit="83231f" joinstyle="miter"/>
                        <v:path arrowok="t" textboxrect="0,0,74323,68677"/>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5D4B566E"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7239F007" wp14:editId="33BA2C69">
                      <wp:extent cx="35918" cy="68677"/>
                      <wp:effectExtent l="0" t="0" r="0" b="0"/>
                      <wp:docPr id="3186" name="Group 3186"/>
                      <wp:cNvGraphicFramePr/>
                      <a:graphic xmlns:a="http://schemas.openxmlformats.org/drawingml/2006/main">
                        <a:graphicData uri="http://schemas.microsoft.com/office/word/2010/wordprocessingGroup">
                          <wpg:wgp>
                            <wpg:cNvGrpSpPr/>
                            <wpg:grpSpPr>
                              <a:xfrm>
                                <a:off x="0" y="0"/>
                                <a:ext cx="35918" cy="68677"/>
                                <a:chOff x="0" y="0"/>
                                <a:chExt cx="35918" cy="68677"/>
                              </a:xfrm>
                            </wpg:grpSpPr>
                            <wps:wsp>
                              <wps:cNvPr id="3187" name="Shape 3128"/>
                              <wps:cNvSpPr/>
                              <wps:spPr>
                                <a:xfrm>
                                  <a:off x="0" y="0"/>
                                  <a:ext cx="35918" cy="68677"/>
                                </a:xfrm>
                                <a:custGeom>
                                  <a:avLst/>
                                  <a:gdLst/>
                                  <a:ahLst/>
                                  <a:cxnLst/>
                                  <a:rect l="0" t="0" r="0" b="0"/>
                                  <a:pathLst>
                                    <a:path w="35918" h="68677">
                                      <a:moveTo>
                                        <a:pt x="3374" y="0"/>
                                      </a:moveTo>
                                      <a:lnTo>
                                        <a:pt x="34115" y="0"/>
                                      </a:lnTo>
                                      <a:cubicBezTo>
                                        <a:pt x="34366" y="0"/>
                                        <a:pt x="34600" y="72"/>
                                        <a:pt x="34835" y="219"/>
                                      </a:cubicBezTo>
                                      <a:cubicBezTo>
                                        <a:pt x="35068" y="364"/>
                                        <a:pt x="35270" y="580"/>
                                        <a:pt x="35449" y="904"/>
                                      </a:cubicBezTo>
                                      <a:cubicBezTo>
                                        <a:pt x="35612" y="1210"/>
                                        <a:pt x="35738" y="1624"/>
                                        <a:pt x="35810" y="2146"/>
                                      </a:cubicBezTo>
                                      <a:cubicBezTo>
                                        <a:pt x="35881" y="2653"/>
                                        <a:pt x="35918" y="3247"/>
                                        <a:pt x="35918" y="3914"/>
                                      </a:cubicBezTo>
                                      <a:cubicBezTo>
                                        <a:pt x="35918" y="4583"/>
                                        <a:pt x="35881" y="5159"/>
                                        <a:pt x="35810" y="5645"/>
                                      </a:cubicBezTo>
                                      <a:cubicBezTo>
                                        <a:pt x="35738" y="6149"/>
                                        <a:pt x="35612" y="6545"/>
                                        <a:pt x="35449" y="6836"/>
                                      </a:cubicBezTo>
                                      <a:cubicBezTo>
                                        <a:pt x="35270" y="7142"/>
                                        <a:pt x="35068" y="7358"/>
                                        <a:pt x="34835" y="7503"/>
                                      </a:cubicBezTo>
                                      <a:cubicBezTo>
                                        <a:pt x="34600" y="7646"/>
                                        <a:pt x="34366" y="7719"/>
                                        <a:pt x="34115" y="7719"/>
                                      </a:cubicBezTo>
                                      <a:lnTo>
                                        <a:pt x="9087" y="7719"/>
                                      </a:lnTo>
                                      <a:lnTo>
                                        <a:pt x="9087" y="30959"/>
                                      </a:lnTo>
                                      <a:lnTo>
                                        <a:pt x="32743" y="30959"/>
                                      </a:lnTo>
                                      <a:cubicBezTo>
                                        <a:pt x="32994" y="30959"/>
                                        <a:pt x="33232" y="31014"/>
                                        <a:pt x="33466" y="31140"/>
                                      </a:cubicBezTo>
                                      <a:cubicBezTo>
                                        <a:pt x="33701" y="31266"/>
                                        <a:pt x="33899" y="31464"/>
                                        <a:pt x="34078" y="31752"/>
                                      </a:cubicBezTo>
                                      <a:cubicBezTo>
                                        <a:pt x="34240" y="32021"/>
                                        <a:pt x="34366" y="32400"/>
                                        <a:pt x="34439" y="32890"/>
                                      </a:cubicBezTo>
                                      <a:cubicBezTo>
                                        <a:pt x="34510" y="33358"/>
                                        <a:pt x="34546" y="33970"/>
                                        <a:pt x="34546" y="34707"/>
                                      </a:cubicBezTo>
                                      <a:cubicBezTo>
                                        <a:pt x="34546" y="35377"/>
                                        <a:pt x="34510" y="35954"/>
                                        <a:pt x="34439" y="36421"/>
                                      </a:cubicBezTo>
                                      <a:cubicBezTo>
                                        <a:pt x="34366" y="36889"/>
                                        <a:pt x="34240" y="37289"/>
                                        <a:pt x="34078" y="37577"/>
                                      </a:cubicBezTo>
                                      <a:cubicBezTo>
                                        <a:pt x="33899" y="37882"/>
                                        <a:pt x="33701" y="38118"/>
                                        <a:pt x="33466" y="38279"/>
                                      </a:cubicBezTo>
                                      <a:cubicBezTo>
                                        <a:pt x="33232" y="38422"/>
                                        <a:pt x="32994" y="38512"/>
                                        <a:pt x="32743" y="38512"/>
                                      </a:cubicBezTo>
                                      <a:lnTo>
                                        <a:pt x="9087" y="38512"/>
                                      </a:lnTo>
                                      <a:lnTo>
                                        <a:pt x="9087" y="66982"/>
                                      </a:lnTo>
                                      <a:cubicBezTo>
                                        <a:pt x="9087" y="67216"/>
                                        <a:pt x="9014" y="67471"/>
                                        <a:pt x="8871" y="67687"/>
                                      </a:cubicBezTo>
                                      <a:cubicBezTo>
                                        <a:pt x="8727" y="67921"/>
                                        <a:pt x="8493" y="68101"/>
                                        <a:pt x="8133" y="68228"/>
                                      </a:cubicBezTo>
                                      <a:cubicBezTo>
                                        <a:pt x="7791" y="68354"/>
                                        <a:pt x="7323" y="68444"/>
                                        <a:pt x="6761" y="68533"/>
                                      </a:cubicBezTo>
                                      <a:cubicBezTo>
                                        <a:pt x="6204" y="68623"/>
                                        <a:pt x="5465" y="68677"/>
                                        <a:pt x="4544" y="68677"/>
                                      </a:cubicBezTo>
                                      <a:cubicBezTo>
                                        <a:pt x="3698" y="68677"/>
                                        <a:pt x="2978" y="68623"/>
                                        <a:pt x="2380" y="68533"/>
                                      </a:cubicBezTo>
                                      <a:cubicBezTo>
                                        <a:pt x="1786" y="68444"/>
                                        <a:pt x="1300" y="68354"/>
                                        <a:pt x="959" y="68228"/>
                                      </a:cubicBezTo>
                                      <a:cubicBezTo>
                                        <a:pt x="594" y="68101"/>
                                        <a:pt x="343" y="67921"/>
                                        <a:pt x="217" y="67687"/>
                                      </a:cubicBezTo>
                                      <a:cubicBezTo>
                                        <a:pt x="72" y="67471"/>
                                        <a:pt x="0" y="67216"/>
                                        <a:pt x="0" y="66982"/>
                                      </a:cubicBezTo>
                                      <a:lnTo>
                                        <a:pt x="0" y="3697"/>
                                      </a:lnTo>
                                      <a:cubicBezTo>
                                        <a:pt x="0" y="2325"/>
                                        <a:pt x="360" y="1371"/>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795F4F3B" id="Group 3186" o:spid="_x0000_s1026" style="width:2.85pt;height:5.4pt;mso-position-horizontal-relative:char;mso-position-vertical-relative:line" coordsize="35918,68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">
                      <v:shape id="Shape 3128" o:spid="_x0000_s1027" style="position:absolute;width:35918;height:68677;visibility:visible;mso-wrap-style:square;v-text-anchor:top" coordsize="3591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" path="m3374,l34115,v251,,485,72,720,219c35068,364,35270,580,35449,904v163,306,289,720,361,1242c35881,2653,35918,3247,35918,3914v,669,-37,1245,-108,1731c35738,6149,35612,6545,35449,6836v-179,306,-381,522,-614,667c34600,7646,34366,7719,34115,7719r-25028,l9087,30959r23656,c32994,30959,33232,31014,33466,31140v235,126,433,324,612,612c34240,32021,34366,32400,34439,32890v71,468,107,1080,107,1817c34546,35377,34510,35954,34439,36421v-73,468,-199,868,-361,1156c33899,37882,33701,38118,33466,38279v-234,143,-472,233,-723,233l9087,38512r,28470c9087,67216,9014,67471,8871,67687v-144,234,-378,414,-738,541c7791,68354,7323,68444,6761,68533v-557,90,-1296,144,-2217,144c3698,68677,2978,68623,2380,68533v-594,-89,-1080,-179,-1421,-305c594,68101,343,67921,217,67687,72,67471,,67216,,66982l,3697c,2325,360,1371,1084,814,1805,274,2560,,3374,xe" fillcolor="#181717" stroked="f" strokeweight="0">
                        <v:stroke miterlimit="83231f" joinstyle="miter"/>
                        <v:path arrowok="t" textboxrect="0,0,35918,68677"/>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2E3FACCA" w14:textId="77777777" w:rsidR="00E075D4" w:rsidRPr="00916678" w:rsidRDefault="00E075D4" w:rsidP="00A97551">
            <w:pPr>
              <w:rPr>
                <w:rFonts w:ascii="Arial Narrow" w:eastAsia="Calibri" w:hAnsi="Arial Narrow" w:cs="Calibri"/>
                <w:color w:val="000000"/>
              </w:rPr>
            </w:pPr>
          </w:p>
        </w:tc>
      </w:tr>
      <w:tr w:rsidR="00E075D4" w:rsidRPr="00916678" w14:paraId="651DEB5E" w14:textId="77777777" w:rsidTr="00957E85">
        <w:trPr>
          <w:trHeight w:val="261"/>
        </w:trPr>
        <w:tc>
          <w:tcPr>
            <w:tcW w:w="2868" w:type="dxa"/>
            <w:tcBorders>
              <w:top w:val="single" w:sz="5" w:space="0" w:color="181717"/>
              <w:left w:val="single" w:sz="4" w:space="0" w:color="181717"/>
              <w:bottom w:val="single" w:sz="5" w:space="0" w:color="181717"/>
              <w:right w:val="single" w:sz="4" w:space="0" w:color="181717"/>
            </w:tcBorders>
          </w:tcPr>
          <w:p w14:paraId="058D544E"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19E7F72D"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73022DB8"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35A0EAC6"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795B7C60"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49060933" wp14:editId="079BD1FB">
                      <wp:extent cx="74323" cy="68678"/>
                      <wp:effectExtent l="0" t="0" r="0" b="0"/>
                      <wp:docPr id="3188" name="Group 3188"/>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89" name="Shape 3129"/>
                              <wps:cNvSpPr/>
                              <wps:spPr>
                                <a:xfrm>
                                  <a:off x="0" y="0"/>
                                  <a:ext cx="74323" cy="68678"/>
                                </a:xfrm>
                                <a:custGeom>
                                  <a:avLst/>
                                  <a:gdLst/>
                                  <a:ahLst/>
                                  <a:cxnLst/>
                                  <a:rect l="0" t="0" r="0" b="0"/>
                                  <a:pathLst>
                                    <a:path w="74323" h="68678">
                                      <a:moveTo>
                                        <a:pt x="3751" y="0"/>
                                      </a:moveTo>
                                      <a:lnTo>
                                        <a:pt x="9249" y="0"/>
                                      </a:lnTo>
                                      <a:cubicBezTo>
                                        <a:pt x="10368" y="0"/>
                                        <a:pt x="11359" y="109"/>
                                        <a:pt x="12209" y="328"/>
                                      </a:cubicBezTo>
                                      <a:cubicBezTo>
                                        <a:pt x="13054" y="526"/>
                                        <a:pt x="13796" y="869"/>
                                        <a:pt x="14426" y="1319"/>
                                      </a:cubicBezTo>
                                      <a:cubicBezTo>
                                        <a:pt x="15056" y="1786"/>
                                        <a:pt x="15578" y="2363"/>
                                        <a:pt x="16013" y="3067"/>
                                      </a:cubicBezTo>
                                      <a:cubicBezTo>
                                        <a:pt x="16427" y="3770"/>
                                        <a:pt x="16804" y="4601"/>
                                        <a:pt x="17111" y="5555"/>
                                      </a:cubicBezTo>
                                      <a:lnTo>
                                        <a:pt x="36925" y="55049"/>
                                      </a:lnTo>
                                      <a:lnTo>
                                        <a:pt x="37178" y="55049"/>
                                      </a:lnTo>
                                      <a:lnTo>
                                        <a:pt x="57788" y="5700"/>
                                      </a:lnTo>
                                      <a:cubicBezTo>
                                        <a:pt x="58166" y="4656"/>
                                        <a:pt x="58598" y="3752"/>
                                        <a:pt x="59047" y="3014"/>
                                      </a:cubicBezTo>
                                      <a:cubicBezTo>
                                        <a:pt x="59520" y="2272"/>
                                        <a:pt x="60023" y="1678"/>
                                        <a:pt x="60564" y="1246"/>
                                      </a:cubicBezTo>
                                      <a:cubicBezTo>
                                        <a:pt x="61103" y="797"/>
                                        <a:pt x="61718" y="491"/>
                                        <a:pt x="62385" y="292"/>
                                      </a:cubicBezTo>
                                      <a:cubicBezTo>
                                        <a:pt x="63050" y="91"/>
                                        <a:pt x="63829" y="0"/>
                                        <a:pt x="64710" y="0"/>
                                      </a:cubicBezTo>
                                      <a:lnTo>
                                        <a:pt x="70464" y="0"/>
                                      </a:lnTo>
                                      <a:cubicBezTo>
                                        <a:pt x="70985" y="0"/>
                                        <a:pt x="71489" y="73"/>
                                        <a:pt x="71975" y="238"/>
                                      </a:cubicBezTo>
                                      <a:cubicBezTo>
                                        <a:pt x="72447" y="400"/>
                                        <a:pt x="72843" y="652"/>
                                        <a:pt x="73185" y="977"/>
                                      </a:cubicBezTo>
                                      <a:cubicBezTo>
                                        <a:pt x="73527" y="1319"/>
                                        <a:pt x="73797" y="1732"/>
                                        <a:pt x="73995" y="2236"/>
                                      </a:cubicBezTo>
                                      <a:cubicBezTo>
                                        <a:pt x="74215" y="2763"/>
                                        <a:pt x="74323" y="3373"/>
                                        <a:pt x="74323" y="4112"/>
                                      </a:cubicBezTo>
                                      <a:lnTo>
                                        <a:pt x="74323" y="66983"/>
                                      </a:lnTo>
                                      <a:cubicBezTo>
                                        <a:pt x="74323" y="67252"/>
                                        <a:pt x="74251" y="67508"/>
                                        <a:pt x="74103" y="67725"/>
                                      </a:cubicBezTo>
                                      <a:cubicBezTo>
                                        <a:pt x="73958" y="67940"/>
                                        <a:pt x="73725" y="68101"/>
                                        <a:pt x="73365" y="68228"/>
                                      </a:cubicBezTo>
                                      <a:cubicBezTo>
                                        <a:pt x="73022" y="68354"/>
                                        <a:pt x="72573" y="68445"/>
                                        <a:pt x="72029" y="68535"/>
                                      </a:cubicBezTo>
                                      <a:cubicBezTo>
                                        <a:pt x="71472" y="68624"/>
                                        <a:pt x="70769" y="68678"/>
                                        <a:pt x="69887" y="68678"/>
                                      </a:cubicBezTo>
                                      <a:cubicBezTo>
                                        <a:pt x="69074" y="68678"/>
                                        <a:pt x="68372" y="68624"/>
                                        <a:pt x="67795" y="68535"/>
                                      </a:cubicBezTo>
                                      <a:cubicBezTo>
                                        <a:pt x="67216" y="68445"/>
                                        <a:pt x="66766" y="68354"/>
                                        <a:pt x="66423" y="68228"/>
                                      </a:cubicBezTo>
                                      <a:cubicBezTo>
                                        <a:pt x="66082" y="68101"/>
                                        <a:pt x="65848" y="67940"/>
                                        <a:pt x="65703" y="67725"/>
                                      </a:cubicBezTo>
                                      <a:cubicBezTo>
                                        <a:pt x="65578" y="67508"/>
                                        <a:pt x="65503" y="67252"/>
                                        <a:pt x="65503" y="66983"/>
                                      </a:cubicBezTo>
                                      <a:lnTo>
                                        <a:pt x="65503" y="7448"/>
                                      </a:lnTo>
                                      <a:lnTo>
                                        <a:pt x="65395" y="7448"/>
                                      </a:lnTo>
                                      <a:lnTo>
                                        <a:pt x="41036" y="67234"/>
                                      </a:lnTo>
                                      <a:cubicBezTo>
                                        <a:pt x="40928" y="67489"/>
                                        <a:pt x="40785" y="67707"/>
                                        <a:pt x="40587" y="67886"/>
                                      </a:cubicBezTo>
                                      <a:cubicBezTo>
                                        <a:pt x="40406" y="68048"/>
                                        <a:pt x="40119" y="68209"/>
                                        <a:pt x="39758" y="68336"/>
                                      </a:cubicBezTo>
                                      <a:cubicBezTo>
                                        <a:pt x="39377" y="68445"/>
                                        <a:pt x="38946" y="68535"/>
                                        <a:pt x="38422" y="68588"/>
                                      </a:cubicBezTo>
                                      <a:cubicBezTo>
                                        <a:pt x="37920" y="68642"/>
                                        <a:pt x="37304" y="68678"/>
                                        <a:pt x="36601" y="68678"/>
                                      </a:cubicBezTo>
                                      <a:cubicBezTo>
                                        <a:pt x="35863" y="68678"/>
                                        <a:pt x="35230" y="68642"/>
                                        <a:pt x="34708" y="68570"/>
                                      </a:cubicBezTo>
                                      <a:cubicBezTo>
                                        <a:pt x="34168" y="68497"/>
                                        <a:pt x="33736" y="68390"/>
                                        <a:pt x="33375" y="68282"/>
                                      </a:cubicBezTo>
                                      <a:cubicBezTo>
                                        <a:pt x="33030" y="68156"/>
                                        <a:pt x="32761" y="67994"/>
                                        <a:pt x="32563" y="67832"/>
                                      </a:cubicBezTo>
                                      <a:cubicBezTo>
                                        <a:pt x="32365" y="67652"/>
                                        <a:pt x="32239" y="67454"/>
                                        <a:pt x="32167" y="67234"/>
                                      </a:cubicBezTo>
                                      <a:lnTo>
                                        <a:pt x="8871" y="7448"/>
                                      </a:lnTo>
                                      <a:lnTo>
                                        <a:pt x="8816" y="7448"/>
                                      </a:lnTo>
                                      <a:lnTo>
                                        <a:pt x="8816" y="66983"/>
                                      </a:lnTo>
                                      <a:cubicBezTo>
                                        <a:pt x="8816" y="67252"/>
                                        <a:pt x="8745" y="67508"/>
                                        <a:pt x="8600" y="67725"/>
                                      </a:cubicBezTo>
                                      <a:cubicBezTo>
                                        <a:pt x="8475" y="67940"/>
                                        <a:pt x="8223" y="68101"/>
                                        <a:pt x="7862" y="68228"/>
                                      </a:cubicBezTo>
                                      <a:cubicBezTo>
                                        <a:pt x="7521" y="68354"/>
                                        <a:pt x="7067" y="68445"/>
                                        <a:pt x="6491" y="68535"/>
                                      </a:cubicBezTo>
                                      <a:cubicBezTo>
                                        <a:pt x="5933" y="68624"/>
                                        <a:pt x="5213" y="68678"/>
                                        <a:pt x="4328" y="68678"/>
                                      </a:cubicBezTo>
                                      <a:cubicBezTo>
                                        <a:pt x="3481" y="68678"/>
                                        <a:pt x="2776" y="68624"/>
                                        <a:pt x="2217" y="68535"/>
                                      </a:cubicBezTo>
                                      <a:cubicBezTo>
                                        <a:pt x="1660" y="68445"/>
                                        <a:pt x="1210" y="68354"/>
                                        <a:pt x="867" y="68228"/>
                                      </a:cubicBezTo>
                                      <a:cubicBezTo>
                                        <a:pt x="541" y="68101"/>
                                        <a:pt x="306" y="67940"/>
                                        <a:pt x="180" y="67725"/>
                                      </a:cubicBezTo>
                                      <a:cubicBezTo>
                                        <a:pt x="55" y="67508"/>
                                        <a:pt x="0" y="67252"/>
                                        <a:pt x="0" y="66983"/>
                                      </a:cubicBezTo>
                                      <a:lnTo>
                                        <a:pt x="0" y="4112"/>
                                      </a:lnTo>
                                      <a:cubicBezTo>
                                        <a:pt x="0" y="2635"/>
                                        <a:pt x="378" y="1588"/>
                                        <a:pt x="1156" y="958"/>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683E2BCD" id="Group 3188"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">
                      <v:shape id="Shape 3129"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" path="m3751,l9249,v1119,,2110,109,2960,328c13054,526,13796,869,14426,1319v630,467,1152,1044,1587,1748c16427,3770,16804,4601,17111,5555l36925,55049r253,l57788,5700v378,-1044,810,-1948,1259,-2686c59520,2272,60023,1678,60564,1246v539,-449,1154,-755,1821,-954c63050,91,63829,,64710,r5754,c70985,,71489,73,71975,238v472,162,868,414,1210,739c73527,1319,73797,1732,73995,2236v220,527,328,1137,328,1876l74323,66983v,269,-72,525,-220,742c73958,67940,73725,68101,73365,68228v-343,126,-792,217,-1336,307c71472,68624,70769,68678,69887,68678v-813,,-1515,-54,-2092,-143c67216,68445,66766,68354,66423,68228v-341,-127,-575,-288,-720,-503c65578,67508,65503,67252,65503,66983r,-59535l65395,7448,41036,67234v-108,255,-251,473,-449,652c40406,68048,40119,68209,39758,68336v-381,109,-812,199,-1336,252c37920,68642,37304,68678,36601,68678v-738,,-1371,-36,-1893,-108c34168,68497,33736,68390,33375,68282v-345,-126,-614,-288,-812,-450c32365,67652,32239,67454,32167,67234l8871,7448r-55,l8816,66983v,269,-71,525,-216,742c8475,67940,8223,68101,7862,68228v-341,126,-795,217,-1371,307c5933,68624,5213,68678,4328,68678v-847,,-1552,-54,-2111,-143c1660,68445,1210,68354,867,68228,541,68101,306,67940,180,67725,55,67508,,67252,,66983l,4112c,2635,378,1588,1156,958,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45BF75E5"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7FD34599" wp14:editId="6722005B">
                      <wp:extent cx="35918" cy="68678"/>
                      <wp:effectExtent l="0" t="0" r="0" b="0"/>
                      <wp:docPr id="3190" name="Group 3190"/>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91" name="Shape 3130"/>
                              <wps:cNvSpPr/>
                              <wps:spPr>
                                <a:xfrm>
                                  <a:off x="0" y="0"/>
                                  <a:ext cx="35918" cy="68678"/>
                                </a:xfrm>
                                <a:custGeom>
                                  <a:avLst/>
                                  <a:gdLst/>
                                  <a:ahLst/>
                                  <a:cxnLst/>
                                  <a:rect l="0" t="0" r="0" b="0"/>
                                  <a:pathLst>
                                    <a:path w="35918" h="68678">
                                      <a:moveTo>
                                        <a:pt x="3374" y="0"/>
                                      </a:moveTo>
                                      <a:lnTo>
                                        <a:pt x="34115" y="0"/>
                                      </a:lnTo>
                                      <a:cubicBezTo>
                                        <a:pt x="34366" y="0"/>
                                        <a:pt x="34600" y="73"/>
                                        <a:pt x="34835" y="220"/>
                                      </a:cubicBezTo>
                                      <a:cubicBezTo>
                                        <a:pt x="35068" y="364"/>
                                        <a:pt x="35270" y="581"/>
                                        <a:pt x="35449" y="905"/>
                                      </a:cubicBezTo>
                                      <a:cubicBezTo>
                                        <a:pt x="35612" y="1211"/>
                                        <a:pt x="35738" y="1625"/>
                                        <a:pt x="35810" y="2146"/>
                                      </a:cubicBezTo>
                                      <a:cubicBezTo>
                                        <a:pt x="35881" y="2653"/>
                                        <a:pt x="35918" y="3248"/>
                                        <a:pt x="35918" y="3914"/>
                                      </a:cubicBezTo>
                                      <a:cubicBezTo>
                                        <a:pt x="35918" y="4583"/>
                                        <a:pt x="35881" y="5159"/>
                                        <a:pt x="35810" y="5645"/>
                                      </a:cubicBezTo>
                                      <a:cubicBezTo>
                                        <a:pt x="35738" y="6149"/>
                                        <a:pt x="35612" y="6546"/>
                                        <a:pt x="35449" y="6837"/>
                                      </a:cubicBezTo>
                                      <a:cubicBezTo>
                                        <a:pt x="35270" y="7143"/>
                                        <a:pt x="35068" y="7358"/>
                                        <a:pt x="34835" y="7503"/>
                                      </a:cubicBezTo>
                                      <a:cubicBezTo>
                                        <a:pt x="34600" y="7647"/>
                                        <a:pt x="34366" y="7719"/>
                                        <a:pt x="34115" y="7719"/>
                                      </a:cubicBezTo>
                                      <a:lnTo>
                                        <a:pt x="9087" y="7719"/>
                                      </a:lnTo>
                                      <a:lnTo>
                                        <a:pt x="9087" y="30960"/>
                                      </a:lnTo>
                                      <a:lnTo>
                                        <a:pt x="32743" y="30960"/>
                                      </a:lnTo>
                                      <a:cubicBezTo>
                                        <a:pt x="32994" y="30960"/>
                                        <a:pt x="33232" y="31015"/>
                                        <a:pt x="33466" y="31141"/>
                                      </a:cubicBezTo>
                                      <a:cubicBezTo>
                                        <a:pt x="33701" y="31266"/>
                                        <a:pt x="33899" y="31465"/>
                                        <a:pt x="34078" y="31753"/>
                                      </a:cubicBezTo>
                                      <a:cubicBezTo>
                                        <a:pt x="34240" y="32024"/>
                                        <a:pt x="34366" y="32400"/>
                                        <a:pt x="34439" y="32891"/>
                                      </a:cubicBezTo>
                                      <a:cubicBezTo>
                                        <a:pt x="34510" y="33358"/>
                                        <a:pt x="34546" y="33970"/>
                                        <a:pt x="34546" y="34708"/>
                                      </a:cubicBezTo>
                                      <a:cubicBezTo>
                                        <a:pt x="34546" y="35378"/>
                                        <a:pt x="34510" y="35954"/>
                                        <a:pt x="34439" y="36421"/>
                                      </a:cubicBezTo>
                                      <a:cubicBezTo>
                                        <a:pt x="34366" y="36890"/>
                                        <a:pt x="34240" y="37290"/>
                                        <a:pt x="34078" y="37577"/>
                                      </a:cubicBezTo>
                                      <a:cubicBezTo>
                                        <a:pt x="33899" y="37883"/>
                                        <a:pt x="33701" y="38118"/>
                                        <a:pt x="33466" y="38279"/>
                                      </a:cubicBezTo>
                                      <a:cubicBezTo>
                                        <a:pt x="33232" y="38424"/>
                                        <a:pt x="32994" y="38513"/>
                                        <a:pt x="32743" y="38513"/>
                                      </a:cubicBezTo>
                                      <a:lnTo>
                                        <a:pt x="9087" y="38513"/>
                                      </a:lnTo>
                                      <a:lnTo>
                                        <a:pt x="9087" y="66983"/>
                                      </a:lnTo>
                                      <a:cubicBezTo>
                                        <a:pt x="9087" y="67216"/>
                                        <a:pt x="9014" y="67472"/>
                                        <a:pt x="8871" y="67687"/>
                                      </a:cubicBezTo>
                                      <a:cubicBezTo>
                                        <a:pt x="8727" y="67922"/>
                                        <a:pt x="8493" y="68101"/>
                                        <a:pt x="8133" y="68228"/>
                                      </a:cubicBezTo>
                                      <a:cubicBezTo>
                                        <a:pt x="7791" y="68354"/>
                                        <a:pt x="7323" y="68445"/>
                                        <a:pt x="6761" y="68535"/>
                                      </a:cubicBezTo>
                                      <a:cubicBezTo>
                                        <a:pt x="6204" y="68624"/>
                                        <a:pt x="5465" y="68678"/>
                                        <a:pt x="4544" y="68678"/>
                                      </a:cubicBezTo>
                                      <a:cubicBezTo>
                                        <a:pt x="3698" y="68678"/>
                                        <a:pt x="2978" y="68624"/>
                                        <a:pt x="2380" y="68535"/>
                                      </a:cubicBezTo>
                                      <a:cubicBezTo>
                                        <a:pt x="1786" y="68445"/>
                                        <a:pt x="1300" y="68354"/>
                                        <a:pt x="959" y="68228"/>
                                      </a:cubicBezTo>
                                      <a:cubicBezTo>
                                        <a:pt x="594" y="68101"/>
                                        <a:pt x="343" y="67922"/>
                                        <a:pt x="217" y="67687"/>
                                      </a:cubicBezTo>
                                      <a:cubicBezTo>
                                        <a:pt x="72" y="67472"/>
                                        <a:pt x="0" y="67216"/>
                                        <a:pt x="0" y="66983"/>
                                      </a:cubicBezTo>
                                      <a:lnTo>
                                        <a:pt x="0" y="3698"/>
                                      </a:lnTo>
                                      <a:cubicBezTo>
                                        <a:pt x="0" y="2327"/>
                                        <a:pt x="360" y="1372"/>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45FA10AB" id="Group 3190"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">
                      <v:shape id="Shape 3130"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" path="m3374,l34115,v251,,485,73,720,220c35068,364,35270,581,35449,905v163,306,289,720,361,1241c35881,2653,35918,3248,35918,3914v,669,-37,1245,-108,1731c35738,6149,35612,6546,35449,6837v-179,306,-381,521,-614,666c34600,7647,34366,7719,34115,7719r-25028,l9087,30960r23656,c32994,30960,33232,31015,33466,31141v235,125,433,324,612,612c34240,32024,34366,32400,34439,32891v71,467,107,1079,107,1817c34546,35378,34510,35954,34439,36421v-73,469,-199,869,-361,1156c33899,37883,33701,38118,33466,38279v-234,145,-472,234,-723,234l9087,38513r,28470c9087,67216,9014,67472,8871,67687v-144,235,-378,414,-738,541c7791,68354,7323,68445,6761,68535v-557,89,-1296,143,-2217,143c3698,68678,2978,68624,2380,68535v-594,-90,-1080,-181,-1421,-307c594,68101,343,67922,217,67687,72,67472,,67216,,66983l,3698c,2327,360,1372,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5D1AB851" w14:textId="77777777" w:rsidR="00E075D4" w:rsidRPr="00916678" w:rsidRDefault="00E075D4" w:rsidP="00A97551">
            <w:pPr>
              <w:rPr>
                <w:rFonts w:ascii="Arial Narrow" w:eastAsia="Calibri" w:hAnsi="Arial Narrow" w:cs="Calibri"/>
                <w:color w:val="000000"/>
              </w:rPr>
            </w:pPr>
          </w:p>
        </w:tc>
      </w:tr>
      <w:tr w:rsidR="00E075D4" w:rsidRPr="00916678" w14:paraId="13B67C71" w14:textId="77777777" w:rsidTr="00957E85">
        <w:trPr>
          <w:trHeight w:val="261"/>
        </w:trPr>
        <w:tc>
          <w:tcPr>
            <w:tcW w:w="2868" w:type="dxa"/>
            <w:tcBorders>
              <w:top w:val="single" w:sz="5" w:space="0" w:color="181717"/>
              <w:left w:val="single" w:sz="4" w:space="0" w:color="181717"/>
              <w:bottom w:val="single" w:sz="5" w:space="0" w:color="181717"/>
              <w:right w:val="single" w:sz="4" w:space="0" w:color="181717"/>
            </w:tcBorders>
          </w:tcPr>
          <w:p w14:paraId="47DB5D39" w14:textId="77777777" w:rsidR="00E075D4" w:rsidRPr="00916678" w:rsidRDefault="00E075D4" w:rsidP="00A97551">
            <w:pPr>
              <w:rPr>
                <w:rFonts w:ascii="Arial Narrow" w:eastAsia="Calibri" w:hAnsi="Arial Narrow" w:cs="Calibri"/>
                <w:color w:val="000000"/>
              </w:rPr>
            </w:pPr>
          </w:p>
        </w:tc>
        <w:tc>
          <w:tcPr>
            <w:tcW w:w="2480" w:type="dxa"/>
            <w:tcBorders>
              <w:top w:val="single" w:sz="5" w:space="0" w:color="181717"/>
              <w:left w:val="single" w:sz="4" w:space="0" w:color="181717"/>
              <w:bottom w:val="single" w:sz="5" w:space="0" w:color="181717"/>
              <w:right w:val="single" w:sz="4" w:space="0" w:color="181717"/>
            </w:tcBorders>
          </w:tcPr>
          <w:p w14:paraId="45943903" w14:textId="77777777" w:rsidR="00E075D4" w:rsidRPr="00916678" w:rsidRDefault="00E075D4" w:rsidP="00A97551">
            <w:pPr>
              <w:rPr>
                <w:rFonts w:ascii="Arial Narrow" w:eastAsia="Calibri" w:hAnsi="Arial Narrow" w:cs="Calibri"/>
                <w:color w:val="000000"/>
              </w:rPr>
            </w:pPr>
          </w:p>
        </w:tc>
        <w:tc>
          <w:tcPr>
            <w:tcW w:w="1336" w:type="dxa"/>
            <w:tcBorders>
              <w:top w:val="single" w:sz="5" w:space="0" w:color="181717"/>
              <w:left w:val="single" w:sz="4" w:space="0" w:color="181717"/>
              <w:bottom w:val="single" w:sz="5" w:space="0" w:color="181717"/>
              <w:right w:val="single" w:sz="4" w:space="0" w:color="181717"/>
            </w:tcBorders>
          </w:tcPr>
          <w:p w14:paraId="625BF1BE" w14:textId="77777777" w:rsidR="00E075D4" w:rsidRPr="00916678" w:rsidRDefault="00E075D4" w:rsidP="00A97551">
            <w:pPr>
              <w:rPr>
                <w:rFonts w:ascii="Arial Narrow" w:eastAsia="Calibri" w:hAnsi="Arial Narrow" w:cs="Calibri"/>
                <w:color w:val="000000"/>
              </w:rPr>
            </w:pPr>
          </w:p>
        </w:tc>
        <w:tc>
          <w:tcPr>
            <w:tcW w:w="1335" w:type="dxa"/>
            <w:tcBorders>
              <w:top w:val="single" w:sz="5" w:space="0" w:color="181717"/>
              <w:left w:val="single" w:sz="4" w:space="0" w:color="181717"/>
              <w:bottom w:val="single" w:sz="5" w:space="0" w:color="181717"/>
              <w:right w:val="single" w:sz="4" w:space="0" w:color="181717"/>
            </w:tcBorders>
          </w:tcPr>
          <w:p w14:paraId="7C55F510" w14:textId="77777777" w:rsidR="00E075D4" w:rsidRPr="00916678" w:rsidRDefault="00E075D4" w:rsidP="00A97551">
            <w:pPr>
              <w:rPr>
                <w:rFonts w:ascii="Arial Narrow" w:eastAsia="Calibri" w:hAnsi="Arial Narrow" w:cs="Calibri"/>
                <w:color w:val="000000"/>
              </w:rPr>
            </w:pPr>
          </w:p>
        </w:tc>
        <w:tc>
          <w:tcPr>
            <w:tcW w:w="439" w:type="dxa"/>
            <w:tcBorders>
              <w:top w:val="single" w:sz="5" w:space="0" w:color="181717"/>
              <w:left w:val="single" w:sz="4" w:space="0" w:color="181717"/>
              <w:bottom w:val="single" w:sz="5" w:space="0" w:color="181717"/>
              <w:right w:val="single" w:sz="4" w:space="0" w:color="181717"/>
            </w:tcBorders>
            <w:vAlign w:val="bottom"/>
          </w:tcPr>
          <w:p w14:paraId="08A76E5D" w14:textId="77777777" w:rsidR="00E075D4" w:rsidRPr="00916678" w:rsidRDefault="00E075D4" w:rsidP="00A97551">
            <w:pPr>
              <w:ind w:left="4"/>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08A35DA9" wp14:editId="7E4CC18E">
                      <wp:extent cx="74323" cy="68678"/>
                      <wp:effectExtent l="0" t="0" r="0" b="0"/>
                      <wp:docPr id="3192" name="Group 3192"/>
                      <wp:cNvGraphicFramePr/>
                      <a:graphic xmlns:a="http://schemas.openxmlformats.org/drawingml/2006/main">
                        <a:graphicData uri="http://schemas.microsoft.com/office/word/2010/wordprocessingGroup">
                          <wpg:wgp>
                            <wpg:cNvGrpSpPr/>
                            <wpg:grpSpPr>
                              <a:xfrm>
                                <a:off x="0" y="0"/>
                                <a:ext cx="74323" cy="68678"/>
                                <a:chOff x="0" y="0"/>
                                <a:chExt cx="74323" cy="68678"/>
                              </a:xfrm>
                            </wpg:grpSpPr>
                            <wps:wsp>
                              <wps:cNvPr id="3193" name="Shape 3131"/>
                              <wps:cNvSpPr/>
                              <wps:spPr>
                                <a:xfrm>
                                  <a:off x="0" y="0"/>
                                  <a:ext cx="74323" cy="68678"/>
                                </a:xfrm>
                                <a:custGeom>
                                  <a:avLst/>
                                  <a:gdLst/>
                                  <a:ahLst/>
                                  <a:cxnLst/>
                                  <a:rect l="0" t="0" r="0" b="0"/>
                                  <a:pathLst>
                                    <a:path w="74323" h="68678">
                                      <a:moveTo>
                                        <a:pt x="3751" y="0"/>
                                      </a:moveTo>
                                      <a:lnTo>
                                        <a:pt x="9249" y="0"/>
                                      </a:lnTo>
                                      <a:cubicBezTo>
                                        <a:pt x="10368" y="0"/>
                                        <a:pt x="11359" y="108"/>
                                        <a:pt x="12209" y="328"/>
                                      </a:cubicBezTo>
                                      <a:cubicBezTo>
                                        <a:pt x="13054" y="526"/>
                                        <a:pt x="13796" y="869"/>
                                        <a:pt x="14426" y="1319"/>
                                      </a:cubicBezTo>
                                      <a:cubicBezTo>
                                        <a:pt x="15056" y="1786"/>
                                        <a:pt x="15578" y="2362"/>
                                        <a:pt x="16013" y="3068"/>
                                      </a:cubicBezTo>
                                      <a:cubicBezTo>
                                        <a:pt x="16427" y="3770"/>
                                        <a:pt x="16804" y="4601"/>
                                        <a:pt x="17111" y="5555"/>
                                      </a:cubicBezTo>
                                      <a:lnTo>
                                        <a:pt x="36925" y="55048"/>
                                      </a:lnTo>
                                      <a:lnTo>
                                        <a:pt x="37178" y="55048"/>
                                      </a:lnTo>
                                      <a:lnTo>
                                        <a:pt x="57788" y="5700"/>
                                      </a:lnTo>
                                      <a:cubicBezTo>
                                        <a:pt x="58166" y="4656"/>
                                        <a:pt x="58598" y="3752"/>
                                        <a:pt x="59047" y="3014"/>
                                      </a:cubicBezTo>
                                      <a:cubicBezTo>
                                        <a:pt x="59520" y="2272"/>
                                        <a:pt x="60023" y="1677"/>
                                        <a:pt x="60564" y="1246"/>
                                      </a:cubicBezTo>
                                      <a:cubicBezTo>
                                        <a:pt x="61103" y="796"/>
                                        <a:pt x="61718" y="490"/>
                                        <a:pt x="62385" y="292"/>
                                      </a:cubicBezTo>
                                      <a:cubicBezTo>
                                        <a:pt x="63050" y="90"/>
                                        <a:pt x="63829" y="0"/>
                                        <a:pt x="64710" y="0"/>
                                      </a:cubicBezTo>
                                      <a:lnTo>
                                        <a:pt x="70464" y="0"/>
                                      </a:lnTo>
                                      <a:cubicBezTo>
                                        <a:pt x="70985" y="0"/>
                                        <a:pt x="71489" y="72"/>
                                        <a:pt x="71975" y="239"/>
                                      </a:cubicBezTo>
                                      <a:cubicBezTo>
                                        <a:pt x="72447" y="400"/>
                                        <a:pt x="72843" y="651"/>
                                        <a:pt x="73185" y="977"/>
                                      </a:cubicBezTo>
                                      <a:cubicBezTo>
                                        <a:pt x="73527" y="1319"/>
                                        <a:pt x="73797" y="1732"/>
                                        <a:pt x="73995" y="2236"/>
                                      </a:cubicBezTo>
                                      <a:cubicBezTo>
                                        <a:pt x="74215" y="2762"/>
                                        <a:pt x="74323" y="3373"/>
                                        <a:pt x="74323" y="4112"/>
                                      </a:cubicBezTo>
                                      <a:lnTo>
                                        <a:pt x="74323" y="66982"/>
                                      </a:lnTo>
                                      <a:cubicBezTo>
                                        <a:pt x="74323" y="67252"/>
                                        <a:pt x="74251" y="67508"/>
                                        <a:pt x="74103" y="67724"/>
                                      </a:cubicBezTo>
                                      <a:cubicBezTo>
                                        <a:pt x="73958" y="67940"/>
                                        <a:pt x="73725" y="68101"/>
                                        <a:pt x="73365" y="68228"/>
                                      </a:cubicBezTo>
                                      <a:cubicBezTo>
                                        <a:pt x="73022" y="68354"/>
                                        <a:pt x="72573" y="68444"/>
                                        <a:pt x="72029" y="68535"/>
                                      </a:cubicBezTo>
                                      <a:cubicBezTo>
                                        <a:pt x="71472" y="68623"/>
                                        <a:pt x="70769" y="68678"/>
                                        <a:pt x="69887" y="68678"/>
                                      </a:cubicBezTo>
                                      <a:cubicBezTo>
                                        <a:pt x="69074" y="68678"/>
                                        <a:pt x="68372" y="68623"/>
                                        <a:pt x="67795" y="68535"/>
                                      </a:cubicBezTo>
                                      <a:cubicBezTo>
                                        <a:pt x="67216" y="68444"/>
                                        <a:pt x="66766" y="68354"/>
                                        <a:pt x="66423" y="68228"/>
                                      </a:cubicBezTo>
                                      <a:cubicBezTo>
                                        <a:pt x="66082" y="68101"/>
                                        <a:pt x="65848" y="67940"/>
                                        <a:pt x="65703" y="67724"/>
                                      </a:cubicBezTo>
                                      <a:cubicBezTo>
                                        <a:pt x="65578" y="67508"/>
                                        <a:pt x="65503" y="67252"/>
                                        <a:pt x="65503" y="66982"/>
                                      </a:cubicBezTo>
                                      <a:lnTo>
                                        <a:pt x="65503" y="7448"/>
                                      </a:lnTo>
                                      <a:lnTo>
                                        <a:pt x="65395" y="7448"/>
                                      </a:lnTo>
                                      <a:lnTo>
                                        <a:pt x="41036" y="67234"/>
                                      </a:lnTo>
                                      <a:cubicBezTo>
                                        <a:pt x="40928" y="67490"/>
                                        <a:pt x="40785" y="67706"/>
                                        <a:pt x="40587" y="67885"/>
                                      </a:cubicBezTo>
                                      <a:cubicBezTo>
                                        <a:pt x="40406" y="68048"/>
                                        <a:pt x="40119" y="68209"/>
                                        <a:pt x="39758" y="68336"/>
                                      </a:cubicBezTo>
                                      <a:cubicBezTo>
                                        <a:pt x="39377" y="68444"/>
                                        <a:pt x="38946" y="68535"/>
                                        <a:pt x="38422" y="68587"/>
                                      </a:cubicBezTo>
                                      <a:cubicBezTo>
                                        <a:pt x="37920" y="68642"/>
                                        <a:pt x="37304" y="68678"/>
                                        <a:pt x="36601" y="68678"/>
                                      </a:cubicBezTo>
                                      <a:cubicBezTo>
                                        <a:pt x="35863" y="68678"/>
                                        <a:pt x="35230" y="68642"/>
                                        <a:pt x="34708" y="68569"/>
                                      </a:cubicBezTo>
                                      <a:cubicBezTo>
                                        <a:pt x="34168" y="68497"/>
                                        <a:pt x="33736" y="68390"/>
                                        <a:pt x="33375" y="68281"/>
                                      </a:cubicBezTo>
                                      <a:cubicBezTo>
                                        <a:pt x="33030" y="68156"/>
                                        <a:pt x="32761" y="67994"/>
                                        <a:pt x="32563" y="67832"/>
                                      </a:cubicBezTo>
                                      <a:cubicBezTo>
                                        <a:pt x="32365" y="67652"/>
                                        <a:pt x="32239" y="67453"/>
                                        <a:pt x="32167" y="67234"/>
                                      </a:cubicBezTo>
                                      <a:lnTo>
                                        <a:pt x="8871" y="7448"/>
                                      </a:lnTo>
                                      <a:lnTo>
                                        <a:pt x="8816" y="7448"/>
                                      </a:lnTo>
                                      <a:lnTo>
                                        <a:pt x="8816" y="66982"/>
                                      </a:lnTo>
                                      <a:cubicBezTo>
                                        <a:pt x="8816" y="67252"/>
                                        <a:pt x="8745" y="67508"/>
                                        <a:pt x="8600" y="67724"/>
                                      </a:cubicBezTo>
                                      <a:cubicBezTo>
                                        <a:pt x="8475" y="67940"/>
                                        <a:pt x="8223" y="68101"/>
                                        <a:pt x="7862" y="68228"/>
                                      </a:cubicBezTo>
                                      <a:cubicBezTo>
                                        <a:pt x="7521" y="68354"/>
                                        <a:pt x="7067" y="68444"/>
                                        <a:pt x="6491" y="68535"/>
                                      </a:cubicBezTo>
                                      <a:cubicBezTo>
                                        <a:pt x="5933" y="68623"/>
                                        <a:pt x="5213" y="68678"/>
                                        <a:pt x="4328" y="68678"/>
                                      </a:cubicBezTo>
                                      <a:cubicBezTo>
                                        <a:pt x="3481" y="68678"/>
                                        <a:pt x="2776" y="68623"/>
                                        <a:pt x="2217" y="68535"/>
                                      </a:cubicBezTo>
                                      <a:cubicBezTo>
                                        <a:pt x="1660" y="68444"/>
                                        <a:pt x="1210" y="68354"/>
                                        <a:pt x="867" y="68228"/>
                                      </a:cubicBezTo>
                                      <a:cubicBezTo>
                                        <a:pt x="541" y="68101"/>
                                        <a:pt x="306" y="67940"/>
                                        <a:pt x="180" y="67724"/>
                                      </a:cubicBezTo>
                                      <a:cubicBezTo>
                                        <a:pt x="55" y="67508"/>
                                        <a:pt x="0" y="67252"/>
                                        <a:pt x="0" y="66982"/>
                                      </a:cubicBezTo>
                                      <a:lnTo>
                                        <a:pt x="0" y="4112"/>
                                      </a:lnTo>
                                      <a:cubicBezTo>
                                        <a:pt x="0" y="2635"/>
                                        <a:pt x="378" y="1588"/>
                                        <a:pt x="1156" y="957"/>
                                      </a:cubicBezTo>
                                      <a:cubicBezTo>
                                        <a:pt x="1931" y="328"/>
                                        <a:pt x="2794" y="0"/>
                                        <a:pt x="3751" y="0"/>
                                      </a:cubicBezTo>
                                      <a:close/>
                                    </a:path>
                                  </a:pathLst>
                                </a:custGeom>
                                <a:solidFill>
                                  <a:srgbClr val="181717"/>
                                </a:solidFill>
                                <a:ln w="0" cap="flat">
                                  <a:noFill/>
                                  <a:miter lim="127000"/>
                                </a:ln>
                                <a:effectLst/>
                              </wps:spPr>
                              <wps:bodyPr/>
                            </wps:wsp>
                          </wpg:wgp>
                        </a:graphicData>
                      </a:graphic>
                    </wp:inline>
                  </w:drawing>
                </mc:Choice>
                <mc:Fallback>
                  <w:pict>
                    <v:group w14:anchorId="2F9D5551" id="Group 3192" o:spid="_x0000_s1026" style="width:5.85pt;height:5.4pt;mso-position-horizontal-relative:char;mso-position-vertical-relative:line" coordsize="74323,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">
                      <v:shape id="Shape 3131" o:spid="_x0000_s1027" style="position:absolute;width:74323;height:68678;visibility:visible;mso-wrap-style:square;v-text-anchor:top" coordsize="74323,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" path="m3751,l9249,v1119,,2110,108,2960,328c13054,526,13796,869,14426,1319v630,467,1152,1043,1587,1749c16427,3770,16804,4601,17111,5555l36925,55048r253,l57788,5700v378,-1044,810,-1948,1259,-2686c59520,2272,60023,1677,60564,1246v539,-450,1154,-756,1821,-954c63050,90,63829,,64710,r5754,c70985,,71489,72,71975,239v472,161,868,412,1210,738c73527,1319,73797,1732,73995,2236v220,526,328,1137,328,1876l74323,66982v,270,-72,526,-220,742c73958,67940,73725,68101,73365,68228v-343,126,-792,216,-1336,307c71472,68623,70769,68678,69887,68678v-813,,-1515,-55,-2092,-143c67216,68444,66766,68354,66423,68228v-341,-127,-575,-288,-720,-504c65578,67508,65503,67252,65503,66982r,-59534l65395,7448,41036,67234v-108,256,-251,472,-449,651c40406,68048,40119,68209,39758,68336v-381,108,-812,199,-1336,251c37920,68642,37304,68678,36601,68678v-738,,-1371,-36,-1893,-109c34168,68497,33736,68390,33375,68281v-345,-125,-614,-287,-812,-449c32365,67652,32239,67453,32167,67234l8871,7448r-55,l8816,66982v,270,-71,526,-216,742c8475,67940,8223,68101,7862,68228v-341,126,-795,216,-1371,307c5933,68623,5213,68678,4328,68678v-847,,-1552,-55,-2111,-143c1660,68444,1210,68354,867,68228,541,68101,306,67940,180,67724,55,67508,,67252,,66982l,4112c,2635,378,1588,1156,957,1931,328,2794,,3751,xe" fillcolor="#181717" stroked="f" strokeweight="0">
                        <v:stroke miterlimit="83231f" joinstyle="miter"/>
                        <v:path arrowok="t" textboxrect="0,0,74323,68678"/>
                      </v:shape>
                      <w10:anchorlock/>
                    </v:group>
                  </w:pict>
                </mc:Fallback>
              </mc:AlternateContent>
            </w:r>
          </w:p>
        </w:tc>
        <w:tc>
          <w:tcPr>
            <w:tcW w:w="419" w:type="dxa"/>
            <w:tcBorders>
              <w:top w:val="single" w:sz="5" w:space="0" w:color="181717"/>
              <w:left w:val="single" w:sz="4" w:space="0" w:color="181717"/>
              <w:bottom w:val="single" w:sz="5" w:space="0" w:color="181717"/>
              <w:right w:val="single" w:sz="4" w:space="0" w:color="181717"/>
            </w:tcBorders>
            <w:vAlign w:val="bottom"/>
          </w:tcPr>
          <w:p w14:paraId="1A418987" w14:textId="77777777" w:rsidR="00E075D4" w:rsidRPr="00916678" w:rsidRDefault="00E075D4" w:rsidP="00A97551">
            <w:pPr>
              <w:ind w:left="19"/>
              <w:rPr>
                <w:rFonts w:ascii="Arial Narrow" w:eastAsia="Calibri" w:hAnsi="Arial Narrow" w:cs="Calibri"/>
                <w:color w:val="000000"/>
              </w:rPr>
            </w:pPr>
            <w:r w:rsidRPr="00916678">
              <w:rPr>
                <w:rFonts w:ascii="Arial Narrow" w:eastAsia="Calibri" w:hAnsi="Arial Narrow" w:cs="Calibri"/>
                <w:noProof/>
                <w:color w:val="000000"/>
                <w:lang w:val="en-US"/>
              </w:rPr>
              <mc:AlternateContent>
                <mc:Choice Requires="wpg">
                  <w:drawing>
                    <wp:inline distT="0" distB="0" distL="0" distR="0" wp14:anchorId="61AA6862" wp14:editId="617364EC">
                      <wp:extent cx="35918" cy="68678"/>
                      <wp:effectExtent l="0" t="0" r="0" b="0"/>
                      <wp:docPr id="3194" name="Group 3194"/>
                      <wp:cNvGraphicFramePr/>
                      <a:graphic xmlns:a="http://schemas.openxmlformats.org/drawingml/2006/main">
                        <a:graphicData uri="http://schemas.microsoft.com/office/word/2010/wordprocessingGroup">
                          <wpg:wgp>
                            <wpg:cNvGrpSpPr/>
                            <wpg:grpSpPr>
                              <a:xfrm>
                                <a:off x="0" y="0"/>
                                <a:ext cx="35918" cy="68678"/>
                                <a:chOff x="0" y="0"/>
                                <a:chExt cx="35918" cy="68678"/>
                              </a:xfrm>
                            </wpg:grpSpPr>
                            <wps:wsp>
                              <wps:cNvPr id="3195" name="Shape 3132"/>
                              <wps:cNvSpPr/>
                              <wps:spPr>
                                <a:xfrm>
                                  <a:off x="0" y="0"/>
                                  <a:ext cx="35918" cy="68678"/>
                                </a:xfrm>
                                <a:custGeom>
                                  <a:avLst/>
                                  <a:gdLst/>
                                  <a:ahLst/>
                                  <a:cxnLst/>
                                  <a:rect l="0" t="0" r="0" b="0"/>
                                  <a:pathLst>
                                    <a:path w="35918" h="68678">
                                      <a:moveTo>
                                        <a:pt x="3374" y="0"/>
                                      </a:moveTo>
                                      <a:lnTo>
                                        <a:pt x="34115" y="0"/>
                                      </a:lnTo>
                                      <a:cubicBezTo>
                                        <a:pt x="34366" y="0"/>
                                        <a:pt x="34600" y="72"/>
                                        <a:pt x="34835" y="219"/>
                                      </a:cubicBezTo>
                                      <a:cubicBezTo>
                                        <a:pt x="35068" y="364"/>
                                        <a:pt x="35270" y="581"/>
                                        <a:pt x="35449" y="904"/>
                                      </a:cubicBezTo>
                                      <a:cubicBezTo>
                                        <a:pt x="35612" y="1210"/>
                                        <a:pt x="35738" y="1624"/>
                                        <a:pt x="35810" y="2146"/>
                                      </a:cubicBezTo>
                                      <a:cubicBezTo>
                                        <a:pt x="35881" y="2654"/>
                                        <a:pt x="35918" y="3247"/>
                                        <a:pt x="35918" y="3914"/>
                                      </a:cubicBezTo>
                                      <a:cubicBezTo>
                                        <a:pt x="35918" y="4583"/>
                                        <a:pt x="35881" y="5159"/>
                                        <a:pt x="35810" y="5645"/>
                                      </a:cubicBezTo>
                                      <a:cubicBezTo>
                                        <a:pt x="35738" y="6149"/>
                                        <a:pt x="35612" y="6545"/>
                                        <a:pt x="35449" y="6836"/>
                                      </a:cubicBezTo>
                                      <a:cubicBezTo>
                                        <a:pt x="35270" y="7142"/>
                                        <a:pt x="35068" y="7358"/>
                                        <a:pt x="34835" y="7503"/>
                                      </a:cubicBezTo>
                                      <a:cubicBezTo>
                                        <a:pt x="34600" y="7647"/>
                                        <a:pt x="34366" y="7719"/>
                                        <a:pt x="34115" y="7719"/>
                                      </a:cubicBezTo>
                                      <a:lnTo>
                                        <a:pt x="9087" y="7719"/>
                                      </a:lnTo>
                                      <a:lnTo>
                                        <a:pt x="9087" y="30960"/>
                                      </a:lnTo>
                                      <a:lnTo>
                                        <a:pt x="32743" y="30960"/>
                                      </a:lnTo>
                                      <a:cubicBezTo>
                                        <a:pt x="32994" y="30960"/>
                                        <a:pt x="33232" y="31014"/>
                                        <a:pt x="33466" y="31140"/>
                                      </a:cubicBezTo>
                                      <a:cubicBezTo>
                                        <a:pt x="33701" y="31266"/>
                                        <a:pt x="33899" y="31464"/>
                                        <a:pt x="34078" y="31752"/>
                                      </a:cubicBezTo>
                                      <a:cubicBezTo>
                                        <a:pt x="34240" y="32023"/>
                                        <a:pt x="34366" y="32400"/>
                                        <a:pt x="34439" y="32890"/>
                                      </a:cubicBezTo>
                                      <a:cubicBezTo>
                                        <a:pt x="34510" y="33358"/>
                                        <a:pt x="34546" y="33970"/>
                                        <a:pt x="34546" y="34708"/>
                                      </a:cubicBezTo>
                                      <a:cubicBezTo>
                                        <a:pt x="34546" y="35377"/>
                                        <a:pt x="34510" y="35954"/>
                                        <a:pt x="34439" y="36423"/>
                                      </a:cubicBezTo>
                                      <a:cubicBezTo>
                                        <a:pt x="34366" y="36890"/>
                                        <a:pt x="34240" y="37290"/>
                                        <a:pt x="34078" y="37577"/>
                                      </a:cubicBezTo>
                                      <a:cubicBezTo>
                                        <a:pt x="33899" y="37883"/>
                                        <a:pt x="33701" y="38118"/>
                                        <a:pt x="33466" y="38279"/>
                                      </a:cubicBezTo>
                                      <a:cubicBezTo>
                                        <a:pt x="33232" y="38424"/>
                                        <a:pt x="32994" y="38512"/>
                                        <a:pt x="32743" y="38512"/>
                                      </a:cubicBezTo>
                                      <a:lnTo>
                                        <a:pt x="9087" y="38512"/>
                                      </a:lnTo>
                                      <a:lnTo>
                                        <a:pt x="9087" y="66982"/>
                                      </a:lnTo>
                                      <a:cubicBezTo>
                                        <a:pt x="9087" y="67216"/>
                                        <a:pt x="9014" y="67471"/>
                                        <a:pt x="8871" y="67687"/>
                                      </a:cubicBezTo>
                                      <a:cubicBezTo>
                                        <a:pt x="8727" y="67922"/>
                                        <a:pt x="8493" y="68101"/>
                                        <a:pt x="8133" y="68228"/>
                                      </a:cubicBezTo>
                                      <a:cubicBezTo>
                                        <a:pt x="7791" y="68354"/>
                                        <a:pt x="7323" y="68444"/>
                                        <a:pt x="6761" y="68535"/>
                                      </a:cubicBezTo>
                                      <a:cubicBezTo>
                                        <a:pt x="6204" y="68623"/>
                                        <a:pt x="5465" y="68678"/>
                                        <a:pt x="4544" y="68678"/>
                                      </a:cubicBezTo>
                                      <a:cubicBezTo>
                                        <a:pt x="3698" y="68678"/>
                                        <a:pt x="2978" y="68623"/>
                                        <a:pt x="2380" y="68535"/>
                                      </a:cubicBezTo>
                                      <a:cubicBezTo>
                                        <a:pt x="1786" y="68444"/>
                                        <a:pt x="1300" y="68354"/>
                                        <a:pt x="959" y="68228"/>
                                      </a:cubicBezTo>
                                      <a:cubicBezTo>
                                        <a:pt x="594" y="68101"/>
                                        <a:pt x="343" y="67922"/>
                                        <a:pt x="217" y="67687"/>
                                      </a:cubicBezTo>
                                      <a:cubicBezTo>
                                        <a:pt x="72" y="67471"/>
                                        <a:pt x="0" y="67216"/>
                                        <a:pt x="0" y="66982"/>
                                      </a:cubicBezTo>
                                      <a:lnTo>
                                        <a:pt x="0" y="3698"/>
                                      </a:lnTo>
                                      <a:cubicBezTo>
                                        <a:pt x="0" y="2326"/>
                                        <a:pt x="360" y="1371"/>
                                        <a:pt x="1084" y="814"/>
                                      </a:cubicBezTo>
                                      <a:cubicBezTo>
                                        <a:pt x="1805" y="274"/>
                                        <a:pt x="2560" y="0"/>
                                        <a:pt x="3374" y="0"/>
                                      </a:cubicBezTo>
                                      <a:close/>
                                    </a:path>
                                  </a:pathLst>
                                </a:custGeom>
                                <a:solidFill>
                                  <a:srgbClr val="181717"/>
                                </a:solidFill>
                                <a:ln w="0" cap="flat">
                                  <a:noFill/>
                                  <a:miter lim="127000"/>
                                </a:ln>
                                <a:effectLst/>
                              </wps:spPr>
                              <wps:bodyPr/>
                            </wps:wsp>
                          </wpg:wgp>
                        </a:graphicData>
                      </a:graphic>
                    </wp:inline>
                  </w:drawing>
                </mc:Choice>
                <mc:Fallback>
                  <w:pict>
                    <v:group w14:anchorId="561EF163" id="Group 3194" o:spid="_x0000_s1026" style="width:2.85pt;height:5.4pt;mso-position-horizontal-relative:char;mso-position-vertical-relative:line" coordsize="35918,6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">
                      <v:shape id="Shape 3132" o:spid="_x0000_s1027" style="position:absolute;width:35918;height:68678;visibility:visible;mso-wrap-style:square;v-text-anchor:top" coordsize="35918,6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" path="m3374,l34115,v251,,485,72,720,219c35068,364,35270,581,35449,904v163,306,289,720,361,1242c35881,2654,35918,3247,35918,3914v,669,-37,1245,-108,1731c35738,6149,35612,6545,35449,6836v-179,306,-381,522,-614,667c34600,7647,34366,7719,34115,7719r-25028,l9087,30960r23656,c32994,30960,33232,31014,33466,31140v235,126,433,324,612,612c34240,32023,34366,32400,34439,32890v71,468,107,1080,107,1818c34546,35377,34510,35954,34439,36423v-73,467,-199,867,-361,1154c33899,37883,33701,38118,33466,38279v-234,145,-472,233,-723,233l9087,38512r,28470c9087,67216,9014,67471,8871,67687v-144,235,-378,414,-738,541c7791,68354,7323,68444,6761,68535v-557,88,-1296,143,-2217,143c3698,68678,2978,68623,2380,68535v-594,-91,-1080,-181,-1421,-307c594,68101,343,67922,217,67687,72,67471,,67216,,66982l,3698c,2326,360,1371,1084,814,1805,274,2560,,3374,xe" fillcolor="#181717" stroked="f" strokeweight="0">
                        <v:stroke miterlimit="83231f" joinstyle="miter"/>
                        <v:path arrowok="t" textboxrect="0,0,35918,68678"/>
                      </v:shape>
                      <w10:anchorlock/>
                    </v:group>
                  </w:pict>
                </mc:Fallback>
              </mc:AlternateContent>
            </w:r>
          </w:p>
        </w:tc>
        <w:tc>
          <w:tcPr>
            <w:tcW w:w="1813" w:type="dxa"/>
            <w:tcBorders>
              <w:top w:val="single" w:sz="5" w:space="0" w:color="181717"/>
              <w:left w:val="single" w:sz="4" w:space="0" w:color="181717"/>
              <w:bottom w:val="single" w:sz="5" w:space="0" w:color="181717"/>
              <w:right w:val="single" w:sz="4" w:space="0" w:color="181717"/>
            </w:tcBorders>
          </w:tcPr>
          <w:p w14:paraId="5F45CC2B" w14:textId="77777777" w:rsidR="00E075D4" w:rsidRPr="00916678" w:rsidRDefault="00E075D4" w:rsidP="00A97551">
            <w:pPr>
              <w:rPr>
                <w:rFonts w:ascii="Arial Narrow" w:eastAsia="Calibri" w:hAnsi="Arial Narrow" w:cs="Calibri"/>
                <w:color w:val="000000"/>
              </w:rPr>
            </w:pPr>
          </w:p>
        </w:tc>
      </w:tr>
    </w:tbl>
    <w:p w14:paraId="5AD0C754" w14:textId="77777777" w:rsidR="00E075D4" w:rsidRPr="00916678" w:rsidRDefault="00E075D4" w:rsidP="00E075D4">
      <w:pPr>
        <w:rPr>
          <w:rFonts w:ascii="Arial Narrow" w:eastAsia="Calibri" w:hAnsi="Arial Narrow" w:cs="Times New Roman"/>
        </w:rPr>
      </w:pPr>
    </w:p>
    <w:p w14:paraId="167BB7E9" w14:textId="77777777" w:rsidR="00A97551" w:rsidRPr="00916678" w:rsidRDefault="00A97551" w:rsidP="00522EB1">
      <w:pPr>
        <w:jc w:val="both"/>
        <w:rPr>
          <w:rFonts w:ascii="Arial Narrow" w:eastAsia="Calibri" w:hAnsi="Arial Narrow" w:cs="Times New Roman"/>
          <w:b/>
        </w:rPr>
      </w:pPr>
      <w:r w:rsidRPr="00522EB1">
        <w:rPr>
          <w:rFonts w:ascii="Arial Narrow" w:eastAsia="Calibri" w:hAnsi="Arial Narrow" w:cs="Times New Roman"/>
          <w:b/>
          <w:highlight w:val="lightGray"/>
        </w:rPr>
        <w:t>Section 4. DECLARATION OF MEDICAL HISTORY</w:t>
      </w:r>
    </w:p>
    <w:tbl>
      <w:tblPr>
        <w:tblStyle w:val="TableGrid"/>
        <w:tblW w:w="10632" w:type="dxa"/>
        <w:tblInd w:w="-998" w:type="dxa"/>
        <w:tblLook w:val="04A0" w:firstRow="1" w:lastRow="0" w:firstColumn="1" w:lastColumn="0" w:noHBand="0" w:noVBand="1"/>
      </w:tblPr>
      <w:tblGrid>
        <w:gridCol w:w="1700"/>
        <w:gridCol w:w="284"/>
        <w:gridCol w:w="1450"/>
        <w:gridCol w:w="253"/>
        <w:gridCol w:w="2131"/>
        <w:gridCol w:w="283"/>
        <w:gridCol w:w="2268"/>
        <w:gridCol w:w="284"/>
        <w:gridCol w:w="1696"/>
        <w:gridCol w:w="283"/>
      </w:tblGrid>
      <w:tr w:rsidR="00A97551" w:rsidRPr="00916678" w14:paraId="0941930E" w14:textId="77777777" w:rsidTr="0083336E">
        <w:tc>
          <w:tcPr>
            <w:tcW w:w="10632" w:type="dxa"/>
            <w:gridSpan w:val="10"/>
            <w:tcBorders>
              <w:top w:val="nil"/>
              <w:left w:val="nil"/>
              <w:right w:val="nil"/>
            </w:tcBorders>
            <w:shd w:val="clear" w:color="auto" w:fill="auto"/>
          </w:tcPr>
          <w:p w14:paraId="234B29AE" w14:textId="77777777" w:rsidR="00A97551" w:rsidRPr="00916678" w:rsidRDefault="00A97551" w:rsidP="00A97551">
            <w:pPr>
              <w:rPr>
                <w:rFonts w:ascii="Arial Narrow" w:eastAsia="Calibri" w:hAnsi="Arial Narrow" w:cs="Times New Roman"/>
              </w:rPr>
            </w:pPr>
            <w:r w:rsidRPr="00916678">
              <w:rPr>
                <w:rFonts w:ascii="Arial Narrow" w:eastAsia="Calibri" w:hAnsi="Arial Narrow" w:cs="Times New Roman"/>
              </w:rPr>
              <w:t>Do you or any of your dependants suffer from any of the following medical conditions? If yes, tick the appropriate box and provide details below.</w:t>
            </w:r>
          </w:p>
          <w:p w14:paraId="158ACF5B" w14:textId="77777777" w:rsidR="0083336E" w:rsidRPr="00916678" w:rsidRDefault="0083336E" w:rsidP="00A97551">
            <w:pPr>
              <w:rPr>
                <w:rFonts w:ascii="Arial Narrow" w:eastAsia="Calibri" w:hAnsi="Arial Narrow" w:cs="Times New Roman"/>
              </w:rPr>
            </w:pPr>
          </w:p>
        </w:tc>
      </w:tr>
      <w:tr w:rsidR="00916678" w:rsidRPr="00916678" w14:paraId="2ECD135E" w14:textId="77777777" w:rsidTr="0083336E">
        <w:tc>
          <w:tcPr>
            <w:tcW w:w="1700" w:type="dxa"/>
          </w:tcPr>
          <w:p w14:paraId="33B32E05"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Diabetes</w:t>
            </w:r>
          </w:p>
        </w:tc>
        <w:tc>
          <w:tcPr>
            <w:tcW w:w="284" w:type="dxa"/>
          </w:tcPr>
          <w:p w14:paraId="7BF9368D" w14:textId="77777777" w:rsidR="000D15D0" w:rsidRPr="00916678" w:rsidRDefault="000D15D0" w:rsidP="00E075D4">
            <w:pPr>
              <w:rPr>
                <w:rFonts w:ascii="Arial Narrow" w:eastAsia="Calibri" w:hAnsi="Arial Narrow" w:cs="Times New Roman"/>
                <w:b/>
              </w:rPr>
            </w:pPr>
          </w:p>
        </w:tc>
        <w:tc>
          <w:tcPr>
            <w:tcW w:w="1450" w:type="dxa"/>
          </w:tcPr>
          <w:p w14:paraId="22AEBD08"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Hypertension</w:t>
            </w:r>
          </w:p>
        </w:tc>
        <w:tc>
          <w:tcPr>
            <w:tcW w:w="253" w:type="dxa"/>
          </w:tcPr>
          <w:p w14:paraId="24968E7C" w14:textId="77777777" w:rsidR="000D15D0" w:rsidRPr="00916678" w:rsidRDefault="000D15D0" w:rsidP="00E075D4">
            <w:pPr>
              <w:rPr>
                <w:rFonts w:ascii="Arial Narrow" w:eastAsia="Calibri" w:hAnsi="Arial Narrow" w:cs="Times New Roman"/>
                <w:b/>
              </w:rPr>
            </w:pPr>
          </w:p>
        </w:tc>
        <w:tc>
          <w:tcPr>
            <w:tcW w:w="2131" w:type="dxa"/>
          </w:tcPr>
          <w:p w14:paraId="3EE4F5D3"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Arthritis</w:t>
            </w:r>
          </w:p>
        </w:tc>
        <w:tc>
          <w:tcPr>
            <w:tcW w:w="283" w:type="dxa"/>
          </w:tcPr>
          <w:p w14:paraId="70B78421" w14:textId="77777777" w:rsidR="000D15D0" w:rsidRPr="00916678" w:rsidRDefault="000D15D0" w:rsidP="00E075D4">
            <w:pPr>
              <w:rPr>
                <w:rFonts w:ascii="Arial Narrow" w:eastAsia="Calibri" w:hAnsi="Arial Narrow" w:cs="Times New Roman"/>
                <w:b/>
              </w:rPr>
            </w:pPr>
          </w:p>
        </w:tc>
        <w:tc>
          <w:tcPr>
            <w:tcW w:w="2268" w:type="dxa"/>
          </w:tcPr>
          <w:p w14:paraId="4B54D615"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Asthma</w:t>
            </w:r>
          </w:p>
        </w:tc>
        <w:tc>
          <w:tcPr>
            <w:tcW w:w="284" w:type="dxa"/>
          </w:tcPr>
          <w:p w14:paraId="10A5B348" w14:textId="77777777" w:rsidR="000D15D0" w:rsidRPr="00916678" w:rsidRDefault="000D15D0" w:rsidP="00E075D4">
            <w:pPr>
              <w:rPr>
                <w:rFonts w:ascii="Arial Narrow" w:eastAsia="Calibri" w:hAnsi="Arial Narrow" w:cs="Times New Roman"/>
                <w:b/>
              </w:rPr>
            </w:pPr>
          </w:p>
        </w:tc>
        <w:tc>
          <w:tcPr>
            <w:tcW w:w="1696" w:type="dxa"/>
          </w:tcPr>
          <w:p w14:paraId="3FDB87DB"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Bone problems</w:t>
            </w:r>
          </w:p>
        </w:tc>
        <w:tc>
          <w:tcPr>
            <w:tcW w:w="283" w:type="dxa"/>
          </w:tcPr>
          <w:p w14:paraId="63F7A6F6" w14:textId="77777777" w:rsidR="000D15D0" w:rsidRPr="00916678" w:rsidRDefault="000D15D0" w:rsidP="00E075D4">
            <w:pPr>
              <w:rPr>
                <w:rFonts w:ascii="Arial Narrow" w:eastAsia="Calibri" w:hAnsi="Arial Narrow" w:cs="Times New Roman"/>
                <w:b/>
              </w:rPr>
            </w:pPr>
          </w:p>
        </w:tc>
      </w:tr>
      <w:tr w:rsidR="00916678" w:rsidRPr="00916678" w14:paraId="2D4A08A5" w14:textId="77777777" w:rsidTr="0083336E">
        <w:tc>
          <w:tcPr>
            <w:tcW w:w="1700" w:type="dxa"/>
          </w:tcPr>
          <w:p w14:paraId="0C6CDB7D"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Heart problems</w:t>
            </w:r>
          </w:p>
        </w:tc>
        <w:tc>
          <w:tcPr>
            <w:tcW w:w="284" w:type="dxa"/>
          </w:tcPr>
          <w:p w14:paraId="472CF1D3" w14:textId="77777777" w:rsidR="000D15D0" w:rsidRPr="00916678" w:rsidRDefault="000D15D0" w:rsidP="00E075D4">
            <w:pPr>
              <w:rPr>
                <w:rFonts w:ascii="Arial Narrow" w:eastAsia="Calibri" w:hAnsi="Arial Narrow" w:cs="Times New Roman"/>
                <w:b/>
              </w:rPr>
            </w:pPr>
          </w:p>
        </w:tc>
        <w:tc>
          <w:tcPr>
            <w:tcW w:w="1450" w:type="dxa"/>
          </w:tcPr>
          <w:p w14:paraId="2245F3F6"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Cancer</w:t>
            </w:r>
          </w:p>
        </w:tc>
        <w:tc>
          <w:tcPr>
            <w:tcW w:w="253" w:type="dxa"/>
          </w:tcPr>
          <w:p w14:paraId="70ACE2B4" w14:textId="77777777" w:rsidR="000D15D0" w:rsidRPr="00916678" w:rsidRDefault="000D15D0" w:rsidP="00E075D4">
            <w:pPr>
              <w:rPr>
                <w:rFonts w:ascii="Arial Narrow" w:eastAsia="Calibri" w:hAnsi="Arial Narrow" w:cs="Times New Roman"/>
                <w:b/>
              </w:rPr>
            </w:pPr>
          </w:p>
        </w:tc>
        <w:tc>
          <w:tcPr>
            <w:tcW w:w="2131" w:type="dxa"/>
          </w:tcPr>
          <w:p w14:paraId="33821864" w14:textId="77777777" w:rsidR="000D15D0" w:rsidRPr="00916678" w:rsidRDefault="000D15D0" w:rsidP="00E075D4">
            <w:pPr>
              <w:rPr>
                <w:rFonts w:ascii="Arial Narrow" w:eastAsia="Calibri" w:hAnsi="Arial Narrow" w:cs="Times New Roman"/>
                <w:b/>
              </w:rPr>
            </w:pPr>
            <w:r w:rsidRPr="00916678">
              <w:rPr>
                <w:rFonts w:ascii="Arial Narrow" w:eastAsia="Calibri" w:hAnsi="Arial Narrow" w:cs="Times New Roman"/>
                <w:b/>
              </w:rPr>
              <w:t>Renal/Kidney disease</w:t>
            </w:r>
          </w:p>
        </w:tc>
        <w:tc>
          <w:tcPr>
            <w:tcW w:w="283" w:type="dxa"/>
          </w:tcPr>
          <w:p w14:paraId="20EE77B1" w14:textId="77777777" w:rsidR="000D15D0" w:rsidRPr="00916678" w:rsidRDefault="000D15D0" w:rsidP="00E075D4">
            <w:pPr>
              <w:rPr>
                <w:rFonts w:ascii="Arial Narrow" w:eastAsia="Calibri" w:hAnsi="Arial Narrow" w:cs="Times New Roman"/>
                <w:b/>
              </w:rPr>
            </w:pPr>
          </w:p>
        </w:tc>
        <w:tc>
          <w:tcPr>
            <w:tcW w:w="2268" w:type="dxa"/>
          </w:tcPr>
          <w:p w14:paraId="77728016" w14:textId="77777777" w:rsidR="000D15D0" w:rsidRPr="00916678" w:rsidRDefault="00C5507A" w:rsidP="00E075D4">
            <w:pPr>
              <w:rPr>
                <w:rFonts w:ascii="Arial Narrow" w:eastAsia="Calibri" w:hAnsi="Arial Narrow" w:cs="Times New Roman"/>
                <w:b/>
              </w:rPr>
            </w:pPr>
            <w:r w:rsidRPr="00916678">
              <w:rPr>
                <w:rFonts w:ascii="Arial Narrow" w:eastAsia="Calibri" w:hAnsi="Arial Narrow" w:cs="Times New Roman"/>
                <w:b/>
              </w:rPr>
              <w:t>Abdominal problems</w:t>
            </w:r>
          </w:p>
        </w:tc>
        <w:tc>
          <w:tcPr>
            <w:tcW w:w="284" w:type="dxa"/>
          </w:tcPr>
          <w:p w14:paraId="7EA8D46F" w14:textId="77777777" w:rsidR="000D15D0" w:rsidRPr="00916678" w:rsidRDefault="000D15D0" w:rsidP="00E075D4">
            <w:pPr>
              <w:rPr>
                <w:rFonts w:ascii="Arial Narrow" w:eastAsia="Calibri" w:hAnsi="Arial Narrow" w:cs="Times New Roman"/>
                <w:b/>
              </w:rPr>
            </w:pPr>
          </w:p>
        </w:tc>
        <w:tc>
          <w:tcPr>
            <w:tcW w:w="1696" w:type="dxa"/>
          </w:tcPr>
          <w:p w14:paraId="2DEA9DB0" w14:textId="77777777" w:rsidR="000D15D0" w:rsidRPr="00916678" w:rsidRDefault="00C5507A" w:rsidP="00E075D4">
            <w:pPr>
              <w:rPr>
                <w:rFonts w:ascii="Arial Narrow" w:eastAsia="Calibri" w:hAnsi="Arial Narrow" w:cs="Times New Roman"/>
                <w:b/>
              </w:rPr>
            </w:pPr>
            <w:r w:rsidRPr="00916678">
              <w:rPr>
                <w:rFonts w:ascii="Arial Narrow" w:eastAsia="Calibri" w:hAnsi="Arial Narrow" w:cs="Times New Roman"/>
                <w:b/>
              </w:rPr>
              <w:t xml:space="preserve">Orthodontics </w:t>
            </w:r>
          </w:p>
        </w:tc>
        <w:tc>
          <w:tcPr>
            <w:tcW w:w="283" w:type="dxa"/>
          </w:tcPr>
          <w:p w14:paraId="1CB02A0D" w14:textId="77777777" w:rsidR="000D15D0" w:rsidRPr="00916678" w:rsidRDefault="000D15D0" w:rsidP="00E075D4">
            <w:pPr>
              <w:rPr>
                <w:rFonts w:ascii="Arial Narrow" w:eastAsia="Calibri" w:hAnsi="Arial Narrow" w:cs="Times New Roman"/>
                <w:b/>
              </w:rPr>
            </w:pPr>
          </w:p>
        </w:tc>
      </w:tr>
    </w:tbl>
    <w:p w14:paraId="0C3A6634" w14:textId="77777777" w:rsidR="000D15D0" w:rsidRPr="00916678" w:rsidRDefault="000D15D0" w:rsidP="00E075D4">
      <w:pPr>
        <w:rPr>
          <w:rFonts w:ascii="Arial Narrow" w:eastAsia="Calibri" w:hAnsi="Arial Narrow" w:cs="Times New Roman"/>
          <w:b/>
        </w:rPr>
      </w:pPr>
    </w:p>
    <w:tbl>
      <w:tblPr>
        <w:tblStyle w:val="TableGrid"/>
        <w:tblW w:w="10637" w:type="dxa"/>
        <w:tblInd w:w="-1003" w:type="dxa"/>
        <w:tblLook w:val="04A0" w:firstRow="1" w:lastRow="0" w:firstColumn="1" w:lastColumn="0" w:noHBand="0" w:noVBand="1"/>
      </w:tblPr>
      <w:tblGrid>
        <w:gridCol w:w="1845"/>
        <w:gridCol w:w="1702"/>
        <w:gridCol w:w="142"/>
        <w:gridCol w:w="2269"/>
        <w:gridCol w:w="246"/>
        <w:gridCol w:w="459"/>
        <w:gridCol w:w="996"/>
        <w:gridCol w:w="1276"/>
        <w:gridCol w:w="1702"/>
      </w:tblGrid>
      <w:tr w:rsidR="00B14AB0" w:rsidRPr="00916678" w14:paraId="4F92ECD9" w14:textId="77777777" w:rsidTr="00956352">
        <w:tc>
          <w:tcPr>
            <w:tcW w:w="1844" w:type="dxa"/>
          </w:tcPr>
          <w:p w14:paraId="376F9E93"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Name of dependant</w:t>
            </w:r>
          </w:p>
        </w:tc>
        <w:tc>
          <w:tcPr>
            <w:tcW w:w="1843" w:type="dxa"/>
            <w:gridSpan w:val="2"/>
          </w:tcPr>
          <w:p w14:paraId="50234465"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Name of condition</w:t>
            </w:r>
          </w:p>
        </w:tc>
        <w:tc>
          <w:tcPr>
            <w:tcW w:w="2268" w:type="dxa"/>
          </w:tcPr>
          <w:p w14:paraId="7403AC1B"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Name of medication</w:t>
            </w:r>
          </w:p>
        </w:tc>
        <w:tc>
          <w:tcPr>
            <w:tcW w:w="1701" w:type="dxa"/>
            <w:gridSpan w:val="3"/>
          </w:tcPr>
          <w:p w14:paraId="4BEE8AB5"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Currently receiving treatment? Y/N</w:t>
            </w:r>
          </w:p>
        </w:tc>
        <w:tc>
          <w:tcPr>
            <w:tcW w:w="1275" w:type="dxa"/>
          </w:tcPr>
          <w:p w14:paraId="194C282F"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Date diagnosed</w:t>
            </w:r>
          </w:p>
        </w:tc>
        <w:tc>
          <w:tcPr>
            <w:tcW w:w="1701" w:type="dxa"/>
          </w:tcPr>
          <w:p w14:paraId="19AE522B" w14:textId="77777777" w:rsidR="00B14AB0" w:rsidRPr="00916678" w:rsidRDefault="00B14AB0" w:rsidP="00E075D4">
            <w:pPr>
              <w:rPr>
                <w:rFonts w:ascii="Arial Narrow" w:eastAsia="Calibri" w:hAnsi="Arial Narrow" w:cs="Times New Roman"/>
                <w:b/>
              </w:rPr>
            </w:pPr>
            <w:r w:rsidRPr="00916678">
              <w:rPr>
                <w:rFonts w:ascii="Arial Narrow" w:eastAsia="Calibri" w:hAnsi="Arial Narrow" w:cs="Times New Roman"/>
                <w:b/>
              </w:rPr>
              <w:t>Attending Doctor</w:t>
            </w:r>
          </w:p>
        </w:tc>
      </w:tr>
      <w:tr w:rsidR="00B14AB0" w:rsidRPr="00916678" w14:paraId="3CE4F5B2" w14:textId="77777777" w:rsidTr="00956352">
        <w:tc>
          <w:tcPr>
            <w:tcW w:w="1844" w:type="dxa"/>
          </w:tcPr>
          <w:p w14:paraId="529527A2" w14:textId="77777777" w:rsidR="00B14AB0" w:rsidRDefault="00B14AB0" w:rsidP="00E075D4">
            <w:pPr>
              <w:rPr>
                <w:rFonts w:ascii="Arial Narrow" w:eastAsia="Calibri" w:hAnsi="Arial Narrow" w:cs="Times New Roman"/>
                <w:b/>
              </w:rPr>
            </w:pPr>
          </w:p>
          <w:p w14:paraId="3F1E53C9" w14:textId="77777777" w:rsidR="00B61C34" w:rsidRPr="00916678" w:rsidRDefault="00B61C34" w:rsidP="00E075D4">
            <w:pPr>
              <w:rPr>
                <w:rFonts w:ascii="Arial Narrow" w:eastAsia="Calibri" w:hAnsi="Arial Narrow" w:cs="Times New Roman"/>
                <w:b/>
              </w:rPr>
            </w:pPr>
          </w:p>
        </w:tc>
        <w:tc>
          <w:tcPr>
            <w:tcW w:w="1843" w:type="dxa"/>
            <w:gridSpan w:val="2"/>
          </w:tcPr>
          <w:p w14:paraId="09810902" w14:textId="77777777" w:rsidR="00B14AB0" w:rsidRPr="00916678" w:rsidRDefault="00B14AB0" w:rsidP="00E075D4">
            <w:pPr>
              <w:rPr>
                <w:rFonts w:ascii="Arial Narrow" w:eastAsia="Calibri" w:hAnsi="Arial Narrow" w:cs="Times New Roman"/>
                <w:b/>
              </w:rPr>
            </w:pPr>
          </w:p>
        </w:tc>
        <w:tc>
          <w:tcPr>
            <w:tcW w:w="2268" w:type="dxa"/>
          </w:tcPr>
          <w:p w14:paraId="3643540A" w14:textId="77777777" w:rsidR="00B14AB0" w:rsidRPr="00916678" w:rsidRDefault="00B14AB0" w:rsidP="00E075D4">
            <w:pPr>
              <w:rPr>
                <w:rFonts w:ascii="Arial Narrow" w:eastAsia="Calibri" w:hAnsi="Arial Narrow" w:cs="Times New Roman"/>
                <w:b/>
              </w:rPr>
            </w:pPr>
          </w:p>
        </w:tc>
        <w:tc>
          <w:tcPr>
            <w:tcW w:w="246" w:type="dxa"/>
            <w:tcBorders>
              <w:bottom w:val="single" w:sz="4" w:space="0" w:color="auto"/>
              <w:right w:val="nil"/>
            </w:tcBorders>
          </w:tcPr>
          <w:p w14:paraId="4FFBD3F5" w14:textId="77777777" w:rsidR="00B14AB0" w:rsidRPr="00916678" w:rsidRDefault="00B14AB0" w:rsidP="00E075D4">
            <w:pPr>
              <w:rPr>
                <w:rFonts w:ascii="Arial Narrow" w:eastAsia="Calibri" w:hAnsi="Arial Narrow" w:cs="Times New Roman"/>
                <w:b/>
              </w:rPr>
            </w:pPr>
          </w:p>
        </w:tc>
        <w:tc>
          <w:tcPr>
            <w:tcW w:w="1455" w:type="dxa"/>
            <w:gridSpan w:val="2"/>
            <w:tcBorders>
              <w:left w:val="nil"/>
            </w:tcBorders>
          </w:tcPr>
          <w:p w14:paraId="0AFF2D0F" w14:textId="77777777" w:rsidR="00B14AB0" w:rsidRPr="00916678" w:rsidRDefault="00B14AB0" w:rsidP="00E075D4">
            <w:pPr>
              <w:rPr>
                <w:rFonts w:ascii="Arial Narrow" w:eastAsia="Calibri" w:hAnsi="Arial Narrow" w:cs="Times New Roman"/>
                <w:b/>
              </w:rPr>
            </w:pPr>
          </w:p>
        </w:tc>
        <w:tc>
          <w:tcPr>
            <w:tcW w:w="1275" w:type="dxa"/>
          </w:tcPr>
          <w:p w14:paraId="7A703DC3" w14:textId="77777777" w:rsidR="00B14AB0" w:rsidRPr="00916678" w:rsidRDefault="00B14AB0" w:rsidP="00E075D4">
            <w:pPr>
              <w:rPr>
                <w:rFonts w:ascii="Arial Narrow" w:eastAsia="Calibri" w:hAnsi="Arial Narrow" w:cs="Times New Roman"/>
                <w:b/>
              </w:rPr>
            </w:pPr>
          </w:p>
        </w:tc>
        <w:tc>
          <w:tcPr>
            <w:tcW w:w="1701" w:type="dxa"/>
          </w:tcPr>
          <w:p w14:paraId="3EFE4D36" w14:textId="77777777" w:rsidR="00B14AB0" w:rsidRPr="00916678" w:rsidRDefault="00B14AB0" w:rsidP="00E075D4">
            <w:pPr>
              <w:rPr>
                <w:rFonts w:ascii="Arial Narrow" w:eastAsia="Calibri" w:hAnsi="Arial Narrow" w:cs="Times New Roman"/>
                <w:b/>
              </w:rPr>
            </w:pPr>
          </w:p>
        </w:tc>
      </w:tr>
      <w:tr w:rsidR="00B14AB0" w:rsidRPr="00916678" w14:paraId="60779D01" w14:textId="77777777" w:rsidTr="00956352">
        <w:tc>
          <w:tcPr>
            <w:tcW w:w="1844" w:type="dxa"/>
          </w:tcPr>
          <w:p w14:paraId="36B288C7" w14:textId="77777777" w:rsidR="00B14AB0" w:rsidRDefault="00B14AB0" w:rsidP="00E075D4">
            <w:pPr>
              <w:rPr>
                <w:rFonts w:ascii="Arial Narrow" w:eastAsia="Calibri" w:hAnsi="Arial Narrow" w:cs="Times New Roman"/>
                <w:b/>
              </w:rPr>
            </w:pPr>
          </w:p>
          <w:p w14:paraId="7A360F55" w14:textId="77777777" w:rsidR="00B61C34" w:rsidRPr="00916678" w:rsidRDefault="00B61C34" w:rsidP="00E075D4">
            <w:pPr>
              <w:rPr>
                <w:rFonts w:ascii="Arial Narrow" w:eastAsia="Calibri" w:hAnsi="Arial Narrow" w:cs="Times New Roman"/>
                <w:b/>
              </w:rPr>
            </w:pPr>
          </w:p>
        </w:tc>
        <w:tc>
          <w:tcPr>
            <w:tcW w:w="1843" w:type="dxa"/>
            <w:gridSpan w:val="2"/>
          </w:tcPr>
          <w:p w14:paraId="06F7364E" w14:textId="77777777" w:rsidR="00B14AB0" w:rsidRPr="00916678" w:rsidRDefault="00B14AB0" w:rsidP="00E075D4">
            <w:pPr>
              <w:rPr>
                <w:rFonts w:ascii="Arial Narrow" w:eastAsia="Calibri" w:hAnsi="Arial Narrow" w:cs="Times New Roman"/>
                <w:b/>
              </w:rPr>
            </w:pPr>
          </w:p>
        </w:tc>
        <w:tc>
          <w:tcPr>
            <w:tcW w:w="2268" w:type="dxa"/>
          </w:tcPr>
          <w:p w14:paraId="54EAFCB7" w14:textId="77777777" w:rsidR="00B14AB0" w:rsidRPr="00916678" w:rsidRDefault="00B14AB0" w:rsidP="00E075D4">
            <w:pPr>
              <w:rPr>
                <w:rFonts w:ascii="Arial Narrow" w:eastAsia="Calibri" w:hAnsi="Arial Narrow" w:cs="Times New Roman"/>
                <w:b/>
              </w:rPr>
            </w:pPr>
          </w:p>
        </w:tc>
        <w:tc>
          <w:tcPr>
            <w:tcW w:w="246" w:type="dxa"/>
            <w:tcBorders>
              <w:bottom w:val="single" w:sz="4" w:space="0" w:color="auto"/>
              <w:right w:val="nil"/>
            </w:tcBorders>
          </w:tcPr>
          <w:p w14:paraId="55EDE307" w14:textId="77777777" w:rsidR="00B14AB0" w:rsidRPr="00916678" w:rsidRDefault="00B14AB0" w:rsidP="00E075D4">
            <w:pPr>
              <w:rPr>
                <w:rFonts w:ascii="Arial Narrow" w:eastAsia="Calibri" w:hAnsi="Arial Narrow" w:cs="Times New Roman"/>
                <w:b/>
              </w:rPr>
            </w:pPr>
          </w:p>
        </w:tc>
        <w:tc>
          <w:tcPr>
            <w:tcW w:w="1455" w:type="dxa"/>
            <w:gridSpan w:val="2"/>
            <w:tcBorders>
              <w:left w:val="nil"/>
            </w:tcBorders>
          </w:tcPr>
          <w:p w14:paraId="222B68A0" w14:textId="77777777" w:rsidR="00B14AB0" w:rsidRPr="00916678" w:rsidRDefault="00B14AB0" w:rsidP="00E075D4">
            <w:pPr>
              <w:rPr>
                <w:rFonts w:ascii="Arial Narrow" w:eastAsia="Calibri" w:hAnsi="Arial Narrow" w:cs="Times New Roman"/>
                <w:b/>
              </w:rPr>
            </w:pPr>
          </w:p>
        </w:tc>
        <w:tc>
          <w:tcPr>
            <w:tcW w:w="1275" w:type="dxa"/>
          </w:tcPr>
          <w:p w14:paraId="765976DF" w14:textId="77777777" w:rsidR="00B14AB0" w:rsidRPr="00916678" w:rsidRDefault="00B14AB0" w:rsidP="00E075D4">
            <w:pPr>
              <w:rPr>
                <w:rFonts w:ascii="Arial Narrow" w:eastAsia="Calibri" w:hAnsi="Arial Narrow" w:cs="Times New Roman"/>
                <w:b/>
              </w:rPr>
            </w:pPr>
          </w:p>
        </w:tc>
        <w:tc>
          <w:tcPr>
            <w:tcW w:w="1701" w:type="dxa"/>
          </w:tcPr>
          <w:p w14:paraId="6132446B" w14:textId="77777777" w:rsidR="00B14AB0" w:rsidRPr="00916678" w:rsidRDefault="00B14AB0" w:rsidP="00E075D4">
            <w:pPr>
              <w:rPr>
                <w:rFonts w:ascii="Arial Narrow" w:eastAsia="Calibri" w:hAnsi="Arial Narrow" w:cs="Times New Roman"/>
                <w:b/>
              </w:rPr>
            </w:pPr>
          </w:p>
        </w:tc>
      </w:tr>
      <w:tr w:rsidR="00B14AB0" w:rsidRPr="00916678" w14:paraId="2062FACB" w14:textId="77777777" w:rsidTr="00956352">
        <w:tc>
          <w:tcPr>
            <w:tcW w:w="1844" w:type="dxa"/>
          </w:tcPr>
          <w:p w14:paraId="67CF0AEC" w14:textId="77777777" w:rsidR="00B14AB0" w:rsidRDefault="00B14AB0" w:rsidP="00E075D4">
            <w:pPr>
              <w:rPr>
                <w:rFonts w:ascii="Arial Narrow" w:eastAsia="Calibri" w:hAnsi="Arial Narrow" w:cs="Times New Roman"/>
                <w:b/>
              </w:rPr>
            </w:pPr>
          </w:p>
          <w:p w14:paraId="0CE2FE97" w14:textId="77777777" w:rsidR="00B61C34" w:rsidRPr="00916678" w:rsidRDefault="00B61C34" w:rsidP="00E075D4">
            <w:pPr>
              <w:rPr>
                <w:rFonts w:ascii="Arial Narrow" w:eastAsia="Calibri" w:hAnsi="Arial Narrow" w:cs="Times New Roman"/>
                <w:b/>
              </w:rPr>
            </w:pPr>
          </w:p>
        </w:tc>
        <w:tc>
          <w:tcPr>
            <w:tcW w:w="1843" w:type="dxa"/>
            <w:gridSpan w:val="2"/>
          </w:tcPr>
          <w:p w14:paraId="7B4DAE2F" w14:textId="77777777" w:rsidR="00B14AB0" w:rsidRPr="00916678" w:rsidRDefault="00B14AB0" w:rsidP="00E075D4">
            <w:pPr>
              <w:rPr>
                <w:rFonts w:ascii="Arial Narrow" w:eastAsia="Calibri" w:hAnsi="Arial Narrow" w:cs="Times New Roman"/>
                <w:b/>
              </w:rPr>
            </w:pPr>
          </w:p>
        </w:tc>
        <w:tc>
          <w:tcPr>
            <w:tcW w:w="2268" w:type="dxa"/>
          </w:tcPr>
          <w:p w14:paraId="6E203E47" w14:textId="77777777" w:rsidR="00B14AB0" w:rsidRPr="00916678" w:rsidRDefault="00B14AB0" w:rsidP="00E075D4">
            <w:pPr>
              <w:rPr>
                <w:rFonts w:ascii="Arial Narrow" w:eastAsia="Calibri" w:hAnsi="Arial Narrow" w:cs="Times New Roman"/>
                <w:b/>
              </w:rPr>
            </w:pPr>
          </w:p>
        </w:tc>
        <w:tc>
          <w:tcPr>
            <w:tcW w:w="246" w:type="dxa"/>
            <w:tcBorders>
              <w:right w:val="nil"/>
            </w:tcBorders>
          </w:tcPr>
          <w:p w14:paraId="660217B6" w14:textId="77777777" w:rsidR="00B14AB0" w:rsidRPr="00916678" w:rsidRDefault="00B14AB0" w:rsidP="00E075D4">
            <w:pPr>
              <w:rPr>
                <w:rFonts w:ascii="Arial Narrow" w:eastAsia="Calibri" w:hAnsi="Arial Narrow" w:cs="Times New Roman"/>
                <w:b/>
              </w:rPr>
            </w:pPr>
          </w:p>
        </w:tc>
        <w:tc>
          <w:tcPr>
            <w:tcW w:w="1455" w:type="dxa"/>
            <w:gridSpan w:val="2"/>
            <w:tcBorders>
              <w:left w:val="nil"/>
            </w:tcBorders>
          </w:tcPr>
          <w:p w14:paraId="79548CF0" w14:textId="77777777" w:rsidR="00B14AB0" w:rsidRPr="00916678" w:rsidRDefault="00B14AB0" w:rsidP="00E075D4">
            <w:pPr>
              <w:rPr>
                <w:rFonts w:ascii="Arial Narrow" w:eastAsia="Calibri" w:hAnsi="Arial Narrow" w:cs="Times New Roman"/>
                <w:b/>
              </w:rPr>
            </w:pPr>
          </w:p>
        </w:tc>
        <w:tc>
          <w:tcPr>
            <w:tcW w:w="1275" w:type="dxa"/>
          </w:tcPr>
          <w:p w14:paraId="3BAFBBA3" w14:textId="77777777" w:rsidR="00B14AB0" w:rsidRPr="00916678" w:rsidRDefault="00B14AB0" w:rsidP="00E075D4">
            <w:pPr>
              <w:rPr>
                <w:rFonts w:ascii="Arial Narrow" w:eastAsia="Calibri" w:hAnsi="Arial Narrow" w:cs="Times New Roman"/>
                <w:b/>
              </w:rPr>
            </w:pPr>
          </w:p>
        </w:tc>
        <w:tc>
          <w:tcPr>
            <w:tcW w:w="1701" w:type="dxa"/>
          </w:tcPr>
          <w:p w14:paraId="5FBE3E25" w14:textId="77777777" w:rsidR="00B14AB0" w:rsidRPr="00916678" w:rsidRDefault="00B14AB0" w:rsidP="00E075D4">
            <w:pPr>
              <w:rPr>
                <w:rFonts w:ascii="Arial Narrow" w:eastAsia="Calibri" w:hAnsi="Arial Narrow" w:cs="Times New Roman"/>
                <w:b/>
              </w:rPr>
            </w:pPr>
          </w:p>
        </w:tc>
      </w:tr>
      <w:tr w:rsidR="00B14AB0" w:rsidRPr="00916678" w14:paraId="36F8EDFB" w14:textId="77777777" w:rsidTr="00956352">
        <w:tc>
          <w:tcPr>
            <w:tcW w:w="10632" w:type="dxa"/>
            <w:gridSpan w:val="9"/>
            <w:tcBorders>
              <w:top w:val="nil"/>
              <w:left w:val="nil"/>
              <w:right w:val="nil"/>
            </w:tcBorders>
          </w:tcPr>
          <w:p w14:paraId="103C0010" w14:textId="77777777" w:rsidR="00973E80" w:rsidRDefault="00973E80" w:rsidP="00CF7B6B">
            <w:pPr>
              <w:spacing w:after="160" w:line="259" w:lineRule="auto"/>
              <w:rPr>
                <w:rFonts w:ascii="Arial Narrow" w:eastAsia="Calibri" w:hAnsi="Arial Narrow" w:cs="Times New Roman"/>
              </w:rPr>
            </w:pPr>
          </w:p>
          <w:p w14:paraId="68DB0FC5" w14:textId="77777777" w:rsidR="0083336E" w:rsidRPr="00916678" w:rsidRDefault="00A672E9" w:rsidP="00CF7B6B">
            <w:pPr>
              <w:spacing w:after="160" w:line="259" w:lineRule="auto"/>
              <w:rPr>
                <w:rFonts w:ascii="Arial Narrow" w:eastAsia="Calibri" w:hAnsi="Arial Narrow" w:cs="Times New Roman"/>
              </w:rPr>
            </w:pPr>
            <w:r w:rsidRPr="00916678">
              <w:rPr>
                <w:rFonts w:ascii="Arial Narrow" w:eastAsia="Calibri" w:hAnsi="Arial Narrow" w:cs="Times New Roman"/>
              </w:rPr>
              <w:t>Are you or any of your dependants pregnant?</w:t>
            </w:r>
          </w:p>
        </w:tc>
      </w:tr>
      <w:tr w:rsidR="00A672E9" w:rsidRPr="00916678" w14:paraId="66558564" w14:textId="77777777" w:rsidTr="00956352">
        <w:tc>
          <w:tcPr>
            <w:tcW w:w="3545" w:type="dxa"/>
            <w:gridSpan w:val="2"/>
          </w:tcPr>
          <w:p w14:paraId="06CE81DD" w14:textId="77777777" w:rsidR="00A672E9" w:rsidRPr="00916678" w:rsidRDefault="00A672E9" w:rsidP="00E075D4">
            <w:pPr>
              <w:rPr>
                <w:rFonts w:ascii="Arial Narrow" w:eastAsia="Calibri" w:hAnsi="Arial Narrow" w:cs="Times New Roman"/>
                <w:b/>
              </w:rPr>
            </w:pPr>
            <w:r w:rsidRPr="00916678">
              <w:rPr>
                <w:rFonts w:ascii="Arial Narrow" w:eastAsia="Calibri" w:hAnsi="Arial Narrow" w:cs="Times New Roman"/>
                <w:b/>
              </w:rPr>
              <w:t xml:space="preserve">Name of dependant </w:t>
            </w:r>
          </w:p>
        </w:tc>
        <w:tc>
          <w:tcPr>
            <w:tcW w:w="3115" w:type="dxa"/>
            <w:gridSpan w:val="4"/>
          </w:tcPr>
          <w:p w14:paraId="3B58C04B" w14:textId="77777777" w:rsidR="00A672E9" w:rsidRPr="00916678" w:rsidRDefault="00A672E9" w:rsidP="00E075D4">
            <w:pPr>
              <w:rPr>
                <w:rFonts w:ascii="Arial Narrow" w:eastAsia="Calibri" w:hAnsi="Arial Narrow" w:cs="Times New Roman"/>
                <w:b/>
              </w:rPr>
            </w:pPr>
            <w:r w:rsidRPr="00916678">
              <w:rPr>
                <w:rFonts w:ascii="Arial Narrow" w:eastAsia="Calibri" w:hAnsi="Arial Narrow" w:cs="Times New Roman"/>
                <w:b/>
              </w:rPr>
              <w:t>Expected date of delivery</w:t>
            </w:r>
          </w:p>
        </w:tc>
        <w:tc>
          <w:tcPr>
            <w:tcW w:w="3972" w:type="dxa"/>
            <w:gridSpan w:val="3"/>
          </w:tcPr>
          <w:p w14:paraId="56D5E240" w14:textId="77777777" w:rsidR="00A672E9" w:rsidRPr="00916678" w:rsidRDefault="00A672E9" w:rsidP="00E075D4">
            <w:pPr>
              <w:rPr>
                <w:rFonts w:ascii="Arial Narrow" w:eastAsia="Calibri" w:hAnsi="Arial Narrow" w:cs="Times New Roman"/>
                <w:b/>
              </w:rPr>
            </w:pPr>
            <w:r w:rsidRPr="00916678">
              <w:rPr>
                <w:rFonts w:ascii="Arial Narrow" w:eastAsia="Calibri" w:hAnsi="Arial Narrow" w:cs="Times New Roman"/>
                <w:b/>
              </w:rPr>
              <w:t>Attending Doctor</w:t>
            </w:r>
          </w:p>
        </w:tc>
      </w:tr>
      <w:tr w:rsidR="00A672E9" w:rsidRPr="00916678" w14:paraId="3D3F2A4D" w14:textId="77777777" w:rsidTr="00956352">
        <w:tc>
          <w:tcPr>
            <w:tcW w:w="3545" w:type="dxa"/>
            <w:gridSpan w:val="2"/>
          </w:tcPr>
          <w:p w14:paraId="79EB4CDA" w14:textId="77777777" w:rsidR="00A672E9" w:rsidRDefault="00A672E9" w:rsidP="00E075D4">
            <w:pPr>
              <w:rPr>
                <w:rFonts w:ascii="Arial Narrow" w:eastAsia="Calibri" w:hAnsi="Arial Narrow" w:cs="Times New Roman"/>
                <w:b/>
              </w:rPr>
            </w:pPr>
          </w:p>
          <w:p w14:paraId="52F04D3E" w14:textId="77777777" w:rsidR="00B61C34" w:rsidRPr="00916678" w:rsidRDefault="00B61C34" w:rsidP="00E075D4">
            <w:pPr>
              <w:rPr>
                <w:rFonts w:ascii="Arial Narrow" w:eastAsia="Calibri" w:hAnsi="Arial Narrow" w:cs="Times New Roman"/>
                <w:b/>
              </w:rPr>
            </w:pPr>
          </w:p>
        </w:tc>
        <w:tc>
          <w:tcPr>
            <w:tcW w:w="3115" w:type="dxa"/>
            <w:gridSpan w:val="4"/>
          </w:tcPr>
          <w:p w14:paraId="67D01BB6" w14:textId="77777777" w:rsidR="00A672E9" w:rsidRPr="00916678" w:rsidRDefault="00A672E9" w:rsidP="00E075D4">
            <w:pPr>
              <w:rPr>
                <w:rFonts w:ascii="Arial Narrow" w:eastAsia="Calibri" w:hAnsi="Arial Narrow" w:cs="Times New Roman"/>
                <w:b/>
              </w:rPr>
            </w:pPr>
          </w:p>
        </w:tc>
        <w:tc>
          <w:tcPr>
            <w:tcW w:w="3972" w:type="dxa"/>
            <w:gridSpan w:val="3"/>
          </w:tcPr>
          <w:p w14:paraId="35C40D4E" w14:textId="77777777" w:rsidR="00A672E9" w:rsidRPr="00916678" w:rsidRDefault="00A672E9" w:rsidP="00E075D4">
            <w:pPr>
              <w:rPr>
                <w:rFonts w:ascii="Arial Narrow" w:eastAsia="Calibri" w:hAnsi="Arial Narrow" w:cs="Times New Roman"/>
                <w:b/>
              </w:rPr>
            </w:pPr>
          </w:p>
        </w:tc>
      </w:tr>
    </w:tbl>
    <w:p w14:paraId="3B4691F5" w14:textId="77777777" w:rsidR="00B14AB0" w:rsidRPr="00916678" w:rsidRDefault="00B14AB0" w:rsidP="00E075D4">
      <w:pPr>
        <w:rPr>
          <w:rFonts w:ascii="Arial Narrow" w:eastAsia="Calibri" w:hAnsi="Arial Narrow" w:cs="Times New Roman"/>
          <w:b/>
        </w:rPr>
      </w:pPr>
    </w:p>
    <w:p w14:paraId="1D5A3082" w14:textId="77777777" w:rsidR="00B61C34" w:rsidRDefault="00A672E9" w:rsidP="00956352">
      <w:pPr>
        <w:pStyle w:val="NoSpacing"/>
        <w:rPr>
          <w:rFonts w:ascii="Arial Narrow" w:hAnsi="Arial Narrow"/>
          <w:sz w:val="20"/>
          <w:szCs w:val="20"/>
        </w:rPr>
      </w:pPr>
      <w:r w:rsidRPr="00956352">
        <w:rPr>
          <w:rFonts w:ascii="Arial Narrow" w:hAnsi="Arial Narrow"/>
          <w:b/>
          <w:sz w:val="20"/>
          <w:szCs w:val="20"/>
          <w:highlight w:val="lightGray"/>
        </w:rPr>
        <w:t xml:space="preserve">Section 5. PREVIOUS </w:t>
      </w:r>
      <w:r w:rsidR="00B56A57" w:rsidRPr="00956352">
        <w:rPr>
          <w:rFonts w:ascii="Arial Narrow" w:hAnsi="Arial Narrow"/>
          <w:b/>
          <w:sz w:val="20"/>
          <w:szCs w:val="20"/>
          <w:highlight w:val="lightGray"/>
        </w:rPr>
        <w:t>MEDICAL INSURANCE</w:t>
      </w:r>
      <w:r w:rsidR="00B56A57" w:rsidRPr="00956352">
        <w:rPr>
          <w:rFonts w:ascii="Arial Narrow" w:hAnsi="Arial Narrow"/>
          <w:sz w:val="20"/>
          <w:szCs w:val="20"/>
        </w:rPr>
        <w:t xml:space="preserve"> (Please attach membership certificate showing termination </w:t>
      </w:r>
      <w:r w:rsidR="00522EB1" w:rsidRPr="00956352">
        <w:rPr>
          <w:rFonts w:ascii="Arial Narrow" w:hAnsi="Arial Narrow"/>
          <w:sz w:val="20"/>
          <w:szCs w:val="20"/>
        </w:rPr>
        <w:t>date)</w:t>
      </w:r>
    </w:p>
    <w:p w14:paraId="2803B02A" w14:textId="77777777" w:rsidR="00956352" w:rsidRPr="00956352" w:rsidRDefault="00956352" w:rsidP="00956352">
      <w:pPr>
        <w:pStyle w:val="NoSpacing"/>
        <w:rPr>
          <w:rFonts w:ascii="Arial Narrow" w:hAnsi="Arial Narrow"/>
          <w:sz w:val="20"/>
          <w:szCs w:val="20"/>
        </w:rPr>
      </w:pPr>
    </w:p>
    <w:tbl>
      <w:tblPr>
        <w:tblStyle w:val="TableGrid"/>
        <w:tblW w:w="10632" w:type="dxa"/>
        <w:tblInd w:w="-998" w:type="dxa"/>
        <w:tblLook w:val="04A0" w:firstRow="1" w:lastRow="0" w:firstColumn="1" w:lastColumn="0" w:noHBand="0" w:noVBand="1"/>
      </w:tblPr>
      <w:tblGrid>
        <w:gridCol w:w="2694"/>
        <w:gridCol w:w="2017"/>
        <w:gridCol w:w="1790"/>
        <w:gridCol w:w="2005"/>
        <w:gridCol w:w="2126"/>
      </w:tblGrid>
      <w:tr w:rsidR="00B61C34" w14:paraId="6E86ABCF" w14:textId="77777777" w:rsidTr="00B61C34">
        <w:tc>
          <w:tcPr>
            <w:tcW w:w="2694" w:type="dxa"/>
          </w:tcPr>
          <w:p w14:paraId="3089F2EE" w14:textId="77777777" w:rsidR="00B61C34" w:rsidRPr="00B61C34" w:rsidRDefault="00B61C34" w:rsidP="00B61C34">
            <w:pPr>
              <w:ind w:right="397"/>
              <w:rPr>
                <w:rFonts w:ascii="Arial Narrow" w:eastAsia="Calibri" w:hAnsi="Arial Narrow" w:cs="Times New Roman"/>
                <w:b/>
                <w:sz w:val="20"/>
                <w:szCs w:val="20"/>
              </w:rPr>
            </w:pPr>
            <w:r w:rsidRPr="00B61C34">
              <w:rPr>
                <w:rFonts w:ascii="Arial Narrow" w:eastAsia="Calibri" w:hAnsi="Arial Narrow" w:cs="Times New Roman"/>
                <w:b/>
                <w:sz w:val="20"/>
                <w:szCs w:val="20"/>
              </w:rPr>
              <w:t>Name of Medical Aid Scheme</w:t>
            </w:r>
          </w:p>
        </w:tc>
        <w:tc>
          <w:tcPr>
            <w:tcW w:w="2017" w:type="dxa"/>
          </w:tcPr>
          <w:p w14:paraId="37396CBA" w14:textId="77777777" w:rsidR="00B61C34" w:rsidRPr="00B61C34" w:rsidRDefault="00B61C34" w:rsidP="00B61C34">
            <w:pPr>
              <w:ind w:right="397"/>
              <w:rPr>
                <w:rFonts w:ascii="Arial Narrow" w:eastAsia="Calibri" w:hAnsi="Arial Narrow" w:cs="Times New Roman"/>
                <w:b/>
                <w:sz w:val="20"/>
                <w:szCs w:val="20"/>
              </w:rPr>
            </w:pPr>
            <w:r w:rsidRPr="00B61C34">
              <w:rPr>
                <w:rFonts w:ascii="Arial Narrow" w:eastAsia="Calibri" w:hAnsi="Arial Narrow" w:cs="Times New Roman"/>
                <w:b/>
                <w:sz w:val="20"/>
                <w:szCs w:val="20"/>
              </w:rPr>
              <w:t>Plan/Package</w:t>
            </w:r>
          </w:p>
        </w:tc>
        <w:tc>
          <w:tcPr>
            <w:tcW w:w="1790" w:type="dxa"/>
          </w:tcPr>
          <w:p w14:paraId="310CF45D" w14:textId="77777777" w:rsidR="00B61C34" w:rsidRPr="00B61C34" w:rsidRDefault="00B61C34" w:rsidP="00B61C34">
            <w:pPr>
              <w:ind w:right="397"/>
              <w:rPr>
                <w:rFonts w:ascii="Arial Narrow" w:eastAsia="Calibri" w:hAnsi="Arial Narrow" w:cs="Times New Roman"/>
                <w:b/>
                <w:sz w:val="20"/>
                <w:szCs w:val="20"/>
              </w:rPr>
            </w:pPr>
            <w:r w:rsidRPr="00B61C34">
              <w:rPr>
                <w:rFonts w:ascii="Arial Narrow" w:eastAsia="Calibri" w:hAnsi="Arial Narrow" w:cs="Times New Roman"/>
                <w:b/>
                <w:sz w:val="20"/>
                <w:szCs w:val="20"/>
              </w:rPr>
              <w:t>Membership No.</w:t>
            </w:r>
          </w:p>
        </w:tc>
        <w:tc>
          <w:tcPr>
            <w:tcW w:w="2005" w:type="dxa"/>
          </w:tcPr>
          <w:p w14:paraId="590750A0" w14:textId="77777777" w:rsidR="00B61C34" w:rsidRPr="00B61C34" w:rsidRDefault="00B61C34" w:rsidP="00B61C34">
            <w:pPr>
              <w:ind w:right="397"/>
              <w:rPr>
                <w:rFonts w:ascii="Arial Narrow" w:eastAsia="Calibri" w:hAnsi="Arial Narrow" w:cs="Times New Roman"/>
                <w:b/>
                <w:sz w:val="20"/>
                <w:szCs w:val="20"/>
              </w:rPr>
            </w:pPr>
            <w:r w:rsidRPr="00B61C34">
              <w:rPr>
                <w:rFonts w:ascii="Arial Narrow" w:eastAsia="Calibri" w:hAnsi="Arial Narrow" w:cs="Times New Roman"/>
                <w:b/>
                <w:sz w:val="20"/>
                <w:szCs w:val="20"/>
              </w:rPr>
              <w:t>Date of Registration</w:t>
            </w:r>
          </w:p>
        </w:tc>
        <w:tc>
          <w:tcPr>
            <w:tcW w:w="2126" w:type="dxa"/>
          </w:tcPr>
          <w:p w14:paraId="08ACF6DA" w14:textId="77777777" w:rsidR="00B61C34" w:rsidRPr="00B61C34" w:rsidRDefault="00B61C34" w:rsidP="00B61C34">
            <w:pPr>
              <w:ind w:right="397"/>
              <w:rPr>
                <w:rFonts w:ascii="Arial Narrow" w:eastAsia="Calibri" w:hAnsi="Arial Narrow" w:cs="Times New Roman"/>
                <w:b/>
                <w:sz w:val="20"/>
                <w:szCs w:val="20"/>
              </w:rPr>
            </w:pPr>
            <w:r w:rsidRPr="00B61C34">
              <w:rPr>
                <w:rFonts w:ascii="Arial Narrow" w:eastAsia="Calibri" w:hAnsi="Arial Narrow" w:cs="Times New Roman"/>
                <w:b/>
                <w:sz w:val="20"/>
                <w:szCs w:val="20"/>
              </w:rPr>
              <w:t>Date of Termination</w:t>
            </w:r>
          </w:p>
        </w:tc>
      </w:tr>
      <w:tr w:rsidR="00B61C34" w14:paraId="1F1C6CC4" w14:textId="77777777" w:rsidTr="00B61C34">
        <w:tc>
          <w:tcPr>
            <w:tcW w:w="2694" w:type="dxa"/>
          </w:tcPr>
          <w:p w14:paraId="3F7A2141" w14:textId="77777777" w:rsidR="00B61C34" w:rsidRDefault="00B61C34" w:rsidP="00B61C34">
            <w:pPr>
              <w:ind w:right="397"/>
              <w:rPr>
                <w:rFonts w:ascii="Arial Narrow" w:eastAsia="Calibri" w:hAnsi="Arial Narrow" w:cs="Times New Roman"/>
                <w:b/>
              </w:rPr>
            </w:pPr>
          </w:p>
          <w:p w14:paraId="4B5A9A99" w14:textId="77777777" w:rsidR="00B61C34" w:rsidRDefault="00B61C34" w:rsidP="00B61C34">
            <w:pPr>
              <w:ind w:right="397"/>
              <w:rPr>
                <w:rFonts w:ascii="Arial Narrow" w:eastAsia="Calibri" w:hAnsi="Arial Narrow" w:cs="Times New Roman"/>
                <w:b/>
              </w:rPr>
            </w:pPr>
          </w:p>
        </w:tc>
        <w:tc>
          <w:tcPr>
            <w:tcW w:w="2017" w:type="dxa"/>
          </w:tcPr>
          <w:p w14:paraId="6DE9AD35" w14:textId="77777777" w:rsidR="00B61C34" w:rsidRDefault="00B61C34" w:rsidP="00B61C34">
            <w:pPr>
              <w:ind w:right="397"/>
              <w:rPr>
                <w:rFonts w:ascii="Arial Narrow" w:eastAsia="Calibri" w:hAnsi="Arial Narrow" w:cs="Times New Roman"/>
                <w:b/>
              </w:rPr>
            </w:pPr>
          </w:p>
        </w:tc>
        <w:tc>
          <w:tcPr>
            <w:tcW w:w="1790" w:type="dxa"/>
          </w:tcPr>
          <w:p w14:paraId="38A6AAFD" w14:textId="77777777" w:rsidR="00B61C34" w:rsidRDefault="00B61C34" w:rsidP="00B61C34">
            <w:pPr>
              <w:ind w:right="397"/>
              <w:rPr>
                <w:rFonts w:ascii="Arial Narrow" w:eastAsia="Calibri" w:hAnsi="Arial Narrow" w:cs="Times New Roman"/>
                <w:b/>
              </w:rPr>
            </w:pPr>
          </w:p>
        </w:tc>
        <w:tc>
          <w:tcPr>
            <w:tcW w:w="2005" w:type="dxa"/>
          </w:tcPr>
          <w:p w14:paraId="6CFA7291" w14:textId="77777777" w:rsidR="00B61C34" w:rsidRDefault="00B61C34" w:rsidP="00B61C34">
            <w:pPr>
              <w:ind w:right="397"/>
              <w:rPr>
                <w:rFonts w:ascii="Arial Narrow" w:eastAsia="Calibri" w:hAnsi="Arial Narrow" w:cs="Times New Roman"/>
                <w:b/>
              </w:rPr>
            </w:pPr>
          </w:p>
        </w:tc>
        <w:tc>
          <w:tcPr>
            <w:tcW w:w="2126" w:type="dxa"/>
          </w:tcPr>
          <w:p w14:paraId="5F0A0987" w14:textId="77777777" w:rsidR="00B61C34" w:rsidRDefault="00B61C34" w:rsidP="00B61C34">
            <w:pPr>
              <w:ind w:right="397"/>
              <w:rPr>
                <w:rFonts w:ascii="Arial Narrow" w:eastAsia="Calibri" w:hAnsi="Arial Narrow" w:cs="Times New Roman"/>
                <w:b/>
              </w:rPr>
            </w:pPr>
          </w:p>
        </w:tc>
      </w:tr>
    </w:tbl>
    <w:p w14:paraId="2085642F" w14:textId="77777777" w:rsidR="00A672E9" w:rsidRDefault="00A672E9" w:rsidP="00325798">
      <w:pPr>
        <w:pStyle w:val="NoSpacing"/>
        <w:ind w:left="-794"/>
        <w:rPr>
          <w:rFonts w:ascii="Arial Narrow" w:hAnsi="Arial Narrow"/>
        </w:rPr>
      </w:pPr>
      <w:r w:rsidRPr="00325798">
        <w:rPr>
          <w:rFonts w:ascii="Arial Narrow" w:hAnsi="Arial Narrow"/>
        </w:rPr>
        <w:t xml:space="preserve">Are you changing </w:t>
      </w:r>
      <w:r w:rsidR="00B56A57" w:rsidRPr="00325798">
        <w:rPr>
          <w:rFonts w:ascii="Arial Narrow" w:hAnsi="Arial Narrow"/>
        </w:rPr>
        <w:t>your medical aid due to change of employer? If yes, please provide a letter from previous employer confirming termination of employment and date.</w:t>
      </w:r>
    </w:p>
    <w:p w14:paraId="386135C4" w14:textId="77777777" w:rsidR="00E305A7" w:rsidRDefault="00E305A7" w:rsidP="00325798">
      <w:pPr>
        <w:pStyle w:val="NoSpacing"/>
        <w:ind w:left="-794"/>
        <w:rPr>
          <w:rFonts w:ascii="Arial Narrow" w:hAnsi="Arial Narrow"/>
        </w:rPr>
      </w:pPr>
    </w:p>
    <w:p w14:paraId="0458801E" w14:textId="77777777" w:rsidR="00E305A7" w:rsidRDefault="00E305A7" w:rsidP="00325798">
      <w:pPr>
        <w:pStyle w:val="NoSpacing"/>
        <w:ind w:left="-794"/>
        <w:rPr>
          <w:rFonts w:ascii="Arial Narrow" w:hAnsi="Arial Narrow"/>
        </w:rPr>
      </w:pPr>
    </w:p>
    <w:p w14:paraId="52379F31" w14:textId="77777777" w:rsidR="00916678" w:rsidRPr="00916678" w:rsidRDefault="00B56A57" w:rsidP="00E305A7">
      <w:pPr>
        <w:pStyle w:val="NoSpacing"/>
        <w:ind w:right="-851"/>
        <w:rPr>
          <w:rFonts w:ascii="Arial Narrow" w:hAnsi="Arial Narrow" w:cstheme="minorHAnsi"/>
          <w:b/>
        </w:rPr>
      </w:pPr>
      <w:r w:rsidRPr="00956352">
        <w:rPr>
          <w:rFonts w:ascii="Arial Narrow" w:hAnsi="Arial Narrow" w:cstheme="minorHAnsi"/>
          <w:b/>
          <w:highlight w:val="lightGray"/>
        </w:rPr>
        <w:lastRenderedPageBreak/>
        <w:t>Section 6. EMPLOYER/ACCOUNT HOLDER INFORMATION</w:t>
      </w:r>
      <w:r w:rsidRPr="00916678">
        <w:rPr>
          <w:rFonts w:ascii="Arial Narrow" w:hAnsi="Arial Narrow" w:cstheme="minorHAnsi"/>
          <w:b/>
        </w:rPr>
        <w:t xml:space="preserve"> </w:t>
      </w:r>
    </w:p>
    <w:p w14:paraId="3AE2FFA8" w14:textId="77777777" w:rsidR="00CF7B6B" w:rsidRDefault="00CF7B6B" w:rsidP="00B24DA1">
      <w:pPr>
        <w:pStyle w:val="NoSpacing"/>
        <w:ind w:left="-851" w:right="-851"/>
        <w:rPr>
          <w:rFonts w:ascii="Arial Narrow" w:hAnsi="Arial Narrow" w:cstheme="minorHAnsi"/>
        </w:rPr>
      </w:pPr>
    </w:p>
    <w:p w14:paraId="3176963E" w14:textId="77777777" w:rsidR="00B56A57" w:rsidRPr="00CF7B6B" w:rsidRDefault="00B56A57" w:rsidP="00B24DA1">
      <w:pPr>
        <w:pStyle w:val="NoSpacing"/>
        <w:ind w:left="-851" w:right="-851"/>
        <w:rPr>
          <w:rFonts w:ascii="Arial Narrow" w:hAnsi="Arial Narrow"/>
        </w:rPr>
      </w:pPr>
      <w:r w:rsidRPr="00CF7B6B">
        <w:rPr>
          <w:rFonts w:ascii="Arial Narrow" w:hAnsi="Arial Narrow"/>
        </w:rPr>
        <w:t>This section MUST be completed by the Employer/Account holder. No application form will be processed without the Employer/Account holder authorisation signature or stamp</w:t>
      </w:r>
      <w:r w:rsidR="00DE728A" w:rsidRPr="00CF7B6B">
        <w:rPr>
          <w:rFonts w:ascii="Arial Narrow" w:hAnsi="Arial Narrow"/>
        </w:rPr>
        <w:t>.</w:t>
      </w:r>
    </w:p>
    <w:p w14:paraId="2D6E8392" w14:textId="77777777" w:rsidR="007C3DFA" w:rsidRPr="00916678" w:rsidRDefault="007C3DFA" w:rsidP="00B24DA1">
      <w:pPr>
        <w:pStyle w:val="NoSpacing"/>
        <w:ind w:left="-851" w:right="-851"/>
        <w:rPr>
          <w:rFonts w:ascii="Arial Narrow" w:hAnsi="Arial Narrow" w:cstheme="minorHAnsi"/>
        </w:rPr>
      </w:pPr>
    </w:p>
    <w:p w14:paraId="03BA309D" w14:textId="77777777" w:rsidR="00B61C34" w:rsidRPr="00916678" w:rsidRDefault="00616968" w:rsidP="00B24DA1">
      <w:pPr>
        <w:pStyle w:val="NoSpacing"/>
        <w:ind w:left="-851" w:right="-851"/>
        <w:rPr>
          <w:rFonts w:ascii="Arial Narrow" w:hAnsi="Arial Narrow" w:cstheme="minorHAnsi"/>
          <w:b/>
        </w:rPr>
      </w:pPr>
      <w:r w:rsidRPr="00916678">
        <w:rPr>
          <w:rFonts w:ascii="Arial Narrow" w:hAnsi="Arial Narrow" w:cstheme="minorHAnsi"/>
          <w:b/>
        </w:rPr>
        <w:t xml:space="preserve">Name of Employer/Account holder </w:t>
      </w:r>
    </w:p>
    <w:tbl>
      <w:tblPr>
        <w:tblStyle w:val="TableGrid"/>
        <w:tblW w:w="0" w:type="auto"/>
        <w:tblInd w:w="-851" w:type="dxa"/>
        <w:tblLook w:val="04A0" w:firstRow="1" w:lastRow="0" w:firstColumn="1" w:lastColumn="0" w:noHBand="0" w:noVBand="1"/>
      </w:tblPr>
      <w:tblGrid>
        <w:gridCol w:w="9016"/>
      </w:tblGrid>
      <w:tr w:rsidR="00D252BD" w14:paraId="48E082F7" w14:textId="77777777" w:rsidTr="00D252BD">
        <w:tc>
          <w:tcPr>
            <w:tcW w:w="9016" w:type="dxa"/>
          </w:tcPr>
          <w:p w14:paraId="18E7AFD5" w14:textId="77777777" w:rsidR="00D252BD" w:rsidRDefault="00D252BD" w:rsidP="00B24DA1">
            <w:pPr>
              <w:pStyle w:val="NoSpacing"/>
              <w:ind w:right="-851"/>
              <w:rPr>
                <w:rFonts w:ascii="Arial Narrow" w:hAnsi="Arial Narrow" w:cstheme="minorHAnsi"/>
                <w:b/>
              </w:rPr>
            </w:pPr>
          </w:p>
          <w:p w14:paraId="0B514C15" w14:textId="77777777" w:rsidR="00D252BD" w:rsidRDefault="00D252BD" w:rsidP="00B24DA1">
            <w:pPr>
              <w:pStyle w:val="NoSpacing"/>
              <w:ind w:right="-851"/>
              <w:rPr>
                <w:rFonts w:ascii="Arial Narrow" w:hAnsi="Arial Narrow" w:cstheme="minorHAnsi"/>
                <w:b/>
              </w:rPr>
            </w:pPr>
          </w:p>
        </w:tc>
      </w:tr>
    </w:tbl>
    <w:p w14:paraId="680D268E" w14:textId="77777777" w:rsidR="002A7999" w:rsidRPr="00916678" w:rsidRDefault="002A7999" w:rsidP="00B24DA1">
      <w:pPr>
        <w:pStyle w:val="NoSpacing"/>
        <w:ind w:left="-851" w:right="-851"/>
        <w:rPr>
          <w:rFonts w:ascii="Arial Narrow" w:hAnsi="Arial Narrow" w:cstheme="minorHAnsi"/>
          <w:b/>
        </w:rPr>
      </w:pPr>
    </w:p>
    <w:p w14:paraId="5B8CF3D8" w14:textId="77777777" w:rsidR="00DE728A" w:rsidRPr="00916678" w:rsidRDefault="00616968" w:rsidP="00B24DA1">
      <w:pPr>
        <w:pStyle w:val="NoSpacing"/>
        <w:ind w:left="-851" w:right="-851"/>
        <w:rPr>
          <w:rFonts w:ascii="Arial Narrow" w:hAnsi="Arial Narrow" w:cstheme="minorHAnsi"/>
        </w:rPr>
      </w:pPr>
      <w:r w:rsidRPr="00916678">
        <w:rPr>
          <w:rFonts w:ascii="Arial Narrow" w:hAnsi="Arial Narrow" w:cstheme="minorHAnsi"/>
          <w:b/>
        </w:rPr>
        <w:t>Employer Account No</w:t>
      </w:r>
      <w:r w:rsidRPr="00916678">
        <w:rPr>
          <w:rFonts w:ascii="Arial Narrow" w:hAnsi="Arial Narrow" w:cstheme="minorHAnsi"/>
        </w:rPr>
        <w:t>.________________________</w:t>
      </w:r>
      <w:r w:rsidRPr="00916678">
        <w:rPr>
          <w:rFonts w:ascii="Arial Narrow" w:hAnsi="Arial Narrow" w:cstheme="minorHAnsi"/>
        </w:rPr>
        <w:tab/>
      </w:r>
      <w:r w:rsidRPr="00916678">
        <w:rPr>
          <w:rFonts w:ascii="Arial Narrow" w:hAnsi="Arial Narrow" w:cstheme="minorHAnsi"/>
          <w:b/>
        </w:rPr>
        <w:t>Employee EC No.</w:t>
      </w:r>
      <w:r w:rsidRPr="00916678">
        <w:rPr>
          <w:rFonts w:ascii="Arial Narrow" w:hAnsi="Arial Narrow" w:cstheme="minorHAnsi"/>
        </w:rPr>
        <w:t>______________________</w:t>
      </w:r>
    </w:p>
    <w:p w14:paraId="497392A4" w14:textId="77777777" w:rsidR="002A7999" w:rsidRPr="00916678" w:rsidRDefault="002A7999" w:rsidP="00B24DA1">
      <w:pPr>
        <w:pStyle w:val="NoSpacing"/>
        <w:ind w:left="-851" w:right="-851"/>
        <w:rPr>
          <w:rFonts w:ascii="Arial Narrow" w:hAnsi="Arial Narrow" w:cstheme="minorHAnsi"/>
          <w:b/>
        </w:rPr>
      </w:pPr>
    </w:p>
    <w:p w14:paraId="71CD6A01" w14:textId="77777777" w:rsidR="00616968" w:rsidRPr="00916678" w:rsidRDefault="00616968" w:rsidP="00B24DA1">
      <w:pPr>
        <w:pStyle w:val="NoSpacing"/>
        <w:ind w:left="-851" w:right="-851"/>
        <w:rPr>
          <w:rFonts w:ascii="Arial Narrow" w:hAnsi="Arial Narrow" w:cstheme="minorHAnsi"/>
        </w:rPr>
      </w:pPr>
      <w:r w:rsidRPr="00916678">
        <w:rPr>
          <w:rFonts w:ascii="Arial Narrow" w:hAnsi="Arial Narrow" w:cstheme="minorHAnsi"/>
          <w:b/>
        </w:rPr>
        <w:t xml:space="preserve">Medical Aid Start </w:t>
      </w:r>
      <w:r w:rsidR="003E53B8" w:rsidRPr="00916678">
        <w:rPr>
          <w:rFonts w:ascii="Arial Narrow" w:hAnsi="Arial Narrow" w:cstheme="minorHAnsi"/>
          <w:b/>
        </w:rPr>
        <w:t>Date:</w:t>
      </w:r>
      <w:r w:rsidR="003E53B8" w:rsidRPr="00916678">
        <w:rPr>
          <w:rFonts w:ascii="Arial Narrow" w:hAnsi="Arial Narrow" w:cstheme="minorHAnsi"/>
        </w:rPr>
        <w:t xml:space="preserve"> _</w:t>
      </w:r>
      <w:r w:rsidRPr="00916678">
        <w:rPr>
          <w:rFonts w:ascii="Arial Narrow" w:hAnsi="Arial Narrow" w:cstheme="minorHAnsi"/>
        </w:rPr>
        <w:t>______________________</w:t>
      </w:r>
      <w:r w:rsidRPr="00916678">
        <w:rPr>
          <w:rFonts w:ascii="Arial Narrow" w:hAnsi="Arial Narrow" w:cstheme="minorHAnsi"/>
        </w:rPr>
        <w:tab/>
      </w:r>
      <w:r w:rsidRPr="00916678">
        <w:rPr>
          <w:rFonts w:ascii="Arial Narrow" w:hAnsi="Arial Narrow" w:cstheme="minorHAnsi"/>
          <w:b/>
        </w:rPr>
        <w:t xml:space="preserve">Employment </w:t>
      </w:r>
      <w:r w:rsidR="003E53B8" w:rsidRPr="00916678">
        <w:rPr>
          <w:rFonts w:ascii="Arial Narrow" w:hAnsi="Arial Narrow" w:cstheme="minorHAnsi"/>
          <w:b/>
        </w:rPr>
        <w:t>Date:</w:t>
      </w:r>
      <w:r w:rsidR="003E53B8" w:rsidRPr="00916678">
        <w:rPr>
          <w:rFonts w:ascii="Arial Narrow" w:hAnsi="Arial Narrow" w:cstheme="minorHAnsi"/>
        </w:rPr>
        <w:t xml:space="preserve"> _</w:t>
      </w:r>
      <w:r w:rsidRPr="00916678">
        <w:rPr>
          <w:rFonts w:ascii="Arial Narrow" w:hAnsi="Arial Narrow" w:cstheme="minorHAnsi"/>
        </w:rPr>
        <w:t>___________________</w:t>
      </w:r>
    </w:p>
    <w:p w14:paraId="70688CB1" w14:textId="77777777" w:rsidR="00616968" w:rsidRPr="00916678" w:rsidRDefault="00616968" w:rsidP="00B24DA1">
      <w:pPr>
        <w:pStyle w:val="NoSpacing"/>
        <w:ind w:left="-851" w:right="-851"/>
        <w:rPr>
          <w:rFonts w:ascii="Arial Narrow" w:hAnsi="Arial Narrow" w:cstheme="minorHAnsi"/>
        </w:rPr>
      </w:pPr>
    </w:p>
    <w:p w14:paraId="75EA4487" w14:textId="77777777" w:rsidR="00616968" w:rsidRDefault="00616968" w:rsidP="00B24DA1">
      <w:pPr>
        <w:pStyle w:val="NoSpacing"/>
        <w:ind w:left="-851" w:right="-851"/>
        <w:rPr>
          <w:rFonts w:ascii="Arial Narrow" w:hAnsi="Arial Narrow" w:cstheme="minorHAnsi"/>
        </w:rPr>
      </w:pPr>
      <w:r w:rsidRPr="00916678">
        <w:rPr>
          <w:rFonts w:ascii="Arial Narrow" w:hAnsi="Arial Narrow" w:cstheme="minorHAnsi"/>
        </w:rPr>
        <w:t xml:space="preserve">We confirm that the applicant is employed </w:t>
      </w:r>
      <w:r w:rsidR="003E53B8" w:rsidRPr="00916678">
        <w:rPr>
          <w:rFonts w:ascii="Arial Narrow" w:hAnsi="Arial Narrow" w:cstheme="minorHAnsi"/>
        </w:rPr>
        <w:t>by us and commenced employment on the above date. Contributions are being deducted according to the Scheme Rules and Plan chosen. All sections of the application form have been completed.</w:t>
      </w:r>
    </w:p>
    <w:p w14:paraId="3753F457" w14:textId="77777777" w:rsidR="00B24DA1" w:rsidRPr="00916678" w:rsidRDefault="00B24DA1" w:rsidP="00B24DA1">
      <w:pPr>
        <w:pStyle w:val="NoSpacing"/>
        <w:ind w:left="-851" w:right="-851"/>
        <w:rPr>
          <w:rFonts w:ascii="Arial Narrow" w:hAnsi="Arial Narrow" w:cstheme="minorHAnsi"/>
        </w:rPr>
      </w:pPr>
    </w:p>
    <w:p w14:paraId="2AD18CD7" w14:textId="77777777" w:rsidR="003E53B8" w:rsidRPr="00916678" w:rsidRDefault="003E53B8" w:rsidP="00B24DA1">
      <w:pPr>
        <w:pStyle w:val="NoSpacing"/>
        <w:ind w:left="-851" w:right="-851"/>
        <w:rPr>
          <w:rFonts w:ascii="Arial Narrow" w:hAnsi="Arial Narrow" w:cstheme="minorHAnsi"/>
        </w:rPr>
      </w:pPr>
      <w:r w:rsidRPr="00916678">
        <w:rPr>
          <w:rFonts w:ascii="Arial Narrow" w:hAnsi="Arial Narrow" w:cstheme="minorHAnsi"/>
          <w:noProof/>
          <w:lang w:val="en-US"/>
        </w:rPr>
        <mc:AlternateContent>
          <mc:Choice Requires="wps">
            <w:drawing>
              <wp:anchor distT="0" distB="0" distL="114300" distR="114300" simplePos="0" relativeHeight="251660288" behindDoc="0" locked="0" layoutInCell="1" allowOverlap="1" wp14:anchorId="6E8462CC" wp14:editId="67CF2305">
                <wp:simplePos x="0" y="0"/>
                <wp:positionH relativeFrom="column">
                  <wp:posOffset>4320540</wp:posOffset>
                </wp:positionH>
                <wp:positionV relativeFrom="paragraph">
                  <wp:posOffset>5715</wp:posOffset>
                </wp:positionV>
                <wp:extent cx="1272540" cy="1257300"/>
                <wp:effectExtent l="0" t="0" r="22860" b="19050"/>
                <wp:wrapNone/>
                <wp:docPr id="2" name="Rectangle 2"/>
                <wp:cNvGraphicFramePr/>
                <a:graphic xmlns:a="http://schemas.openxmlformats.org/drawingml/2006/main">
                  <a:graphicData uri="http://schemas.microsoft.com/office/word/2010/wordprocessingShape">
                    <wps:wsp>
                      <wps:cNvSpPr/>
                      <wps:spPr>
                        <a:xfrm>
                          <a:off x="0" y="0"/>
                          <a:ext cx="1272540" cy="12573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667E2" id="Rectangle 2" o:spid="_x0000_s1026" style="position:absolute;margin-left:340.2pt;margin-top:.45pt;width:100.2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" fillcolor="white [3201]" strokecolor="#70ad47 [3209]" strokeweight="1pt"/>
            </w:pict>
          </mc:Fallback>
        </mc:AlternateContent>
      </w:r>
    </w:p>
    <w:p w14:paraId="4414E8C6" w14:textId="77777777" w:rsidR="003E53B8" w:rsidRPr="00916678" w:rsidRDefault="003E53B8" w:rsidP="00B24DA1">
      <w:pPr>
        <w:pStyle w:val="NoSpacing"/>
        <w:ind w:left="-851" w:right="-851"/>
        <w:rPr>
          <w:rFonts w:ascii="Arial Narrow" w:hAnsi="Arial Narrow" w:cstheme="minorHAnsi"/>
        </w:rPr>
      </w:pPr>
      <w:r w:rsidRPr="00916678">
        <w:rPr>
          <w:rFonts w:ascii="Arial Narrow" w:hAnsi="Arial Narrow" w:cstheme="minorHAnsi"/>
          <w:b/>
        </w:rPr>
        <w:t xml:space="preserve">Employer Telephone No. </w:t>
      </w:r>
      <w:r w:rsidRPr="00916678">
        <w:rPr>
          <w:rFonts w:ascii="Arial Narrow" w:hAnsi="Arial Narrow" w:cstheme="minorHAnsi"/>
        </w:rPr>
        <w:t xml:space="preserve">_______________________________________    </w:t>
      </w:r>
    </w:p>
    <w:p w14:paraId="7132D782" w14:textId="77777777" w:rsidR="003E53B8" w:rsidRPr="00916678" w:rsidRDefault="003E53B8" w:rsidP="00B24DA1">
      <w:pPr>
        <w:pStyle w:val="NoSpacing"/>
        <w:ind w:left="-851" w:right="-851"/>
        <w:rPr>
          <w:rFonts w:ascii="Arial Narrow" w:hAnsi="Arial Narrow" w:cstheme="minorHAnsi"/>
        </w:rPr>
      </w:pPr>
    </w:p>
    <w:p w14:paraId="46827F6D" w14:textId="77777777" w:rsidR="003E53B8" w:rsidRPr="00916678" w:rsidRDefault="003E53B8" w:rsidP="00B24DA1">
      <w:pPr>
        <w:pStyle w:val="NoSpacing"/>
        <w:ind w:left="-851" w:right="-851"/>
        <w:rPr>
          <w:rFonts w:ascii="Arial Narrow" w:hAnsi="Arial Narrow" w:cstheme="minorHAnsi"/>
        </w:rPr>
      </w:pPr>
      <w:r w:rsidRPr="00916678">
        <w:rPr>
          <w:rFonts w:ascii="Arial Narrow" w:hAnsi="Arial Narrow" w:cstheme="minorHAnsi"/>
          <w:b/>
        </w:rPr>
        <w:t>Signature</w:t>
      </w:r>
      <w:r w:rsidRPr="00916678">
        <w:rPr>
          <w:rFonts w:ascii="Arial Narrow" w:hAnsi="Arial Narrow" w:cstheme="minorHAnsi"/>
        </w:rPr>
        <w:t>____________________________________________________</w:t>
      </w:r>
    </w:p>
    <w:p w14:paraId="175F5357" w14:textId="77777777" w:rsidR="00B56A57" w:rsidRPr="00916678" w:rsidRDefault="00B56A57" w:rsidP="00B24DA1">
      <w:pPr>
        <w:pStyle w:val="NoSpacing"/>
        <w:ind w:left="-851" w:right="-851"/>
        <w:rPr>
          <w:rFonts w:ascii="Arial Narrow" w:hAnsi="Arial Narrow" w:cstheme="minorHAnsi"/>
        </w:rPr>
      </w:pPr>
    </w:p>
    <w:p w14:paraId="3F0CE2CF" w14:textId="77777777" w:rsidR="003E53B8" w:rsidRPr="00916678" w:rsidRDefault="003E53B8" w:rsidP="00B24DA1">
      <w:pPr>
        <w:ind w:left="-851" w:right="-851"/>
        <w:rPr>
          <w:rFonts w:ascii="Arial Narrow" w:hAnsi="Arial Narrow"/>
          <w:noProof/>
        </w:rPr>
      </w:pPr>
    </w:p>
    <w:p w14:paraId="6C65ED7F" w14:textId="77777777" w:rsidR="003E53B8" w:rsidRDefault="003E53B8" w:rsidP="00B24DA1">
      <w:pPr>
        <w:ind w:left="-851" w:right="-851"/>
        <w:rPr>
          <w:rFonts w:ascii="Arial Narrow" w:hAnsi="Arial Narrow"/>
          <w:noProof/>
        </w:rPr>
      </w:pPr>
    </w:p>
    <w:p w14:paraId="1D551A39" w14:textId="77777777" w:rsidR="00E767B2" w:rsidRDefault="00E767B2" w:rsidP="00B24DA1">
      <w:pPr>
        <w:ind w:left="-851" w:right="-851"/>
        <w:rPr>
          <w:rFonts w:ascii="Arial Narrow" w:hAnsi="Arial Narrow"/>
          <w:noProof/>
        </w:rPr>
      </w:pPr>
    </w:p>
    <w:p w14:paraId="64DBC490" w14:textId="77777777" w:rsidR="00E767B2" w:rsidRPr="00916678" w:rsidRDefault="00E767B2" w:rsidP="00B24DA1">
      <w:pPr>
        <w:ind w:left="-851" w:right="-851"/>
        <w:rPr>
          <w:rFonts w:ascii="Arial Narrow" w:hAnsi="Arial Narrow"/>
          <w:noProof/>
        </w:rPr>
      </w:pPr>
    </w:p>
    <w:p w14:paraId="5E10A991" w14:textId="77777777" w:rsidR="00956352" w:rsidRDefault="003E53B8" w:rsidP="00217AE9">
      <w:pPr>
        <w:ind w:right="-851"/>
        <w:rPr>
          <w:rFonts w:ascii="Arial Narrow" w:hAnsi="Arial Narrow"/>
          <w:b/>
          <w:noProof/>
        </w:rPr>
      </w:pPr>
      <w:r w:rsidRPr="00956352">
        <w:rPr>
          <w:rFonts w:ascii="Arial Narrow" w:hAnsi="Arial Narrow"/>
          <w:b/>
          <w:noProof/>
          <w:highlight w:val="lightGray"/>
        </w:rPr>
        <w:t>S</w:t>
      </w:r>
      <w:r w:rsidRPr="00956352">
        <w:rPr>
          <w:rFonts w:ascii="Arial Narrow" w:hAnsi="Arial Narrow"/>
          <w:b/>
          <w:noProof/>
          <w:highlight w:val="lightGray"/>
          <w:shd w:val="clear" w:color="auto" w:fill="D9D9D9" w:themeFill="background1" w:themeFillShade="D9"/>
        </w:rPr>
        <w:t>ection 7. BANKING DETAILS FOR REFUNDS</w:t>
      </w:r>
    </w:p>
    <w:p w14:paraId="40461709" w14:textId="77777777" w:rsidR="003E53B8" w:rsidRPr="00956352" w:rsidRDefault="00FA4F1D" w:rsidP="00B24DA1">
      <w:pPr>
        <w:ind w:left="-851" w:right="-851"/>
        <w:rPr>
          <w:rFonts w:ascii="Arial Narrow" w:hAnsi="Arial Narrow"/>
          <w:b/>
          <w:noProof/>
        </w:rPr>
      </w:pPr>
      <w:r w:rsidRPr="00916678">
        <w:rPr>
          <w:rFonts w:ascii="Arial Narrow" w:hAnsi="Arial Narrow"/>
          <w:noProof/>
        </w:rPr>
        <w:t>Bank Name</w:t>
      </w:r>
      <w:r w:rsidR="00A36A37" w:rsidRPr="00916678">
        <w:rPr>
          <w:rFonts w:ascii="Arial Narrow" w:hAnsi="Arial Narrow"/>
          <w:noProof/>
        </w:rPr>
        <w:t>: _______________________________________________________________________</w:t>
      </w:r>
      <w:r w:rsidR="00B61C34">
        <w:rPr>
          <w:rFonts w:ascii="Arial Narrow" w:hAnsi="Arial Narrow"/>
          <w:noProof/>
        </w:rPr>
        <w:t>___</w:t>
      </w:r>
      <w:r w:rsidR="001D4C6E">
        <w:rPr>
          <w:rFonts w:ascii="Arial Narrow" w:hAnsi="Arial Narrow"/>
          <w:noProof/>
        </w:rPr>
        <w:t>_____</w:t>
      </w:r>
    </w:p>
    <w:p w14:paraId="5BEE9BAB" w14:textId="77777777" w:rsidR="00A36A37" w:rsidRPr="00916678" w:rsidRDefault="00A36A37" w:rsidP="00B24DA1">
      <w:pPr>
        <w:ind w:left="-851" w:right="-851"/>
        <w:rPr>
          <w:rFonts w:ascii="Arial Narrow" w:hAnsi="Arial Narrow"/>
          <w:noProof/>
        </w:rPr>
      </w:pPr>
      <w:r w:rsidRPr="00916678">
        <w:rPr>
          <w:rFonts w:ascii="Arial Narrow" w:hAnsi="Arial Narrow"/>
          <w:noProof/>
        </w:rPr>
        <w:t>Branch Name: _______________________________</w:t>
      </w:r>
      <w:r w:rsidR="00B61C34">
        <w:rPr>
          <w:rFonts w:ascii="Arial Narrow" w:hAnsi="Arial Narrow"/>
          <w:noProof/>
        </w:rPr>
        <w:t>_____</w:t>
      </w:r>
      <w:r w:rsidRPr="00916678">
        <w:rPr>
          <w:rFonts w:ascii="Arial Narrow" w:hAnsi="Arial Narrow"/>
          <w:noProof/>
        </w:rPr>
        <w:t xml:space="preserve"> Branch Code: ________________________</w:t>
      </w:r>
      <w:r w:rsidR="001D4C6E">
        <w:rPr>
          <w:rFonts w:ascii="Arial Narrow" w:hAnsi="Arial Narrow"/>
          <w:noProof/>
        </w:rPr>
        <w:t>_____</w:t>
      </w:r>
    </w:p>
    <w:p w14:paraId="6BD6E26F" w14:textId="77777777" w:rsidR="00A36A37" w:rsidRPr="00916678" w:rsidRDefault="00A36A37" w:rsidP="00B24DA1">
      <w:pPr>
        <w:ind w:left="-851" w:right="-851"/>
        <w:rPr>
          <w:rFonts w:ascii="Arial Narrow" w:hAnsi="Arial Narrow"/>
          <w:noProof/>
        </w:rPr>
      </w:pPr>
      <w:r w:rsidRPr="00916678">
        <w:rPr>
          <w:rFonts w:ascii="Arial Narrow" w:hAnsi="Arial Narrow"/>
          <w:noProof/>
        </w:rPr>
        <w:t>Name of Account Holder: ____________________________________________________________</w:t>
      </w:r>
      <w:r w:rsidR="00B61C34">
        <w:rPr>
          <w:rFonts w:ascii="Arial Narrow" w:hAnsi="Arial Narrow"/>
          <w:noProof/>
        </w:rPr>
        <w:t>____</w:t>
      </w:r>
      <w:r w:rsidR="001D4C6E">
        <w:rPr>
          <w:rFonts w:ascii="Arial Narrow" w:hAnsi="Arial Narrow"/>
          <w:noProof/>
        </w:rPr>
        <w:t>_____</w:t>
      </w:r>
    </w:p>
    <w:p w14:paraId="2DB9AB12" w14:textId="77777777" w:rsidR="003E53B8" w:rsidRPr="00916678" w:rsidRDefault="00A36A37" w:rsidP="00B24DA1">
      <w:pPr>
        <w:ind w:left="-851" w:right="-851"/>
        <w:rPr>
          <w:rFonts w:ascii="Arial Narrow" w:hAnsi="Arial Narrow"/>
          <w:noProof/>
        </w:rPr>
      </w:pPr>
      <w:r w:rsidRPr="00916678">
        <w:rPr>
          <w:rFonts w:ascii="Arial Narrow" w:hAnsi="Arial Narrow"/>
          <w:noProof/>
        </w:rPr>
        <w:t>Bank Account Number: ______________________________________________________________</w:t>
      </w:r>
      <w:r w:rsidR="00B61C34">
        <w:rPr>
          <w:rFonts w:ascii="Arial Narrow" w:hAnsi="Arial Narrow"/>
          <w:noProof/>
        </w:rPr>
        <w:t>____</w:t>
      </w:r>
      <w:r w:rsidR="001D4C6E">
        <w:rPr>
          <w:rFonts w:ascii="Arial Narrow" w:hAnsi="Arial Narrow"/>
          <w:noProof/>
        </w:rPr>
        <w:t>____</w:t>
      </w:r>
    </w:p>
    <w:p w14:paraId="46E496FF" w14:textId="77777777" w:rsidR="00B56A57" w:rsidRPr="00916678" w:rsidRDefault="0083336E" w:rsidP="00B24DA1">
      <w:pPr>
        <w:ind w:left="-851" w:right="-851"/>
        <w:rPr>
          <w:rFonts w:ascii="Arial Narrow" w:hAnsi="Arial Narrow"/>
        </w:rPr>
      </w:pPr>
      <w:r w:rsidRPr="00916678">
        <w:rPr>
          <w:rFonts w:ascii="Arial Narrow" w:hAnsi="Arial Narrow"/>
        </w:rPr>
        <w:t>Signature of Principal Member</w:t>
      </w:r>
      <w:r w:rsidR="00923871" w:rsidRPr="00916678">
        <w:rPr>
          <w:rFonts w:ascii="Arial Narrow" w:hAnsi="Arial Narrow"/>
          <w:b/>
        </w:rPr>
        <w:t>:</w:t>
      </w:r>
      <w:r w:rsidR="00923871" w:rsidRPr="00916678">
        <w:rPr>
          <w:rFonts w:ascii="Arial Narrow" w:hAnsi="Arial Narrow"/>
        </w:rPr>
        <w:t xml:space="preserve"> ________________________________</w:t>
      </w:r>
      <w:r w:rsidR="001D4C6E">
        <w:rPr>
          <w:rFonts w:ascii="Arial Narrow" w:hAnsi="Arial Narrow"/>
        </w:rPr>
        <w:t>___</w:t>
      </w:r>
      <w:r w:rsidR="00923871" w:rsidRPr="00916678">
        <w:rPr>
          <w:rFonts w:ascii="Arial Narrow" w:hAnsi="Arial Narrow"/>
        </w:rPr>
        <w:t xml:space="preserve"> </w:t>
      </w:r>
      <w:r w:rsidR="001D4C6E">
        <w:rPr>
          <w:rFonts w:ascii="Arial Narrow" w:hAnsi="Arial Narrow"/>
        </w:rPr>
        <w:t xml:space="preserve">        </w:t>
      </w:r>
      <w:r w:rsidR="00923871" w:rsidRPr="00916678">
        <w:rPr>
          <w:rFonts w:ascii="Arial Narrow" w:hAnsi="Arial Narrow"/>
        </w:rPr>
        <w:t xml:space="preserve">Date: </w:t>
      </w:r>
      <w:bookmarkStart w:id="1" w:name="_Hlk38896951"/>
      <w:r w:rsidR="00CD758D">
        <w:rPr>
          <w:rFonts w:ascii="Arial Narrow" w:eastAsia="Calibri" w:hAnsi="Arial Narrow" w:cs="Times New Roman"/>
        </w:rPr>
        <w:t>_____</w:t>
      </w:r>
      <w:r w:rsidR="001D4C6E">
        <w:rPr>
          <w:rFonts w:ascii="Arial Narrow" w:eastAsia="Calibri" w:hAnsi="Arial Narrow" w:cs="Times New Roman"/>
        </w:rPr>
        <w:t>/</w:t>
      </w:r>
      <w:r w:rsidR="00CD758D">
        <w:rPr>
          <w:rFonts w:ascii="Arial Narrow" w:eastAsia="Calibri" w:hAnsi="Arial Narrow" w:cs="Times New Roman"/>
        </w:rPr>
        <w:t>______/________</w:t>
      </w:r>
    </w:p>
    <w:bookmarkEnd w:id="1"/>
    <w:p w14:paraId="4A819D16" w14:textId="77777777" w:rsidR="00B56A57" w:rsidRPr="00916678" w:rsidRDefault="00B56A57" w:rsidP="00B24DA1">
      <w:pPr>
        <w:ind w:left="-851" w:right="-851"/>
        <w:rPr>
          <w:rFonts w:ascii="Arial Narrow" w:hAnsi="Arial Narrow"/>
        </w:rPr>
      </w:pPr>
    </w:p>
    <w:p w14:paraId="697436C5" w14:textId="77777777" w:rsidR="00B56A57" w:rsidRDefault="00B56A57" w:rsidP="00B24DA1">
      <w:pPr>
        <w:ind w:left="-851" w:right="-851"/>
        <w:rPr>
          <w:rFonts w:ascii="Arial Narrow" w:hAnsi="Arial Narrow"/>
        </w:rPr>
      </w:pPr>
    </w:p>
    <w:p w14:paraId="2A662558" w14:textId="77777777" w:rsidR="00CD758D" w:rsidRDefault="00CD758D" w:rsidP="00B24DA1">
      <w:pPr>
        <w:ind w:left="-851" w:right="-851"/>
        <w:rPr>
          <w:rFonts w:ascii="Arial Narrow" w:hAnsi="Arial Narrow"/>
        </w:rPr>
      </w:pPr>
    </w:p>
    <w:p w14:paraId="2BB36B86" w14:textId="77777777" w:rsidR="00CD758D" w:rsidRDefault="00CD758D" w:rsidP="00B24DA1">
      <w:pPr>
        <w:ind w:left="-851" w:right="-851"/>
        <w:rPr>
          <w:rFonts w:ascii="Arial Narrow" w:hAnsi="Arial Narrow"/>
        </w:rPr>
      </w:pPr>
    </w:p>
    <w:p w14:paraId="1D30C342" w14:textId="77777777" w:rsidR="00CD758D" w:rsidRDefault="00CD758D" w:rsidP="00B24DA1">
      <w:pPr>
        <w:ind w:left="-851" w:right="-851"/>
        <w:rPr>
          <w:rFonts w:ascii="Arial Narrow" w:hAnsi="Arial Narrow"/>
        </w:rPr>
      </w:pPr>
    </w:p>
    <w:p w14:paraId="72BF6AB4" w14:textId="77777777" w:rsidR="00CD758D" w:rsidRDefault="00CD758D" w:rsidP="00B24DA1">
      <w:pPr>
        <w:ind w:left="-851" w:right="-851"/>
        <w:rPr>
          <w:rFonts w:ascii="Arial Narrow" w:hAnsi="Arial Narrow"/>
        </w:rPr>
      </w:pPr>
    </w:p>
    <w:p w14:paraId="346D7048" w14:textId="77777777" w:rsidR="00CD758D" w:rsidRDefault="00CD758D" w:rsidP="00B24DA1">
      <w:pPr>
        <w:ind w:left="-851" w:right="-851"/>
        <w:rPr>
          <w:rFonts w:ascii="Arial Narrow" w:hAnsi="Arial Narrow"/>
        </w:rPr>
      </w:pPr>
    </w:p>
    <w:p w14:paraId="65793B6B" w14:textId="77777777" w:rsidR="00CD758D" w:rsidRDefault="00CD758D" w:rsidP="00B24DA1">
      <w:pPr>
        <w:ind w:left="-851" w:right="-851"/>
        <w:rPr>
          <w:rFonts w:ascii="Arial Narrow" w:hAnsi="Arial Narrow"/>
        </w:rPr>
      </w:pPr>
    </w:p>
    <w:p w14:paraId="76E959B9" w14:textId="77777777" w:rsidR="00CD758D" w:rsidRDefault="00CD758D" w:rsidP="00B24DA1">
      <w:pPr>
        <w:ind w:left="-851" w:right="-851"/>
        <w:rPr>
          <w:rFonts w:ascii="Arial Narrow" w:hAnsi="Arial Narrow"/>
        </w:rPr>
      </w:pPr>
    </w:p>
    <w:p w14:paraId="712416F3" w14:textId="77777777" w:rsidR="00CD758D" w:rsidRDefault="00CD758D" w:rsidP="00B24DA1">
      <w:pPr>
        <w:ind w:left="-851" w:right="-851"/>
        <w:rPr>
          <w:rFonts w:ascii="Arial Narrow" w:hAnsi="Arial Narrow"/>
        </w:rPr>
      </w:pPr>
    </w:p>
    <w:p w14:paraId="10915527" w14:textId="77777777" w:rsidR="0085635A" w:rsidRPr="00276A60" w:rsidRDefault="001D4C6E" w:rsidP="00B24DA1">
      <w:pPr>
        <w:keepNext/>
        <w:keepLines/>
        <w:spacing w:after="193"/>
        <w:ind w:left="-851" w:right="-851" w:hanging="11"/>
        <w:outlineLvl w:val="1"/>
        <w:rPr>
          <w:rFonts w:ascii="Arial Narrow" w:eastAsia="Calibri" w:hAnsi="Arial Narrow" w:cs="Calibri"/>
          <w:b/>
          <w:color w:val="1E1915"/>
          <w:sz w:val="20"/>
          <w:szCs w:val="20"/>
          <w:lang w:eastAsia="en-ZW"/>
        </w:rPr>
      </w:pPr>
      <w:r w:rsidRPr="001D4C6E">
        <w:rPr>
          <w:rFonts w:ascii="Arial Narrow" w:eastAsia="Calibri" w:hAnsi="Arial Narrow" w:cs="Calibri"/>
          <w:b/>
          <w:color w:val="1E1915"/>
          <w:sz w:val="20"/>
          <w:szCs w:val="20"/>
          <w:lang w:eastAsia="en-ZW"/>
        </w:rPr>
        <w:lastRenderedPageBreak/>
        <w:t>TERMS AND CONDITIONS ON APPLICATION FOR MEMBERSHIP</w:t>
      </w:r>
    </w:p>
    <w:p w14:paraId="327C69CC" w14:textId="77777777" w:rsidR="001D4C6E" w:rsidRPr="001D4C6E" w:rsidRDefault="001D4C6E" w:rsidP="00B24DA1">
      <w:pPr>
        <w:keepNext/>
        <w:keepLines/>
        <w:spacing w:after="193"/>
        <w:ind w:left="-851" w:right="-851" w:hanging="10"/>
        <w:outlineLvl w:val="1"/>
        <w:rPr>
          <w:rFonts w:ascii="Arial Narrow" w:eastAsia="Calibri" w:hAnsi="Arial Narrow" w:cs="Calibri"/>
          <w:b/>
          <w:color w:val="1E1915"/>
          <w:sz w:val="20"/>
          <w:szCs w:val="20"/>
          <w:lang w:eastAsia="en-ZW"/>
        </w:rPr>
      </w:pPr>
      <w:r w:rsidRPr="001D4C6E">
        <w:rPr>
          <w:rFonts w:ascii="Arial Narrow" w:eastAsia="Calibri" w:hAnsi="Arial Narrow" w:cs="Calibri"/>
          <w:color w:val="1E1915"/>
          <w:sz w:val="20"/>
          <w:szCs w:val="20"/>
          <w:lang w:eastAsia="en-ZW"/>
        </w:rPr>
        <w:t xml:space="preserve">This form should be completed by first time applicants to </w:t>
      </w:r>
      <w:r w:rsidRPr="00276A60">
        <w:rPr>
          <w:rFonts w:ascii="Arial Narrow" w:eastAsia="Calibri" w:hAnsi="Arial Narrow" w:cs="Calibri"/>
          <w:color w:val="1E1915"/>
          <w:sz w:val="20"/>
          <w:szCs w:val="20"/>
          <w:lang w:eastAsia="en-ZW"/>
        </w:rPr>
        <w:t>First</w:t>
      </w:r>
      <w:r w:rsidRPr="001D4C6E">
        <w:rPr>
          <w:rFonts w:ascii="Arial Narrow" w:eastAsia="Calibri" w:hAnsi="Arial Narrow" w:cs="Calibri"/>
          <w:color w:val="1E1915"/>
          <w:sz w:val="20"/>
          <w:szCs w:val="20"/>
          <w:lang w:eastAsia="en-ZW"/>
        </w:rPr>
        <w:t xml:space="preserve"> Mutual Health or if you were a dependant and now wish to be a member in your own right. If you are a member of First Mutual Health and wish to add or remove a dependant or change from one </w:t>
      </w:r>
      <w:r w:rsidRPr="00276A60">
        <w:rPr>
          <w:rFonts w:ascii="Arial Narrow" w:eastAsia="Calibri" w:hAnsi="Arial Narrow" w:cs="Calibri"/>
          <w:color w:val="1E1915"/>
          <w:sz w:val="20"/>
          <w:szCs w:val="20"/>
          <w:lang w:eastAsia="en-ZW"/>
        </w:rPr>
        <w:t>P</w:t>
      </w:r>
      <w:r w:rsidRPr="001D4C6E">
        <w:rPr>
          <w:rFonts w:ascii="Arial Narrow" w:eastAsia="Calibri" w:hAnsi="Arial Narrow" w:cs="Calibri"/>
          <w:color w:val="1E1915"/>
          <w:sz w:val="20"/>
          <w:szCs w:val="20"/>
          <w:lang w:eastAsia="en-ZW"/>
        </w:rPr>
        <w:t xml:space="preserve">lan to another, complete </w:t>
      </w:r>
      <w:r w:rsidRPr="00276A60">
        <w:rPr>
          <w:rFonts w:ascii="Arial Narrow" w:eastAsia="Calibri" w:hAnsi="Arial Narrow" w:cs="Calibri"/>
          <w:color w:val="1E1915"/>
          <w:sz w:val="20"/>
          <w:szCs w:val="20"/>
          <w:lang w:eastAsia="en-ZW"/>
        </w:rPr>
        <w:t xml:space="preserve">the </w:t>
      </w:r>
      <w:r w:rsidRPr="001D4C6E">
        <w:rPr>
          <w:rFonts w:ascii="Arial Narrow" w:eastAsia="Calibri" w:hAnsi="Arial Narrow" w:cs="Calibri"/>
          <w:color w:val="1E1915"/>
          <w:sz w:val="20"/>
          <w:szCs w:val="20"/>
          <w:lang w:eastAsia="en-ZW"/>
        </w:rPr>
        <w:t xml:space="preserve">Membership Update Form. </w:t>
      </w:r>
    </w:p>
    <w:p w14:paraId="69F38C87" w14:textId="77777777" w:rsidR="001D4C6E" w:rsidRPr="00276A60" w:rsidRDefault="001D4C6E" w:rsidP="00B24DA1">
      <w:pPr>
        <w:spacing w:after="483" w:line="240" w:lineRule="auto"/>
        <w:ind w:left="-851" w:right="-851" w:hanging="10"/>
        <w:rPr>
          <w:rFonts w:ascii="Arial Narrow" w:eastAsia="Calibri" w:hAnsi="Arial Narrow" w:cs="Calibri"/>
          <w:color w:val="1E1915"/>
          <w:sz w:val="20"/>
          <w:szCs w:val="20"/>
          <w:lang w:eastAsia="en-ZW"/>
        </w:rPr>
      </w:pPr>
      <w:r w:rsidRPr="001D4C6E">
        <w:rPr>
          <w:rFonts w:ascii="Arial Narrow" w:eastAsia="Calibri" w:hAnsi="Arial Narrow" w:cs="Calibri"/>
          <w:color w:val="1E1915"/>
          <w:sz w:val="20"/>
          <w:szCs w:val="20"/>
          <w:lang w:eastAsia="en-ZW"/>
        </w:rPr>
        <w:t xml:space="preserve">Please complete all the sections of this application form as it forms the basis for your registration.  </w:t>
      </w:r>
    </w:p>
    <w:p w14:paraId="3F62F394" w14:textId="77777777" w:rsidR="0085635A" w:rsidRPr="001D4C6E" w:rsidRDefault="0085635A"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189"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Section 1 Choice of Plan</w:t>
      </w:r>
      <w:r w:rsidRPr="001D4C6E">
        <w:rPr>
          <w:rFonts w:ascii="Arial Narrow" w:eastAsia="Calibri" w:hAnsi="Arial Narrow" w:cs="Calibri"/>
          <w:b/>
          <w:color w:val="1E1915"/>
          <w:sz w:val="20"/>
          <w:szCs w:val="20"/>
          <w:lang w:eastAsia="en-ZW"/>
        </w:rPr>
        <w:t xml:space="preserve"> </w:t>
      </w:r>
    </w:p>
    <w:p w14:paraId="52275B1E" w14:textId="77777777" w:rsidR="0085635A" w:rsidRPr="001D4C6E" w:rsidRDefault="0085635A" w:rsidP="00B24DA1">
      <w:pPr>
        <w:spacing w:after="483" w:line="240" w:lineRule="auto"/>
        <w:ind w:left="-851" w:right="-851" w:hanging="10"/>
        <w:rPr>
          <w:rFonts w:ascii="Arial Narrow" w:eastAsia="Calibri" w:hAnsi="Arial Narrow" w:cs="Calibri"/>
          <w:color w:val="1E1915"/>
          <w:sz w:val="20"/>
          <w:szCs w:val="20"/>
          <w:lang w:eastAsia="en-ZW"/>
        </w:rPr>
      </w:pPr>
      <w:r w:rsidRPr="00276A60">
        <w:rPr>
          <w:rFonts w:ascii="Arial Narrow" w:eastAsia="Calibri" w:hAnsi="Arial Narrow" w:cs="Calibri"/>
          <w:color w:val="1E1915"/>
          <w:sz w:val="20"/>
          <w:szCs w:val="20"/>
          <w:lang w:eastAsia="en-ZW"/>
        </w:rPr>
        <w:t>First Mutual Health offers a variety of Plans. Please the appropriate box for the Plan you wish to join. Your employer should approve the Plan choice if you are joining through a company.</w:t>
      </w:r>
    </w:p>
    <w:p w14:paraId="4ADF6C62" w14:textId="77777777" w:rsidR="001D4C6E" w:rsidRPr="001D4C6E" w:rsidRDefault="001D4C6E"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189"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 xml:space="preserve">Section </w:t>
      </w:r>
      <w:r w:rsidR="0085635A" w:rsidRPr="00276A60">
        <w:rPr>
          <w:rFonts w:ascii="Arial Narrow" w:eastAsia="Calibri" w:hAnsi="Arial Narrow" w:cs="Calibri"/>
          <w:b/>
          <w:color w:val="1E1915"/>
          <w:sz w:val="20"/>
          <w:szCs w:val="20"/>
          <w:lang w:eastAsia="en-ZW"/>
        </w:rPr>
        <w:t>2</w:t>
      </w:r>
      <w:r w:rsidRPr="00276A60">
        <w:rPr>
          <w:rFonts w:ascii="Arial Narrow" w:eastAsia="Calibri" w:hAnsi="Arial Narrow" w:cs="Calibri"/>
          <w:b/>
          <w:color w:val="1E1915"/>
          <w:sz w:val="20"/>
          <w:szCs w:val="20"/>
          <w:lang w:eastAsia="en-ZW"/>
        </w:rPr>
        <w:t xml:space="preserve"> Details</w:t>
      </w:r>
      <w:r w:rsidRPr="001D4C6E">
        <w:rPr>
          <w:rFonts w:ascii="Arial Narrow" w:eastAsia="Calibri" w:hAnsi="Arial Narrow" w:cs="Calibri"/>
          <w:b/>
          <w:color w:val="1E1915"/>
          <w:sz w:val="20"/>
          <w:szCs w:val="20"/>
          <w:lang w:eastAsia="en-ZW"/>
        </w:rPr>
        <w:t xml:space="preserve"> </w:t>
      </w:r>
      <w:r w:rsidRPr="00276A60">
        <w:rPr>
          <w:rFonts w:ascii="Arial Narrow" w:eastAsia="Calibri" w:hAnsi="Arial Narrow" w:cs="Calibri"/>
          <w:b/>
          <w:color w:val="1E1915"/>
          <w:sz w:val="20"/>
          <w:szCs w:val="20"/>
          <w:lang w:eastAsia="en-ZW"/>
        </w:rPr>
        <w:t>of Principal</w:t>
      </w:r>
      <w:r w:rsidRPr="001D4C6E">
        <w:rPr>
          <w:rFonts w:ascii="Arial Narrow" w:eastAsia="Calibri" w:hAnsi="Arial Narrow" w:cs="Calibri"/>
          <w:b/>
          <w:color w:val="1E1915"/>
          <w:sz w:val="20"/>
          <w:szCs w:val="20"/>
          <w:lang w:eastAsia="en-ZW"/>
        </w:rPr>
        <w:t xml:space="preserve"> Member </w:t>
      </w:r>
    </w:p>
    <w:p w14:paraId="784DC750" w14:textId="77777777" w:rsidR="001D4C6E" w:rsidRPr="001D4C6E" w:rsidRDefault="001D4C6E" w:rsidP="00B24DA1">
      <w:pPr>
        <w:spacing w:after="210" w:line="240"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color w:val="1E1915"/>
          <w:sz w:val="20"/>
          <w:szCs w:val="20"/>
          <w:lang w:eastAsia="en-ZW"/>
        </w:rPr>
        <w:t>The personal details of the principal member should be entered here.  Settlement advice slips and cheque refunds will be made out to this person.  Please enter the personal details as they appear on your identity document as you may be asked to produce this along with your membership card when you see providers of health services.</w:t>
      </w:r>
    </w:p>
    <w:p w14:paraId="5AE42E7D" w14:textId="77777777" w:rsidR="001D4C6E" w:rsidRPr="001D4C6E" w:rsidRDefault="0085635A"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189"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Section 3 Dependants</w:t>
      </w:r>
    </w:p>
    <w:p w14:paraId="7ED856EF" w14:textId="77777777" w:rsidR="001D4C6E" w:rsidRPr="001D4C6E" w:rsidRDefault="001D4C6E" w:rsidP="00B24DA1">
      <w:pPr>
        <w:spacing w:after="342" w:line="240"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color w:val="1E1915"/>
          <w:sz w:val="20"/>
          <w:szCs w:val="20"/>
          <w:lang w:eastAsia="en-ZW"/>
        </w:rPr>
        <w:t xml:space="preserve">May include your spouse, your children, or in certain circumstances, other dependant the member wishes to benefit from the </w:t>
      </w:r>
      <w:r w:rsidR="0085635A" w:rsidRPr="00276A60">
        <w:rPr>
          <w:rFonts w:ascii="Arial Narrow" w:eastAsia="Calibri" w:hAnsi="Arial Narrow" w:cs="Calibri"/>
          <w:color w:val="1E1915"/>
          <w:sz w:val="20"/>
          <w:szCs w:val="20"/>
          <w:lang w:eastAsia="en-ZW"/>
        </w:rPr>
        <w:t>Scheme</w:t>
      </w:r>
      <w:r w:rsidRPr="001D4C6E">
        <w:rPr>
          <w:rFonts w:ascii="Arial Narrow" w:eastAsia="Calibri" w:hAnsi="Arial Narrow" w:cs="Calibri"/>
          <w:color w:val="1E1915"/>
          <w:sz w:val="20"/>
          <w:szCs w:val="20"/>
          <w:lang w:eastAsia="en-ZW"/>
        </w:rPr>
        <w:t xml:space="preserve">.  The </w:t>
      </w:r>
      <w:r w:rsidR="00573B32" w:rsidRPr="00276A60">
        <w:rPr>
          <w:rFonts w:ascii="Arial Narrow" w:eastAsia="Calibri" w:hAnsi="Arial Narrow" w:cs="Calibri"/>
          <w:color w:val="1E1915"/>
          <w:sz w:val="20"/>
          <w:szCs w:val="20"/>
          <w:lang w:eastAsia="en-ZW"/>
        </w:rPr>
        <w:t>Scheme</w:t>
      </w:r>
      <w:r w:rsidRPr="001D4C6E">
        <w:rPr>
          <w:rFonts w:ascii="Arial Narrow" w:eastAsia="Calibri" w:hAnsi="Arial Narrow" w:cs="Calibri"/>
          <w:color w:val="1E1915"/>
          <w:sz w:val="20"/>
          <w:szCs w:val="20"/>
          <w:lang w:eastAsia="en-ZW"/>
        </w:rPr>
        <w:t xml:space="preserve"> may request a medical report before accepting other family members as dependants. Relationship to member describes the relationship of the dependant to the principal member. Spouse and child are normal </w:t>
      </w:r>
      <w:r w:rsidR="00573B32" w:rsidRPr="00276A60">
        <w:rPr>
          <w:rFonts w:ascii="Arial Narrow" w:eastAsia="Calibri" w:hAnsi="Arial Narrow" w:cs="Calibri"/>
          <w:color w:val="1E1915"/>
          <w:sz w:val="20"/>
          <w:szCs w:val="20"/>
          <w:lang w:eastAsia="en-ZW"/>
        </w:rPr>
        <w:t>dependants anyone</w:t>
      </w:r>
      <w:r w:rsidRPr="001D4C6E">
        <w:rPr>
          <w:rFonts w:ascii="Arial Narrow" w:eastAsia="Calibri" w:hAnsi="Arial Narrow" w:cs="Calibri"/>
          <w:color w:val="1E1915"/>
          <w:sz w:val="20"/>
          <w:szCs w:val="20"/>
          <w:lang w:eastAsia="en-ZW"/>
        </w:rPr>
        <w:t xml:space="preserve"> else e.g. parents, in-laws etc is considered to be an “other dependant”. A </w:t>
      </w:r>
      <w:r w:rsidR="00573B32" w:rsidRPr="00276A60">
        <w:rPr>
          <w:rFonts w:ascii="Arial Narrow" w:eastAsia="Calibri" w:hAnsi="Arial Narrow" w:cs="Calibri"/>
          <w:color w:val="1E1915"/>
          <w:sz w:val="20"/>
          <w:szCs w:val="20"/>
          <w:lang w:eastAsia="en-ZW"/>
        </w:rPr>
        <w:t>child aged</w:t>
      </w:r>
      <w:r w:rsidRPr="001D4C6E">
        <w:rPr>
          <w:rFonts w:ascii="Arial Narrow" w:eastAsia="Calibri" w:hAnsi="Arial Narrow" w:cs="Calibri"/>
          <w:color w:val="1E1915"/>
          <w:sz w:val="20"/>
          <w:szCs w:val="20"/>
          <w:lang w:eastAsia="en-ZW"/>
        </w:rPr>
        <w:t xml:space="preserve"> between 18 and 24 years may be classified as a student provided they are studying full-time and proof of education for the current year is attached to the registration form.  Otherwise such a child will be classified as an “</w:t>
      </w:r>
      <w:r w:rsidR="00573B32" w:rsidRPr="00276A60">
        <w:rPr>
          <w:rFonts w:ascii="Arial Narrow" w:eastAsia="Calibri" w:hAnsi="Arial Narrow" w:cs="Calibri"/>
          <w:color w:val="1E1915"/>
          <w:sz w:val="20"/>
          <w:szCs w:val="20"/>
          <w:lang w:eastAsia="en-ZW"/>
        </w:rPr>
        <w:t>adult</w:t>
      </w:r>
      <w:r w:rsidRPr="001D4C6E">
        <w:rPr>
          <w:rFonts w:ascii="Arial Narrow" w:eastAsia="Calibri" w:hAnsi="Arial Narrow" w:cs="Calibri"/>
          <w:color w:val="1E1915"/>
          <w:sz w:val="20"/>
          <w:szCs w:val="20"/>
          <w:lang w:eastAsia="en-ZW"/>
        </w:rPr>
        <w:t xml:space="preserve"> dependant”.</w:t>
      </w:r>
    </w:p>
    <w:p w14:paraId="4C8C13BF" w14:textId="77777777" w:rsidR="001D4C6E" w:rsidRPr="001D4C6E" w:rsidRDefault="00573B32"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321"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Section 4 Declaration</w:t>
      </w:r>
      <w:r w:rsidR="001D4C6E" w:rsidRPr="001D4C6E">
        <w:rPr>
          <w:rFonts w:ascii="Arial Narrow" w:eastAsia="Calibri" w:hAnsi="Arial Narrow" w:cs="Calibri"/>
          <w:b/>
          <w:color w:val="1E1915"/>
          <w:sz w:val="20"/>
          <w:szCs w:val="20"/>
          <w:lang w:eastAsia="en-ZW"/>
        </w:rPr>
        <w:t xml:space="preserve"> of Medical History</w:t>
      </w:r>
    </w:p>
    <w:p w14:paraId="34DE6938" w14:textId="77777777" w:rsidR="001D4C6E" w:rsidRPr="001D4C6E" w:rsidRDefault="001D4C6E" w:rsidP="00B24DA1">
      <w:pPr>
        <w:spacing w:after="276" w:line="315" w:lineRule="auto"/>
        <w:ind w:left="-851" w:right="-851" w:hanging="10"/>
        <w:rPr>
          <w:rFonts w:ascii="Arial Narrow" w:eastAsia="Calibri" w:hAnsi="Arial Narrow" w:cs="Calibri"/>
          <w:color w:val="1E1915"/>
          <w:sz w:val="20"/>
          <w:szCs w:val="20"/>
          <w:lang w:eastAsia="en-ZW"/>
        </w:rPr>
      </w:pPr>
      <w:r w:rsidRPr="001D4C6E">
        <w:rPr>
          <w:rFonts w:ascii="Arial Narrow" w:eastAsia="Calibri" w:hAnsi="Arial Narrow" w:cs="Calibri"/>
          <w:color w:val="1E1915"/>
          <w:sz w:val="20"/>
          <w:szCs w:val="20"/>
          <w:lang w:eastAsia="en-ZW"/>
        </w:rPr>
        <w:t>You need to inform the Fund, if you, or any of your dependants you are registering, is currently undergoing, or likely to require medical treatment.  It is very important that you disclose all information as failure to do so will be a breach of contract leading to failure to have claims settled.</w:t>
      </w:r>
    </w:p>
    <w:p w14:paraId="53775339" w14:textId="77777777" w:rsidR="001D4C6E" w:rsidRPr="001D4C6E" w:rsidRDefault="00573B32"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321"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Section 5 Previous</w:t>
      </w:r>
      <w:r w:rsidR="001D4C6E" w:rsidRPr="001D4C6E">
        <w:rPr>
          <w:rFonts w:ascii="Arial Narrow" w:eastAsia="Calibri" w:hAnsi="Arial Narrow" w:cs="Calibri"/>
          <w:b/>
          <w:color w:val="1E1915"/>
          <w:sz w:val="20"/>
          <w:szCs w:val="20"/>
          <w:lang w:eastAsia="en-ZW"/>
        </w:rPr>
        <w:t xml:space="preserve"> Medical Insurance</w:t>
      </w:r>
    </w:p>
    <w:p w14:paraId="23C08F4B" w14:textId="77777777" w:rsidR="001D4C6E" w:rsidRPr="001D4C6E" w:rsidRDefault="001D4C6E" w:rsidP="00B24DA1">
      <w:pPr>
        <w:spacing w:after="276" w:line="315"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color w:val="1E1915"/>
          <w:sz w:val="20"/>
          <w:szCs w:val="20"/>
          <w:lang w:eastAsia="en-ZW"/>
        </w:rPr>
        <w:t xml:space="preserve">Please provide a membership certificate with termination date if you are moving from another medical aid Fund. If you are changing employer, please </w:t>
      </w:r>
      <w:r w:rsidR="00573B32" w:rsidRPr="00276A60">
        <w:rPr>
          <w:rFonts w:ascii="Arial Narrow" w:eastAsia="Calibri" w:hAnsi="Arial Narrow" w:cs="Calibri"/>
          <w:color w:val="1E1915"/>
          <w:sz w:val="20"/>
          <w:szCs w:val="20"/>
          <w:lang w:eastAsia="en-ZW"/>
        </w:rPr>
        <w:t>provide a letter confirming</w:t>
      </w:r>
      <w:r w:rsidRPr="001D4C6E">
        <w:rPr>
          <w:rFonts w:ascii="Arial Narrow" w:eastAsia="Calibri" w:hAnsi="Arial Narrow" w:cs="Calibri"/>
          <w:color w:val="1E1915"/>
          <w:sz w:val="20"/>
          <w:szCs w:val="20"/>
          <w:lang w:eastAsia="en-ZW"/>
        </w:rPr>
        <w:t xml:space="preserve"> termination of employment and date.</w:t>
      </w:r>
    </w:p>
    <w:p w14:paraId="2D460511" w14:textId="77777777" w:rsidR="001D4C6E" w:rsidRPr="001D4C6E" w:rsidRDefault="00141A09"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189" w:line="265" w:lineRule="auto"/>
        <w:ind w:left="-851" w:right="-851" w:hanging="10"/>
        <w:outlineLvl w:val="1"/>
        <w:rPr>
          <w:rFonts w:ascii="Arial Narrow" w:eastAsia="Calibri" w:hAnsi="Arial Narrow" w:cs="Calibri"/>
          <w:b/>
          <w:color w:val="1E1915"/>
          <w:sz w:val="20"/>
          <w:szCs w:val="20"/>
          <w:lang w:eastAsia="en-ZW"/>
        </w:rPr>
      </w:pPr>
      <w:r w:rsidRPr="00276A60">
        <w:rPr>
          <w:rFonts w:ascii="Arial Narrow" w:eastAsia="Calibri" w:hAnsi="Arial Narrow" w:cs="Calibri"/>
          <w:b/>
          <w:color w:val="1E1915"/>
          <w:sz w:val="20"/>
          <w:szCs w:val="20"/>
          <w:lang w:eastAsia="en-ZW"/>
        </w:rPr>
        <w:t>Section 6</w:t>
      </w:r>
      <w:r w:rsidR="001D4C6E" w:rsidRPr="001D4C6E">
        <w:rPr>
          <w:rFonts w:ascii="Arial Narrow" w:eastAsia="Calibri" w:hAnsi="Arial Narrow" w:cs="Calibri"/>
          <w:b/>
          <w:color w:val="1E1915"/>
          <w:sz w:val="20"/>
          <w:szCs w:val="20"/>
          <w:lang w:eastAsia="en-ZW"/>
        </w:rPr>
        <w:t xml:space="preserve"> Employer /Account Holder Information </w:t>
      </w:r>
    </w:p>
    <w:p w14:paraId="723D2853" w14:textId="77777777" w:rsidR="001D4C6E" w:rsidRPr="001D4C6E" w:rsidRDefault="001D4C6E" w:rsidP="00B24DA1">
      <w:pPr>
        <w:spacing w:after="210" w:line="240"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noProof/>
          <w:color w:val="000000"/>
          <w:sz w:val="20"/>
          <w:szCs w:val="20"/>
          <w:lang w:val="en-US"/>
        </w:rPr>
        <mc:AlternateContent>
          <mc:Choice Requires="wpg">
            <w:drawing>
              <wp:anchor distT="0" distB="0" distL="114300" distR="114300" simplePos="0" relativeHeight="251662336" behindDoc="0" locked="0" layoutInCell="1" allowOverlap="1" wp14:anchorId="30549181" wp14:editId="375EBBDC">
                <wp:simplePos x="0" y="0"/>
                <wp:positionH relativeFrom="page">
                  <wp:posOffset>6054714</wp:posOffset>
                </wp:positionH>
                <wp:positionV relativeFrom="page">
                  <wp:posOffset>-59877</wp:posOffset>
                </wp:positionV>
                <wp:extent cx="23076" cy="102109"/>
                <wp:effectExtent l="0" t="0" r="0" b="0"/>
                <wp:wrapTopAndBottom/>
                <wp:docPr id="14390" name="Group 14390"/>
                <wp:cNvGraphicFramePr/>
                <a:graphic xmlns:a="http://schemas.openxmlformats.org/drawingml/2006/main">
                  <a:graphicData uri="http://schemas.microsoft.com/office/word/2010/wordprocessingGroup">
                    <wpg:wgp>
                      <wpg:cNvGrpSpPr/>
                      <wpg:grpSpPr>
                        <a:xfrm>
                          <a:off x="0" y="0"/>
                          <a:ext cx="23076" cy="102109"/>
                          <a:chOff x="0" y="0"/>
                          <a:chExt cx="23076" cy="102109"/>
                        </a:xfrm>
                      </wpg:grpSpPr>
                      <wps:wsp>
                        <wps:cNvPr id="1728" name="Rectangle 1728"/>
                        <wps:cNvSpPr/>
                        <wps:spPr>
                          <a:xfrm>
                            <a:off x="0" y="0"/>
                            <a:ext cx="30692" cy="135804"/>
                          </a:xfrm>
                          <a:prstGeom prst="rect">
                            <a:avLst/>
                          </a:prstGeom>
                          <a:ln>
                            <a:noFill/>
                          </a:ln>
                        </wps:spPr>
                        <wps:txbx>
                          <w:txbxContent>
                            <w:p w14:paraId="1158C493" w14:textId="77777777" w:rsidR="001D4C6E" w:rsidRDefault="001D4C6E" w:rsidP="001D4C6E">
                              <w:r>
                                <w:rPr>
                                  <w:rFonts w:ascii="Calibri" w:eastAsia="Calibri" w:hAnsi="Calibri" w:cs="Calibri"/>
                                  <w:sz w:val="16"/>
                                </w:rPr>
                                <w:t xml:space="preserve"> </w:t>
                              </w:r>
                            </w:p>
                          </w:txbxContent>
                        </wps:txbx>
                        <wps:bodyPr horzOverflow="overflow" vert="horz" lIns="0" tIns="0" rIns="0" bIns="0" rtlCol="0">
                          <a:noAutofit/>
                        </wps:bodyPr>
                      </wps:wsp>
                    </wpg:wgp>
                  </a:graphicData>
                </a:graphic>
              </wp:anchor>
            </w:drawing>
          </mc:Choice>
          <mc:Fallback>
            <w:pict>
              <v:group w14:anchorId="30549181" id="Group 14390" o:spid="_x0000_s1026" style="position:absolute;left:0;text-align:left;margin-left:476.75pt;margin-top:-4.7pt;width:1.8pt;height:8.05pt;z-index:251662336;mso-position-horizontal-relative:page;mso-position-vertical-relative:page" coordsize="23076,102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">
                <v:rect id="Rectangle 1728" o:spid="_x0000_s1027" style="position:absolute;width:30692;height:135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" filled="f" stroked="f">
                  <v:textbox inset="0,0,0,0">
                    <w:txbxContent>
                      <w:p w14:paraId="1158C493" w14:textId="77777777" w:rsidR="001D4C6E" w:rsidRDefault="001D4C6E" w:rsidP="001D4C6E">
                        <w:r>
                          <w:rPr>
                            <w:rFonts w:ascii="Calibri" w:eastAsia="Calibri" w:hAnsi="Calibri" w:cs="Calibri"/>
                            <w:sz w:val="16"/>
                          </w:rPr>
                          <w:t xml:space="preserve"> </w:t>
                        </w:r>
                      </w:p>
                    </w:txbxContent>
                  </v:textbox>
                </v:rect>
                <w10:wrap type="topAndBottom" anchorx="page" anchory="page"/>
              </v:group>
            </w:pict>
          </mc:Fallback>
        </mc:AlternateContent>
      </w:r>
      <w:r w:rsidRPr="001D4C6E">
        <w:rPr>
          <w:rFonts w:ascii="Arial Narrow" w:eastAsia="Calibri" w:hAnsi="Arial Narrow" w:cs="Calibri"/>
          <w:color w:val="1E1915"/>
          <w:sz w:val="20"/>
          <w:szCs w:val="20"/>
          <w:lang w:eastAsia="en-ZW"/>
        </w:rPr>
        <w:t xml:space="preserve">This section should be completed by the person who will be responsible for remitting your </w:t>
      </w:r>
      <w:r w:rsidR="00141A09" w:rsidRPr="00276A60">
        <w:rPr>
          <w:rFonts w:ascii="Arial Narrow" w:eastAsia="Calibri" w:hAnsi="Arial Narrow" w:cs="Calibri"/>
          <w:color w:val="1E1915"/>
          <w:sz w:val="20"/>
          <w:szCs w:val="20"/>
          <w:lang w:eastAsia="en-ZW"/>
        </w:rPr>
        <w:t>contributions to First</w:t>
      </w:r>
      <w:r w:rsidRPr="001D4C6E">
        <w:rPr>
          <w:rFonts w:ascii="Arial Narrow" w:eastAsia="Calibri" w:hAnsi="Arial Narrow" w:cs="Calibri"/>
          <w:color w:val="1E1915"/>
          <w:sz w:val="20"/>
          <w:szCs w:val="20"/>
          <w:lang w:eastAsia="en-ZW"/>
        </w:rPr>
        <w:t xml:space="preserve"> Mutual </w:t>
      </w:r>
      <w:r w:rsidR="00141A09" w:rsidRPr="00276A60">
        <w:rPr>
          <w:rFonts w:ascii="Arial Narrow" w:eastAsia="Calibri" w:hAnsi="Arial Narrow" w:cs="Calibri"/>
          <w:color w:val="1E1915"/>
          <w:sz w:val="20"/>
          <w:szCs w:val="20"/>
          <w:lang w:eastAsia="en-ZW"/>
        </w:rPr>
        <w:t>Health either</w:t>
      </w:r>
      <w:r w:rsidRPr="001D4C6E">
        <w:rPr>
          <w:rFonts w:ascii="Arial Narrow" w:eastAsia="Calibri" w:hAnsi="Arial Narrow" w:cs="Calibri"/>
          <w:color w:val="1E1915"/>
          <w:sz w:val="20"/>
          <w:szCs w:val="20"/>
          <w:lang w:eastAsia="en-ZW"/>
        </w:rPr>
        <w:t xml:space="preserve"> the Individual account holder, or your employer designated officer.  Employers need to stamp the form and sign as authorisation for applicant to be on </w:t>
      </w:r>
      <w:r w:rsidR="00141A09" w:rsidRPr="00276A60">
        <w:rPr>
          <w:rFonts w:ascii="Arial Narrow" w:eastAsia="Calibri" w:hAnsi="Arial Narrow" w:cs="Calibri"/>
          <w:color w:val="1E1915"/>
          <w:sz w:val="20"/>
          <w:szCs w:val="20"/>
          <w:lang w:eastAsia="en-ZW"/>
        </w:rPr>
        <w:t>the First</w:t>
      </w:r>
      <w:r w:rsidRPr="001D4C6E">
        <w:rPr>
          <w:rFonts w:ascii="Arial Narrow" w:eastAsia="Calibri" w:hAnsi="Arial Narrow" w:cs="Calibri"/>
          <w:color w:val="1E1915"/>
          <w:sz w:val="20"/>
          <w:szCs w:val="20"/>
          <w:lang w:eastAsia="en-ZW"/>
        </w:rPr>
        <w:t xml:space="preserve"> Mutual Health </w:t>
      </w:r>
      <w:r w:rsidR="00141A09" w:rsidRPr="00276A60">
        <w:rPr>
          <w:rFonts w:ascii="Arial Narrow" w:eastAsia="Calibri" w:hAnsi="Arial Narrow" w:cs="Calibri"/>
          <w:color w:val="1E1915"/>
          <w:sz w:val="20"/>
          <w:szCs w:val="20"/>
          <w:lang w:eastAsia="en-ZW"/>
        </w:rPr>
        <w:t>Scheme</w:t>
      </w:r>
      <w:r w:rsidRPr="001D4C6E">
        <w:rPr>
          <w:rFonts w:ascii="Arial Narrow" w:eastAsia="Calibri" w:hAnsi="Arial Narrow" w:cs="Calibri"/>
          <w:color w:val="1E1915"/>
          <w:sz w:val="20"/>
          <w:szCs w:val="20"/>
          <w:lang w:eastAsia="en-ZW"/>
        </w:rPr>
        <w:t xml:space="preserve">. The account holder number is the number which appears on the billing invoice. If you are applying for membership without Employer affiliation you should submit a completed Employer/ Individual Account Holder application form along with your membership application.  The Employer account number is automatically generated </w:t>
      </w:r>
      <w:r w:rsidR="00141A09" w:rsidRPr="00276A60">
        <w:rPr>
          <w:rFonts w:ascii="Arial Narrow" w:eastAsia="Calibri" w:hAnsi="Arial Narrow" w:cs="Calibri"/>
          <w:color w:val="1E1915"/>
          <w:sz w:val="20"/>
          <w:szCs w:val="20"/>
          <w:lang w:eastAsia="en-ZW"/>
        </w:rPr>
        <w:t>by First</w:t>
      </w:r>
      <w:r w:rsidRPr="001D4C6E">
        <w:rPr>
          <w:rFonts w:ascii="Arial Narrow" w:eastAsia="Calibri" w:hAnsi="Arial Narrow" w:cs="Calibri"/>
          <w:color w:val="1E1915"/>
          <w:sz w:val="20"/>
          <w:szCs w:val="20"/>
          <w:lang w:eastAsia="en-ZW"/>
        </w:rPr>
        <w:t xml:space="preserve"> Mutual Health, please remember to quote the number each time you remit your contributions.</w:t>
      </w:r>
    </w:p>
    <w:p w14:paraId="1579FA32" w14:textId="5EFA78CA" w:rsidR="001D4C6E" w:rsidRPr="001D4C6E" w:rsidRDefault="001D4C6E" w:rsidP="00B24DA1">
      <w:pPr>
        <w:spacing w:after="210" w:line="240"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b/>
          <w:color w:val="1E1915"/>
          <w:sz w:val="20"/>
          <w:szCs w:val="20"/>
          <w:lang w:eastAsia="en-ZW"/>
        </w:rPr>
        <w:t>Start date</w:t>
      </w:r>
      <w:r w:rsidRPr="001D4C6E">
        <w:rPr>
          <w:rFonts w:ascii="Arial Narrow" w:eastAsia="Calibri" w:hAnsi="Arial Narrow" w:cs="Calibri"/>
          <w:color w:val="1E1915"/>
          <w:sz w:val="20"/>
          <w:szCs w:val="20"/>
          <w:lang w:eastAsia="en-ZW"/>
        </w:rPr>
        <w:t xml:space="preserve"> is the effective date from which the membership </w:t>
      </w:r>
      <w:r w:rsidR="00141A09" w:rsidRPr="00276A60">
        <w:rPr>
          <w:rFonts w:ascii="Arial Narrow" w:eastAsia="Calibri" w:hAnsi="Arial Narrow" w:cs="Calibri"/>
          <w:color w:val="1E1915"/>
          <w:sz w:val="20"/>
          <w:szCs w:val="20"/>
          <w:lang w:eastAsia="en-ZW"/>
        </w:rPr>
        <w:t>wants</w:t>
      </w:r>
      <w:r w:rsidRPr="001D4C6E">
        <w:rPr>
          <w:rFonts w:ascii="Arial Narrow" w:eastAsia="Calibri" w:hAnsi="Arial Narrow" w:cs="Calibri"/>
          <w:color w:val="1E1915"/>
          <w:sz w:val="20"/>
          <w:szCs w:val="20"/>
          <w:lang w:eastAsia="en-ZW"/>
        </w:rPr>
        <w:t xml:space="preserve"> to be registered and benefit. Membership runs from the first day of the month to the last day of the month.  Applications must be received before the 25th day of the month for registration to be effective from the </w:t>
      </w:r>
      <w:r w:rsidR="006C384F">
        <w:rPr>
          <w:rFonts w:ascii="Arial Narrow" w:eastAsia="Calibri" w:hAnsi="Arial Narrow" w:cs="Calibri"/>
          <w:color w:val="1E1915"/>
          <w:sz w:val="20"/>
          <w:szCs w:val="20"/>
          <w:lang w:eastAsia="en-ZW"/>
        </w:rPr>
        <w:t>1</w:t>
      </w:r>
      <w:r w:rsidR="006C384F" w:rsidRPr="006C384F">
        <w:rPr>
          <w:rFonts w:ascii="Arial Narrow" w:eastAsia="Calibri" w:hAnsi="Arial Narrow" w:cs="Calibri"/>
          <w:color w:val="1E1915"/>
          <w:sz w:val="20"/>
          <w:szCs w:val="20"/>
          <w:vertAlign w:val="superscript"/>
          <w:lang w:eastAsia="en-ZW"/>
        </w:rPr>
        <w:t>st</w:t>
      </w:r>
      <w:r w:rsidR="006C384F">
        <w:rPr>
          <w:rFonts w:ascii="Arial Narrow" w:eastAsia="Calibri" w:hAnsi="Arial Narrow" w:cs="Calibri"/>
          <w:color w:val="1E1915"/>
          <w:sz w:val="20"/>
          <w:szCs w:val="20"/>
          <w:lang w:eastAsia="en-ZW"/>
        </w:rPr>
        <w:t xml:space="preserve"> of the </w:t>
      </w:r>
      <w:r w:rsidRPr="001D4C6E">
        <w:rPr>
          <w:rFonts w:ascii="Arial Narrow" w:eastAsia="Calibri" w:hAnsi="Arial Narrow" w:cs="Calibri"/>
          <w:color w:val="1E1915"/>
          <w:sz w:val="20"/>
          <w:szCs w:val="20"/>
          <w:lang w:eastAsia="en-ZW"/>
        </w:rPr>
        <w:t>following month.</w:t>
      </w:r>
    </w:p>
    <w:p w14:paraId="03800BE3" w14:textId="77777777" w:rsidR="001D4C6E" w:rsidRPr="001D4C6E" w:rsidRDefault="001D4C6E" w:rsidP="00B24DA1">
      <w:pPr>
        <w:keepNext/>
        <w:keepLines/>
        <w:pBdr>
          <w:top w:val="single" w:sz="4" w:space="0" w:color="211915"/>
          <w:left w:val="single" w:sz="4" w:space="0" w:color="211915"/>
          <w:bottom w:val="single" w:sz="4" w:space="0" w:color="211915"/>
          <w:right w:val="single" w:sz="4" w:space="0" w:color="211915"/>
        </w:pBdr>
        <w:shd w:val="clear" w:color="auto" w:fill="AAA7A7"/>
        <w:spacing w:after="189" w:line="265" w:lineRule="auto"/>
        <w:ind w:left="-851" w:right="-851" w:hanging="10"/>
        <w:outlineLvl w:val="1"/>
        <w:rPr>
          <w:rFonts w:ascii="Arial Narrow" w:eastAsia="Calibri" w:hAnsi="Arial Narrow" w:cs="Calibri"/>
          <w:b/>
          <w:color w:val="1E1915"/>
          <w:sz w:val="20"/>
          <w:szCs w:val="20"/>
          <w:lang w:eastAsia="en-ZW"/>
        </w:rPr>
      </w:pPr>
      <w:r w:rsidRPr="001D4C6E">
        <w:rPr>
          <w:rFonts w:ascii="Arial Narrow" w:eastAsia="Calibri" w:hAnsi="Arial Narrow" w:cs="Calibri"/>
          <w:b/>
          <w:color w:val="1E1915"/>
          <w:sz w:val="20"/>
          <w:szCs w:val="20"/>
          <w:lang w:eastAsia="en-ZW"/>
        </w:rPr>
        <w:t xml:space="preserve">Section </w:t>
      </w:r>
      <w:r w:rsidR="00141A09" w:rsidRPr="00276A60">
        <w:rPr>
          <w:rFonts w:ascii="Arial Narrow" w:eastAsia="Calibri" w:hAnsi="Arial Narrow" w:cs="Calibri"/>
          <w:b/>
          <w:color w:val="1E1915"/>
          <w:sz w:val="20"/>
          <w:szCs w:val="20"/>
          <w:lang w:eastAsia="en-ZW"/>
        </w:rPr>
        <w:t>7 Banking</w:t>
      </w:r>
      <w:r w:rsidRPr="001D4C6E">
        <w:rPr>
          <w:rFonts w:ascii="Arial Narrow" w:eastAsia="Calibri" w:hAnsi="Arial Narrow" w:cs="Calibri"/>
          <w:b/>
          <w:color w:val="1E1915"/>
          <w:sz w:val="20"/>
          <w:szCs w:val="20"/>
          <w:lang w:eastAsia="en-ZW"/>
        </w:rPr>
        <w:t xml:space="preserve"> Details of Principal Member </w:t>
      </w:r>
    </w:p>
    <w:p w14:paraId="6254AE06" w14:textId="0EC83DD7" w:rsidR="001D4C6E" w:rsidRPr="001D4C6E" w:rsidRDefault="001D4C6E" w:rsidP="00B24DA1">
      <w:pPr>
        <w:spacing w:after="630" w:line="240" w:lineRule="auto"/>
        <w:ind w:left="-851" w:right="-851" w:hanging="10"/>
        <w:rPr>
          <w:rFonts w:ascii="Arial Narrow" w:eastAsia="Calibri" w:hAnsi="Arial Narrow" w:cs="Calibri"/>
          <w:color w:val="000000"/>
          <w:sz w:val="20"/>
          <w:szCs w:val="20"/>
          <w:lang w:eastAsia="en-ZW"/>
        </w:rPr>
      </w:pPr>
      <w:r w:rsidRPr="001D4C6E">
        <w:rPr>
          <w:rFonts w:ascii="Arial Narrow" w:eastAsia="Calibri" w:hAnsi="Arial Narrow" w:cs="Calibri"/>
          <w:color w:val="1E1915"/>
          <w:sz w:val="20"/>
          <w:szCs w:val="20"/>
          <w:lang w:eastAsia="en-ZW"/>
        </w:rPr>
        <w:t xml:space="preserve">Please provide First Mutual Health with your banking details to enable the payment of claims refunds, </w:t>
      </w:r>
      <w:r w:rsidR="006C384F">
        <w:rPr>
          <w:rFonts w:ascii="Arial Narrow" w:eastAsia="Calibri" w:hAnsi="Arial Narrow" w:cs="Calibri"/>
          <w:color w:val="1E1915"/>
          <w:sz w:val="20"/>
          <w:szCs w:val="20"/>
          <w:lang w:eastAsia="en-ZW"/>
        </w:rPr>
        <w:t>low claims bonus</w:t>
      </w:r>
      <w:r w:rsidRPr="001D4C6E">
        <w:rPr>
          <w:rFonts w:ascii="Arial Narrow" w:eastAsia="Calibri" w:hAnsi="Arial Narrow" w:cs="Calibri"/>
          <w:color w:val="1E1915"/>
          <w:sz w:val="20"/>
          <w:szCs w:val="20"/>
          <w:lang w:eastAsia="en-ZW"/>
        </w:rPr>
        <w:t xml:space="preserve"> or cash back through Electronic Funds Transfer (EFT).</w:t>
      </w:r>
    </w:p>
    <w:p w14:paraId="65A4FC9C" w14:textId="77777777" w:rsidR="001D4C6E" w:rsidRPr="001D4C6E" w:rsidRDefault="001D4C6E" w:rsidP="00B24DA1">
      <w:pPr>
        <w:pBdr>
          <w:top w:val="single" w:sz="5" w:space="0" w:color="1E1915"/>
          <w:left w:val="single" w:sz="5" w:space="0" w:color="1E1915"/>
          <w:bottom w:val="single" w:sz="5" w:space="0" w:color="1E1915"/>
          <w:right w:val="single" w:sz="5" w:space="0" w:color="1E1915"/>
        </w:pBdr>
        <w:shd w:val="clear" w:color="auto" w:fill="1E1915"/>
        <w:spacing w:after="0"/>
        <w:ind w:left="-851" w:right="-851"/>
        <w:rPr>
          <w:rFonts w:ascii="Arial Narrow" w:eastAsia="Calibri" w:hAnsi="Arial Narrow" w:cs="Calibri"/>
          <w:color w:val="000000"/>
          <w:sz w:val="20"/>
          <w:szCs w:val="20"/>
          <w:lang w:eastAsia="en-ZW"/>
        </w:rPr>
      </w:pPr>
      <w:r w:rsidRPr="001D4C6E">
        <w:rPr>
          <w:rFonts w:ascii="Arial Narrow" w:eastAsia="Calibri" w:hAnsi="Arial Narrow" w:cs="Calibri"/>
          <w:b/>
          <w:color w:val="FEFEFE"/>
          <w:sz w:val="20"/>
          <w:szCs w:val="20"/>
          <w:lang w:eastAsia="en-ZW"/>
        </w:rPr>
        <w:lastRenderedPageBreak/>
        <w:t>Contribution Payments:</w:t>
      </w:r>
    </w:p>
    <w:p w14:paraId="02E9AA3A" w14:textId="77777777" w:rsidR="00301B05" w:rsidRDefault="001D4C6E" w:rsidP="00301B05">
      <w:pPr>
        <w:pBdr>
          <w:top w:val="single" w:sz="5" w:space="0" w:color="1E1915"/>
          <w:left w:val="single" w:sz="5" w:space="0" w:color="1E1915"/>
          <w:bottom w:val="single" w:sz="5" w:space="0" w:color="1E1915"/>
          <w:right w:val="single" w:sz="5" w:space="0" w:color="1E1915"/>
        </w:pBdr>
        <w:shd w:val="clear" w:color="auto" w:fill="1E1915"/>
        <w:spacing w:after="210" w:line="240" w:lineRule="auto"/>
        <w:ind w:left="-851" w:right="-851"/>
        <w:rPr>
          <w:rFonts w:ascii="Arial Narrow" w:eastAsia="Calibri" w:hAnsi="Arial Narrow" w:cs="Calibri"/>
          <w:color w:val="000000"/>
          <w:sz w:val="20"/>
          <w:szCs w:val="20"/>
          <w:lang w:eastAsia="en-ZW"/>
        </w:rPr>
      </w:pPr>
      <w:r w:rsidRPr="001D4C6E">
        <w:rPr>
          <w:rFonts w:ascii="Arial Narrow" w:eastAsia="Calibri" w:hAnsi="Arial Narrow" w:cs="Calibri"/>
          <w:color w:val="FEFEFE"/>
          <w:sz w:val="20"/>
          <w:szCs w:val="20"/>
          <w:lang w:eastAsia="en-ZW"/>
        </w:rPr>
        <w:t xml:space="preserve">Please note that contributions are paid a month in advance. </w:t>
      </w:r>
      <w:r w:rsidR="005A0C8E" w:rsidRPr="00276A60">
        <w:rPr>
          <w:rFonts w:ascii="Arial Narrow" w:eastAsia="Calibri" w:hAnsi="Arial Narrow" w:cs="Calibri"/>
          <w:color w:val="FEFEFE"/>
          <w:sz w:val="20"/>
          <w:szCs w:val="20"/>
          <w:lang w:eastAsia="en-ZW"/>
        </w:rPr>
        <w:t>If contributions</w:t>
      </w:r>
      <w:r w:rsidRPr="001D4C6E">
        <w:rPr>
          <w:rFonts w:ascii="Arial Narrow" w:eastAsia="Calibri" w:hAnsi="Arial Narrow" w:cs="Calibri"/>
          <w:color w:val="FEFEFE"/>
          <w:sz w:val="20"/>
          <w:szCs w:val="20"/>
          <w:lang w:eastAsia="en-ZW"/>
        </w:rPr>
        <w:t xml:space="preserve"> are not received for a period of ninety (90) days the membership will be terminated.</w:t>
      </w:r>
    </w:p>
    <w:p w14:paraId="2C45C052" w14:textId="77777777" w:rsidR="0053571C" w:rsidRPr="001D4C6E" w:rsidRDefault="0053571C" w:rsidP="0053571C">
      <w:pPr>
        <w:keepNext/>
        <w:keepLines/>
        <w:spacing w:after="193"/>
        <w:ind w:left="-851" w:right="-851"/>
        <w:outlineLvl w:val="1"/>
        <w:rPr>
          <w:rFonts w:ascii="Arial Narrow" w:eastAsia="Calibri" w:hAnsi="Arial Narrow" w:cs="Calibri"/>
          <w:b/>
          <w:color w:val="1E1915"/>
          <w:sz w:val="20"/>
          <w:szCs w:val="20"/>
          <w:lang w:eastAsia="en-ZW"/>
        </w:rPr>
      </w:pPr>
      <w:r w:rsidRPr="001D4C6E">
        <w:rPr>
          <w:rFonts w:ascii="Arial Narrow" w:eastAsia="Calibri" w:hAnsi="Arial Narrow" w:cs="Calibri"/>
          <w:b/>
          <w:color w:val="1E1915"/>
          <w:sz w:val="20"/>
          <w:szCs w:val="20"/>
          <w:lang w:eastAsia="en-ZW"/>
        </w:rPr>
        <w:t>DECLARATION</w:t>
      </w:r>
    </w:p>
    <w:p w14:paraId="0AEFD94B" w14:textId="77777777" w:rsidR="0053571C" w:rsidRPr="00276A60" w:rsidRDefault="0053571C" w:rsidP="0053571C">
      <w:pPr>
        <w:pStyle w:val="NoSpacing"/>
        <w:ind w:left="-851" w:right="-851"/>
        <w:jc w:val="both"/>
        <w:rPr>
          <w:rFonts w:ascii="Arial Narrow" w:hAnsi="Arial Narrow"/>
          <w:sz w:val="20"/>
          <w:szCs w:val="20"/>
          <w:lang w:eastAsia="en-ZW"/>
        </w:rPr>
      </w:pPr>
      <w:r w:rsidRPr="00276A60">
        <w:rPr>
          <w:rFonts w:ascii="Arial Narrow" w:hAnsi="Arial Narrow"/>
          <w:sz w:val="20"/>
          <w:szCs w:val="20"/>
          <w:lang w:eastAsia="en-ZW"/>
        </w:rPr>
        <w:t xml:space="preserve">I declare that the information contained in this form is materially true in all respects. I agree that should my application for membership be accepted, I will abide by the Rules, Benefits and Regulations set by </w:t>
      </w:r>
      <w:r w:rsidRPr="00276A60">
        <w:rPr>
          <w:rFonts w:ascii="Arial Narrow" w:hAnsi="Arial Narrow"/>
          <w:color w:val="1E1915"/>
          <w:sz w:val="20"/>
          <w:szCs w:val="20"/>
          <w:lang w:eastAsia="en-ZW"/>
        </w:rPr>
        <w:t>First Mutual Health</w:t>
      </w:r>
      <w:r w:rsidRPr="00276A60">
        <w:rPr>
          <w:rFonts w:ascii="Arial Narrow" w:hAnsi="Arial Narrow"/>
          <w:sz w:val="20"/>
          <w:szCs w:val="20"/>
          <w:lang w:eastAsia="en-ZW"/>
        </w:rPr>
        <w:t xml:space="preserve"> from time to time. I certify that none of my dependants suffer from any condition/s not declared. I authorise the deduction from my salary of the monthly contributions due in respect of my dependants and myself. Signing this application form, forms the basis of a contract between myself and </w:t>
      </w:r>
      <w:r w:rsidRPr="00276A60">
        <w:rPr>
          <w:rFonts w:ascii="Arial Narrow" w:hAnsi="Arial Narrow"/>
          <w:color w:val="1E1915"/>
          <w:sz w:val="20"/>
          <w:szCs w:val="20"/>
          <w:lang w:eastAsia="en-ZW"/>
        </w:rPr>
        <w:t>First Mutual Health</w:t>
      </w:r>
      <w:r w:rsidRPr="00276A60">
        <w:rPr>
          <w:rFonts w:ascii="Arial Narrow" w:hAnsi="Arial Narrow"/>
          <w:sz w:val="20"/>
          <w:szCs w:val="20"/>
          <w:lang w:eastAsia="en-ZW"/>
        </w:rPr>
        <w:t xml:space="preserve">. </w:t>
      </w:r>
    </w:p>
    <w:p w14:paraId="2E6FBB02" w14:textId="77777777" w:rsidR="0053571C" w:rsidRPr="00276A60" w:rsidRDefault="0053571C" w:rsidP="0053571C">
      <w:pPr>
        <w:pStyle w:val="NoSpacing"/>
        <w:ind w:left="-851" w:right="-851"/>
        <w:jc w:val="both"/>
        <w:rPr>
          <w:rFonts w:ascii="Arial Narrow" w:hAnsi="Arial Narrow"/>
          <w:sz w:val="20"/>
          <w:szCs w:val="20"/>
          <w:lang w:eastAsia="en-ZW"/>
        </w:rPr>
      </w:pPr>
    </w:p>
    <w:p w14:paraId="0F660E60" w14:textId="77777777" w:rsidR="0053571C" w:rsidRDefault="0053571C" w:rsidP="0053571C">
      <w:pPr>
        <w:pStyle w:val="NoSpacing"/>
        <w:ind w:left="-851" w:right="-851"/>
        <w:jc w:val="both"/>
        <w:rPr>
          <w:rFonts w:ascii="Arial Narrow" w:hAnsi="Arial Narrow"/>
          <w:b/>
          <w:sz w:val="20"/>
          <w:szCs w:val="20"/>
          <w:lang w:eastAsia="en-ZW"/>
        </w:rPr>
      </w:pPr>
      <w:r w:rsidRPr="00A84B4C">
        <w:rPr>
          <w:rFonts w:ascii="Arial Narrow" w:hAnsi="Arial Narrow"/>
          <w:b/>
          <w:sz w:val="20"/>
          <w:szCs w:val="20"/>
          <w:lang w:eastAsia="en-ZW"/>
        </w:rPr>
        <w:t xml:space="preserve">I acknowledge that should I terminate my membership before the medical benefit becomes payable there will be no refund of contributions </w:t>
      </w:r>
    </w:p>
    <w:p w14:paraId="594239C3" w14:textId="77777777" w:rsidR="0053571C" w:rsidRDefault="0053571C" w:rsidP="0053571C">
      <w:pPr>
        <w:pStyle w:val="NoSpacing"/>
        <w:ind w:left="-851" w:right="-851"/>
        <w:jc w:val="both"/>
        <w:rPr>
          <w:rFonts w:ascii="Arial Narrow" w:hAnsi="Arial Narrow"/>
          <w:b/>
          <w:sz w:val="20"/>
          <w:szCs w:val="20"/>
          <w:lang w:eastAsia="en-ZW"/>
        </w:rPr>
      </w:pPr>
    </w:p>
    <w:p w14:paraId="5CAED337" w14:textId="77777777" w:rsidR="0053571C" w:rsidRDefault="0053571C" w:rsidP="0053571C">
      <w:pPr>
        <w:pStyle w:val="NoSpacing"/>
        <w:ind w:left="-851" w:right="-851"/>
        <w:jc w:val="both"/>
        <w:rPr>
          <w:rFonts w:ascii="Arial Narrow" w:hAnsi="Arial Narrow"/>
          <w:bCs/>
          <w:sz w:val="20"/>
          <w:szCs w:val="20"/>
          <w:lang w:eastAsia="en-ZW"/>
        </w:rPr>
      </w:pPr>
      <w:r w:rsidRPr="00243A5A">
        <w:rPr>
          <w:rFonts w:ascii="Arial Narrow" w:hAnsi="Arial Narrow"/>
          <w:bCs/>
          <w:sz w:val="20"/>
          <w:szCs w:val="20"/>
          <w:lang w:eastAsia="en-ZW"/>
        </w:rPr>
        <w:t>By completing and submitting this Account Application Form, I/We, the undersigned, hereby consent to the processing of my/our personal data by First Mutual Health, including but not limited to the collection, storage, use, and sharing of such data for the purposes of fulfilling the requirements of this application, and complying with any applicable legal, regulatory, and contractual obligations. I/We also acknowledge that I/we have the right to withdraw this consent at any time, free of charge, by submitting a written request to First Mutual Health. Upon such withdrawal, First Mutual Health will cease processing my/our personal data, except where retention is necessary for legal or regulatory compliance. For the avoidance of doubt, the withdrawal of consent shall not affect the lawfulness of any processing carried out prior to such withdrawal.</w:t>
      </w:r>
    </w:p>
    <w:p w14:paraId="39E9DBF8" w14:textId="77777777" w:rsidR="0053571C" w:rsidRDefault="0053571C" w:rsidP="0053571C">
      <w:pPr>
        <w:pStyle w:val="NoSpacing"/>
        <w:ind w:left="-851" w:right="-851"/>
        <w:jc w:val="both"/>
        <w:rPr>
          <w:rFonts w:ascii="Arial Narrow" w:hAnsi="Arial Narrow"/>
          <w:bCs/>
          <w:sz w:val="20"/>
          <w:szCs w:val="20"/>
          <w:lang w:eastAsia="en-ZW"/>
        </w:rPr>
      </w:pPr>
    </w:p>
    <w:p w14:paraId="5BA87DA7" w14:textId="77777777" w:rsidR="0053571C" w:rsidRDefault="0053571C" w:rsidP="0053571C">
      <w:pPr>
        <w:pStyle w:val="NoSpacing"/>
        <w:ind w:left="-851" w:right="-851"/>
        <w:jc w:val="both"/>
        <w:rPr>
          <w:rFonts w:ascii="Arial Narrow" w:hAnsi="Arial Narrow"/>
          <w:sz w:val="20"/>
          <w:szCs w:val="20"/>
          <w:lang w:eastAsia="en-ZW"/>
        </w:rPr>
      </w:pPr>
      <w:r w:rsidRPr="00104440">
        <w:rPr>
          <w:rFonts w:ascii="Arial Narrow" w:hAnsi="Arial Narrow"/>
          <w:sz w:val="20"/>
          <w:szCs w:val="20"/>
          <w:lang w:eastAsia="en-ZW"/>
        </w:rPr>
        <w:t>To view our full privacy notice and to exercise your preferences, please visit our website on https://www.firstmutual.co.zw/privacy-policy-statement/</w:t>
      </w:r>
    </w:p>
    <w:p w14:paraId="69E95139" w14:textId="77777777" w:rsidR="0053571C" w:rsidRDefault="0053571C" w:rsidP="0053571C">
      <w:pPr>
        <w:spacing w:after="0"/>
        <w:ind w:left="-851" w:right="-851"/>
        <w:jc w:val="both"/>
        <w:rPr>
          <w:rFonts w:ascii="Arial Narrow" w:eastAsia="Calibri" w:hAnsi="Arial Narrow" w:cs="Calibri"/>
          <w:color w:val="000000"/>
          <w:sz w:val="20"/>
          <w:szCs w:val="20"/>
          <w:lang w:eastAsia="en-ZW"/>
        </w:rPr>
      </w:pPr>
    </w:p>
    <w:p w14:paraId="36DDE494" w14:textId="77777777" w:rsidR="0053571C" w:rsidRPr="00243A5A" w:rsidRDefault="0053571C" w:rsidP="0053571C">
      <w:pPr>
        <w:pStyle w:val="NoSpacing"/>
        <w:ind w:left="-851" w:right="-851"/>
        <w:jc w:val="both"/>
        <w:rPr>
          <w:rFonts w:ascii="Arial Narrow" w:hAnsi="Arial Narrow"/>
          <w:sz w:val="20"/>
          <w:szCs w:val="20"/>
          <w:lang w:eastAsia="en-ZW"/>
        </w:rPr>
      </w:pPr>
      <w:r w:rsidRPr="00243A5A">
        <w:rPr>
          <w:rFonts w:ascii="Arial Narrow" w:eastAsia="Calibri" w:hAnsi="Arial Narrow" w:cs="Calibri"/>
          <w:bCs/>
          <w:color w:val="000000"/>
          <w:sz w:val="20"/>
          <w:szCs w:val="20"/>
          <w:lang w:eastAsia="en-ZW"/>
        </w:rPr>
        <w:t xml:space="preserve"> </w:t>
      </w:r>
      <w:r w:rsidRPr="00243A5A">
        <w:rPr>
          <w:rFonts w:ascii="Arial Narrow" w:hAnsi="Arial Narrow"/>
          <w:sz w:val="20"/>
          <w:szCs w:val="20"/>
          <w:lang w:eastAsia="en-ZW"/>
        </w:rPr>
        <w:t>You  have the right to complain</w:t>
      </w:r>
      <w:r>
        <w:rPr>
          <w:rFonts w:ascii="Arial Narrow" w:hAnsi="Arial Narrow"/>
          <w:sz w:val="20"/>
          <w:szCs w:val="20"/>
          <w:lang w:eastAsia="en-ZW"/>
        </w:rPr>
        <w:t xml:space="preserve"> about your how your personal information is being handled</w:t>
      </w:r>
      <w:r w:rsidRPr="00243A5A">
        <w:rPr>
          <w:rFonts w:ascii="Arial Narrow" w:hAnsi="Arial Narrow"/>
          <w:sz w:val="20"/>
          <w:szCs w:val="20"/>
          <w:lang w:eastAsia="en-ZW"/>
        </w:rPr>
        <w:t xml:space="preserve"> to the regulator;</w:t>
      </w:r>
    </w:p>
    <w:p w14:paraId="7996D8AE" w14:textId="77777777" w:rsidR="0053571C" w:rsidRPr="00243A5A" w:rsidRDefault="0053571C" w:rsidP="0053571C">
      <w:pPr>
        <w:pStyle w:val="NoSpacing"/>
        <w:ind w:left="-851" w:right="-851"/>
        <w:jc w:val="both"/>
        <w:rPr>
          <w:rFonts w:ascii="Arial Narrow" w:hAnsi="Arial Narrow"/>
          <w:sz w:val="20"/>
          <w:szCs w:val="20"/>
          <w:lang w:eastAsia="en-ZW"/>
        </w:rPr>
      </w:pPr>
    </w:p>
    <w:p w14:paraId="2B038007" w14:textId="77777777" w:rsidR="0053571C" w:rsidRPr="00243A5A" w:rsidRDefault="0053571C" w:rsidP="0053571C">
      <w:pPr>
        <w:pStyle w:val="NoSpacing"/>
        <w:ind w:left="-851" w:right="-851"/>
        <w:jc w:val="both"/>
        <w:rPr>
          <w:rFonts w:ascii="Arial Narrow" w:hAnsi="Arial Narrow"/>
          <w:sz w:val="20"/>
          <w:szCs w:val="20"/>
          <w:lang w:eastAsia="en-ZW"/>
        </w:rPr>
      </w:pPr>
      <w:r w:rsidRPr="00243A5A">
        <w:rPr>
          <w:rFonts w:ascii="Arial Narrow" w:hAnsi="Arial Narrow"/>
          <w:sz w:val="20"/>
          <w:szCs w:val="20"/>
          <w:lang w:eastAsia="en-ZW"/>
        </w:rPr>
        <w:t>Postal &amp; Telecommunications Regulatory Authority of Zimbabwe (POTRAZ)</w:t>
      </w:r>
    </w:p>
    <w:p w14:paraId="405346EA" w14:textId="77777777" w:rsidR="0053571C" w:rsidRPr="00243A5A" w:rsidRDefault="0053571C" w:rsidP="0053571C">
      <w:pPr>
        <w:pStyle w:val="NoSpacing"/>
        <w:ind w:left="-851" w:right="-851"/>
        <w:jc w:val="both"/>
        <w:rPr>
          <w:rFonts w:ascii="Arial Narrow" w:hAnsi="Arial Narrow"/>
          <w:sz w:val="20"/>
          <w:szCs w:val="20"/>
          <w:lang w:eastAsia="en-ZW"/>
        </w:rPr>
      </w:pPr>
      <w:hyperlink r:id="rId13" w:history="1">
        <w:r w:rsidRPr="007513EA">
          <w:rPr>
            <w:rStyle w:val="Hyperlink"/>
            <w:rFonts w:ascii="Arial Narrow" w:hAnsi="Arial Narrow"/>
            <w:sz w:val="20"/>
            <w:szCs w:val="20"/>
            <w:lang w:eastAsia="en-ZW"/>
          </w:rPr>
          <w:t>https://www.potraz.gov.zw/</w:t>
        </w:r>
      </w:hyperlink>
      <w:r>
        <w:rPr>
          <w:rFonts w:ascii="Arial Narrow" w:hAnsi="Arial Narrow"/>
          <w:sz w:val="20"/>
          <w:szCs w:val="20"/>
          <w:lang w:eastAsia="en-ZW"/>
        </w:rPr>
        <w:t xml:space="preserve"> </w:t>
      </w:r>
    </w:p>
    <w:p w14:paraId="55D44597" w14:textId="77777777" w:rsidR="0053571C" w:rsidRPr="00276A60" w:rsidRDefault="0053571C" w:rsidP="0053571C">
      <w:pPr>
        <w:pStyle w:val="NoSpacing"/>
        <w:ind w:left="-851" w:right="-851"/>
        <w:jc w:val="both"/>
        <w:rPr>
          <w:rFonts w:ascii="Arial Narrow" w:hAnsi="Arial Narrow"/>
          <w:sz w:val="20"/>
          <w:szCs w:val="20"/>
          <w:lang w:eastAsia="en-ZW"/>
        </w:rPr>
      </w:pPr>
      <w:r w:rsidRPr="00243A5A">
        <w:rPr>
          <w:rFonts w:ascii="Arial Narrow" w:hAnsi="Arial Narrow"/>
          <w:sz w:val="20"/>
          <w:szCs w:val="20"/>
          <w:lang w:eastAsia="en-ZW"/>
        </w:rPr>
        <w:t>Tel: (024) 2333032</w:t>
      </w:r>
    </w:p>
    <w:p w14:paraId="4B7E8FBE" w14:textId="77777777" w:rsidR="0053571C" w:rsidRPr="00243A5A" w:rsidRDefault="0053571C" w:rsidP="0053571C">
      <w:pPr>
        <w:spacing w:after="0"/>
        <w:ind w:left="-851" w:right="-851"/>
        <w:jc w:val="both"/>
        <w:rPr>
          <w:rFonts w:ascii="Arial Narrow" w:eastAsia="Calibri" w:hAnsi="Arial Narrow" w:cs="Calibri"/>
          <w:bCs/>
          <w:color w:val="000000"/>
          <w:sz w:val="20"/>
          <w:szCs w:val="20"/>
          <w:lang w:eastAsia="en-ZW"/>
        </w:rPr>
      </w:pPr>
    </w:p>
    <w:p w14:paraId="515D365A" w14:textId="77777777" w:rsidR="0053571C" w:rsidRDefault="0053571C" w:rsidP="0053571C">
      <w:pPr>
        <w:pStyle w:val="NoSpacing"/>
        <w:ind w:left="-851" w:right="-851"/>
        <w:jc w:val="both"/>
        <w:rPr>
          <w:rFonts w:ascii="Arial Narrow" w:hAnsi="Arial Narrow"/>
          <w:sz w:val="20"/>
          <w:szCs w:val="20"/>
          <w:lang w:eastAsia="en-ZW"/>
        </w:rPr>
      </w:pPr>
      <w:r w:rsidRPr="00195923">
        <w:rPr>
          <w:rFonts w:ascii="Arial Narrow" w:hAnsi="Arial Narrow"/>
          <w:sz w:val="20"/>
          <w:szCs w:val="20"/>
          <w:lang w:eastAsia="en-ZW"/>
        </w:rPr>
        <w:t xml:space="preserve">By </w:t>
      </w:r>
      <w:r>
        <w:rPr>
          <w:rFonts w:ascii="Arial Narrow" w:hAnsi="Arial Narrow"/>
          <w:sz w:val="20"/>
          <w:szCs w:val="20"/>
          <w:lang w:eastAsia="en-ZW"/>
        </w:rPr>
        <w:t xml:space="preserve">signing this form, I </w:t>
      </w:r>
      <w:r w:rsidRPr="00195923">
        <w:rPr>
          <w:rFonts w:ascii="Arial Narrow" w:hAnsi="Arial Narrow"/>
          <w:sz w:val="20"/>
          <w:szCs w:val="20"/>
          <w:lang w:eastAsia="en-ZW"/>
        </w:rPr>
        <w:t xml:space="preserve">consent to receiving marketing communications from </w:t>
      </w:r>
      <w:r>
        <w:rPr>
          <w:rFonts w:ascii="Arial Narrow" w:hAnsi="Arial Narrow"/>
          <w:sz w:val="20"/>
          <w:szCs w:val="20"/>
          <w:lang w:eastAsia="en-ZW"/>
        </w:rPr>
        <w:t xml:space="preserve">First Mutual Health. I agree that First Mutual Health </w:t>
      </w:r>
      <w:r w:rsidRPr="00195923">
        <w:rPr>
          <w:rFonts w:ascii="Arial Narrow" w:hAnsi="Arial Narrow"/>
          <w:sz w:val="20"/>
          <w:szCs w:val="20"/>
          <w:lang w:eastAsia="en-ZW"/>
        </w:rPr>
        <w:t xml:space="preserve">may send commercial electronic messages, including but not limited to SMS, WhatsApp, emails and newsletters, to </w:t>
      </w:r>
      <w:r>
        <w:rPr>
          <w:rFonts w:ascii="Arial Narrow" w:hAnsi="Arial Narrow"/>
          <w:sz w:val="20"/>
          <w:szCs w:val="20"/>
          <w:lang w:eastAsia="en-ZW"/>
        </w:rPr>
        <w:t>my</w:t>
      </w:r>
      <w:r w:rsidRPr="00195923">
        <w:rPr>
          <w:rFonts w:ascii="Arial Narrow" w:hAnsi="Arial Narrow"/>
          <w:sz w:val="20"/>
          <w:szCs w:val="20"/>
          <w:lang w:eastAsia="en-ZW"/>
        </w:rPr>
        <w:t xml:space="preserve"> email address or various digital platform</w:t>
      </w:r>
      <w:r>
        <w:rPr>
          <w:rFonts w:ascii="Arial Narrow" w:hAnsi="Arial Narrow"/>
          <w:sz w:val="20"/>
          <w:szCs w:val="20"/>
          <w:lang w:eastAsia="en-ZW"/>
        </w:rPr>
        <w:t>s</w:t>
      </w:r>
      <w:r w:rsidRPr="00195923">
        <w:rPr>
          <w:rFonts w:ascii="Arial Narrow" w:hAnsi="Arial Narrow"/>
          <w:sz w:val="20"/>
          <w:szCs w:val="20"/>
          <w:lang w:eastAsia="en-ZW"/>
        </w:rPr>
        <w:t xml:space="preserve"> that </w:t>
      </w:r>
      <w:r>
        <w:rPr>
          <w:rFonts w:ascii="Arial Narrow" w:hAnsi="Arial Narrow"/>
          <w:sz w:val="20"/>
          <w:szCs w:val="20"/>
          <w:lang w:eastAsia="en-ZW"/>
        </w:rPr>
        <w:t xml:space="preserve">I </w:t>
      </w:r>
      <w:r w:rsidRPr="00195923">
        <w:rPr>
          <w:rFonts w:ascii="Arial Narrow" w:hAnsi="Arial Narrow"/>
          <w:sz w:val="20"/>
          <w:szCs w:val="20"/>
          <w:lang w:eastAsia="en-ZW"/>
        </w:rPr>
        <w:t xml:space="preserve">may be on using </w:t>
      </w:r>
      <w:r>
        <w:rPr>
          <w:rFonts w:ascii="Arial Narrow" w:hAnsi="Arial Narrow"/>
          <w:sz w:val="20"/>
          <w:szCs w:val="20"/>
          <w:lang w:eastAsia="en-ZW"/>
        </w:rPr>
        <w:t>my</w:t>
      </w:r>
      <w:r w:rsidRPr="00195923">
        <w:rPr>
          <w:rFonts w:ascii="Arial Narrow" w:hAnsi="Arial Narrow"/>
          <w:sz w:val="20"/>
          <w:szCs w:val="20"/>
          <w:lang w:eastAsia="en-ZW"/>
        </w:rPr>
        <w:t xml:space="preserve"> phone number provided </w:t>
      </w:r>
      <w:r>
        <w:rPr>
          <w:rFonts w:ascii="Arial Narrow" w:hAnsi="Arial Narrow"/>
          <w:sz w:val="20"/>
          <w:szCs w:val="20"/>
          <w:lang w:eastAsia="en-ZW"/>
        </w:rPr>
        <w:t xml:space="preserve">herein. I understand that I have the </w:t>
      </w:r>
      <w:r w:rsidRPr="00195923">
        <w:rPr>
          <w:rFonts w:ascii="Arial Narrow" w:hAnsi="Arial Narrow"/>
          <w:sz w:val="20"/>
          <w:szCs w:val="20"/>
          <w:lang w:eastAsia="en-ZW"/>
        </w:rPr>
        <w:t xml:space="preserve">right to opt-out of receiving marketing communications from </w:t>
      </w:r>
      <w:r>
        <w:rPr>
          <w:rFonts w:ascii="Arial Narrow" w:hAnsi="Arial Narrow"/>
          <w:sz w:val="20"/>
          <w:szCs w:val="20"/>
          <w:lang w:eastAsia="en-ZW"/>
        </w:rPr>
        <w:t xml:space="preserve">First Mutual Health </w:t>
      </w:r>
      <w:r w:rsidRPr="00195923">
        <w:rPr>
          <w:rFonts w:ascii="Arial Narrow" w:hAnsi="Arial Narrow"/>
          <w:sz w:val="20"/>
          <w:szCs w:val="20"/>
          <w:lang w:eastAsia="en-ZW"/>
        </w:rPr>
        <w:t xml:space="preserve">by following the unsubscribe instructions included in the message or by contacting </w:t>
      </w:r>
      <w:r>
        <w:rPr>
          <w:rFonts w:ascii="Arial Narrow" w:hAnsi="Arial Narrow"/>
          <w:sz w:val="20"/>
          <w:szCs w:val="20"/>
          <w:lang w:eastAsia="en-ZW"/>
        </w:rPr>
        <w:t xml:space="preserve">First Mutual Health </w:t>
      </w:r>
      <w:r w:rsidRPr="00195923">
        <w:rPr>
          <w:rFonts w:ascii="Arial Narrow" w:hAnsi="Arial Narrow"/>
          <w:sz w:val="20"/>
          <w:szCs w:val="20"/>
          <w:lang w:eastAsia="en-ZW"/>
        </w:rPr>
        <w:t xml:space="preserve">directly. </w:t>
      </w:r>
      <w:r>
        <w:rPr>
          <w:rFonts w:ascii="Arial Narrow" w:hAnsi="Arial Narrow"/>
          <w:sz w:val="20"/>
          <w:szCs w:val="20"/>
          <w:lang w:eastAsia="en-ZW"/>
        </w:rPr>
        <w:t xml:space="preserve">I </w:t>
      </w:r>
      <w:r w:rsidRPr="00195923">
        <w:rPr>
          <w:rFonts w:ascii="Arial Narrow" w:hAnsi="Arial Narrow"/>
          <w:sz w:val="20"/>
          <w:szCs w:val="20"/>
          <w:lang w:eastAsia="en-ZW"/>
        </w:rPr>
        <w:t xml:space="preserve">acknowledge that opting out of marketing communications may limit </w:t>
      </w:r>
      <w:r>
        <w:rPr>
          <w:rFonts w:ascii="Arial Narrow" w:hAnsi="Arial Narrow"/>
          <w:sz w:val="20"/>
          <w:szCs w:val="20"/>
          <w:lang w:eastAsia="en-ZW"/>
        </w:rPr>
        <w:t xml:space="preserve">my </w:t>
      </w:r>
      <w:r w:rsidRPr="00195923">
        <w:rPr>
          <w:rFonts w:ascii="Arial Narrow" w:hAnsi="Arial Narrow"/>
          <w:sz w:val="20"/>
          <w:szCs w:val="20"/>
          <w:lang w:eastAsia="en-ZW"/>
        </w:rPr>
        <w:t xml:space="preserve">access to certain promotions, offers, and other benefits provided by </w:t>
      </w:r>
      <w:r>
        <w:rPr>
          <w:rFonts w:ascii="Arial Narrow" w:hAnsi="Arial Narrow"/>
          <w:sz w:val="20"/>
          <w:szCs w:val="20"/>
          <w:lang w:eastAsia="en-ZW"/>
        </w:rPr>
        <w:t xml:space="preserve">First Mutual Health. </w:t>
      </w:r>
    </w:p>
    <w:p w14:paraId="7FFAFBB9" w14:textId="77777777" w:rsidR="0053571C" w:rsidRDefault="0053571C" w:rsidP="0053571C">
      <w:pPr>
        <w:pStyle w:val="NoSpacing"/>
        <w:ind w:left="-851" w:right="-851"/>
        <w:jc w:val="both"/>
        <w:rPr>
          <w:rFonts w:ascii="Arial Narrow" w:hAnsi="Arial Narrow"/>
          <w:sz w:val="20"/>
          <w:szCs w:val="20"/>
          <w:lang w:eastAsia="en-ZW"/>
        </w:rPr>
      </w:pPr>
    </w:p>
    <w:p w14:paraId="5A97F106" w14:textId="77777777" w:rsidR="0053571C" w:rsidRDefault="0053571C" w:rsidP="0053571C">
      <w:pPr>
        <w:pStyle w:val="NoSpacing"/>
        <w:ind w:left="-851" w:right="-851"/>
        <w:jc w:val="both"/>
        <w:rPr>
          <w:rFonts w:ascii="Arial Narrow" w:hAnsi="Arial Narrow"/>
          <w:sz w:val="20"/>
          <w:szCs w:val="20"/>
          <w:lang w:val="en-US" w:eastAsia="en-ZW"/>
        </w:rPr>
      </w:pPr>
      <w:r>
        <w:rPr>
          <w:rFonts w:ascii="Arial Narrow" w:hAnsi="Arial Narrow"/>
          <w:sz w:val="20"/>
          <w:szCs w:val="20"/>
          <w:lang w:val="en-US" w:eastAsia="en-ZW"/>
        </w:rPr>
        <w:t xml:space="preserve">We would like </w:t>
      </w:r>
      <w:r w:rsidRPr="00243A5A">
        <w:rPr>
          <w:rFonts w:ascii="Arial Narrow" w:hAnsi="Arial Narrow"/>
          <w:sz w:val="20"/>
          <w:szCs w:val="20"/>
          <w:lang w:val="en-US" w:eastAsia="en-ZW"/>
        </w:rPr>
        <w:t xml:space="preserve"> to contact you regarding the products and services we offer across the Group as well as other pertinent information. This will enable us to serve you better and ensure that all your financial and investments needs are met. The security of your data is important to us, and we are committed to ensuring the protection of all personal information that we hold. Please tick the box below if you consent to hearing from us about the products and services we offer across the Group as well as other pertinent information</w:t>
      </w:r>
      <w:r>
        <w:rPr>
          <w:rFonts w:ascii="Arial Narrow" w:hAnsi="Arial Narrow"/>
          <w:sz w:val="20"/>
          <w:szCs w:val="20"/>
          <w:lang w:val="en-US" w:eastAsia="en-ZW"/>
        </w:rPr>
        <w:t>;</w:t>
      </w:r>
    </w:p>
    <w:p w14:paraId="12066719" w14:textId="77777777" w:rsidR="0053571C" w:rsidRPr="00243A5A" w:rsidRDefault="0053571C" w:rsidP="0053571C">
      <w:pPr>
        <w:pStyle w:val="NoSpacing"/>
        <w:ind w:left="-851" w:right="-851"/>
        <w:jc w:val="both"/>
        <w:rPr>
          <w:rFonts w:ascii="Arial Narrow" w:hAnsi="Arial Narrow"/>
          <w:sz w:val="20"/>
          <w:szCs w:val="20"/>
          <w:lang w:val="en-US" w:eastAsia="en-ZW"/>
        </w:rPr>
      </w:pPr>
    </w:p>
    <w:p w14:paraId="1AADDD7C" w14:textId="77777777" w:rsidR="0053571C" w:rsidRDefault="0053571C" w:rsidP="0053571C">
      <w:pPr>
        <w:pStyle w:val="NoSpacing"/>
        <w:ind w:left="-851" w:right="-851"/>
        <w:jc w:val="both"/>
        <w:rPr>
          <w:rFonts w:ascii="Arial Narrow" w:hAnsi="Arial Narrow"/>
          <w:sz w:val="20"/>
          <w:szCs w:val="20"/>
          <w:lang w:eastAsia="en-ZW"/>
        </w:rPr>
      </w:pPr>
    </w:p>
    <w:tbl>
      <w:tblPr>
        <w:tblW w:w="7101" w:type="dxa"/>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30"/>
        <w:gridCol w:w="3333"/>
        <w:gridCol w:w="672"/>
      </w:tblGrid>
      <w:tr w:rsidR="0053571C" w:rsidRPr="00243A5A" w14:paraId="5CD2D3A2" w14:textId="77777777" w:rsidTr="008152E4">
        <w:trPr>
          <w:trHeight w:val="528"/>
        </w:trPr>
        <w:tc>
          <w:tcPr>
            <w:tcW w:w="2466" w:type="dxa"/>
            <w:tcBorders>
              <w:top w:val="single" w:sz="4" w:space="0" w:color="auto"/>
              <w:left w:val="single" w:sz="4" w:space="0" w:color="auto"/>
              <w:bottom w:val="single" w:sz="4" w:space="0" w:color="auto"/>
              <w:right w:val="single" w:sz="4" w:space="0" w:color="auto"/>
            </w:tcBorders>
            <w:hideMark/>
          </w:tcPr>
          <w:p w14:paraId="1B16A8C1" w14:textId="77777777" w:rsidR="0053571C" w:rsidRPr="00243A5A" w:rsidRDefault="0053571C" w:rsidP="008152E4">
            <w:pPr>
              <w:spacing w:line="256" w:lineRule="auto"/>
              <w:jc w:val="both"/>
              <w:rPr>
                <w:rFonts w:ascii="Arial Narrow" w:eastAsia="Calibri" w:hAnsi="Arial Narrow" w:cs="Times New Roman"/>
                <w:sz w:val="20"/>
                <w:szCs w:val="20"/>
                <w:lang w:val="en-US"/>
              </w:rPr>
            </w:pPr>
            <w:bookmarkStart w:id="2" w:name="_Hlk188516774"/>
            <w:r w:rsidRPr="00243A5A">
              <w:rPr>
                <w:rFonts w:ascii="Arial Narrow" w:eastAsia="Calibri" w:hAnsi="Arial Narrow" w:cs="Times New Roman"/>
                <w:sz w:val="20"/>
                <w:szCs w:val="20"/>
                <w:lang w:val="en-US"/>
              </w:rPr>
              <w:t>I consent</w:t>
            </w:r>
          </w:p>
        </w:tc>
        <w:tc>
          <w:tcPr>
            <w:tcW w:w="630" w:type="dxa"/>
            <w:tcBorders>
              <w:top w:val="single" w:sz="4" w:space="0" w:color="auto"/>
              <w:left w:val="single" w:sz="4" w:space="0" w:color="auto"/>
              <w:bottom w:val="single" w:sz="4" w:space="0" w:color="auto"/>
              <w:right w:val="single" w:sz="4" w:space="0" w:color="auto"/>
            </w:tcBorders>
          </w:tcPr>
          <w:p w14:paraId="4F54AB43" w14:textId="77777777" w:rsidR="0053571C" w:rsidRPr="00243A5A" w:rsidRDefault="0053571C" w:rsidP="008152E4">
            <w:pPr>
              <w:spacing w:line="256" w:lineRule="auto"/>
              <w:jc w:val="both"/>
              <w:rPr>
                <w:rFonts w:ascii="Arial Narrow" w:eastAsia="Calibri" w:hAnsi="Arial Narrow" w:cs="Times New Roman"/>
                <w:sz w:val="20"/>
                <w:szCs w:val="20"/>
                <w:lang w:val="en-US"/>
              </w:rPr>
            </w:pPr>
          </w:p>
        </w:tc>
        <w:tc>
          <w:tcPr>
            <w:tcW w:w="3333" w:type="dxa"/>
            <w:tcBorders>
              <w:top w:val="single" w:sz="4" w:space="0" w:color="auto"/>
              <w:left w:val="single" w:sz="4" w:space="0" w:color="auto"/>
              <w:bottom w:val="single" w:sz="4" w:space="0" w:color="auto"/>
              <w:right w:val="single" w:sz="4" w:space="0" w:color="auto"/>
            </w:tcBorders>
            <w:hideMark/>
          </w:tcPr>
          <w:p w14:paraId="7E3AF730" w14:textId="77777777" w:rsidR="0053571C" w:rsidRPr="00243A5A" w:rsidRDefault="0053571C" w:rsidP="008152E4">
            <w:pPr>
              <w:spacing w:line="256" w:lineRule="auto"/>
              <w:jc w:val="both"/>
              <w:rPr>
                <w:rFonts w:ascii="Arial Narrow" w:eastAsia="Calibri" w:hAnsi="Arial Narrow" w:cs="Times New Roman"/>
                <w:sz w:val="20"/>
                <w:szCs w:val="20"/>
                <w:lang w:val="en-US"/>
              </w:rPr>
            </w:pPr>
            <w:r w:rsidRPr="00243A5A">
              <w:rPr>
                <w:rFonts w:ascii="Arial Narrow" w:eastAsia="Calibri" w:hAnsi="Arial Narrow" w:cs="Times New Roman"/>
                <w:sz w:val="20"/>
                <w:szCs w:val="20"/>
                <w:lang w:val="en-US"/>
              </w:rPr>
              <w:t>I do not consent</w:t>
            </w:r>
          </w:p>
        </w:tc>
        <w:tc>
          <w:tcPr>
            <w:tcW w:w="672" w:type="dxa"/>
            <w:tcBorders>
              <w:top w:val="single" w:sz="4" w:space="0" w:color="auto"/>
              <w:left w:val="single" w:sz="4" w:space="0" w:color="auto"/>
              <w:bottom w:val="single" w:sz="4" w:space="0" w:color="auto"/>
              <w:right w:val="single" w:sz="4" w:space="0" w:color="auto"/>
            </w:tcBorders>
          </w:tcPr>
          <w:p w14:paraId="3729E213" w14:textId="77777777" w:rsidR="0053571C" w:rsidRPr="00243A5A" w:rsidRDefault="0053571C" w:rsidP="008152E4">
            <w:pPr>
              <w:spacing w:line="256" w:lineRule="auto"/>
              <w:jc w:val="both"/>
              <w:rPr>
                <w:rFonts w:ascii="Arial Narrow" w:eastAsia="Calibri" w:hAnsi="Arial Narrow" w:cs="Times New Roman"/>
                <w:lang w:val="en-US"/>
              </w:rPr>
            </w:pPr>
          </w:p>
        </w:tc>
      </w:tr>
    </w:tbl>
    <w:p w14:paraId="1F0DDACD" w14:textId="77777777" w:rsidR="0053571C" w:rsidRDefault="0053571C" w:rsidP="0053571C">
      <w:pPr>
        <w:spacing w:line="256" w:lineRule="auto"/>
        <w:jc w:val="both"/>
        <w:rPr>
          <w:rFonts w:ascii="Arial Narrow" w:eastAsia="Calibri" w:hAnsi="Arial Narrow" w:cs="Times New Roman"/>
          <w:lang w:val="en-US"/>
        </w:rPr>
      </w:pPr>
    </w:p>
    <w:bookmarkEnd w:id="2"/>
    <w:p w14:paraId="718FA1FE" w14:textId="77777777" w:rsidR="0053571C" w:rsidRPr="001D4C6E" w:rsidRDefault="0053571C" w:rsidP="0053571C">
      <w:pPr>
        <w:spacing w:after="0"/>
        <w:ind w:left="-851" w:right="-851"/>
        <w:jc w:val="both"/>
        <w:rPr>
          <w:rFonts w:ascii="Arial Narrow" w:eastAsia="Calibri" w:hAnsi="Arial Narrow" w:cs="Calibri"/>
          <w:color w:val="000000"/>
          <w:sz w:val="20"/>
          <w:szCs w:val="20"/>
          <w:lang w:eastAsia="en-ZW"/>
        </w:rPr>
      </w:pPr>
    </w:p>
    <w:p w14:paraId="2E467DF8" w14:textId="77777777" w:rsidR="0053571C" w:rsidRPr="00916678" w:rsidRDefault="0053571C" w:rsidP="0053571C">
      <w:pPr>
        <w:ind w:left="-851" w:right="-851"/>
        <w:jc w:val="both"/>
        <w:rPr>
          <w:rFonts w:ascii="Arial Narrow" w:hAnsi="Arial Narrow"/>
        </w:rPr>
      </w:pPr>
      <w:r w:rsidRPr="001D4C6E">
        <w:rPr>
          <w:rFonts w:ascii="Arial Narrow" w:eastAsia="Calibri" w:hAnsi="Arial Narrow" w:cs="Calibri"/>
          <w:color w:val="000000"/>
          <w:sz w:val="20"/>
          <w:szCs w:val="20"/>
          <w:lang w:eastAsia="en-ZW"/>
        </w:rPr>
        <w:t xml:space="preserve">Signature of Principal Member_____________________________________      Date </w:t>
      </w:r>
      <w:r w:rsidRPr="00276A60">
        <w:rPr>
          <w:rFonts w:ascii="Arial Narrow" w:eastAsia="Calibri" w:hAnsi="Arial Narrow" w:cs="Times New Roman"/>
          <w:sz w:val="20"/>
          <w:szCs w:val="20"/>
        </w:rPr>
        <w:t>_____/______/________</w:t>
      </w:r>
    </w:p>
    <w:p w14:paraId="11C777A5" w14:textId="77777777" w:rsidR="0053571C" w:rsidRDefault="0053571C" w:rsidP="00B24DA1">
      <w:pPr>
        <w:spacing w:after="0"/>
        <w:ind w:left="-851" w:right="-851"/>
        <w:rPr>
          <w:rFonts w:ascii="Arial Narrow" w:eastAsia="Calibri" w:hAnsi="Arial Narrow" w:cs="Calibri"/>
          <w:color w:val="000000"/>
          <w:sz w:val="20"/>
          <w:szCs w:val="20"/>
          <w:lang w:eastAsia="en-ZW"/>
        </w:rPr>
      </w:pPr>
    </w:p>
    <w:p w14:paraId="6999676D" w14:textId="77777777" w:rsidR="001D4C6E" w:rsidRPr="001D4C6E" w:rsidRDefault="001D4C6E" w:rsidP="00B24DA1">
      <w:pPr>
        <w:keepNext/>
        <w:keepLines/>
        <w:spacing w:after="1"/>
        <w:ind w:left="-851" w:right="-851"/>
        <w:outlineLvl w:val="0"/>
        <w:rPr>
          <w:rFonts w:ascii="Arial Narrow" w:eastAsia="Calibri" w:hAnsi="Arial Narrow" w:cs="Calibri"/>
          <w:color w:val="000000"/>
          <w:sz w:val="20"/>
          <w:szCs w:val="20"/>
          <w:lang w:eastAsia="en-ZW"/>
        </w:rPr>
      </w:pPr>
    </w:p>
    <w:p w14:paraId="7D5A3D46" w14:textId="41E0C15D" w:rsidR="00CD758D" w:rsidRDefault="001D4C6E" w:rsidP="003F7AA1">
      <w:pPr>
        <w:spacing w:after="17"/>
        <w:ind w:left="-851" w:right="-851"/>
        <w:rPr>
          <w:rFonts w:ascii="Arial Narrow" w:hAnsi="Arial Narrow"/>
        </w:rPr>
      </w:pPr>
      <w:r w:rsidRPr="001D4C6E">
        <w:rPr>
          <w:rFonts w:ascii="Arial Narrow" w:eastAsia="Calibri" w:hAnsi="Arial Narrow" w:cs="Calibri"/>
          <w:color w:val="000000"/>
          <w:sz w:val="20"/>
          <w:szCs w:val="20"/>
          <w:lang w:eastAsia="en-ZW"/>
        </w:rPr>
        <w:t xml:space="preserve"> </w:t>
      </w:r>
    </w:p>
    <w:p w14:paraId="5EB32BA2" w14:textId="77777777" w:rsidR="00E221EE" w:rsidRPr="00916678" w:rsidRDefault="00E221EE">
      <w:pPr>
        <w:rPr>
          <w:rFonts w:ascii="Arial Narrow" w:hAnsi="Arial Narrow"/>
        </w:rPr>
      </w:pPr>
      <w:r w:rsidRPr="00E221EE">
        <w:rPr>
          <w:noProof/>
          <w:lang w:val="en-US"/>
        </w:rPr>
        <w:drawing>
          <wp:inline distT="0" distB="0" distL="0" distR="0" wp14:anchorId="107F5AD9" wp14:editId="00CCFD1E">
            <wp:extent cx="5730792"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7032" cy="190707"/>
                    </a:xfrm>
                    <a:prstGeom prst="rect">
                      <a:avLst/>
                    </a:prstGeom>
                    <a:noFill/>
                    <a:ln>
                      <a:noFill/>
                    </a:ln>
                  </pic:spPr>
                </pic:pic>
              </a:graphicData>
            </a:graphic>
          </wp:inline>
        </w:drawing>
      </w:r>
    </w:p>
    <w:sectPr w:rsidR="00E221EE" w:rsidRPr="009166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AB8E8" w14:textId="77777777" w:rsidR="00056E16" w:rsidRDefault="00056E16" w:rsidP="008D718E">
      <w:pPr>
        <w:spacing w:after="0" w:line="240" w:lineRule="auto"/>
      </w:pPr>
      <w:r>
        <w:separator/>
      </w:r>
    </w:p>
  </w:endnote>
  <w:endnote w:type="continuationSeparator" w:id="0">
    <w:p w14:paraId="0E104052" w14:textId="77777777" w:rsidR="00056E16" w:rsidRDefault="00056E16" w:rsidP="008D7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D55B" w14:textId="77777777" w:rsidR="00056E16" w:rsidRDefault="00056E16" w:rsidP="008D718E">
      <w:pPr>
        <w:spacing w:after="0" w:line="240" w:lineRule="auto"/>
      </w:pPr>
      <w:r>
        <w:separator/>
      </w:r>
    </w:p>
  </w:footnote>
  <w:footnote w:type="continuationSeparator" w:id="0">
    <w:p w14:paraId="05B14045" w14:textId="77777777" w:rsidR="00056E16" w:rsidRDefault="00056E16" w:rsidP="008D71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NDcwMTYyNzEzNjBU0lEKTi0uzszPAykwrAUAwGtqhSwAAAA="/>
  </w:docVars>
  <w:rsids>
    <w:rsidRoot w:val="00B949B0"/>
    <w:rsid w:val="00041D90"/>
    <w:rsid w:val="000475EE"/>
    <w:rsid w:val="000509AF"/>
    <w:rsid w:val="00056E16"/>
    <w:rsid w:val="00086280"/>
    <w:rsid w:val="00093D67"/>
    <w:rsid w:val="000C302F"/>
    <w:rsid w:val="000D15D0"/>
    <w:rsid w:val="0010109E"/>
    <w:rsid w:val="0012260E"/>
    <w:rsid w:val="00141A09"/>
    <w:rsid w:val="0014574C"/>
    <w:rsid w:val="00165F70"/>
    <w:rsid w:val="001A41B0"/>
    <w:rsid w:val="001D4C6E"/>
    <w:rsid w:val="001D562B"/>
    <w:rsid w:val="00217AE9"/>
    <w:rsid w:val="00276A60"/>
    <w:rsid w:val="0028109D"/>
    <w:rsid w:val="002A1126"/>
    <w:rsid w:val="002A7999"/>
    <w:rsid w:val="002C42CA"/>
    <w:rsid w:val="002D0B77"/>
    <w:rsid w:val="002D16CF"/>
    <w:rsid w:val="00301B05"/>
    <w:rsid w:val="003152A3"/>
    <w:rsid w:val="003161E9"/>
    <w:rsid w:val="00320827"/>
    <w:rsid w:val="00325798"/>
    <w:rsid w:val="00363312"/>
    <w:rsid w:val="003B7D71"/>
    <w:rsid w:val="003C0701"/>
    <w:rsid w:val="003E53B8"/>
    <w:rsid w:val="003F7AA1"/>
    <w:rsid w:val="00450103"/>
    <w:rsid w:val="0046796B"/>
    <w:rsid w:val="004D196B"/>
    <w:rsid w:val="00500E5E"/>
    <w:rsid w:val="00522EB1"/>
    <w:rsid w:val="0053571C"/>
    <w:rsid w:val="005664A4"/>
    <w:rsid w:val="00573B32"/>
    <w:rsid w:val="005913A2"/>
    <w:rsid w:val="005A0C8E"/>
    <w:rsid w:val="005E183E"/>
    <w:rsid w:val="005F6AFA"/>
    <w:rsid w:val="00616968"/>
    <w:rsid w:val="006169D5"/>
    <w:rsid w:val="00630739"/>
    <w:rsid w:val="00666D88"/>
    <w:rsid w:val="006728C9"/>
    <w:rsid w:val="006773B4"/>
    <w:rsid w:val="006A572C"/>
    <w:rsid w:val="006C384F"/>
    <w:rsid w:val="006E246B"/>
    <w:rsid w:val="006F1C09"/>
    <w:rsid w:val="006F1FE7"/>
    <w:rsid w:val="00704055"/>
    <w:rsid w:val="0075775A"/>
    <w:rsid w:val="007C1C2B"/>
    <w:rsid w:val="007C3DFA"/>
    <w:rsid w:val="007D3759"/>
    <w:rsid w:val="007E54F9"/>
    <w:rsid w:val="00816DE0"/>
    <w:rsid w:val="0083336E"/>
    <w:rsid w:val="0085635A"/>
    <w:rsid w:val="00887FAF"/>
    <w:rsid w:val="008D718E"/>
    <w:rsid w:val="00916678"/>
    <w:rsid w:val="00923871"/>
    <w:rsid w:val="00956352"/>
    <w:rsid w:val="00957B28"/>
    <w:rsid w:val="00957E85"/>
    <w:rsid w:val="00964C3D"/>
    <w:rsid w:val="00973E80"/>
    <w:rsid w:val="009A7E10"/>
    <w:rsid w:val="00A01049"/>
    <w:rsid w:val="00A36A37"/>
    <w:rsid w:val="00A475BB"/>
    <w:rsid w:val="00A672E9"/>
    <w:rsid w:val="00A8490D"/>
    <w:rsid w:val="00A84B4C"/>
    <w:rsid w:val="00A8526F"/>
    <w:rsid w:val="00A97551"/>
    <w:rsid w:val="00B05843"/>
    <w:rsid w:val="00B14AB0"/>
    <w:rsid w:val="00B24DA1"/>
    <w:rsid w:val="00B56A57"/>
    <w:rsid w:val="00B61C34"/>
    <w:rsid w:val="00B949B0"/>
    <w:rsid w:val="00BA590B"/>
    <w:rsid w:val="00C37981"/>
    <w:rsid w:val="00C5507A"/>
    <w:rsid w:val="00CA38D2"/>
    <w:rsid w:val="00CB4D9A"/>
    <w:rsid w:val="00CD758D"/>
    <w:rsid w:val="00CF7B6B"/>
    <w:rsid w:val="00D252BD"/>
    <w:rsid w:val="00D30EAB"/>
    <w:rsid w:val="00D55997"/>
    <w:rsid w:val="00D56974"/>
    <w:rsid w:val="00D81EC4"/>
    <w:rsid w:val="00DA6EF3"/>
    <w:rsid w:val="00DD2B24"/>
    <w:rsid w:val="00DD36B0"/>
    <w:rsid w:val="00DE728A"/>
    <w:rsid w:val="00E05E7B"/>
    <w:rsid w:val="00E075D4"/>
    <w:rsid w:val="00E221EE"/>
    <w:rsid w:val="00E305A7"/>
    <w:rsid w:val="00E767B2"/>
    <w:rsid w:val="00EA4433"/>
    <w:rsid w:val="00EA7B4F"/>
    <w:rsid w:val="00EC45CF"/>
    <w:rsid w:val="00F179C1"/>
    <w:rsid w:val="00F85653"/>
    <w:rsid w:val="00F95611"/>
    <w:rsid w:val="00FA4F1D"/>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2481E"/>
  <w15:chartTrackingRefBased/>
  <w15:docId w15:val="{309FC707-AF4B-420D-9D3E-809DE3A0A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9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093D67"/>
    <w:pPr>
      <w:spacing w:after="0" w:line="240" w:lineRule="auto"/>
    </w:pPr>
    <w:rPr>
      <w:rFonts w:eastAsiaTheme="minorEastAsia"/>
      <w:lang w:eastAsia="en-ZW"/>
    </w:rPr>
    <w:tblPr>
      <w:tblCellMar>
        <w:top w:w="0" w:type="dxa"/>
        <w:left w:w="0" w:type="dxa"/>
        <w:bottom w:w="0" w:type="dxa"/>
        <w:right w:w="0" w:type="dxa"/>
      </w:tblCellMar>
    </w:tblPr>
  </w:style>
  <w:style w:type="paragraph" w:styleId="NoSpacing">
    <w:name w:val="No Spacing"/>
    <w:uiPriority w:val="1"/>
    <w:qFormat/>
    <w:rsid w:val="00B56A57"/>
    <w:pPr>
      <w:spacing w:after="0" w:line="240" w:lineRule="auto"/>
    </w:pPr>
  </w:style>
  <w:style w:type="table" w:customStyle="1" w:styleId="TableGrid1">
    <w:name w:val="TableGrid1"/>
    <w:rsid w:val="001D4C6E"/>
    <w:pPr>
      <w:spacing w:after="0" w:line="240" w:lineRule="auto"/>
    </w:pPr>
    <w:rPr>
      <w:rFonts w:eastAsiaTheme="minorEastAsia"/>
      <w:lang w:eastAsia="en-ZW"/>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E221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1EE"/>
    <w:rPr>
      <w:rFonts w:ascii="Segoe UI" w:hAnsi="Segoe UI" w:cs="Segoe UI"/>
      <w:sz w:val="18"/>
      <w:szCs w:val="18"/>
    </w:rPr>
  </w:style>
  <w:style w:type="paragraph" w:styleId="Header">
    <w:name w:val="header"/>
    <w:basedOn w:val="Normal"/>
    <w:link w:val="HeaderChar"/>
    <w:uiPriority w:val="99"/>
    <w:unhideWhenUsed/>
    <w:rsid w:val="008D71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718E"/>
  </w:style>
  <w:style w:type="paragraph" w:styleId="Footer">
    <w:name w:val="footer"/>
    <w:basedOn w:val="Normal"/>
    <w:link w:val="FooterChar"/>
    <w:uiPriority w:val="99"/>
    <w:unhideWhenUsed/>
    <w:rsid w:val="008D71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718E"/>
  </w:style>
  <w:style w:type="character" w:styleId="Hyperlink">
    <w:name w:val="Hyperlink"/>
    <w:basedOn w:val="DefaultParagraphFont"/>
    <w:uiPriority w:val="99"/>
    <w:unhideWhenUsed/>
    <w:rsid w:val="00301B05"/>
    <w:rPr>
      <w:color w:val="0563C1" w:themeColor="hyperlink"/>
      <w:u w:val="single"/>
    </w:rPr>
  </w:style>
  <w:style w:type="character" w:styleId="UnresolvedMention">
    <w:name w:val="Unresolved Mention"/>
    <w:basedOn w:val="DefaultParagraphFont"/>
    <w:uiPriority w:val="99"/>
    <w:semiHidden/>
    <w:unhideWhenUsed/>
    <w:rsid w:val="00301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otraz.gov.zw/"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fmlmedical.co.zw/"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995B4703E8C40B8C243CD47D1B60C" ma:contentTypeVersion="9" ma:contentTypeDescription="Create a new document." ma:contentTypeScope="" ma:versionID="2a1f650f4bed517006d59535dc11fd4f">
  <xsd:schema xmlns:xsd="http://www.w3.org/2001/XMLSchema" xmlns:xs="http://www.w3.org/2001/XMLSchema" xmlns:p="http://schemas.microsoft.com/office/2006/metadata/properties" xmlns:ns3="64b25083-08ca-4995-8fe3-f2c4fdcb1bc8" targetNamespace="http://schemas.microsoft.com/office/2006/metadata/properties" ma:root="true" ma:fieldsID="fab88d9cc97e8741070befe2933ae1a0" ns3:_="">
    <xsd:import namespace="64b25083-08ca-4995-8fe3-f2c4fdcb1b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25083-08ca-4995-8fe3-f2c4fdcb1b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F2529D-862D-4F05-AE70-F25C7922A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25083-08ca-4995-8fe3-f2c4fdcb1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CDAB9-7DE0-47B4-94FC-532E1FD38541}">
  <ds:schemaRefs>
    <ds:schemaRef ds:uri="http://schemas.openxmlformats.org/officeDocument/2006/bibliography"/>
  </ds:schemaRefs>
</ds:datastoreItem>
</file>

<file path=customXml/itemProps3.xml><?xml version="1.0" encoding="utf-8"?>
<ds:datastoreItem xmlns:ds="http://schemas.openxmlformats.org/officeDocument/2006/customXml" ds:itemID="{591BE99E-5753-40B8-BFF5-35BBB773CC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A777A7-1F83-4585-A37D-89B0F5E2FB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uchirai Mhiribidi</dc:creator>
  <cp:keywords/>
  <dc:description/>
  <cp:lastModifiedBy>Joseph K. Nago</cp:lastModifiedBy>
  <cp:revision>8</cp:revision>
  <dcterms:created xsi:type="dcterms:W3CDTF">2025-01-06T17:52:00Z</dcterms:created>
  <dcterms:modified xsi:type="dcterms:W3CDTF">2025-02-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995B4703E8C40B8C243CD47D1B60C</vt:lpwstr>
  </property>
</Properties>
</file>